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FEA" w:rsidRPr="002A0E7F" w:rsidRDefault="00AA26E1">
      <w:pPr>
        <w:pStyle w:val="Title"/>
        <w:rPr>
          <w:lang w:val="et-EE"/>
        </w:rPr>
      </w:pPr>
      <w:r w:rsidRPr="002A0E7F">
        <w:rPr>
          <w:lang w:val="et-EE"/>
        </w:rPr>
        <w:t>Sissejuhatus</w:t>
      </w:r>
      <w:r w:rsidR="00521D47" w:rsidRPr="002A0E7F">
        <w:rPr>
          <w:lang w:val="et-EE"/>
        </w:rPr>
        <w:t xml:space="preserve"> R</w:t>
      </w:r>
      <w:r w:rsidRPr="002A0E7F">
        <w:rPr>
          <w:lang w:val="et-EE"/>
        </w:rPr>
        <w:t>’I, osa 4: II kodutööks vajalik</w:t>
      </w:r>
    </w:p>
    <w:p w:rsidR="00F76FEA" w:rsidRPr="002A0E7F" w:rsidRDefault="00AA26E1">
      <w:pPr>
        <w:pStyle w:val="Heading1"/>
        <w:rPr>
          <w:lang w:val="et-EE"/>
        </w:rPr>
      </w:pPr>
      <w:r w:rsidRPr="002A0E7F">
        <w:rPr>
          <w:lang w:val="et-EE"/>
        </w:rPr>
        <w:t>S</w:t>
      </w:r>
      <w:r w:rsidR="002A58E5" w:rsidRPr="002A0E7F">
        <w:rPr>
          <w:lang w:val="et-EE"/>
        </w:rPr>
        <w:t>agedustabel</w:t>
      </w:r>
    </w:p>
    <w:p w:rsidR="00F76FEA" w:rsidRPr="002A0E7F" w:rsidRDefault="00633D5E">
      <w:pPr>
        <w:rPr>
          <w:lang w:val="et-EE"/>
        </w:rPr>
      </w:pPr>
      <w:r>
        <w:rPr>
          <w:lang w:val="et-EE"/>
        </w:rPr>
        <w:pict>
          <v:rect id="_x0000_i1025" style="width:0;height:1.5pt" o:hralign="center" o:hrstd="t" o:hr="t"/>
        </w:pict>
      </w:r>
    </w:p>
    <w:p w:rsidR="00F76FEA" w:rsidRPr="002A0E7F" w:rsidRDefault="002A58E5">
      <w:pPr>
        <w:pStyle w:val="FirstParagraph"/>
        <w:rPr>
          <w:lang w:val="et-EE"/>
        </w:rPr>
      </w:pPr>
      <w:r w:rsidRPr="002A0E7F">
        <w:rPr>
          <w:b/>
          <w:lang w:val="et-EE"/>
        </w:rPr>
        <w:t>Hii-ruut</w:t>
      </w:r>
      <w:r w:rsidR="00521D47" w:rsidRPr="002A0E7F">
        <w:rPr>
          <w:b/>
          <w:lang w:val="et-EE"/>
        </w:rPr>
        <w:t xml:space="preserve"> test</w:t>
      </w:r>
    </w:p>
    <w:p w:rsidR="00F76FEA" w:rsidRPr="002A0E7F" w:rsidRDefault="002A58E5">
      <w:pPr>
        <w:pStyle w:val="SourceCode"/>
        <w:rPr>
          <w:lang w:val="et-EE"/>
        </w:rPr>
      </w:pPr>
      <w:r w:rsidRPr="002A0E7F">
        <w:rPr>
          <w:rStyle w:val="CommentTok"/>
          <w:lang w:val="et-EE"/>
        </w:rPr>
        <w:t># sagedustabeli loomine</w:t>
      </w:r>
      <w:r w:rsidR="00521D47" w:rsidRPr="002A0E7F">
        <w:rPr>
          <w:lang w:val="et-EE"/>
        </w:rPr>
        <w:br/>
      </w:r>
      <w:r w:rsidR="00521D47" w:rsidRPr="002A0E7F">
        <w:rPr>
          <w:rStyle w:val="NormalTok"/>
          <w:lang w:val="et-EE"/>
        </w:rPr>
        <w:t>freqtab &lt;-</w:t>
      </w:r>
      <w:r w:rsidR="00521D47" w:rsidRPr="002A0E7F">
        <w:rPr>
          <w:rStyle w:val="StringTok"/>
          <w:lang w:val="et-EE"/>
        </w:rPr>
        <w:t xml:space="preserve"> </w:t>
      </w:r>
      <w:r w:rsidR="00521D47" w:rsidRPr="002A0E7F">
        <w:rPr>
          <w:rStyle w:val="KeywordTok"/>
          <w:lang w:val="et-EE"/>
        </w:rPr>
        <w:t>matrix</w:t>
      </w:r>
      <w:r w:rsidR="00521D47" w:rsidRPr="002A0E7F">
        <w:rPr>
          <w:rStyle w:val="NormalTok"/>
          <w:lang w:val="et-EE"/>
        </w:rPr>
        <w:t>(</w:t>
      </w:r>
      <w:r w:rsidR="00521D47" w:rsidRPr="002A0E7F">
        <w:rPr>
          <w:rStyle w:val="KeywordTok"/>
          <w:lang w:val="et-EE"/>
        </w:rPr>
        <w:t>c</w:t>
      </w:r>
      <w:r w:rsidR="00521D47" w:rsidRPr="002A0E7F">
        <w:rPr>
          <w:rStyle w:val="NormalTok"/>
          <w:lang w:val="et-EE"/>
        </w:rPr>
        <w:t>(</w:t>
      </w:r>
      <w:r w:rsidR="00521D47" w:rsidRPr="002A0E7F">
        <w:rPr>
          <w:rStyle w:val="DecValTok"/>
          <w:lang w:val="et-EE"/>
        </w:rPr>
        <w:t>59</w:t>
      </w:r>
      <w:r w:rsidR="00521D47" w:rsidRPr="002A0E7F">
        <w:rPr>
          <w:rStyle w:val="NormalTok"/>
          <w:lang w:val="et-EE"/>
        </w:rPr>
        <w:t xml:space="preserve">, </w:t>
      </w:r>
      <w:r w:rsidR="00521D47" w:rsidRPr="002A0E7F">
        <w:rPr>
          <w:rStyle w:val="DecValTok"/>
          <w:lang w:val="et-EE"/>
        </w:rPr>
        <w:t>155</w:t>
      </w:r>
      <w:r w:rsidR="00521D47" w:rsidRPr="002A0E7F">
        <w:rPr>
          <w:rStyle w:val="NormalTok"/>
          <w:lang w:val="et-EE"/>
        </w:rPr>
        <w:t xml:space="preserve">, </w:t>
      </w:r>
      <w:r w:rsidR="00521D47" w:rsidRPr="002A0E7F">
        <w:rPr>
          <w:rStyle w:val="DecValTok"/>
          <w:lang w:val="et-EE"/>
        </w:rPr>
        <w:t>103</w:t>
      </w:r>
      <w:r w:rsidR="00521D47" w:rsidRPr="002A0E7F">
        <w:rPr>
          <w:rStyle w:val="NormalTok"/>
          <w:lang w:val="et-EE"/>
        </w:rPr>
        <w:t xml:space="preserve">, </w:t>
      </w:r>
      <w:r w:rsidR="00521D47" w:rsidRPr="002A0E7F">
        <w:rPr>
          <w:rStyle w:val="DecValTok"/>
          <w:lang w:val="et-EE"/>
        </w:rPr>
        <w:t>28</w:t>
      </w:r>
      <w:r w:rsidR="00521D47" w:rsidRPr="002A0E7F">
        <w:rPr>
          <w:rStyle w:val="NormalTok"/>
          <w:lang w:val="et-EE"/>
        </w:rPr>
        <w:t xml:space="preserve">), </w:t>
      </w:r>
      <w:r w:rsidR="00521D47" w:rsidRPr="002A0E7F">
        <w:rPr>
          <w:rStyle w:val="DataTypeTok"/>
          <w:lang w:val="et-EE"/>
        </w:rPr>
        <w:t>ncol =</w:t>
      </w:r>
      <w:r w:rsidR="00521D47" w:rsidRPr="002A0E7F">
        <w:rPr>
          <w:rStyle w:val="NormalTok"/>
          <w:lang w:val="et-EE"/>
        </w:rPr>
        <w:t xml:space="preserve"> </w:t>
      </w:r>
      <w:r w:rsidR="00521D47" w:rsidRPr="002A0E7F">
        <w:rPr>
          <w:rStyle w:val="DecValTok"/>
          <w:lang w:val="et-EE"/>
        </w:rPr>
        <w:t>2</w:t>
      </w:r>
      <w:r w:rsidR="00521D47" w:rsidRPr="002A0E7F">
        <w:rPr>
          <w:rStyle w:val="NormalTok"/>
          <w:lang w:val="et-EE"/>
        </w:rPr>
        <w:t xml:space="preserve">) </w:t>
      </w:r>
      <w:r w:rsidR="00521D47" w:rsidRPr="002A0E7F">
        <w:rPr>
          <w:lang w:val="et-EE"/>
        </w:rPr>
        <w:br/>
      </w:r>
      <w:r w:rsidRPr="002A0E7F">
        <w:rPr>
          <w:rStyle w:val="CommentTok"/>
          <w:lang w:val="et-EE"/>
        </w:rPr>
        <w:t xml:space="preserve"># hii-ruut test </w:t>
      </w:r>
      <w:r w:rsidR="00521D47" w:rsidRPr="002A0E7F">
        <w:rPr>
          <w:lang w:val="et-EE"/>
        </w:rPr>
        <w:br/>
      </w:r>
      <w:r w:rsidR="00521D47" w:rsidRPr="002A0E7F">
        <w:rPr>
          <w:rStyle w:val="KeywordTok"/>
          <w:lang w:val="et-EE"/>
        </w:rPr>
        <w:t>chisq.test</w:t>
      </w:r>
      <w:r w:rsidR="00521D47" w:rsidRPr="002A0E7F">
        <w:rPr>
          <w:rStyle w:val="NormalTok"/>
          <w:lang w:val="et-EE"/>
        </w:rPr>
        <w:t xml:space="preserve">(freqtab) </w:t>
      </w:r>
    </w:p>
    <w:p w:rsidR="00F76FEA" w:rsidRPr="002A0E7F" w:rsidRDefault="00633D5E">
      <w:pPr>
        <w:rPr>
          <w:lang w:val="et-EE"/>
        </w:rPr>
      </w:pPr>
      <w:r>
        <w:rPr>
          <w:lang w:val="et-EE"/>
        </w:rPr>
        <w:pict>
          <v:rect id="_x0000_i1026" style="width:0;height:1.5pt" o:hralign="center" o:hrstd="t" o:hr="t"/>
        </w:pict>
      </w:r>
    </w:p>
    <w:p w:rsidR="00F76FEA" w:rsidRPr="002A0E7F" w:rsidRDefault="002A58E5">
      <w:pPr>
        <w:pStyle w:val="FirstParagraph"/>
        <w:rPr>
          <w:lang w:val="et-EE"/>
        </w:rPr>
      </w:pPr>
      <w:r w:rsidRPr="002A0E7F">
        <w:rPr>
          <w:lang w:val="et-EE"/>
        </w:rPr>
        <w:t xml:space="preserve">Sagedustabel tuleb sisestada maatriksina. Lahtrite sagedused (sama näide mis loengus) saab sisestada ühe joruna niiviisi: </w:t>
      </w:r>
    </w:p>
    <w:p w:rsidR="00F76FEA" w:rsidRPr="002A0E7F" w:rsidRDefault="00521D47">
      <w:pPr>
        <w:pStyle w:val="SourceCode"/>
        <w:rPr>
          <w:lang w:val="et-EE"/>
        </w:rPr>
      </w:pPr>
      <w:r w:rsidRPr="002A0E7F">
        <w:rPr>
          <w:rStyle w:val="NormalTok"/>
          <w:lang w:val="et-EE"/>
        </w:rPr>
        <w:t>freqtab &lt;-</w:t>
      </w:r>
      <w:r w:rsidRPr="002A0E7F">
        <w:rPr>
          <w:rStyle w:val="StringTok"/>
          <w:lang w:val="et-EE"/>
        </w:rPr>
        <w:t xml:space="preserve"> </w:t>
      </w:r>
      <w:r w:rsidRPr="002A0E7F">
        <w:rPr>
          <w:rStyle w:val="KeywordTok"/>
          <w:lang w:val="et-EE"/>
        </w:rPr>
        <w:t>matrix</w:t>
      </w:r>
      <w:r w:rsidRPr="002A0E7F">
        <w:rPr>
          <w:rStyle w:val="NormalTok"/>
          <w:lang w:val="et-EE"/>
        </w:rPr>
        <w:t>(</w:t>
      </w:r>
      <w:r w:rsidRPr="002A0E7F">
        <w:rPr>
          <w:rStyle w:val="KeywordTok"/>
          <w:lang w:val="et-EE"/>
        </w:rPr>
        <w:t>c</w:t>
      </w:r>
      <w:r w:rsidRPr="002A0E7F">
        <w:rPr>
          <w:rStyle w:val="NormalTok"/>
          <w:lang w:val="et-EE"/>
        </w:rPr>
        <w:t>(</w:t>
      </w:r>
      <w:r w:rsidRPr="002A0E7F">
        <w:rPr>
          <w:rStyle w:val="DecValTok"/>
          <w:lang w:val="et-EE"/>
        </w:rPr>
        <w:t>59</w:t>
      </w:r>
      <w:r w:rsidRPr="002A0E7F">
        <w:rPr>
          <w:rStyle w:val="NormalTok"/>
          <w:lang w:val="et-EE"/>
        </w:rPr>
        <w:t xml:space="preserve">, </w:t>
      </w:r>
      <w:r w:rsidRPr="002A0E7F">
        <w:rPr>
          <w:rStyle w:val="DecValTok"/>
          <w:lang w:val="et-EE"/>
        </w:rPr>
        <w:t>155</w:t>
      </w:r>
      <w:r w:rsidRPr="002A0E7F">
        <w:rPr>
          <w:rStyle w:val="NormalTok"/>
          <w:lang w:val="et-EE"/>
        </w:rPr>
        <w:t xml:space="preserve">, </w:t>
      </w:r>
      <w:r w:rsidRPr="002A0E7F">
        <w:rPr>
          <w:rStyle w:val="DecValTok"/>
          <w:lang w:val="et-EE"/>
        </w:rPr>
        <w:t>103</w:t>
      </w:r>
      <w:r w:rsidRPr="002A0E7F">
        <w:rPr>
          <w:rStyle w:val="NormalTok"/>
          <w:lang w:val="et-EE"/>
        </w:rPr>
        <w:t xml:space="preserve">, </w:t>
      </w:r>
      <w:r w:rsidRPr="002A0E7F">
        <w:rPr>
          <w:rStyle w:val="DecValTok"/>
          <w:lang w:val="et-EE"/>
        </w:rPr>
        <w:t>28</w:t>
      </w:r>
      <w:r w:rsidRPr="002A0E7F">
        <w:rPr>
          <w:rStyle w:val="NormalTok"/>
          <w:lang w:val="et-EE"/>
        </w:rPr>
        <w:t xml:space="preserve">), </w:t>
      </w:r>
      <w:r w:rsidRPr="002A0E7F">
        <w:rPr>
          <w:rStyle w:val="CommentTok"/>
          <w:lang w:val="et-EE"/>
        </w:rPr>
        <w:t xml:space="preserve"># </w:t>
      </w:r>
      <w:r w:rsidR="002A58E5" w:rsidRPr="002A0E7F">
        <w:rPr>
          <w:rStyle w:val="CommentTok"/>
          <w:lang w:val="et-EE"/>
        </w:rPr>
        <w:t xml:space="preserve">maatriksi elemendid ehk sagedused </w:t>
      </w:r>
      <w:r w:rsidRPr="002A0E7F">
        <w:rPr>
          <w:lang w:val="et-EE"/>
        </w:rPr>
        <w:br/>
      </w:r>
      <w:r w:rsidRPr="002A0E7F">
        <w:rPr>
          <w:rStyle w:val="NormalTok"/>
          <w:lang w:val="et-EE"/>
        </w:rPr>
        <w:t xml:space="preserve">                  </w:t>
      </w:r>
      <w:r w:rsidRPr="002A0E7F">
        <w:rPr>
          <w:rStyle w:val="DataTypeTok"/>
          <w:lang w:val="et-EE"/>
        </w:rPr>
        <w:t>ncol =</w:t>
      </w:r>
      <w:r w:rsidRPr="002A0E7F">
        <w:rPr>
          <w:rStyle w:val="NormalTok"/>
          <w:lang w:val="et-EE"/>
        </w:rPr>
        <w:t xml:space="preserve"> </w:t>
      </w:r>
      <w:r w:rsidRPr="002A0E7F">
        <w:rPr>
          <w:rStyle w:val="DecValTok"/>
          <w:lang w:val="et-EE"/>
        </w:rPr>
        <w:t>2</w:t>
      </w:r>
      <w:r w:rsidRPr="002A0E7F">
        <w:rPr>
          <w:rStyle w:val="NormalTok"/>
          <w:lang w:val="et-EE"/>
        </w:rPr>
        <w:t xml:space="preserve">) </w:t>
      </w:r>
      <w:r w:rsidR="002A58E5" w:rsidRPr="002A0E7F">
        <w:rPr>
          <w:rStyle w:val="CommentTok"/>
          <w:lang w:val="et-EE"/>
        </w:rPr>
        <w:t xml:space="preserve"># tulpade arv </w:t>
      </w:r>
      <w:r w:rsidRPr="002A0E7F">
        <w:rPr>
          <w:lang w:val="et-EE"/>
        </w:rPr>
        <w:br/>
      </w:r>
      <w:r w:rsidRPr="002A0E7F">
        <w:rPr>
          <w:rStyle w:val="NormalTok"/>
          <w:lang w:val="et-EE"/>
        </w:rPr>
        <w:t>freqtab</w:t>
      </w:r>
    </w:p>
    <w:p w:rsidR="00F76FEA" w:rsidRPr="002A0E7F" w:rsidRDefault="00521D47">
      <w:pPr>
        <w:pStyle w:val="SourceCode"/>
        <w:rPr>
          <w:lang w:val="et-EE"/>
        </w:rPr>
      </w:pPr>
      <w:r w:rsidRPr="002A0E7F">
        <w:rPr>
          <w:rStyle w:val="VerbatimChar"/>
          <w:lang w:val="et-EE"/>
        </w:rPr>
        <w:t>##      [,1] [,2]</w:t>
      </w:r>
      <w:r w:rsidRPr="002A0E7F">
        <w:rPr>
          <w:lang w:val="et-EE"/>
        </w:rPr>
        <w:br/>
      </w:r>
      <w:r w:rsidRPr="002A0E7F">
        <w:rPr>
          <w:rStyle w:val="VerbatimChar"/>
          <w:lang w:val="et-EE"/>
        </w:rPr>
        <w:t>## [1,]   59  103</w:t>
      </w:r>
      <w:r w:rsidRPr="002A0E7F">
        <w:rPr>
          <w:lang w:val="et-EE"/>
        </w:rPr>
        <w:br/>
      </w:r>
      <w:r w:rsidRPr="002A0E7F">
        <w:rPr>
          <w:rStyle w:val="VerbatimChar"/>
          <w:lang w:val="et-EE"/>
        </w:rPr>
        <w:t>## [2,]  155   28</w:t>
      </w:r>
    </w:p>
    <w:p w:rsidR="00F76FEA" w:rsidRPr="002A0E7F" w:rsidRDefault="002A58E5">
      <w:pPr>
        <w:pStyle w:val="FirstParagraph"/>
        <w:rPr>
          <w:lang w:val="et-EE"/>
        </w:rPr>
      </w:pPr>
      <w:r w:rsidRPr="002A0E7F">
        <w:rPr>
          <w:lang w:val="et-EE"/>
        </w:rPr>
        <w:t xml:space="preserve">Pane tähele, et vaikimisi loetakse arvud sisse tulpade (mitte ridade) kaupa ja </w:t>
      </w:r>
      <w:r w:rsidR="002A0E7F">
        <w:rPr>
          <w:lang w:val="et-EE"/>
        </w:rPr>
        <w:t>a</w:t>
      </w:r>
      <w:r w:rsidRPr="002A0E7F">
        <w:rPr>
          <w:lang w:val="et-EE"/>
        </w:rPr>
        <w:t>llpool on näha, et nii tulpadele kui ridadele saab ka nimed panna</w:t>
      </w:r>
      <w:r w:rsidR="00521D47" w:rsidRPr="002A0E7F">
        <w:rPr>
          <w:lang w:val="et-EE"/>
        </w:rPr>
        <w:t>.</w:t>
      </w:r>
    </w:p>
    <w:p w:rsidR="00F76FEA" w:rsidRPr="002A0E7F" w:rsidRDefault="00521D47">
      <w:pPr>
        <w:pStyle w:val="SourceCode"/>
        <w:rPr>
          <w:lang w:val="et-EE"/>
        </w:rPr>
      </w:pPr>
      <w:r w:rsidRPr="002A0E7F">
        <w:rPr>
          <w:rStyle w:val="KeywordTok"/>
          <w:lang w:val="et-EE"/>
        </w:rPr>
        <w:t>colnames</w:t>
      </w:r>
      <w:r w:rsidRPr="002A0E7F">
        <w:rPr>
          <w:rStyle w:val="NormalTok"/>
          <w:lang w:val="et-EE"/>
        </w:rPr>
        <w:t>(freqtab) &lt;-</w:t>
      </w:r>
      <w:r w:rsidRPr="002A0E7F">
        <w:rPr>
          <w:rStyle w:val="StringTok"/>
          <w:lang w:val="et-EE"/>
        </w:rPr>
        <w:t xml:space="preserve"> </w:t>
      </w:r>
      <w:r w:rsidRPr="002A0E7F">
        <w:rPr>
          <w:rStyle w:val="KeywordTok"/>
          <w:lang w:val="et-EE"/>
        </w:rPr>
        <w:t>c</w:t>
      </w:r>
      <w:r w:rsidRPr="002A0E7F">
        <w:rPr>
          <w:rStyle w:val="NormalTok"/>
          <w:lang w:val="et-EE"/>
        </w:rPr>
        <w:t>(</w:t>
      </w:r>
      <w:r w:rsidRPr="002A0E7F">
        <w:rPr>
          <w:rStyle w:val="StringTok"/>
          <w:lang w:val="et-EE"/>
        </w:rPr>
        <w:t>"females"</w:t>
      </w:r>
      <w:r w:rsidRPr="002A0E7F">
        <w:rPr>
          <w:rStyle w:val="NormalTok"/>
          <w:lang w:val="et-EE"/>
        </w:rPr>
        <w:t xml:space="preserve">, </w:t>
      </w:r>
      <w:r w:rsidRPr="002A0E7F">
        <w:rPr>
          <w:rStyle w:val="StringTok"/>
          <w:lang w:val="et-EE"/>
        </w:rPr>
        <w:t>"males"</w:t>
      </w:r>
      <w:r w:rsidRPr="002A0E7F">
        <w:rPr>
          <w:rStyle w:val="NormalTok"/>
          <w:lang w:val="et-EE"/>
        </w:rPr>
        <w:t>)</w:t>
      </w:r>
      <w:r w:rsidRPr="002A0E7F">
        <w:rPr>
          <w:lang w:val="et-EE"/>
        </w:rPr>
        <w:br/>
      </w:r>
      <w:r w:rsidRPr="002A0E7F">
        <w:rPr>
          <w:rStyle w:val="KeywordTok"/>
          <w:lang w:val="et-EE"/>
        </w:rPr>
        <w:t>rownames</w:t>
      </w:r>
      <w:r w:rsidRPr="002A0E7F">
        <w:rPr>
          <w:rStyle w:val="NormalTok"/>
          <w:lang w:val="et-EE"/>
        </w:rPr>
        <w:t>(freqtab) &lt;-</w:t>
      </w:r>
      <w:r w:rsidRPr="002A0E7F">
        <w:rPr>
          <w:rStyle w:val="StringTok"/>
          <w:lang w:val="et-EE"/>
        </w:rPr>
        <w:t xml:space="preserve"> </w:t>
      </w:r>
      <w:r w:rsidRPr="002A0E7F">
        <w:rPr>
          <w:rStyle w:val="KeywordTok"/>
          <w:lang w:val="et-EE"/>
        </w:rPr>
        <w:t>c</w:t>
      </w:r>
      <w:r w:rsidRPr="002A0E7F">
        <w:rPr>
          <w:rStyle w:val="NormalTok"/>
          <w:lang w:val="et-EE"/>
        </w:rPr>
        <w:t>(</w:t>
      </w:r>
      <w:r w:rsidRPr="002A0E7F">
        <w:rPr>
          <w:rStyle w:val="StringTok"/>
          <w:lang w:val="et-EE"/>
        </w:rPr>
        <w:t>"black"</w:t>
      </w:r>
      <w:r w:rsidRPr="002A0E7F">
        <w:rPr>
          <w:rStyle w:val="NormalTok"/>
          <w:lang w:val="et-EE"/>
        </w:rPr>
        <w:t xml:space="preserve">, </w:t>
      </w:r>
      <w:r w:rsidRPr="002A0E7F">
        <w:rPr>
          <w:rStyle w:val="StringTok"/>
          <w:lang w:val="et-EE"/>
        </w:rPr>
        <w:t>"white"</w:t>
      </w:r>
      <w:r w:rsidRPr="002A0E7F">
        <w:rPr>
          <w:rStyle w:val="NormalTok"/>
          <w:lang w:val="et-EE"/>
        </w:rPr>
        <w:t>)</w:t>
      </w:r>
      <w:r w:rsidRPr="002A0E7F">
        <w:rPr>
          <w:lang w:val="et-EE"/>
        </w:rPr>
        <w:br/>
      </w:r>
      <w:r w:rsidRPr="002A0E7F">
        <w:rPr>
          <w:rStyle w:val="NormalTok"/>
          <w:lang w:val="et-EE"/>
        </w:rPr>
        <w:t>freqtab</w:t>
      </w:r>
    </w:p>
    <w:p w:rsidR="00F76FEA" w:rsidRPr="002A0E7F" w:rsidRDefault="00521D47">
      <w:pPr>
        <w:pStyle w:val="SourceCode"/>
        <w:rPr>
          <w:lang w:val="et-EE"/>
        </w:rPr>
      </w:pPr>
      <w:r w:rsidRPr="002A0E7F">
        <w:rPr>
          <w:rStyle w:val="VerbatimChar"/>
          <w:lang w:val="et-EE"/>
        </w:rPr>
        <w:t>##       females males</w:t>
      </w:r>
      <w:r w:rsidRPr="002A0E7F">
        <w:rPr>
          <w:lang w:val="et-EE"/>
        </w:rPr>
        <w:br/>
      </w:r>
      <w:r w:rsidRPr="002A0E7F">
        <w:rPr>
          <w:rStyle w:val="VerbatimChar"/>
          <w:lang w:val="et-EE"/>
        </w:rPr>
        <w:t>## black      59   103</w:t>
      </w:r>
      <w:r w:rsidRPr="002A0E7F">
        <w:rPr>
          <w:lang w:val="et-EE"/>
        </w:rPr>
        <w:br/>
      </w:r>
      <w:r w:rsidRPr="002A0E7F">
        <w:rPr>
          <w:rStyle w:val="VerbatimChar"/>
          <w:lang w:val="et-EE"/>
        </w:rPr>
        <w:t>## white     155    28</w:t>
      </w:r>
    </w:p>
    <w:p w:rsidR="00F76FEA" w:rsidRPr="002A0E7F" w:rsidRDefault="002A58E5">
      <w:pPr>
        <w:pStyle w:val="FirstParagraph"/>
        <w:rPr>
          <w:lang w:val="et-EE"/>
        </w:rPr>
      </w:pPr>
      <w:r w:rsidRPr="002A0E7F">
        <w:rPr>
          <w:lang w:val="et-EE"/>
        </w:rPr>
        <w:t xml:space="preserve">Äärejaotused </w:t>
      </w:r>
      <w:r w:rsidR="00521D47" w:rsidRPr="002A0E7F">
        <w:rPr>
          <w:lang w:val="et-EE"/>
        </w:rPr>
        <w:t>(r</w:t>
      </w:r>
      <w:r w:rsidRPr="002A0E7F">
        <w:rPr>
          <w:lang w:val="et-EE"/>
        </w:rPr>
        <w:t>idade ja tulpade summad) saab nii:</w:t>
      </w:r>
    </w:p>
    <w:p w:rsidR="00F76FEA" w:rsidRPr="002A0E7F" w:rsidRDefault="00521D47">
      <w:pPr>
        <w:pStyle w:val="SourceCode"/>
        <w:rPr>
          <w:lang w:val="et-EE"/>
        </w:rPr>
      </w:pPr>
      <w:r w:rsidRPr="002A0E7F">
        <w:rPr>
          <w:rStyle w:val="KeywordTok"/>
          <w:lang w:val="et-EE"/>
        </w:rPr>
        <w:t>colSums</w:t>
      </w:r>
      <w:r w:rsidRPr="002A0E7F">
        <w:rPr>
          <w:rStyle w:val="NormalTok"/>
          <w:lang w:val="et-EE"/>
        </w:rPr>
        <w:t>(freqtab)</w:t>
      </w:r>
    </w:p>
    <w:p w:rsidR="00F76FEA" w:rsidRPr="002A0E7F" w:rsidRDefault="00521D47">
      <w:pPr>
        <w:pStyle w:val="SourceCode"/>
        <w:rPr>
          <w:lang w:val="et-EE"/>
        </w:rPr>
      </w:pPr>
      <w:r w:rsidRPr="002A0E7F">
        <w:rPr>
          <w:rStyle w:val="VerbatimChar"/>
          <w:lang w:val="et-EE"/>
        </w:rPr>
        <w:t xml:space="preserve">## females   males </w:t>
      </w:r>
      <w:r w:rsidRPr="002A0E7F">
        <w:rPr>
          <w:lang w:val="et-EE"/>
        </w:rPr>
        <w:br/>
      </w:r>
      <w:r w:rsidRPr="002A0E7F">
        <w:rPr>
          <w:rStyle w:val="VerbatimChar"/>
          <w:lang w:val="et-EE"/>
        </w:rPr>
        <w:t>##     214     131</w:t>
      </w:r>
    </w:p>
    <w:p w:rsidR="00F76FEA" w:rsidRPr="002A0E7F" w:rsidRDefault="00521D47">
      <w:pPr>
        <w:pStyle w:val="SourceCode"/>
        <w:rPr>
          <w:lang w:val="et-EE"/>
        </w:rPr>
      </w:pPr>
      <w:r w:rsidRPr="002A0E7F">
        <w:rPr>
          <w:rStyle w:val="KeywordTok"/>
          <w:lang w:val="et-EE"/>
        </w:rPr>
        <w:t>rowSums</w:t>
      </w:r>
      <w:r w:rsidRPr="002A0E7F">
        <w:rPr>
          <w:rStyle w:val="NormalTok"/>
          <w:lang w:val="et-EE"/>
        </w:rPr>
        <w:t>(freqtab)</w:t>
      </w:r>
    </w:p>
    <w:p w:rsidR="00F76FEA" w:rsidRPr="002A0E7F" w:rsidRDefault="00521D47">
      <w:pPr>
        <w:pStyle w:val="SourceCode"/>
        <w:rPr>
          <w:lang w:val="et-EE"/>
        </w:rPr>
      </w:pPr>
      <w:r w:rsidRPr="002A0E7F">
        <w:rPr>
          <w:rStyle w:val="VerbatimChar"/>
          <w:lang w:val="et-EE"/>
        </w:rPr>
        <w:t xml:space="preserve">## black white </w:t>
      </w:r>
      <w:r w:rsidRPr="002A0E7F">
        <w:rPr>
          <w:lang w:val="et-EE"/>
        </w:rPr>
        <w:br/>
      </w:r>
      <w:r w:rsidRPr="002A0E7F">
        <w:rPr>
          <w:rStyle w:val="VerbatimChar"/>
          <w:lang w:val="et-EE"/>
        </w:rPr>
        <w:t>##   162   183</w:t>
      </w:r>
    </w:p>
    <w:p w:rsidR="00F76FEA" w:rsidRPr="002A0E7F" w:rsidRDefault="002A58E5">
      <w:pPr>
        <w:pStyle w:val="FirstParagraph"/>
        <w:rPr>
          <w:lang w:val="et-EE"/>
        </w:rPr>
      </w:pPr>
      <w:r w:rsidRPr="002A0E7F">
        <w:rPr>
          <w:lang w:val="et-EE"/>
        </w:rPr>
        <w:t>Sagedustabelist saab arvutada igatpidi protsente</w:t>
      </w:r>
    </w:p>
    <w:p w:rsidR="00F76FEA" w:rsidRPr="002A0E7F" w:rsidRDefault="00521D47">
      <w:pPr>
        <w:pStyle w:val="SourceCode"/>
        <w:rPr>
          <w:lang w:val="et-EE"/>
        </w:rPr>
      </w:pPr>
      <w:r w:rsidRPr="002A0E7F">
        <w:rPr>
          <w:rStyle w:val="KeywordTok"/>
          <w:lang w:val="et-EE"/>
        </w:rPr>
        <w:lastRenderedPageBreak/>
        <w:t>prop.table</w:t>
      </w:r>
      <w:r w:rsidRPr="002A0E7F">
        <w:rPr>
          <w:rStyle w:val="NormalTok"/>
          <w:lang w:val="et-EE"/>
        </w:rPr>
        <w:t xml:space="preserve">(freqtab) </w:t>
      </w:r>
      <w:r w:rsidRPr="002A0E7F">
        <w:rPr>
          <w:rStyle w:val="CommentTok"/>
          <w:lang w:val="et-EE"/>
        </w:rPr>
        <w:t xml:space="preserve"># </w:t>
      </w:r>
      <w:r w:rsidR="002A58E5" w:rsidRPr="002A0E7F">
        <w:rPr>
          <w:rStyle w:val="CommentTok"/>
          <w:lang w:val="et-EE"/>
        </w:rPr>
        <w:t>lahtrite sagedused %-na vaatluste koguarvust</w:t>
      </w:r>
    </w:p>
    <w:p w:rsidR="00F76FEA" w:rsidRPr="002A0E7F" w:rsidRDefault="00521D47">
      <w:pPr>
        <w:pStyle w:val="SourceCode"/>
        <w:rPr>
          <w:lang w:val="et-EE"/>
        </w:rPr>
      </w:pPr>
      <w:r w:rsidRPr="002A0E7F">
        <w:rPr>
          <w:rStyle w:val="VerbatimChar"/>
          <w:lang w:val="et-EE"/>
        </w:rPr>
        <w:t>##         females      males</w:t>
      </w:r>
      <w:r w:rsidRPr="002A0E7F">
        <w:rPr>
          <w:lang w:val="et-EE"/>
        </w:rPr>
        <w:br/>
      </w:r>
      <w:r w:rsidRPr="002A0E7F">
        <w:rPr>
          <w:rStyle w:val="VerbatimChar"/>
          <w:lang w:val="et-EE"/>
        </w:rPr>
        <w:t>## black 0.1710145 0.29855072</w:t>
      </w:r>
      <w:r w:rsidRPr="002A0E7F">
        <w:rPr>
          <w:lang w:val="et-EE"/>
        </w:rPr>
        <w:br/>
      </w:r>
      <w:r w:rsidRPr="002A0E7F">
        <w:rPr>
          <w:rStyle w:val="VerbatimChar"/>
          <w:lang w:val="et-EE"/>
        </w:rPr>
        <w:t>## white 0.4492754 0.08115942</w:t>
      </w:r>
    </w:p>
    <w:p w:rsidR="00F76FEA" w:rsidRPr="002A0E7F" w:rsidRDefault="002A58E5">
      <w:pPr>
        <w:pStyle w:val="SourceCode"/>
        <w:rPr>
          <w:lang w:val="et-EE"/>
        </w:rPr>
      </w:pPr>
      <w:r w:rsidRPr="002A0E7F">
        <w:rPr>
          <w:rStyle w:val="CommentTok"/>
          <w:lang w:val="et-EE"/>
        </w:rPr>
        <w:t># nt</w:t>
      </w:r>
      <w:r w:rsidR="00521D47" w:rsidRPr="002A0E7F">
        <w:rPr>
          <w:rStyle w:val="CommentTok"/>
          <w:lang w:val="et-EE"/>
        </w:rPr>
        <w:t xml:space="preserve"> 17% </w:t>
      </w:r>
      <w:r w:rsidRPr="002A0E7F">
        <w:rPr>
          <w:rStyle w:val="CommentTok"/>
          <w:lang w:val="et-EE"/>
        </w:rPr>
        <w:t>on musti emaseid</w:t>
      </w:r>
      <w:r w:rsidR="00521D47" w:rsidRPr="002A0E7F">
        <w:rPr>
          <w:lang w:val="et-EE"/>
        </w:rPr>
        <w:br/>
      </w:r>
      <w:r w:rsidR="00521D47" w:rsidRPr="002A0E7F">
        <w:rPr>
          <w:rStyle w:val="KeywordTok"/>
          <w:lang w:val="et-EE"/>
        </w:rPr>
        <w:t>prop.table</w:t>
      </w:r>
      <w:r w:rsidR="00521D47" w:rsidRPr="002A0E7F">
        <w:rPr>
          <w:rStyle w:val="NormalTok"/>
          <w:lang w:val="et-EE"/>
        </w:rPr>
        <w:t xml:space="preserve">(freqtab, </w:t>
      </w:r>
      <w:r w:rsidR="00521D47" w:rsidRPr="002A0E7F">
        <w:rPr>
          <w:rStyle w:val="DecValTok"/>
          <w:lang w:val="et-EE"/>
        </w:rPr>
        <w:t>1</w:t>
      </w:r>
      <w:r w:rsidR="00521D47" w:rsidRPr="002A0E7F">
        <w:rPr>
          <w:rStyle w:val="NormalTok"/>
          <w:lang w:val="et-EE"/>
        </w:rPr>
        <w:t xml:space="preserve">) </w:t>
      </w:r>
      <w:r w:rsidR="00521D47" w:rsidRPr="002A0E7F">
        <w:rPr>
          <w:rStyle w:val="CommentTok"/>
          <w:lang w:val="et-EE"/>
        </w:rPr>
        <w:t xml:space="preserve"># </w:t>
      </w:r>
      <w:r w:rsidRPr="002A0E7F">
        <w:rPr>
          <w:rStyle w:val="CommentTok"/>
          <w:lang w:val="et-EE"/>
        </w:rPr>
        <w:t>% ridade kaupa</w:t>
      </w:r>
    </w:p>
    <w:p w:rsidR="00F76FEA" w:rsidRPr="002A0E7F" w:rsidRDefault="00521D47">
      <w:pPr>
        <w:pStyle w:val="SourceCode"/>
        <w:rPr>
          <w:lang w:val="et-EE"/>
        </w:rPr>
      </w:pPr>
      <w:r w:rsidRPr="002A0E7F">
        <w:rPr>
          <w:rStyle w:val="VerbatimChar"/>
          <w:lang w:val="et-EE"/>
        </w:rPr>
        <w:t>##         females     males</w:t>
      </w:r>
      <w:r w:rsidRPr="002A0E7F">
        <w:rPr>
          <w:lang w:val="et-EE"/>
        </w:rPr>
        <w:br/>
      </w:r>
      <w:r w:rsidRPr="002A0E7F">
        <w:rPr>
          <w:rStyle w:val="VerbatimChar"/>
          <w:lang w:val="et-EE"/>
        </w:rPr>
        <w:t>## black 0.3641975 0.6358025</w:t>
      </w:r>
      <w:r w:rsidRPr="002A0E7F">
        <w:rPr>
          <w:lang w:val="et-EE"/>
        </w:rPr>
        <w:br/>
      </w:r>
      <w:r w:rsidRPr="002A0E7F">
        <w:rPr>
          <w:rStyle w:val="VerbatimChar"/>
          <w:lang w:val="et-EE"/>
        </w:rPr>
        <w:t>## white 0.8469945 0.1530055</w:t>
      </w:r>
    </w:p>
    <w:p w:rsidR="00F76FEA" w:rsidRPr="002A0E7F" w:rsidRDefault="002A58E5">
      <w:pPr>
        <w:pStyle w:val="SourceCode"/>
        <w:rPr>
          <w:lang w:val="et-EE"/>
        </w:rPr>
      </w:pPr>
      <w:r w:rsidRPr="002A0E7F">
        <w:rPr>
          <w:rStyle w:val="CommentTok"/>
          <w:lang w:val="et-EE"/>
        </w:rPr>
        <w:t xml:space="preserve"># nt </w:t>
      </w:r>
      <w:r w:rsidR="00521D47" w:rsidRPr="002A0E7F">
        <w:rPr>
          <w:rStyle w:val="CommentTok"/>
          <w:lang w:val="et-EE"/>
        </w:rPr>
        <w:t xml:space="preserve">36% </w:t>
      </w:r>
      <w:r w:rsidRPr="002A0E7F">
        <w:rPr>
          <w:rStyle w:val="CommentTok"/>
          <w:lang w:val="et-EE"/>
        </w:rPr>
        <w:t xml:space="preserve">mustadest on emased </w:t>
      </w:r>
      <w:r w:rsidR="00521D47" w:rsidRPr="002A0E7F">
        <w:rPr>
          <w:lang w:val="et-EE"/>
        </w:rPr>
        <w:br/>
      </w:r>
      <w:r w:rsidR="00521D47" w:rsidRPr="002A0E7F">
        <w:rPr>
          <w:rStyle w:val="KeywordTok"/>
          <w:lang w:val="et-EE"/>
        </w:rPr>
        <w:t>prop.table</w:t>
      </w:r>
      <w:r w:rsidR="00521D47" w:rsidRPr="002A0E7F">
        <w:rPr>
          <w:rStyle w:val="NormalTok"/>
          <w:lang w:val="et-EE"/>
        </w:rPr>
        <w:t xml:space="preserve">(freqtab, </w:t>
      </w:r>
      <w:r w:rsidR="00521D47" w:rsidRPr="002A0E7F">
        <w:rPr>
          <w:rStyle w:val="DecValTok"/>
          <w:lang w:val="et-EE"/>
        </w:rPr>
        <w:t>2</w:t>
      </w:r>
      <w:r w:rsidR="00521D47" w:rsidRPr="002A0E7F">
        <w:rPr>
          <w:rStyle w:val="NormalTok"/>
          <w:lang w:val="et-EE"/>
        </w:rPr>
        <w:t xml:space="preserve">) </w:t>
      </w:r>
      <w:r w:rsidR="00521D47" w:rsidRPr="002A0E7F">
        <w:rPr>
          <w:rStyle w:val="CommentTok"/>
          <w:lang w:val="et-EE"/>
        </w:rPr>
        <w:t xml:space="preserve"># </w:t>
      </w:r>
      <w:r w:rsidRPr="002A0E7F">
        <w:rPr>
          <w:rStyle w:val="CommentTok"/>
          <w:lang w:val="et-EE"/>
        </w:rPr>
        <w:t xml:space="preserve">%’d </w:t>
      </w:r>
      <w:r w:rsidR="002A0E7F">
        <w:rPr>
          <w:rStyle w:val="CommentTok"/>
          <w:lang w:val="et-EE"/>
        </w:rPr>
        <w:t>tulpade kaupa</w:t>
      </w:r>
    </w:p>
    <w:p w:rsidR="00F76FEA" w:rsidRPr="002A0E7F" w:rsidRDefault="00521D47">
      <w:pPr>
        <w:pStyle w:val="SourceCode"/>
        <w:rPr>
          <w:lang w:val="et-EE"/>
        </w:rPr>
      </w:pPr>
      <w:r w:rsidRPr="002A0E7F">
        <w:rPr>
          <w:rStyle w:val="VerbatimChar"/>
          <w:lang w:val="et-EE"/>
        </w:rPr>
        <w:t>##         females     males</w:t>
      </w:r>
      <w:r w:rsidRPr="002A0E7F">
        <w:rPr>
          <w:lang w:val="et-EE"/>
        </w:rPr>
        <w:br/>
      </w:r>
      <w:r w:rsidRPr="002A0E7F">
        <w:rPr>
          <w:rStyle w:val="VerbatimChar"/>
          <w:lang w:val="et-EE"/>
        </w:rPr>
        <w:t>## black 0.2757009 0.7862595</w:t>
      </w:r>
      <w:r w:rsidRPr="002A0E7F">
        <w:rPr>
          <w:lang w:val="et-EE"/>
        </w:rPr>
        <w:br/>
      </w:r>
      <w:r w:rsidRPr="002A0E7F">
        <w:rPr>
          <w:rStyle w:val="VerbatimChar"/>
          <w:lang w:val="et-EE"/>
        </w:rPr>
        <w:t>## white 0.7242991 0.2137405</w:t>
      </w:r>
    </w:p>
    <w:p w:rsidR="002A0E7F" w:rsidRDefault="00521D47" w:rsidP="002A0E7F">
      <w:pPr>
        <w:pStyle w:val="SourceCode"/>
        <w:rPr>
          <w:rStyle w:val="CommentTok"/>
          <w:lang w:val="et-EE"/>
        </w:rPr>
      </w:pPr>
      <w:r w:rsidRPr="002A0E7F">
        <w:rPr>
          <w:rStyle w:val="CommentTok"/>
          <w:lang w:val="et-EE"/>
        </w:rPr>
        <w:t xml:space="preserve"># e.g. 27% </w:t>
      </w:r>
      <w:r w:rsidR="002A0E7F">
        <w:rPr>
          <w:rStyle w:val="CommentTok"/>
          <w:lang w:val="et-EE"/>
        </w:rPr>
        <w:t xml:space="preserve">emastest on mustad </w:t>
      </w:r>
      <w:bookmarkStart w:id="0" w:name="chi-squared-test"/>
      <w:bookmarkStart w:id="1" w:name="_Toc23979098"/>
    </w:p>
    <w:p w:rsidR="002A0E7F" w:rsidRDefault="002A0E7F" w:rsidP="002A0E7F">
      <w:pPr>
        <w:pStyle w:val="SourceCode"/>
        <w:rPr>
          <w:lang w:val="et-EE"/>
        </w:rPr>
      </w:pPr>
    </w:p>
    <w:p w:rsidR="00F76FEA" w:rsidRPr="002A0E7F" w:rsidRDefault="00155532" w:rsidP="002A0E7F">
      <w:pPr>
        <w:pStyle w:val="SourceCode"/>
        <w:rPr>
          <w:b/>
          <w:lang w:val="et-EE"/>
        </w:rPr>
      </w:pPr>
      <w:r w:rsidRPr="002A0E7F">
        <w:rPr>
          <w:b/>
          <w:lang w:val="et-EE"/>
        </w:rPr>
        <w:t>Hii-ruut-</w:t>
      </w:r>
      <w:r w:rsidR="00521D47" w:rsidRPr="002A0E7F">
        <w:rPr>
          <w:b/>
          <w:lang w:val="et-EE"/>
        </w:rPr>
        <w:t>test</w:t>
      </w:r>
      <w:bookmarkEnd w:id="0"/>
      <w:bookmarkEnd w:id="1"/>
    </w:p>
    <w:p w:rsidR="00F76FEA" w:rsidRPr="002A0E7F" w:rsidRDefault="00155532">
      <w:pPr>
        <w:pStyle w:val="FirstParagraph"/>
        <w:rPr>
          <w:lang w:val="et-EE"/>
        </w:rPr>
      </w:pPr>
      <w:r w:rsidRPr="002A0E7F">
        <w:rPr>
          <w:lang w:val="et-EE"/>
        </w:rPr>
        <w:t xml:space="preserve">Kui funktsiooni </w:t>
      </w:r>
      <w:r w:rsidR="00521D47" w:rsidRPr="002A0E7F">
        <w:rPr>
          <w:rStyle w:val="VerbatimChar"/>
          <w:lang w:val="et-EE"/>
        </w:rPr>
        <w:t>chisq.test</w:t>
      </w:r>
      <w:r w:rsidR="00521D47" w:rsidRPr="002A0E7F">
        <w:rPr>
          <w:lang w:val="et-EE"/>
        </w:rPr>
        <w:t xml:space="preserve"> </w:t>
      </w:r>
      <w:r w:rsidRPr="002A0E7F">
        <w:rPr>
          <w:lang w:val="et-EE"/>
        </w:rPr>
        <w:t xml:space="preserve">rakendada maatriksile, siis ta testib assotsiatsiooni asjaomaste muutujate vahel </w:t>
      </w:r>
    </w:p>
    <w:p w:rsidR="00F76FEA" w:rsidRPr="002A0E7F" w:rsidRDefault="00521D47">
      <w:pPr>
        <w:pStyle w:val="SourceCode"/>
        <w:rPr>
          <w:lang w:val="et-EE"/>
        </w:rPr>
      </w:pPr>
      <w:r w:rsidRPr="002A0E7F">
        <w:rPr>
          <w:rStyle w:val="KeywordTok"/>
          <w:lang w:val="et-EE"/>
        </w:rPr>
        <w:t>chisq.test</w:t>
      </w:r>
      <w:r w:rsidRPr="002A0E7F">
        <w:rPr>
          <w:rStyle w:val="NormalTok"/>
          <w:lang w:val="et-EE"/>
        </w:rPr>
        <w:t xml:space="preserve">(freqtab, </w:t>
      </w:r>
      <w:r w:rsidRPr="002A0E7F">
        <w:rPr>
          <w:rStyle w:val="DataTypeTok"/>
          <w:lang w:val="et-EE"/>
        </w:rPr>
        <w:t>correct =</w:t>
      </w:r>
      <w:r w:rsidRPr="002A0E7F">
        <w:rPr>
          <w:rStyle w:val="NormalTok"/>
          <w:lang w:val="et-EE"/>
        </w:rPr>
        <w:t xml:space="preserve"> F)</w:t>
      </w:r>
    </w:p>
    <w:p w:rsidR="00F76FEA" w:rsidRPr="002A0E7F" w:rsidRDefault="00521D47">
      <w:pPr>
        <w:pStyle w:val="SourceCode"/>
        <w:rPr>
          <w:lang w:val="et-EE"/>
        </w:rPr>
      </w:pPr>
      <w:r w:rsidRPr="002A0E7F">
        <w:rPr>
          <w:rStyle w:val="VerbatimChar"/>
          <w:lang w:val="et-EE"/>
        </w:rPr>
        <w:t xml:space="preserve">## </w:t>
      </w:r>
      <w:r w:rsidRPr="002A0E7F">
        <w:rPr>
          <w:lang w:val="et-EE"/>
        </w:rPr>
        <w:br/>
      </w:r>
      <w:r w:rsidRPr="002A0E7F">
        <w:rPr>
          <w:rStyle w:val="VerbatimChar"/>
          <w:lang w:val="et-EE"/>
        </w:rPr>
        <w:t>##  Pearson's Chi-squared test</w:t>
      </w:r>
      <w:r w:rsidRPr="002A0E7F">
        <w:rPr>
          <w:lang w:val="et-EE"/>
        </w:rPr>
        <w:br/>
      </w:r>
      <w:r w:rsidRPr="002A0E7F">
        <w:rPr>
          <w:rStyle w:val="VerbatimChar"/>
          <w:lang w:val="et-EE"/>
        </w:rPr>
        <w:t xml:space="preserve">## </w:t>
      </w:r>
      <w:r w:rsidRPr="002A0E7F">
        <w:rPr>
          <w:lang w:val="et-EE"/>
        </w:rPr>
        <w:br/>
      </w:r>
      <w:r w:rsidRPr="002A0E7F">
        <w:rPr>
          <w:rStyle w:val="VerbatimChar"/>
          <w:lang w:val="et-EE"/>
        </w:rPr>
        <w:t>## data:  freqtab</w:t>
      </w:r>
      <w:r w:rsidRPr="002A0E7F">
        <w:rPr>
          <w:lang w:val="et-EE"/>
        </w:rPr>
        <w:br/>
      </w:r>
      <w:r w:rsidRPr="002A0E7F">
        <w:rPr>
          <w:rStyle w:val="VerbatimChar"/>
          <w:lang w:val="et-EE"/>
        </w:rPr>
        <w:t>## X-squared = 85.041, df = 1, p-value &lt; 2.2e-16</w:t>
      </w:r>
    </w:p>
    <w:p w:rsidR="00F76FEA" w:rsidRPr="002A0E7F" w:rsidRDefault="00155532">
      <w:pPr>
        <w:pStyle w:val="FirstParagraph"/>
        <w:rPr>
          <w:lang w:val="et-EE"/>
        </w:rPr>
      </w:pPr>
      <w:r w:rsidRPr="002A0E7F">
        <w:rPr>
          <w:lang w:val="et-EE"/>
        </w:rPr>
        <w:t xml:space="preserve">Suvand </w:t>
      </w:r>
      <w:r w:rsidR="00521D47" w:rsidRPr="002A0E7F">
        <w:rPr>
          <w:rStyle w:val="VerbatimChar"/>
          <w:lang w:val="et-EE"/>
        </w:rPr>
        <w:t>correct = F</w:t>
      </w:r>
      <w:r w:rsidR="00521D47" w:rsidRPr="002A0E7F">
        <w:rPr>
          <w:lang w:val="et-EE"/>
        </w:rPr>
        <w:t xml:space="preserve"> </w:t>
      </w:r>
      <w:r w:rsidRPr="002A0E7F">
        <w:rPr>
          <w:lang w:val="et-EE"/>
        </w:rPr>
        <w:t>pärsib nn. pidevuse paranduse (</w:t>
      </w:r>
      <w:r w:rsidR="00521D47" w:rsidRPr="002A0E7F">
        <w:rPr>
          <w:i/>
          <w:lang w:val="et-EE"/>
        </w:rPr>
        <w:t>continuity correction</w:t>
      </w:r>
      <w:r w:rsidRPr="002A0E7F">
        <w:rPr>
          <w:lang w:val="et-EE"/>
        </w:rPr>
        <w:t>) ehk teeb hii-ruut-testi oma algkujul (nii sa</w:t>
      </w:r>
      <w:r w:rsidR="002A0E7F">
        <w:rPr>
          <w:lang w:val="et-EE"/>
        </w:rPr>
        <w:t>a</w:t>
      </w:r>
      <w:r w:rsidRPr="002A0E7F">
        <w:rPr>
          <w:lang w:val="et-EE"/>
        </w:rPr>
        <w:t>me täpselt samad tulemused nagu konspektis) aga üldjuhul pole seda vaja pärssida</w:t>
      </w:r>
      <w:r w:rsidR="00521D47" w:rsidRPr="002A0E7F">
        <w:rPr>
          <w:lang w:val="et-EE"/>
        </w:rPr>
        <w:t>.</w:t>
      </w:r>
    </w:p>
    <w:p w:rsidR="00F76FEA" w:rsidRPr="002A0E7F" w:rsidRDefault="00155532">
      <w:pPr>
        <w:pStyle w:val="BodyText"/>
        <w:rPr>
          <w:lang w:val="et-EE"/>
        </w:rPr>
      </w:pPr>
      <w:r w:rsidRPr="002A0E7F">
        <w:rPr>
          <w:lang w:val="et-EE"/>
        </w:rPr>
        <w:t>Oodatavad sagedused saab järgmisel viisil</w:t>
      </w:r>
      <w:r w:rsidR="00521D47" w:rsidRPr="002A0E7F">
        <w:rPr>
          <w:lang w:val="et-EE"/>
        </w:rPr>
        <w:t>:</w:t>
      </w:r>
    </w:p>
    <w:p w:rsidR="00F76FEA" w:rsidRPr="002A0E7F" w:rsidRDefault="00521D47">
      <w:pPr>
        <w:pStyle w:val="SourceCode"/>
        <w:rPr>
          <w:lang w:val="et-EE"/>
        </w:rPr>
      </w:pPr>
      <w:r w:rsidRPr="002A0E7F">
        <w:rPr>
          <w:rStyle w:val="NormalTok"/>
          <w:lang w:val="et-EE"/>
        </w:rPr>
        <w:t>test.result &lt;-</w:t>
      </w:r>
      <w:r w:rsidRPr="002A0E7F">
        <w:rPr>
          <w:rStyle w:val="StringTok"/>
          <w:lang w:val="et-EE"/>
        </w:rPr>
        <w:t xml:space="preserve"> </w:t>
      </w:r>
      <w:r w:rsidRPr="002A0E7F">
        <w:rPr>
          <w:rStyle w:val="KeywordTok"/>
          <w:lang w:val="et-EE"/>
        </w:rPr>
        <w:t>chisq.test</w:t>
      </w:r>
      <w:r w:rsidRPr="002A0E7F">
        <w:rPr>
          <w:rStyle w:val="NormalTok"/>
          <w:lang w:val="et-EE"/>
        </w:rPr>
        <w:t xml:space="preserve">(freqtab, </w:t>
      </w:r>
      <w:r w:rsidRPr="002A0E7F">
        <w:rPr>
          <w:rStyle w:val="DataTypeTok"/>
          <w:lang w:val="et-EE"/>
        </w:rPr>
        <w:t>correct =</w:t>
      </w:r>
      <w:r w:rsidRPr="002A0E7F">
        <w:rPr>
          <w:rStyle w:val="NormalTok"/>
          <w:lang w:val="et-EE"/>
        </w:rPr>
        <w:t xml:space="preserve"> F)</w:t>
      </w:r>
      <w:r w:rsidRPr="002A0E7F">
        <w:rPr>
          <w:lang w:val="et-EE"/>
        </w:rPr>
        <w:br/>
      </w:r>
      <w:r w:rsidRPr="002A0E7F">
        <w:rPr>
          <w:rStyle w:val="NormalTok"/>
          <w:lang w:val="et-EE"/>
        </w:rPr>
        <w:t>test.result</w:t>
      </w:r>
      <w:r w:rsidRPr="002A0E7F">
        <w:rPr>
          <w:rStyle w:val="OperatorTok"/>
          <w:lang w:val="et-EE"/>
        </w:rPr>
        <w:t>$</w:t>
      </w:r>
      <w:r w:rsidRPr="002A0E7F">
        <w:rPr>
          <w:rStyle w:val="NormalTok"/>
          <w:lang w:val="et-EE"/>
        </w:rPr>
        <w:t>expected</w:t>
      </w:r>
    </w:p>
    <w:p w:rsidR="00F76FEA" w:rsidRPr="002A0E7F" w:rsidRDefault="00521D47">
      <w:pPr>
        <w:pStyle w:val="SourceCode"/>
        <w:rPr>
          <w:rStyle w:val="VerbatimChar"/>
          <w:lang w:val="et-EE"/>
        </w:rPr>
      </w:pPr>
      <w:r w:rsidRPr="002A0E7F">
        <w:rPr>
          <w:rStyle w:val="VerbatimChar"/>
          <w:lang w:val="et-EE"/>
        </w:rPr>
        <w:t>##       females    males</w:t>
      </w:r>
      <w:r w:rsidRPr="002A0E7F">
        <w:rPr>
          <w:lang w:val="et-EE"/>
        </w:rPr>
        <w:br/>
      </w:r>
      <w:r w:rsidRPr="002A0E7F">
        <w:rPr>
          <w:rStyle w:val="VerbatimChar"/>
          <w:lang w:val="et-EE"/>
        </w:rPr>
        <w:t>## black 100.487 61.51304</w:t>
      </w:r>
      <w:r w:rsidRPr="002A0E7F">
        <w:rPr>
          <w:lang w:val="et-EE"/>
        </w:rPr>
        <w:br/>
      </w:r>
      <w:r w:rsidRPr="002A0E7F">
        <w:rPr>
          <w:rStyle w:val="VerbatimChar"/>
          <w:lang w:val="et-EE"/>
        </w:rPr>
        <w:t>## white 113.513 69.48696</w:t>
      </w:r>
    </w:p>
    <w:p w:rsidR="00155532" w:rsidRPr="002A0E7F" w:rsidRDefault="002A0E7F">
      <w:pPr>
        <w:pStyle w:val="SourceCode"/>
        <w:rPr>
          <w:rFonts w:ascii="Times New Roman" w:hAnsi="Times New Roman" w:cs="Times New Roman"/>
          <w:lang w:val="et-EE"/>
        </w:rPr>
      </w:pPr>
      <w:r>
        <w:rPr>
          <w:rStyle w:val="VerbatimChar"/>
          <w:rFonts w:ascii="Times New Roman" w:hAnsi="Times New Roman" w:cs="Times New Roman"/>
          <w:lang w:val="et-EE"/>
        </w:rPr>
        <w:t xml:space="preserve">Pane tähele, </w:t>
      </w:r>
      <w:r w:rsidR="00155532" w:rsidRPr="002A0E7F">
        <w:rPr>
          <w:rStyle w:val="VerbatimChar"/>
          <w:rFonts w:ascii="Times New Roman" w:hAnsi="Times New Roman" w:cs="Times New Roman"/>
          <w:lang w:val="et-EE"/>
        </w:rPr>
        <w:t xml:space="preserve">et testi tulemused saab salvestada </w:t>
      </w:r>
      <w:r w:rsidR="005E6CF1" w:rsidRPr="002A0E7F">
        <w:rPr>
          <w:rStyle w:val="VerbatimChar"/>
          <w:rFonts w:ascii="Times New Roman" w:hAnsi="Times New Roman" w:cs="Times New Roman"/>
          <w:lang w:val="et-EE"/>
        </w:rPr>
        <w:t xml:space="preserve">eraldi objektiks, siis ei kao nad ära. </w:t>
      </w:r>
    </w:p>
    <w:p w:rsidR="005E6CF1" w:rsidRPr="002A0E7F" w:rsidRDefault="005E6CF1">
      <w:pPr>
        <w:pStyle w:val="Heading2"/>
        <w:rPr>
          <w:lang w:val="et-EE"/>
        </w:rPr>
      </w:pPr>
      <w:bookmarkStart w:id="2" w:name="fisher-test"/>
      <w:bookmarkStart w:id="3" w:name="_Toc23979099"/>
    </w:p>
    <w:p w:rsidR="00F76FEA" w:rsidRDefault="002A0E7F">
      <w:pPr>
        <w:pStyle w:val="Heading1"/>
        <w:rPr>
          <w:lang w:val="et-EE"/>
        </w:rPr>
      </w:pPr>
      <w:bookmarkStart w:id="4" w:name="correlation-analysis"/>
      <w:bookmarkStart w:id="5" w:name="_Toc23979100"/>
      <w:bookmarkEnd w:id="2"/>
      <w:bookmarkEnd w:id="3"/>
      <w:r>
        <w:rPr>
          <w:lang w:val="et-EE"/>
        </w:rPr>
        <w:t>K</w:t>
      </w:r>
      <w:r w:rsidR="00521D47" w:rsidRPr="002A0E7F">
        <w:rPr>
          <w:lang w:val="et-EE"/>
        </w:rPr>
        <w:t>orrelat</w:t>
      </w:r>
      <w:bookmarkEnd w:id="4"/>
      <w:bookmarkEnd w:id="5"/>
      <w:r>
        <w:rPr>
          <w:lang w:val="et-EE"/>
        </w:rPr>
        <w:t>sioonanalüüs</w:t>
      </w:r>
    </w:p>
    <w:p w:rsidR="002A0E7F" w:rsidRPr="002A0E7F" w:rsidRDefault="002A0E7F" w:rsidP="002A0E7F">
      <w:pPr>
        <w:pStyle w:val="BodyText"/>
        <w:rPr>
          <w:lang w:val="et-EE"/>
        </w:rPr>
      </w:pPr>
    </w:p>
    <w:p w:rsidR="00F76FEA" w:rsidRPr="002A0E7F" w:rsidRDefault="00633D5E">
      <w:pPr>
        <w:rPr>
          <w:lang w:val="et-EE"/>
        </w:rPr>
      </w:pPr>
      <w:r>
        <w:rPr>
          <w:lang w:val="et-EE"/>
        </w:rPr>
        <w:pict>
          <v:rect id="_x0000_i1027" style="width:0;height:1.5pt" o:hralign="center" o:hrstd="t" o:hr="t"/>
        </w:pict>
      </w:r>
    </w:p>
    <w:p w:rsidR="00F76FEA" w:rsidRPr="002A0E7F" w:rsidRDefault="00521D47">
      <w:pPr>
        <w:pStyle w:val="SourceCode"/>
        <w:rPr>
          <w:lang w:val="et-EE"/>
        </w:rPr>
      </w:pPr>
      <w:r w:rsidRPr="002A0E7F">
        <w:rPr>
          <w:rStyle w:val="KeywordTok"/>
          <w:lang w:val="et-EE"/>
        </w:rPr>
        <w:t>cor.test</w:t>
      </w:r>
      <w:r w:rsidRPr="002A0E7F">
        <w:rPr>
          <w:rStyle w:val="NormalTok"/>
          <w:lang w:val="et-EE"/>
        </w:rPr>
        <w:t>(weird.people</w:t>
      </w:r>
      <w:r w:rsidRPr="002A0E7F">
        <w:rPr>
          <w:rStyle w:val="OperatorTok"/>
          <w:lang w:val="et-EE"/>
        </w:rPr>
        <w:t>$</w:t>
      </w:r>
      <w:r w:rsidRPr="002A0E7F">
        <w:rPr>
          <w:rStyle w:val="NormalTok"/>
          <w:lang w:val="et-EE"/>
        </w:rPr>
        <w:t>height, weird.people</w:t>
      </w:r>
      <w:r w:rsidRPr="002A0E7F">
        <w:rPr>
          <w:rStyle w:val="OperatorTok"/>
          <w:lang w:val="et-EE"/>
        </w:rPr>
        <w:t>$</w:t>
      </w:r>
      <w:r w:rsidRPr="002A0E7F">
        <w:rPr>
          <w:rStyle w:val="NormalTok"/>
          <w:lang w:val="et-EE"/>
        </w:rPr>
        <w:t xml:space="preserve">weight, </w:t>
      </w:r>
      <w:r w:rsidRPr="002A0E7F">
        <w:rPr>
          <w:rStyle w:val="DataTypeTok"/>
          <w:lang w:val="et-EE"/>
        </w:rPr>
        <w:t>method =</w:t>
      </w:r>
      <w:r w:rsidRPr="002A0E7F">
        <w:rPr>
          <w:rStyle w:val="NormalTok"/>
          <w:lang w:val="et-EE"/>
        </w:rPr>
        <w:t xml:space="preserve"> </w:t>
      </w:r>
      <w:r w:rsidRPr="002A0E7F">
        <w:rPr>
          <w:rStyle w:val="StringTok"/>
          <w:lang w:val="et-EE"/>
        </w:rPr>
        <w:t>"pearson"</w:t>
      </w:r>
      <w:r w:rsidRPr="002A0E7F">
        <w:rPr>
          <w:rStyle w:val="NormalTok"/>
          <w:lang w:val="et-EE"/>
        </w:rPr>
        <w:t>)</w:t>
      </w:r>
    </w:p>
    <w:p w:rsidR="00F76FEA" w:rsidRPr="002A0E7F" w:rsidRDefault="00633D5E">
      <w:pPr>
        <w:rPr>
          <w:lang w:val="et-EE"/>
        </w:rPr>
      </w:pPr>
      <w:r>
        <w:rPr>
          <w:lang w:val="et-EE"/>
        </w:rPr>
        <w:pict>
          <v:rect id="_x0000_i1028" style="width:0;height:1.5pt" o:hralign="center" o:hrstd="t" o:hr="t"/>
        </w:pict>
      </w:r>
    </w:p>
    <w:p w:rsidR="00F76FEA" w:rsidRPr="002A0E7F" w:rsidRDefault="005E6CF1">
      <w:pPr>
        <w:pStyle w:val="FirstParagraph"/>
        <w:rPr>
          <w:lang w:val="et-EE"/>
        </w:rPr>
      </w:pPr>
      <w:r w:rsidRPr="002A0E7F">
        <w:rPr>
          <w:lang w:val="et-EE"/>
        </w:rPr>
        <w:t>Alustuseks teem</w:t>
      </w:r>
      <w:r w:rsidR="008C4533" w:rsidRPr="002A0E7F">
        <w:rPr>
          <w:lang w:val="et-EE"/>
        </w:rPr>
        <w:t>e</w:t>
      </w:r>
      <w:r w:rsidRPr="002A0E7F">
        <w:rPr>
          <w:lang w:val="et-EE"/>
        </w:rPr>
        <w:t xml:space="preserve"> andmestiku:</w:t>
      </w:r>
      <w:r w:rsidR="00521D47" w:rsidRPr="002A0E7F">
        <w:rPr>
          <w:lang w:val="et-EE"/>
        </w:rPr>
        <w:t>.</w:t>
      </w:r>
    </w:p>
    <w:p w:rsidR="00F76FEA" w:rsidRPr="002A0E7F" w:rsidRDefault="00521D47">
      <w:pPr>
        <w:pStyle w:val="SourceCode"/>
        <w:rPr>
          <w:lang w:val="et-EE"/>
        </w:rPr>
      </w:pPr>
      <w:r w:rsidRPr="002A0E7F">
        <w:rPr>
          <w:rStyle w:val="NormalTok"/>
          <w:lang w:val="et-EE"/>
        </w:rPr>
        <w:t>weird.people &lt;-</w:t>
      </w:r>
      <w:r w:rsidRPr="002A0E7F">
        <w:rPr>
          <w:rStyle w:val="StringTok"/>
          <w:lang w:val="et-EE"/>
        </w:rPr>
        <w:t xml:space="preserve"> </w:t>
      </w:r>
      <w:r w:rsidRPr="002A0E7F">
        <w:rPr>
          <w:rStyle w:val="KeywordTok"/>
          <w:lang w:val="et-EE"/>
        </w:rPr>
        <w:t>data.frame</w:t>
      </w:r>
      <w:r w:rsidRPr="002A0E7F">
        <w:rPr>
          <w:rStyle w:val="NormalTok"/>
          <w:lang w:val="et-EE"/>
        </w:rPr>
        <w:t>(</w:t>
      </w:r>
      <w:r w:rsidRPr="002A0E7F">
        <w:rPr>
          <w:lang w:val="et-EE"/>
        </w:rPr>
        <w:br/>
      </w:r>
      <w:r w:rsidRPr="002A0E7F">
        <w:rPr>
          <w:rStyle w:val="NormalTok"/>
          <w:lang w:val="et-EE"/>
        </w:rPr>
        <w:t xml:space="preserve">  </w:t>
      </w:r>
      <w:r w:rsidRPr="002A0E7F">
        <w:rPr>
          <w:rStyle w:val="DataTypeTok"/>
          <w:lang w:val="et-EE"/>
        </w:rPr>
        <w:t>weight =</w:t>
      </w:r>
      <w:r w:rsidRPr="002A0E7F">
        <w:rPr>
          <w:rStyle w:val="NormalTok"/>
          <w:lang w:val="et-EE"/>
        </w:rPr>
        <w:t xml:space="preserve"> </w:t>
      </w:r>
      <w:r w:rsidRPr="002A0E7F">
        <w:rPr>
          <w:rStyle w:val="KeywordTok"/>
          <w:lang w:val="et-EE"/>
        </w:rPr>
        <w:t>c</w:t>
      </w:r>
      <w:r w:rsidRPr="002A0E7F">
        <w:rPr>
          <w:rStyle w:val="NormalTok"/>
          <w:lang w:val="et-EE"/>
        </w:rPr>
        <w:t>(</w:t>
      </w:r>
      <w:r w:rsidRPr="002A0E7F">
        <w:rPr>
          <w:rStyle w:val="FloatTok"/>
          <w:lang w:val="et-EE"/>
        </w:rPr>
        <w:t>76.0</w:t>
      </w:r>
      <w:r w:rsidRPr="002A0E7F">
        <w:rPr>
          <w:rStyle w:val="NormalTok"/>
          <w:lang w:val="et-EE"/>
        </w:rPr>
        <w:t>,</w:t>
      </w:r>
      <w:r w:rsidRPr="002A0E7F">
        <w:rPr>
          <w:rStyle w:val="FloatTok"/>
          <w:lang w:val="et-EE"/>
        </w:rPr>
        <w:t>77.5</w:t>
      </w:r>
      <w:r w:rsidRPr="002A0E7F">
        <w:rPr>
          <w:rStyle w:val="NormalTok"/>
          <w:lang w:val="et-EE"/>
        </w:rPr>
        <w:t>,</w:t>
      </w:r>
      <w:r w:rsidRPr="002A0E7F">
        <w:rPr>
          <w:rStyle w:val="FloatTok"/>
          <w:lang w:val="et-EE"/>
        </w:rPr>
        <w:t>77.0</w:t>
      </w:r>
      <w:r w:rsidRPr="002A0E7F">
        <w:rPr>
          <w:rStyle w:val="NormalTok"/>
          <w:lang w:val="et-EE"/>
        </w:rPr>
        <w:t>,</w:t>
      </w:r>
      <w:r w:rsidRPr="002A0E7F">
        <w:rPr>
          <w:rStyle w:val="FloatTok"/>
          <w:lang w:val="et-EE"/>
        </w:rPr>
        <w:t>83.0</w:t>
      </w:r>
      <w:r w:rsidRPr="002A0E7F">
        <w:rPr>
          <w:rStyle w:val="NormalTok"/>
          <w:lang w:val="et-EE"/>
        </w:rPr>
        <w:t>,</w:t>
      </w:r>
      <w:r w:rsidRPr="002A0E7F">
        <w:rPr>
          <w:rStyle w:val="FloatTok"/>
          <w:lang w:val="et-EE"/>
        </w:rPr>
        <w:t>69.7</w:t>
      </w:r>
      <w:r w:rsidRPr="002A0E7F">
        <w:rPr>
          <w:rStyle w:val="NormalTok"/>
          <w:lang w:val="et-EE"/>
        </w:rPr>
        <w:t>,</w:t>
      </w:r>
      <w:r w:rsidRPr="002A0E7F">
        <w:rPr>
          <w:rStyle w:val="FloatTok"/>
          <w:lang w:val="et-EE"/>
        </w:rPr>
        <w:t>76.0</w:t>
      </w:r>
      <w:r w:rsidRPr="002A0E7F">
        <w:rPr>
          <w:rStyle w:val="NormalTok"/>
          <w:lang w:val="et-EE"/>
        </w:rPr>
        <w:t>,</w:t>
      </w:r>
      <w:r w:rsidRPr="002A0E7F">
        <w:rPr>
          <w:rStyle w:val="FloatTok"/>
          <w:lang w:val="et-EE"/>
        </w:rPr>
        <w:t>79.5</w:t>
      </w:r>
      <w:r w:rsidRPr="002A0E7F">
        <w:rPr>
          <w:rStyle w:val="NormalTok"/>
          <w:lang w:val="et-EE"/>
        </w:rPr>
        <w:t>,</w:t>
      </w:r>
      <w:r w:rsidRPr="002A0E7F">
        <w:rPr>
          <w:rStyle w:val="FloatTok"/>
          <w:lang w:val="et-EE"/>
        </w:rPr>
        <w:t>73.0</w:t>
      </w:r>
      <w:r w:rsidRPr="002A0E7F">
        <w:rPr>
          <w:rStyle w:val="NormalTok"/>
          <w:lang w:val="et-EE"/>
        </w:rPr>
        <w:t>,</w:t>
      </w:r>
      <w:r w:rsidRPr="002A0E7F">
        <w:rPr>
          <w:rStyle w:val="FloatTok"/>
          <w:lang w:val="et-EE"/>
        </w:rPr>
        <w:t>71.4</w:t>
      </w:r>
      <w:r w:rsidRPr="002A0E7F">
        <w:rPr>
          <w:rStyle w:val="NormalTok"/>
          <w:lang w:val="et-EE"/>
        </w:rPr>
        <w:t>,</w:t>
      </w:r>
      <w:r w:rsidRPr="002A0E7F">
        <w:rPr>
          <w:rStyle w:val="FloatTok"/>
          <w:lang w:val="et-EE"/>
        </w:rPr>
        <w:t>69.1</w:t>
      </w:r>
      <w:r w:rsidRPr="002A0E7F">
        <w:rPr>
          <w:rStyle w:val="NormalTok"/>
          <w:lang w:val="et-EE"/>
        </w:rPr>
        <w:t>),</w:t>
      </w:r>
      <w:r w:rsidRPr="002A0E7F">
        <w:rPr>
          <w:lang w:val="et-EE"/>
        </w:rPr>
        <w:br/>
      </w:r>
      <w:r w:rsidRPr="002A0E7F">
        <w:rPr>
          <w:rStyle w:val="NormalTok"/>
          <w:lang w:val="et-EE"/>
        </w:rPr>
        <w:t xml:space="preserve">  </w:t>
      </w:r>
      <w:r w:rsidRPr="002A0E7F">
        <w:rPr>
          <w:rStyle w:val="DataTypeTok"/>
          <w:lang w:val="et-EE"/>
        </w:rPr>
        <w:t>height =</w:t>
      </w:r>
      <w:r w:rsidRPr="002A0E7F">
        <w:rPr>
          <w:rStyle w:val="NormalTok"/>
          <w:lang w:val="et-EE"/>
        </w:rPr>
        <w:t xml:space="preserve"> </w:t>
      </w:r>
      <w:r w:rsidRPr="002A0E7F">
        <w:rPr>
          <w:rStyle w:val="KeywordTok"/>
          <w:lang w:val="et-EE"/>
        </w:rPr>
        <w:t>c</w:t>
      </w:r>
      <w:r w:rsidRPr="002A0E7F">
        <w:rPr>
          <w:rStyle w:val="NormalTok"/>
          <w:lang w:val="et-EE"/>
        </w:rPr>
        <w:t>(</w:t>
      </w:r>
      <w:r w:rsidRPr="002A0E7F">
        <w:rPr>
          <w:rStyle w:val="FloatTok"/>
          <w:lang w:val="et-EE"/>
        </w:rPr>
        <w:t>189.4</w:t>
      </w:r>
      <w:r w:rsidRPr="002A0E7F">
        <w:rPr>
          <w:rStyle w:val="NormalTok"/>
          <w:lang w:val="et-EE"/>
        </w:rPr>
        <w:t>,</w:t>
      </w:r>
      <w:r w:rsidRPr="002A0E7F">
        <w:rPr>
          <w:rStyle w:val="FloatTok"/>
          <w:lang w:val="et-EE"/>
        </w:rPr>
        <w:t>177.3</w:t>
      </w:r>
      <w:r w:rsidRPr="002A0E7F">
        <w:rPr>
          <w:rStyle w:val="NormalTok"/>
          <w:lang w:val="et-EE"/>
        </w:rPr>
        <w:t>,</w:t>
      </w:r>
      <w:r w:rsidRPr="002A0E7F">
        <w:rPr>
          <w:rStyle w:val="FloatTok"/>
          <w:lang w:val="et-EE"/>
        </w:rPr>
        <w:t>177.2</w:t>
      </w:r>
      <w:r w:rsidRPr="002A0E7F">
        <w:rPr>
          <w:rStyle w:val="NormalTok"/>
          <w:lang w:val="et-EE"/>
        </w:rPr>
        <w:t>,</w:t>
      </w:r>
      <w:r w:rsidRPr="002A0E7F">
        <w:rPr>
          <w:rStyle w:val="FloatTok"/>
          <w:lang w:val="et-EE"/>
        </w:rPr>
        <w:t>196.3</w:t>
      </w:r>
      <w:r w:rsidRPr="002A0E7F">
        <w:rPr>
          <w:rStyle w:val="NormalTok"/>
          <w:lang w:val="et-EE"/>
        </w:rPr>
        <w:t>,</w:t>
      </w:r>
      <w:r w:rsidRPr="002A0E7F">
        <w:rPr>
          <w:rStyle w:val="FloatTok"/>
          <w:lang w:val="et-EE"/>
        </w:rPr>
        <w:t>181.9</w:t>
      </w:r>
      <w:r w:rsidRPr="002A0E7F">
        <w:rPr>
          <w:rStyle w:val="NormalTok"/>
          <w:lang w:val="et-EE"/>
        </w:rPr>
        <w:t>,</w:t>
      </w:r>
      <w:r w:rsidRPr="002A0E7F">
        <w:rPr>
          <w:rStyle w:val="FloatTok"/>
          <w:lang w:val="et-EE"/>
        </w:rPr>
        <w:t>188.4</w:t>
      </w:r>
      <w:r w:rsidRPr="002A0E7F">
        <w:rPr>
          <w:rStyle w:val="NormalTok"/>
          <w:lang w:val="et-EE"/>
        </w:rPr>
        <w:t>,</w:t>
      </w:r>
      <w:r w:rsidRPr="002A0E7F">
        <w:rPr>
          <w:rStyle w:val="FloatTok"/>
          <w:lang w:val="et-EE"/>
        </w:rPr>
        <w:t>189.0</w:t>
      </w:r>
      <w:r w:rsidRPr="002A0E7F">
        <w:rPr>
          <w:rStyle w:val="NormalTok"/>
          <w:lang w:val="et-EE"/>
        </w:rPr>
        <w:t>,</w:t>
      </w:r>
      <w:r w:rsidRPr="002A0E7F">
        <w:rPr>
          <w:rStyle w:val="FloatTok"/>
          <w:lang w:val="et-EE"/>
        </w:rPr>
        <w:t>179.5</w:t>
      </w:r>
      <w:r w:rsidRPr="002A0E7F">
        <w:rPr>
          <w:rStyle w:val="NormalTok"/>
          <w:lang w:val="et-EE"/>
        </w:rPr>
        <w:t>,</w:t>
      </w:r>
      <w:r w:rsidRPr="002A0E7F">
        <w:rPr>
          <w:rStyle w:val="FloatTok"/>
          <w:lang w:val="et-EE"/>
        </w:rPr>
        <w:t>166.7</w:t>
      </w:r>
      <w:r w:rsidRPr="002A0E7F">
        <w:rPr>
          <w:rStyle w:val="NormalTok"/>
          <w:lang w:val="et-EE"/>
        </w:rPr>
        <w:t>,</w:t>
      </w:r>
      <w:r w:rsidRPr="002A0E7F">
        <w:rPr>
          <w:rStyle w:val="FloatTok"/>
          <w:lang w:val="et-EE"/>
        </w:rPr>
        <w:t>166.9</w:t>
      </w:r>
      <w:r w:rsidRPr="002A0E7F">
        <w:rPr>
          <w:rStyle w:val="NormalTok"/>
          <w:lang w:val="et-EE"/>
        </w:rPr>
        <w:t>),</w:t>
      </w:r>
      <w:r w:rsidRPr="002A0E7F">
        <w:rPr>
          <w:lang w:val="et-EE"/>
        </w:rPr>
        <w:br/>
      </w:r>
      <w:r w:rsidRPr="002A0E7F">
        <w:rPr>
          <w:rStyle w:val="NormalTok"/>
          <w:lang w:val="et-EE"/>
        </w:rPr>
        <w:t xml:space="preserve">  </w:t>
      </w:r>
      <w:r w:rsidRPr="002A0E7F">
        <w:rPr>
          <w:rStyle w:val="DataTypeTok"/>
          <w:lang w:val="et-EE"/>
        </w:rPr>
        <w:t>age =</w:t>
      </w:r>
      <w:r w:rsidRPr="002A0E7F">
        <w:rPr>
          <w:rStyle w:val="NormalTok"/>
          <w:lang w:val="et-EE"/>
        </w:rPr>
        <w:t xml:space="preserve"> </w:t>
      </w:r>
      <w:r w:rsidRPr="002A0E7F">
        <w:rPr>
          <w:rStyle w:val="KeywordTok"/>
          <w:lang w:val="et-EE"/>
        </w:rPr>
        <w:t>c</w:t>
      </w:r>
      <w:r w:rsidRPr="002A0E7F">
        <w:rPr>
          <w:rStyle w:val="NormalTok"/>
          <w:lang w:val="et-EE"/>
        </w:rPr>
        <w:t>(</w:t>
      </w:r>
      <w:r w:rsidRPr="002A0E7F">
        <w:rPr>
          <w:rStyle w:val="DecValTok"/>
          <w:lang w:val="et-EE"/>
        </w:rPr>
        <w:t>11</w:t>
      </w:r>
      <w:r w:rsidRPr="002A0E7F">
        <w:rPr>
          <w:rStyle w:val="NormalTok"/>
          <w:lang w:val="et-EE"/>
        </w:rPr>
        <w:t>,</w:t>
      </w:r>
      <w:r w:rsidRPr="002A0E7F">
        <w:rPr>
          <w:rStyle w:val="DecValTok"/>
          <w:lang w:val="et-EE"/>
        </w:rPr>
        <w:t>12</w:t>
      </w:r>
      <w:r w:rsidRPr="002A0E7F">
        <w:rPr>
          <w:rStyle w:val="NormalTok"/>
          <w:lang w:val="et-EE"/>
        </w:rPr>
        <w:t>,</w:t>
      </w:r>
      <w:r w:rsidRPr="002A0E7F">
        <w:rPr>
          <w:rStyle w:val="DecValTok"/>
          <w:lang w:val="et-EE"/>
        </w:rPr>
        <w:t>13</w:t>
      </w:r>
      <w:r w:rsidRPr="002A0E7F">
        <w:rPr>
          <w:rStyle w:val="NormalTok"/>
          <w:lang w:val="et-EE"/>
        </w:rPr>
        <w:t>,</w:t>
      </w:r>
      <w:r w:rsidRPr="002A0E7F">
        <w:rPr>
          <w:rStyle w:val="DecValTok"/>
          <w:lang w:val="et-EE"/>
        </w:rPr>
        <w:t>14</w:t>
      </w:r>
      <w:r w:rsidRPr="002A0E7F">
        <w:rPr>
          <w:rStyle w:val="NormalTok"/>
          <w:lang w:val="et-EE"/>
        </w:rPr>
        <w:t>,</w:t>
      </w:r>
      <w:r w:rsidRPr="002A0E7F">
        <w:rPr>
          <w:rStyle w:val="DecValTok"/>
          <w:lang w:val="et-EE"/>
        </w:rPr>
        <w:t>15</w:t>
      </w:r>
      <w:r w:rsidRPr="002A0E7F">
        <w:rPr>
          <w:rStyle w:val="NormalTok"/>
          <w:lang w:val="et-EE"/>
        </w:rPr>
        <w:t>,</w:t>
      </w:r>
      <w:r w:rsidRPr="002A0E7F">
        <w:rPr>
          <w:rStyle w:val="DecValTok"/>
          <w:lang w:val="et-EE"/>
        </w:rPr>
        <w:t>16</w:t>
      </w:r>
      <w:r w:rsidRPr="002A0E7F">
        <w:rPr>
          <w:rStyle w:val="NormalTok"/>
          <w:lang w:val="et-EE"/>
        </w:rPr>
        <w:t>,</w:t>
      </w:r>
      <w:r w:rsidRPr="002A0E7F">
        <w:rPr>
          <w:rStyle w:val="DecValTok"/>
          <w:lang w:val="et-EE"/>
        </w:rPr>
        <w:t>17</w:t>
      </w:r>
      <w:r w:rsidRPr="002A0E7F">
        <w:rPr>
          <w:rStyle w:val="NormalTok"/>
          <w:lang w:val="et-EE"/>
        </w:rPr>
        <w:t>,</w:t>
      </w:r>
      <w:r w:rsidRPr="002A0E7F">
        <w:rPr>
          <w:rStyle w:val="DecValTok"/>
          <w:lang w:val="et-EE"/>
        </w:rPr>
        <w:t>18</w:t>
      </w:r>
      <w:r w:rsidRPr="002A0E7F">
        <w:rPr>
          <w:rStyle w:val="NormalTok"/>
          <w:lang w:val="et-EE"/>
        </w:rPr>
        <w:t>,</w:t>
      </w:r>
      <w:r w:rsidRPr="002A0E7F">
        <w:rPr>
          <w:rStyle w:val="DecValTok"/>
          <w:lang w:val="et-EE"/>
        </w:rPr>
        <w:t>19</w:t>
      </w:r>
      <w:r w:rsidRPr="002A0E7F">
        <w:rPr>
          <w:rStyle w:val="NormalTok"/>
          <w:lang w:val="et-EE"/>
        </w:rPr>
        <w:t>,</w:t>
      </w:r>
      <w:r w:rsidRPr="002A0E7F">
        <w:rPr>
          <w:rStyle w:val="DecValTok"/>
          <w:lang w:val="et-EE"/>
        </w:rPr>
        <w:t>20</w:t>
      </w:r>
      <w:r w:rsidRPr="002A0E7F">
        <w:rPr>
          <w:rStyle w:val="NormalTok"/>
          <w:lang w:val="et-EE"/>
        </w:rPr>
        <w:t>),</w:t>
      </w:r>
      <w:r w:rsidRPr="002A0E7F">
        <w:rPr>
          <w:lang w:val="et-EE"/>
        </w:rPr>
        <w:br/>
      </w:r>
      <w:r w:rsidRPr="002A0E7F">
        <w:rPr>
          <w:rStyle w:val="NormalTok"/>
          <w:lang w:val="et-EE"/>
        </w:rPr>
        <w:t xml:space="preserve">  </w:t>
      </w:r>
      <w:r w:rsidRPr="002A0E7F">
        <w:rPr>
          <w:rStyle w:val="DataTypeTok"/>
          <w:lang w:val="et-EE"/>
        </w:rPr>
        <w:t>bmi =</w:t>
      </w:r>
      <w:r w:rsidRPr="002A0E7F">
        <w:rPr>
          <w:rStyle w:val="NormalTok"/>
          <w:lang w:val="et-EE"/>
        </w:rPr>
        <w:t xml:space="preserve"> </w:t>
      </w:r>
      <w:r w:rsidRPr="002A0E7F">
        <w:rPr>
          <w:rStyle w:val="KeywordTok"/>
          <w:lang w:val="et-EE"/>
        </w:rPr>
        <w:t>c</w:t>
      </w:r>
      <w:r w:rsidRPr="002A0E7F">
        <w:rPr>
          <w:rStyle w:val="NormalTok"/>
          <w:lang w:val="et-EE"/>
        </w:rPr>
        <w:t>(</w:t>
      </w:r>
      <w:r w:rsidRPr="002A0E7F">
        <w:rPr>
          <w:rStyle w:val="FloatTok"/>
          <w:lang w:val="et-EE"/>
        </w:rPr>
        <w:t>21.2</w:t>
      </w:r>
      <w:r w:rsidRPr="002A0E7F">
        <w:rPr>
          <w:rStyle w:val="NormalTok"/>
          <w:lang w:val="et-EE"/>
        </w:rPr>
        <w:t>,</w:t>
      </w:r>
      <w:r w:rsidRPr="002A0E7F">
        <w:rPr>
          <w:rStyle w:val="FloatTok"/>
          <w:lang w:val="et-EE"/>
        </w:rPr>
        <w:t>24.7</w:t>
      </w:r>
      <w:r w:rsidRPr="002A0E7F">
        <w:rPr>
          <w:rStyle w:val="NormalTok"/>
          <w:lang w:val="et-EE"/>
        </w:rPr>
        <w:t>,</w:t>
      </w:r>
      <w:r w:rsidRPr="002A0E7F">
        <w:rPr>
          <w:rStyle w:val="FloatTok"/>
          <w:lang w:val="et-EE"/>
        </w:rPr>
        <w:t>24.5</w:t>
      </w:r>
      <w:r w:rsidRPr="002A0E7F">
        <w:rPr>
          <w:rStyle w:val="NormalTok"/>
          <w:lang w:val="et-EE"/>
        </w:rPr>
        <w:t>,</w:t>
      </w:r>
      <w:r w:rsidRPr="002A0E7F">
        <w:rPr>
          <w:rStyle w:val="FloatTok"/>
          <w:lang w:val="et-EE"/>
        </w:rPr>
        <w:t>21.5</w:t>
      </w:r>
      <w:r w:rsidRPr="002A0E7F">
        <w:rPr>
          <w:rStyle w:val="NormalTok"/>
          <w:lang w:val="et-EE"/>
        </w:rPr>
        <w:t>,</w:t>
      </w:r>
      <w:r w:rsidRPr="002A0E7F">
        <w:rPr>
          <w:rStyle w:val="FloatTok"/>
          <w:lang w:val="et-EE"/>
        </w:rPr>
        <w:t>21.1</w:t>
      </w:r>
      <w:r w:rsidRPr="002A0E7F">
        <w:rPr>
          <w:rStyle w:val="NormalTok"/>
          <w:lang w:val="et-EE"/>
        </w:rPr>
        <w:t>,</w:t>
      </w:r>
      <w:r w:rsidRPr="002A0E7F">
        <w:rPr>
          <w:rStyle w:val="FloatTok"/>
          <w:lang w:val="et-EE"/>
        </w:rPr>
        <w:t>21.4</w:t>
      </w:r>
      <w:r w:rsidRPr="002A0E7F">
        <w:rPr>
          <w:rStyle w:val="NormalTok"/>
          <w:lang w:val="et-EE"/>
        </w:rPr>
        <w:t>,</w:t>
      </w:r>
      <w:r w:rsidRPr="002A0E7F">
        <w:rPr>
          <w:rStyle w:val="FloatTok"/>
          <w:lang w:val="et-EE"/>
        </w:rPr>
        <w:t>22.2</w:t>
      </w:r>
      <w:r w:rsidRPr="002A0E7F">
        <w:rPr>
          <w:rStyle w:val="NormalTok"/>
          <w:lang w:val="et-EE"/>
        </w:rPr>
        <w:t>,</w:t>
      </w:r>
      <w:r w:rsidRPr="002A0E7F">
        <w:rPr>
          <w:rStyle w:val="FloatTok"/>
          <w:lang w:val="et-EE"/>
        </w:rPr>
        <w:t>22.7</w:t>
      </w:r>
      <w:r w:rsidRPr="002A0E7F">
        <w:rPr>
          <w:rStyle w:val="NormalTok"/>
          <w:lang w:val="et-EE"/>
        </w:rPr>
        <w:t>,</w:t>
      </w:r>
      <w:r w:rsidRPr="002A0E7F">
        <w:rPr>
          <w:rStyle w:val="FloatTok"/>
          <w:lang w:val="et-EE"/>
        </w:rPr>
        <w:t>25.7</w:t>
      </w:r>
      <w:r w:rsidRPr="002A0E7F">
        <w:rPr>
          <w:rStyle w:val="NormalTok"/>
          <w:lang w:val="et-EE"/>
        </w:rPr>
        <w:t>,</w:t>
      </w:r>
      <w:r w:rsidRPr="002A0E7F">
        <w:rPr>
          <w:rStyle w:val="FloatTok"/>
          <w:lang w:val="et-EE"/>
        </w:rPr>
        <w:t>24.8</w:t>
      </w:r>
      <w:r w:rsidRPr="002A0E7F">
        <w:rPr>
          <w:rStyle w:val="NormalTok"/>
          <w:lang w:val="et-EE"/>
        </w:rPr>
        <w:t>)</w:t>
      </w:r>
      <w:r w:rsidRPr="002A0E7F">
        <w:rPr>
          <w:lang w:val="et-EE"/>
        </w:rPr>
        <w:br/>
      </w:r>
      <w:r w:rsidRPr="002A0E7F">
        <w:rPr>
          <w:rStyle w:val="NormalTok"/>
          <w:lang w:val="et-EE"/>
        </w:rPr>
        <w:t>)</w:t>
      </w:r>
    </w:p>
    <w:p w:rsidR="00F76FEA" w:rsidRPr="002A0E7F" w:rsidRDefault="005E6CF1">
      <w:pPr>
        <w:pStyle w:val="FirstParagraph"/>
        <w:rPr>
          <w:lang w:val="et-EE"/>
        </w:rPr>
      </w:pPr>
      <w:r w:rsidRPr="002A0E7F">
        <w:rPr>
          <w:lang w:val="et-EE"/>
        </w:rPr>
        <w:t>K</w:t>
      </w:r>
      <w:r w:rsidR="00521D47" w:rsidRPr="002A0E7F">
        <w:rPr>
          <w:lang w:val="et-EE"/>
        </w:rPr>
        <w:t>orrelat</w:t>
      </w:r>
      <w:r w:rsidRPr="002A0E7F">
        <w:rPr>
          <w:lang w:val="et-EE"/>
        </w:rPr>
        <w:t xml:space="preserve">sioonikoefitsiendid saab arvutada käsuga </w:t>
      </w:r>
      <w:r w:rsidRPr="002A0E7F">
        <w:rPr>
          <w:rFonts w:asciiTheme="majorHAnsi" w:hAnsiTheme="majorHAnsi" w:cstheme="majorHAnsi"/>
          <w:lang w:val="et-EE"/>
        </w:rPr>
        <w:t>cor</w:t>
      </w:r>
      <w:r w:rsidRPr="002A0E7F">
        <w:rPr>
          <w:lang w:val="et-EE"/>
        </w:rPr>
        <w:t>:</w:t>
      </w:r>
      <w:r w:rsidR="00521D47" w:rsidRPr="002A0E7F">
        <w:rPr>
          <w:lang w:val="et-EE"/>
        </w:rPr>
        <w:t>.</w:t>
      </w:r>
    </w:p>
    <w:p w:rsidR="00F76FEA" w:rsidRPr="002A0E7F" w:rsidRDefault="00521D47">
      <w:pPr>
        <w:pStyle w:val="SourceCode"/>
        <w:rPr>
          <w:lang w:val="et-EE"/>
        </w:rPr>
      </w:pPr>
      <w:r w:rsidRPr="002A0E7F">
        <w:rPr>
          <w:rStyle w:val="KeywordTok"/>
          <w:lang w:val="et-EE"/>
        </w:rPr>
        <w:t>cor</w:t>
      </w:r>
      <w:r w:rsidRPr="002A0E7F">
        <w:rPr>
          <w:rStyle w:val="NormalTok"/>
          <w:lang w:val="et-EE"/>
        </w:rPr>
        <w:t>(weird.people</w:t>
      </w:r>
      <w:r w:rsidRPr="002A0E7F">
        <w:rPr>
          <w:rStyle w:val="OperatorTok"/>
          <w:lang w:val="et-EE"/>
        </w:rPr>
        <w:t>$</w:t>
      </w:r>
      <w:r w:rsidRPr="002A0E7F">
        <w:rPr>
          <w:rStyle w:val="NormalTok"/>
          <w:lang w:val="et-EE"/>
        </w:rPr>
        <w:t>weight, weird.people</w:t>
      </w:r>
      <w:r w:rsidRPr="002A0E7F">
        <w:rPr>
          <w:rStyle w:val="OperatorTok"/>
          <w:lang w:val="et-EE"/>
        </w:rPr>
        <w:t>$</w:t>
      </w:r>
      <w:r w:rsidRPr="002A0E7F">
        <w:rPr>
          <w:rStyle w:val="NormalTok"/>
          <w:lang w:val="et-EE"/>
        </w:rPr>
        <w:t>height)</w:t>
      </w:r>
    </w:p>
    <w:p w:rsidR="00F76FEA" w:rsidRPr="002A0E7F" w:rsidRDefault="00521D47">
      <w:pPr>
        <w:pStyle w:val="SourceCode"/>
        <w:rPr>
          <w:lang w:val="et-EE"/>
        </w:rPr>
      </w:pPr>
      <w:r w:rsidRPr="002A0E7F">
        <w:rPr>
          <w:rStyle w:val="VerbatimChar"/>
          <w:lang w:val="et-EE"/>
        </w:rPr>
        <w:t>## [1] 0.7460451</w:t>
      </w:r>
    </w:p>
    <w:p w:rsidR="00F76FEA" w:rsidRPr="002A0E7F" w:rsidRDefault="005E6CF1">
      <w:pPr>
        <w:pStyle w:val="FirstParagraph"/>
        <w:rPr>
          <w:lang w:val="et-EE"/>
        </w:rPr>
      </w:pPr>
      <w:r w:rsidRPr="002A0E7F">
        <w:rPr>
          <w:lang w:val="et-EE"/>
        </w:rPr>
        <w:t>Asjaomase pildi saab sedamoodi</w:t>
      </w:r>
      <w:r w:rsidR="00521D47" w:rsidRPr="002A0E7F">
        <w:rPr>
          <w:lang w:val="et-EE"/>
        </w:rPr>
        <w:t>:</w:t>
      </w:r>
    </w:p>
    <w:p w:rsidR="00F76FEA" w:rsidRPr="002A0E7F" w:rsidRDefault="00521D47">
      <w:pPr>
        <w:pStyle w:val="SourceCode"/>
        <w:rPr>
          <w:lang w:val="et-EE"/>
        </w:rPr>
      </w:pPr>
      <w:r w:rsidRPr="002A0E7F">
        <w:rPr>
          <w:rStyle w:val="KeywordTok"/>
          <w:lang w:val="et-EE"/>
        </w:rPr>
        <w:t>plot</w:t>
      </w:r>
      <w:r w:rsidRPr="002A0E7F">
        <w:rPr>
          <w:rStyle w:val="NormalTok"/>
          <w:lang w:val="et-EE"/>
        </w:rPr>
        <w:t>(weird.people</w:t>
      </w:r>
      <w:r w:rsidRPr="002A0E7F">
        <w:rPr>
          <w:rStyle w:val="OperatorTok"/>
          <w:lang w:val="et-EE"/>
        </w:rPr>
        <w:t>$</w:t>
      </w:r>
      <w:r w:rsidRPr="002A0E7F">
        <w:rPr>
          <w:rStyle w:val="NormalTok"/>
          <w:lang w:val="et-EE"/>
        </w:rPr>
        <w:t>weight, weird.people</w:t>
      </w:r>
      <w:r w:rsidRPr="002A0E7F">
        <w:rPr>
          <w:rStyle w:val="OperatorTok"/>
          <w:lang w:val="et-EE"/>
        </w:rPr>
        <w:t>$</w:t>
      </w:r>
      <w:r w:rsidRPr="002A0E7F">
        <w:rPr>
          <w:rStyle w:val="NormalTok"/>
          <w:lang w:val="et-EE"/>
        </w:rPr>
        <w:t xml:space="preserve">height, </w:t>
      </w:r>
      <w:r w:rsidR="005E6CF1" w:rsidRPr="002A0E7F">
        <w:rPr>
          <w:rStyle w:val="CommentTok"/>
          <w:lang w:val="et-EE"/>
        </w:rPr>
        <w:t># põhiosa</w:t>
      </w:r>
      <w:r w:rsidRPr="002A0E7F">
        <w:rPr>
          <w:lang w:val="et-EE"/>
        </w:rPr>
        <w:br/>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weight (kg)"</w:t>
      </w:r>
      <w:r w:rsidRPr="002A0E7F">
        <w:rPr>
          <w:rStyle w:val="NormalTok"/>
          <w:lang w:val="et-EE"/>
        </w:rPr>
        <w:t xml:space="preserve">, </w:t>
      </w:r>
      <w:r w:rsidRPr="002A0E7F">
        <w:rPr>
          <w:rStyle w:val="DataTypeTok"/>
          <w:lang w:val="et-EE"/>
        </w:rPr>
        <w:t>ylab =</w:t>
      </w:r>
      <w:r w:rsidRPr="002A0E7F">
        <w:rPr>
          <w:rStyle w:val="NormalTok"/>
          <w:lang w:val="et-EE"/>
        </w:rPr>
        <w:t xml:space="preserve"> </w:t>
      </w:r>
      <w:r w:rsidRPr="002A0E7F">
        <w:rPr>
          <w:rStyle w:val="StringTok"/>
          <w:lang w:val="et-EE"/>
        </w:rPr>
        <w:t>"height (cm)"</w:t>
      </w:r>
      <w:r w:rsidRPr="002A0E7F">
        <w:rPr>
          <w:rStyle w:val="NormalTok"/>
          <w:lang w:val="et-EE"/>
        </w:rPr>
        <w:t xml:space="preserve">, </w:t>
      </w:r>
      <w:r w:rsidR="005E6CF1" w:rsidRPr="002A0E7F">
        <w:rPr>
          <w:rStyle w:val="CommentTok"/>
          <w:lang w:val="et-EE"/>
        </w:rPr>
        <w:t># telgede tekstid</w:t>
      </w:r>
      <w:r w:rsidRPr="002A0E7F">
        <w:rPr>
          <w:lang w:val="et-EE"/>
        </w:rPr>
        <w:br/>
      </w:r>
      <w:r w:rsidRPr="002A0E7F">
        <w:rPr>
          <w:rStyle w:val="NormalTok"/>
          <w:lang w:val="et-EE"/>
        </w:rPr>
        <w:t xml:space="preserve">    </w:t>
      </w:r>
      <w:r w:rsidRPr="002A0E7F">
        <w:rPr>
          <w:rStyle w:val="DataTypeTok"/>
          <w:lang w:val="et-EE"/>
        </w:rPr>
        <w:t>pch =</w:t>
      </w:r>
      <w:r w:rsidRPr="002A0E7F">
        <w:rPr>
          <w:rStyle w:val="NormalTok"/>
          <w:lang w:val="et-EE"/>
        </w:rPr>
        <w:t xml:space="preserve"> </w:t>
      </w:r>
      <w:r w:rsidRPr="002A0E7F">
        <w:rPr>
          <w:rStyle w:val="DecValTok"/>
          <w:lang w:val="et-EE"/>
        </w:rPr>
        <w:t>20</w:t>
      </w:r>
      <w:r w:rsidRPr="002A0E7F">
        <w:rPr>
          <w:rStyle w:val="NormalTok"/>
          <w:lang w:val="et-EE"/>
        </w:rPr>
        <w:t xml:space="preserve">, </w:t>
      </w:r>
      <w:r w:rsidRPr="002A0E7F">
        <w:rPr>
          <w:rStyle w:val="DataTypeTok"/>
          <w:lang w:val="et-EE"/>
        </w:rPr>
        <w:t>cex =</w:t>
      </w:r>
      <w:r w:rsidRPr="002A0E7F">
        <w:rPr>
          <w:rStyle w:val="NormalTok"/>
          <w:lang w:val="et-EE"/>
        </w:rPr>
        <w:t xml:space="preserve"> </w:t>
      </w:r>
      <w:r w:rsidRPr="002A0E7F">
        <w:rPr>
          <w:rStyle w:val="DecValTok"/>
          <w:lang w:val="et-EE"/>
        </w:rPr>
        <w:t>2</w:t>
      </w:r>
      <w:r w:rsidRPr="002A0E7F">
        <w:rPr>
          <w:rStyle w:val="NormalTok"/>
          <w:lang w:val="et-EE"/>
        </w:rPr>
        <w:t xml:space="preserve">) </w:t>
      </w:r>
      <w:r w:rsidR="005E6CF1" w:rsidRPr="002A0E7F">
        <w:rPr>
          <w:rStyle w:val="CommentTok"/>
          <w:lang w:val="et-EE"/>
        </w:rPr>
        <w:t># punktide väljanägemine</w:t>
      </w:r>
    </w:p>
    <w:p w:rsidR="00F76FEA" w:rsidRPr="002A0E7F" w:rsidRDefault="00521D47">
      <w:pPr>
        <w:pStyle w:val="FirstParagraph"/>
        <w:rPr>
          <w:lang w:val="et-EE"/>
        </w:rPr>
      </w:pPr>
      <w:r w:rsidRPr="002A0E7F">
        <w:rPr>
          <w:noProof/>
          <w:lang w:val="et-EE" w:eastAsia="et-E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cor%20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76FEA" w:rsidRPr="002A0E7F" w:rsidRDefault="005E6CF1">
      <w:pPr>
        <w:pStyle w:val="BodyText"/>
        <w:rPr>
          <w:lang w:val="et-EE"/>
        </w:rPr>
      </w:pPr>
      <w:r w:rsidRPr="002A0E7F">
        <w:rPr>
          <w:lang w:val="et-EE"/>
        </w:rPr>
        <w:t xml:space="preserve">Vaikimisi arvutatakse </w:t>
      </w:r>
      <w:r w:rsidR="00521D47" w:rsidRPr="002A0E7F">
        <w:rPr>
          <w:lang w:val="et-EE"/>
        </w:rPr>
        <w:t>Pearson</w:t>
      </w:r>
      <w:r w:rsidRPr="002A0E7F">
        <w:rPr>
          <w:lang w:val="et-EE"/>
        </w:rPr>
        <w:t>i korrelatsioonikordajad</w:t>
      </w:r>
      <w:r w:rsidR="00521D47" w:rsidRPr="002A0E7F">
        <w:rPr>
          <w:lang w:val="et-EE"/>
        </w:rPr>
        <w:t xml:space="preserve">. </w:t>
      </w:r>
      <w:r w:rsidRPr="002A0E7F">
        <w:rPr>
          <w:lang w:val="et-EE"/>
        </w:rPr>
        <w:t xml:space="preserve">Testi tulemused saab käsuga </w:t>
      </w:r>
      <w:r w:rsidR="00521D47" w:rsidRPr="002A0E7F">
        <w:rPr>
          <w:rStyle w:val="VerbatimChar"/>
          <w:lang w:val="et-EE"/>
        </w:rPr>
        <w:t>cor.test</w:t>
      </w:r>
      <w:r w:rsidR="00521D47" w:rsidRPr="002A0E7F">
        <w:rPr>
          <w:lang w:val="et-EE"/>
        </w:rPr>
        <w:t>:</w:t>
      </w:r>
    </w:p>
    <w:p w:rsidR="00F76FEA" w:rsidRPr="002A0E7F" w:rsidRDefault="00521D47">
      <w:pPr>
        <w:pStyle w:val="SourceCode"/>
        <w:rPr>
          <w:lang w:val="et-EE"/>
        </w:rPr>
      </w:pPr>
      <w:r w:rsidRPr="002A0E7F">
        <w:rPr>
          <w:rStyle w:val="KeywordTok"/>
          <w:lang w:val="et-EE"/>
        </w:rPr>
        <w:t>cor.test</w:t>
      </w:r>
      <w:r w:rsidRPr="002A0E7F">
        <w:rPr>
          <w:rStyle w:val="NormalTok"/>
          <w:lang w:val="et-EE"/>
        </w:rPr>
        <w:t>(weird.people</w:t>
      </w:r>
      <w:r w:rsidRPr="002A0E7F">
        <w:rPr>
          <w:rStyle w:val="OperatorTok"/>
          <w:lang w:val="et-EE"/>
        </w:rPr>
        <w:t>$</w:t>
      </w:r>
      <w:r w:rsidRPr="002A0E7F">
        <w:rPr>
          <w:rStyle w:val="NormalTok"/>
          <w:lang w:val="et-EE"/>
        </w:rPr>
        <w:t>weight, weird.people</w:t>
      </w:r>
      <w:r w:rsidRPr="002A0E7F">
        <w:rPr>
          <w:rStyle w:val="OperatorTok"/>
          <w:lang w:val="et-EE"/>
        </w:rPr>
        <w:t>$</w:t>
      </w:r>
      <w:r w:rsidRPr="002A0E7F">
        <w:rPr>
          <w:rStyle w:val="NormalTok"/>
          <w:lang w:val="et-EE"/>
        </w:rPr>
        <w:t>height)</w:t>
      </w:r>
    </w:p>
    <w:p w:rsidR="00F76FEA" w:rsidRPr="002A0E7F" w:rsidRDefault="00521D47">
      <w:pPr>
        <w:pStyle w:val="SourceCode"/>
        <w:rPr>
          <w:lang w:val="et-EE"/>
        </w:rPr>
      </w:pPr>
      <w:r w:rsidRPr="002A0E7F">
        <w:rPr>
          <w:rStyle w:val="VerbatimChar"/>
          <w:lang w:val="et-EE"/>
        </w:rPr>
        <w:t xml:space="preserve">## </w:t>
      </w:r>
      <w:r w:rsidRPr="002A0E7F">
        <w:rPr>
          <w:lang w:val="et-EE"/>
        </w:rPr>
        <w:br/>
      </w:r>
      <w:r w:rsidRPr="002A0E7F">
        <w:rPr>
          <w:rStyle w:val="VerbatimChar"/>
          <w:lang w:val="et-EE"/>
        </w:rPr>
        <w:t>##  Pearson's product-moment correlation</w:t>
      </w:r>
      <w:r w:rsidRPr="002A0E7F">
        <w:rPr>
          <w:lang w:val="et-EE"/>
        </w:rPr>
        <w:br/>
      </w:r>
      <w:r w:rsidRPr="002A0E7F">
        <w:rPr>
          <w:rStyle w:val="VerbatimChar"/>
          <w:lang w:val="et-EE"/>
        </w:rPr>
        <w:t xml:space="preserve">## </w:t>
      </w:r>
      <w:r w:rsidRPr="002A0E7F">
        <w:rPr>
          <w:lang w:val="et-EE"/>
        </w:rPr>
        <w:br/>
      </w:r>
      <w:r w:rsidRPr="002A0E7F">
        <w:rPr>
          <w:rStyle w:val="VerbatimChar"/>
          <w:lang w:val="et-EE"/>
        </w:rPr>
        <w:t>## data:  weird.people$weight and weird.people$height</w:t>
      </w:r>
      <w:r w:rsidRPr="002A0E7F">
        <w:rPr>
          <w:lang w:val="et-EE"/>
        </w:rPr>
        <w:br/>
      </w:r>
      <w:r w:rsidRPr="002A0E7F">
        <w:rPr>
          <w:rStyle w:val="VerbatimChar"/>
          <w:lang w:val="et-EE"/>
        </w:rPr>
        <w:t>## t = 3.1689, df = 8, p-value = 0.01322</w:t>
      </w:r>
      <w:r w:rsidRPr="002A0E7F">
        <w:rPr>
          <w:lang w:val="et-EE"/>
        </w:rPr>
        <w:br/>
      </w:r>
      <w:r w:rsidRPr="002A0E7F">
        <w:rPr>
          <w:rStyle w:val="VerbatimChar"/>
          <w:lang w:val="et-EE"/>
        </w:rPr>
        <w:t>## alternative hypothesis: true correlation is not equal to 0</w:t>
      </w:r>
      <w:r w:rsidRPr="002A0E7F">
        <w:rPr>
          <w:lang w:val="et-EE"/>
        </w:rPr>
        <w:br/>
      </w:r>
      <w:r w:rsidRPr="002A0E7F">
        <w:rPr>
          <w:rStyle w:val="VerbatimChar"/>
          <w:lang w:val="et-EE"/>
        </w:rPr>
        <w:t>## 95 percent confidence interval:</w:t>
      </w:r>
      <w:r w:rsidRPr="002A0E7F">
        <w:rPr>
          <w:lang w:val="et-EE"/>
        </w:rPr>
        <w:br/>
      </w:r>
      <w:r w:rsidRPr="002A0E7F">
        <w:rPr>
          <w:rStyle w:val="VerbatimChar"/>
          <w:lang w:val="et-EE"/>
        </w:rPr>
        <w:t>##  0.219546 0.936003</w:t>
      </w:r>
      <w:r w:rsidRPr="002A0E7F">
        <w:rPr>
          <w:lang w:val="et-EE"/>
        </w:rPr>
        <w:br/>
      </w:r>
      <w:r w:rsidRPr="002A0E7F">
        <w:rPr>
          <w:rStyle w:val="VerbatimChar"/>
          <w:lang w:val="et-EE"/>
        </w:rPr>
        <w:t>## sample estimates:</w:t>
      </w:r>
      <w:r w:rsidRPr="002A0E7F">
        <w:rPr>
          <w:lang w:val="et-EE"/>
        </w:rPr>
        <w:br/>
      </w:r>
      <w:r w:rsidRPr="002A0E7F">
        <w:rPr>
          <w:rStyle w:val="VerbatimChar"/>
          <w:lang w:val="et-EE"/>
        </w:rPr>
        <w:t xml:space="preserve">##       cor </w:t>
      </w:r>
      <w:r w:rsidRPr="002A0E7F">
        <w:rPr>
          <w:lang w:val="et-EE"/>
        </w:rPr>
        <w:br/>
      </w:r>
      <w:r w:rsidRPr="002A0E7F">
        <w:rPr>
          <w:rStyle w:val="VerbatimChar"/>
          <w:lang w:val="et-EE"/>
        </w:rPr>
        <w:t>## 0.7460451</w:t>
      </w:r>
    </w:p>
    <w:p w:rsidR="00F76FEA" w:rsidRPr="002A0E7F" w:rsidRDefault="005E6CF1">
      <w:pPr>
        <w:pStyle w:val="FirstParagraph"/>
        <w:rPr>
          <w:lang w:val="et-EE"/>
        </w:rPr>
      </w:pPr>
      <w:r w:rsidRPr="002A0E7F">
        <w:rPr>
          <w:lang w:val="et-EE"/>
        </w:rPr>
        <w:t xml:space="preserve">Nagu R puhul sageli juhtub, esituvad ka korrelatsioonikordaja </w:t>
      </w:r>
      <w:r w:rsidR="00521D47" w:rsidRPr="002A0E7F">
        <w:rPr>
          <w:lang w:val="et-EE"/>
        </w:rPr>
        <w:t xml:space="preserve">95% </w:t>
      </w:r>
      <w:r w:rsidRPr="002A0E7F">
        <w:rPr>
          <w:lang w:val="et-EE"/>
        </w:rPr>
        <w:t xml:space="preserve">usalduspiirid. Näeme, et kaalu ja pikkuse vahel korrelatsioon </w:t>
      </w:r>
      <w:r w:rsidR="002A0E7F">
        <w:rPr>
          <w:lang w:val="et-EE"/>
        </w:rPr>
        <w:t xml:space="preserve">on </w:t>
      </w:r>
      <w:r w:rsidR="00521D47" w:rsidRPr="002A0E7F">
        <w:rPr>
          <w:lang w:val="et-EE"/>
        </w:rPr>
        <w:t>(r=0.75, p=0.013).</w:t>
      </w:r>
    </w:p>
    <w:p w:rsidR="00F76FEA" w:rsidRPr="002A0E7F" w:rsidRDefault="00521D47">
      <w:pPr>
        <w:pStyle w:val="Heading1"/>
        <w:rPr>
          <w:lang w:val="et-EE"/>
        </w:rPr>
      </w:pPr>
      <w:bookmarkStart w:id="6" w:name="linear-models"/>
      <w:bookmarkStart w:id="7" w:name="_Toc23979101"/>
      <w:r w:rsidRPr="002A0E7F">
        <w:rPr>
          <w:lang w:val="et-EE"/>
        </w:rPr>
        <w:t>Linea</w:t>
      </w:r>
      <w:r w:rsidR="005E6CF1" w:rsidRPr="002A0E7F">
        <w:rPr>
          <w:lang w:val="et-EE"/>
        </w:rPr>
        <w:t>a</w:t>
      </w:r>
      <w:r w:rsidRPr="002A0E7F">
        <w:rPr>
          <w:lang w:val="et-EE"/>
        </w:rPr>
        <w:t>r</w:t>
      </w:r>
      <w:r w:rsidR="005E6CF1" w:rsidRPr="002A0E7F">
        <w:rPr>
          <w:lang w:val="et-EE"/>
        </w:rPr>
        <w:t xml:space="preserve">sed mudelid </w:t>
      </w:r>
      <w:bookmarkEnd w:id="6"/>
      <w:bookmarkEnd w:id="7"/>
      <w:r w:rsidR="005E6CF1" w:rsidRPr="002A0E7F">
        <w:rPr>
          <w:lang w:val="et-EE"/>
        </w:rPr>
        <w:t>(regression, ANOVA….)</w:t>
      </w:r>
    </w:p>
    <w:p w:rsidR="00F76FEA" w:rsidRPr="002A0E7F" w:rsidRDefault="00633D5E">
      <w:pPr>
        <w:rPr>
          <w:lang w:val="et-EE"/>
        </w:rPr>
      </w:pPr>
      <w:r>
        <w:rPr>
          <w:lang w:val="et-EE"/>
        </w:rPr>
        <w:pict>
          <v:rect id="_x0000_i1029" style="width:0;height:1.5pt" o:hralign="center" o:hrstd="t" o:hr="t"/>
        </w:pict>
      </w:r>
    </w:p>
    <w:p w:rsidR="00F76FEA" w:rsidRPr="002A0E7F" w:rsidRDefault="00521D47">
      <w:pPr>
        <w:pStyle w:val="FirstParagraph"/>
        <w:rPr>
          <w:lang w:val="et-EE"/>
        </w:rPr>
      </w:pPr>
      <w:r w:rsidRPr="002A0E7F">
        <w:rPr>
          <w:b/>
          <w:lang w:val="et-EE"/>
        </w:rPr>
        <w:t>Regressio</w:t>
      </w:r>
      <w:r w:rsidR="005E6CF1" w:rsidRPr="002A0E7F">
        <w:rPr>
          <w:b/>
          <w:lang w:val="et-EE"/>
        </w:rPr>
        <w:t>on</w:t>
      </w:r>
      <w:r w:rsidRPr="002A0E7F">
        <w:rPr>
          <w:b/>
          <w:lang w:val="et-EE"/>
        </w:rPr>
        <w:t>anal</w:t>
      </w:r>
      <w:r w:rsidR="005E6CF1" w:rsidRPr="002A0E7F">
        <w:rPr>
          <w:b/>
          <w:lang w:val="et-EE"/>
        </w:rPr>
        <w:t>üüs kahe muutujaga, I ja</w:t>
      </w:r>
      <w:r w:rsidRPr="002A0E7F">
        <w:rPr>
          <w:b/>
          <w:lang w:val="et-EE"/>
        </w:rPr>
        <w:t xml:space="preserve"> III</w:t>
      </w:r>
      <w:r w:rsidR="005E6CF1" w:rsidRPr="002A0E7F">
        <w:rPr>
          <w:b/>
          <w:lang w:val="et-EE"/>
        </w:rPr>
        <w:t xml:space="preserve"> tüüpi analüüsid </w:t>
      </w:r>
    </w:p>
    <w:p w:rsidR="00F76FEA" w:rsidRPr="002A0E7F" w:rsidRDefault="00521D47">
      <w:pPr>
        <w:pStyle w:val="SourceCode"/>
        <w:rPr>
          <w:lang w:val="et-EE"/>
        </w:rPr>
      </w:pPr>
      <w:r w:rsidRPr="002A0E7F">
        <w:rPr>
          <w:rStyle w:val="KeywordTok"/>
          <w:lang w:val="et-EE"/>
        </w:rPr>
        <w:lastRenderedPageBreak/>
        <w:t>cor</w:t>
      </w:r>
      <w:r w:rsidRPr="002A0E7F">
        <w:rPr>
          <w:rStyle w:val="NormalTok"/>
          <w:lang w:val="et-EE"/>
        </w:rPr>
        <w:t>(weird.people</w:t>
      </w:r>
      <w:r w:rsidRPr="002A0E7F">
        <w:rPr>
          <w:rStyle w:val="OperatorTok"/>
          <w:lang w:val="et-EE"/>
        </w:rPr>
        <w:t>$</w:t>
      </w:r>
      <w:r w:rsidRPr="002A0E7F">
        <w:rPr>
          <w:rStyle w:val="NormalTok"/>
          <w:lang w:val="et-EE"/>
        </w:rPr>
        <w:t>weight, weird.people</w:t>
      </w:r>
      <w:r w:rsidRPr="002A0E7F">
        <w:rPr>
          <w:rStyle w:val="OperatorTok"/>
          <w:lang w:val="et-EE"/>
        </w:rPr>
        <w:t>$</w:t>
      </w:r>
      <w:r w:rsidRPr="002A0E7F">
        <w:rPr>
          <w:rStyle w:val="NormalTok"/>
          <w:lang w:val="et-EE"/>
        </w:rPr>
        <w:t>height)</w:t>
      </w:r>
      <w:r w:rsidRPr="002A0E7F">
        <w:rPr>
          <w:lang w:val="et-EE"/>
        </w:rPr>
        <w:br/>
      </w:r>
      <w:r w:rsidRPr="002A0E7F">
        <w:rPr>
          <w:rStyle w:val="KeywordTok"/>
          <w:lang w:val="et-EE"/>
        </w:rPr>
        <w:t>plot</w:t>
      </w:r>
      <w:r w:rsidRPr="002A0E7F">
        <w:rPr>
          <w:rStyle w:val="NormalTok"/>
          <w:lang w:val="et-EE"/>
        </w:rPr>
        <w:t>(weird.people</w:t>
      </w:r>
      <w:r w:rsidRPr="002A0E7F">
        <w:rPr>
          <w:rStyle w:val="OperatorTok"/>
          <w:lang w:val="et-EE"/>
        </w:rPr>
        <w:t>$</w:t>
      </w:r>
      <w:r w:rsidRPr="002A0E7F">
        <w:rPr>
          <w:rStyle w:val="NormalTok"/>
          <w:lang w:val="et-EE"/>
        </w:rPr>
        <w:t>weight, weird.people</w:t>
      </w:r>
      <w:r w:rsidRPr="002A0E7F">
        <w:rPr>
          <w:rStyle w:val="OperatorTok"/>
          <w:lang w:val="et-EE"/>
        </w:rPr>
        <w:t>$</w:t>
      </w:r>
      <w:r w:rsidRPr="002A0E7F">
        <w:rPr>
          <w:rStyle w:val="NormalTok"/>
          <w:lang w:val="et-EE"/>
        </w:rPr>
        <w:t xml:space="preserve">height, </w:t>
      </w:r>
      <w:r w:rsidRPr="002A0E7F">
        <w:rPr>
          <w:rStyle w:val="DataTypeTok"/>
          <w:lang w:val="et-EE"/>
        </w:rPr>
        <w:t>pch =</w:t>
      </w:r>
      <w:r w:rsidRPr="002A0E7F">
        <w:rPr>
          <w:rStyle w:val="NormalTok"/>
          <w:lang w:val="et-EE"/>
        </w:rPr>
        <w:t xml:space="preserve"> </w:t>
      </w:r>
      <w:r w:rsidRPr="002A0E7F">
        <w:rPr>
          <w:rStyle w:val="DecValTok"/>
          <w:lang w:val="et-EE"/>
        </w:rPr>
        <w:t>20</w:t>
      </w:r>
      <w:r w:rsidRPr="002A0E7F">
        <w:rPr>
          <w:rStyle w:val="NormalTok"/>
          <w:lang w:val="et-EE"/>
        </w:rPr>
        <w:t>,</w:t>
      </w:r>
      <w:r w:rsidRPr="002A0E7F">
        <w:rPr>
          <w:lang w:val="et-EE"/>
        </w:rPr>
        <w:br/>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Weight"</w:t>
      </w:r>
      <w:r w:rsidRPr="002A0E7F">
        <w:rPr>
          <w:rStyle w:val="NormalTok"/>
          <w:lang w:val="et-EE"/>
        </w:rPr>
        <w:t xml:space="preserve">, </w:t>
      </w:r>
      <w:r w:rsidRPr="002A0E7F">
        <w:rPr>
          <w:rStyle w:val="DataTypeTok"/>
          <w:lang w:val="et-EE"/>
        </w:rPr>
        <w:t>ylab =</w:t>
      </w:r>
      <w:r w:rsidRPr="002A0E7F">
        <w:rPr>
          <w:rStyle w:val="NormalTok"/>
          <w:lang w:val="et-EE"/>
        </w:rPr>
        <w:t xml:space="preserve"> </w:t>
      </w:r>
      <w:r w:rsidRPr="002A0E7F">
        <w:rPr>
          <w:rStyle w:val="StringTok"/>
          <w:lang w:val="et-EE"/>
        </w:rPr>
        <w:t>"Height"</w:t>
      </w:r>
      <w:r w:rsidRPr="002A0E7F">
        <w:rPr>
          <w:rStyle w:val="NormalTok"/>
          <w:lang w:val="et-EE"/>
        </w:rPr>
        <w:t xml:space="preserve">, </w:t>
      </w:r>
      <w:r w:rsidRPr="002A0E7F">
        <w:rPr>
          <w:rStyle w:val="DataTypeTok"/>
          <w:lang w:val="et-EE"/>
        </w:rPr>
        <w:t>main =</w:t>
      </w:r>
      <w:r w:rsidRPr="002A0E7F">
        <w:rPr>
          <w:rStyle w:val="NormalTok"/>
          <w:lang w:val="et-EE"/>
        </w:rPr>
        <w:t xml:space="preserve"> </w:t>
      </w:r>
      <w:r w:rsidRPr="002A0E7F">
        <w:rPr>
          <w:rStyle w:val="StringTok"/>
          <w:lang w:val="et-EE"/>
        </w:rPr>
        <w:t>"Height vs weight"</w:t>
      </w:r>
      <w:r w:rsidRPr="002A0E7F">
        <w:rPr>
          <w:rStyle w:val="NormalTok"/>
          <w:lang w:val="et-EE"/>
        </w:rPr>
        <w:t>)</w:t>
      </w:r>
      <w:r w:rsidRPr="002A0E7F">
        <w:rPr>
          <w:lang w:val="et-EE"/>
        </w:rPr>
        <w:br/>
      </w:r>
      <w:r w:rsidRPr="002A0E7F">
        <w:rPr>
          <w:rStyle w:val="KeywordTok"/>
          <w:lang w:val="et-EE"/>
        </w:rPr>
        <w:t>cor</w:t>
      </w:r>
      <w:r w:rsidRPr="002A0E7F">
        <w:rPr>
          <w:rStyle w:val="NormalTok"/>
          <w:lang w:val="et-EE"/>
        </w:rPr>
        <w:t>(weird.people</w:t>
      </w:r>
      <w:r w:rsidRPr="002A0E7F">
        <w:rPr>
          <w:rStyle w:val="OperatorTok"/>
          <w:lang w:val="et-EE"/>
        </w:rPr>
        <w:t>$</w:t>
      </w:r>
      <w:r w:rsidRPr="002A0E7F">
        <w:rPr>
          <w:rStyle w:val="NormalTok"/>
          <w:lang w:val="et-EE"/>
        </w:rPr>
        <w:t>weight, weird.people</w:t>
      </w:r>
      <w:r w:rsidRPr="002A0E7F">
        <w:rPr>
          <w:rStyle w:val="OperatorTok"/>
          <w:lang w:val="et-EE"/>
        </w:rPr>
        <w:t>$</w:t>
      </w:r>
      <w:r w:rsidRPr="002A0E7F">
        <w:rPr>
          <w:rStyle w:val="NormalTok"/>
          <w:lang w:val="et-EE"/>
        </w:rPr>
        <w:t>age)</w:t>
      </w:r>
      <w:r w:rsidRPr="002A0E7F">
        <w:rPr>
          <w:lang w:val="et-EE"/>
        </w:rPr>
        <w:br/>
      </w:r>
      <w:r w:rsidRPr="002A0E7F">
        <w:rPr>
          <w:rStyle w:val="KeywordTok"/>
          <w:lang w:val="et-EE"/>
        </w:rPr>
        <w:t>plot</w:t>
      </w:r>
      <w:r w:rsidRPr="002A0E7F">
        <w:rPr>
          <w:rStyle w:val="NormalTok"/>
          <w:lang w:val="et-EE"/>
        </w:rPr>
        <w:t>(weird.people</w:t>
      </w:r>
      <w:r w:rsidRPr="002A0E7F">
        <w:rPr>
          <w:rStyle w:val="OperatorTok"/>
          <w:lang w:val="et-EE"/>
        </w:rPr>
        <w:t>$</w:t>
      </w:r>
      <w:r w:rsidRPr="002A0E7F">
        <w:rPr>
          <w:rStyle w:val="NormalTok"/>
          <w:lang w:val="et-EE"/>
        </w:rPr>
        <w:t>weight, weird.people</w:t>
      </w:r>
      <w:r w:rsidRPr="002A0E7F">
        <w:rPr>
          <w:rStyle w:val="OperatorTok"/>
          <w:lang w:val="et-EE"/>
        </w:rPr>
        <w:t>$</w:t>
      </w:r>
      <w:r w:rsidRPr="002A0E7F">
        <w:rPr>
          <w:rStyle w:val="NormalTok"/>
          <w:lang w:val="et-EE"/>
        </w:rPr>
        <w:t>age)</w:t>
      </w:r>
      <w:r w:rsidRPr="002A0E7F">
        <w:rPr>
          <w:lang w:val="et-EE"/>
        </w:rPr>
        <w:br/>
      </w:r>
      <w:r w:rsidRPr="002A0E7F">
        <w:rPr>
          <w:rStyle w:val="NormalTok"/>
          <w:lang w:val="et-EE"/>
        </w:rPr>
        <w:t>m1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height </w:t>
      </w:r>
      <w:r w:rsidRPr="002A0E7F">
        <w:rPr>
          <w:rStyle w:val="OperatorTok"/>
          <w:lang w:val="et-EE"/>
        </w:rPr>
        <w:t>+</w:t>
      </w:r>
      <w:r w:rsidRPr="002A0E7F">
        <w:rPr>
          <w:rStyle w:val="StringTok"/>
          <w:lang w:val="et-EE"/>
        </w:rPr>
        <w:t xml:space="preserve"> </w:t>
      </w:r>
      <w:r w:rsidRPr="002A0E7F">
        <w:rPr>
          <w:rStyle w:val="NormalTok"/>
          <w:lang w:val="et-EE"/>
        </w:rPr>
        <w:t xml:space="preserve">age, </w:t>
      </w:r>
      <w:r w:rsidRPr="002A0E7F">
        <w:rPr>
          <w:rStyle w:val="DataTypeTok"/>
          <w:lang w:val="et-EE"/>
        </w:rPr>
        <w:t>data =</w:t>
      </w:r>
      <w:r w:rsidRPr="002A0E7F">
        <w:rPr>
          <w:rStyle w:val="NormalTok"/>
          <w:lang w:val="et-EE"/>
        </w:rPr>
        <w:t xml:space="preserve"> weird.people)</w:t>
      </w:r>
      <w:r w:rsidRPr="002A0E7F">
        <w:rPr>
          <w:lang w:val="et-EE"/>
        </w:rPr>
        <w:br/>
      </w:r>
      <w:r w:rsidRPr="002A0E7F">
        <w:rPr>
          <w:rStyle w:val="NormalTok"/>
          <w:lang w:val="et-EE"/>
        </w:rPr>
        <w:t>m2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age </w:t>
      </w:r>
      <w:r w:rsidRPr="002A0E7F">
        <w:rPr>
          <w:rStyle w:val="OperatorTok"/>
          <w:lang w:val="et-EE"/>
        </w:rPr>
        <w:t>+</w:t>
      </w:r>
      <w:r w:rsidRPr="002A0E7F">
        <w:rPr>
          <w:rStyle w:val="StringTok"/>
          <w:lang w:val="et-EE"/>
        </w:rPr>
        <w:t xml:space="preserve"> </w:t>
      </w:r>
      <w:r w:rsidRPr="002A0E7F">
        <w:rPr>
          <w:rStyle w:val="NormalTok"/>
          <w:lang w:val="et-EE"/>
        </w:rPr>
        <w:t xml:space="preserve">height, </w:t>
      </w:r>
      <w:r w:rsidRPr="002A0E7F">
        <w:rPr>
          <w:rStyle w:val="DataTypeTok"/>
          <w:lang w:val="et-EE"/>
        </w:rPr>
        <w:t>data =</w:t>
      </w:r>
      <w:r w:rsidRPr="002A0E7F">
        <w:rPr>
          <w:rStyle w:val="NormalTok"/>
          <w:lang w:val="et-EE"/>
        </w:rPr>
        <w:t xml:space="preserve"> weird.people)</w:t>
      </w:r>
      <w:r w:rsidRPr="002A0E7F">
        <w:rPr>
          <w:lang w:val="et-EE"/>
        </w:rPr>
        <w:br/>
      </w:r>
      <w:r w:rsidRPr="002A0E7F">
        <w:rPr>
          <w:rStyle w:val="KeywordTok"/>
          <w:lang w:val="et-EE"/>
        </w:rPr>
        <w:t>anova</w:t>
      </w:r>
      <w:r w:rsidRPr="002A0E7F">
        <w:rPr>
          <w:rStyle w:val="NormalTok"/>
          <w:lang w:val="et-EE"/>
        </w:rPr>
        <w:t xml:space="preserve">(m1) </w:t>
      </w:r>
      <w:r w:rsidR="005E6CF1" w:rsidRPr="002A0E7F">
        <w:rPr>
          <w:rStyle w:val="CommentTok"/>
          <w:lang w:val="et-EE"/>
        </w:rPr>
        <w:t xml:space="preserve"># </w:t>
      </w:r>
      <w:r w:rsidRPr="002A0E7F">
        <w:rPr>
          <w:rStyle w:val="CommentTok"/>
          <w:lang w:val="et-EE"/>
        </w:rPr>
        <w:t xml:space="preserve">I </w:t>
      </w:r>
      <w:r w:rsidR="005E6CF1" w:rsidRPr="002A0E7F">
        <w:rPr>
          <w:rStyle w:val="CommentTok"/>
          <w:lang w:val="et-EE"/>
        </w:rPr>
        <w:t xml:space="preserve">tüüpi </w:t>
      </w:r>
      <w:r w:rsidRPr="002A0E7F">
        <w:rPr>
          <w:rStyle w:val="CommentTok"/>
          <w:lang w:val="et-EE"/>
        </w:rPr>
        <w:t>ANOVA</w:t>
      </w:r>
      <w:r w:rsidRPr="002A0E7F">
        <w:rPr>
          <w:lang w:val="et-EE"/>
        </w:rPr>
        <w:br/>
      </w:r>
      <w:r w:rsidRPr="002A0E7F">
        <w:rPr>
          <w:rStyle w:val="KeywordTok"/>
          <w:lang w:val="et-EE"/>
        </w:rPr>
        <w:t>anova</w:t>
      </w:r>
      <w:r w:rsidRPr="002A0E7F">
        <w:rPr>
          <w:rStyle w:val="NormalTok"/>
          <w:lang w:val="et-EE"/>
        </w:rPr>
        <w:t>(m2)</w:t>
      </w:r>
      <w:r w:rsidRPr="002A0E7F">
        <w:rPr>
          <w:lang w:val="et-EE"/>
        </w:rPr>
        <w:br/>
      </w:r>
      <w:r w:rsidRPr="002A0E7F">
        <w:rPr>
          <w:rStyle w:val="KeywordTok"/>
          <w:lang w:val="et-EE"/>
        </w:rPr>
        <w:t>drop1</w:t>
      </w:r>
      <w:r w:rsidRPr="002A0E7F">
        <w:rPr>
          <w:rStyle w:val="NormalTok"/>
          <w:lang w:val="et-EE"/>
        </w:rPr>
        <w:t xml:space="preserve">(m1, </w:t>
      </w:r>
      <w:r w:rsidRPr="002A0E7F">
        <w:rPr>
          <w:rStyle w:val="DataTypeTok"/>
          <w:lang w:val="et-EE"/>
        </w:rPr>
        <w:t>test =</w:t>
      </w:r>
      <w:r w:rsidRPr="002A0E7F">
        <w:rPr>
          <w:rStyle w:val="NormalTok"/>
          <w:lang w:val="et-EE"/>
        </w:rPr>
        <w:t xml:space="preserve"> </w:t>
      </w:r>
      <w:r w:rsidRPr="002A0E7F">
        <w:rPr>
          <w:rStyle w:val="StringTok"/>
          <w:lang w:val="et-EE"/>
        </w:rPr>
        <w:t>"F"</w:t>
      </w:r>
      <w:r w:rsidRPr="002A0E7F">
        <w:rPr>
          <w:rStyle w:val="NormalTok"/>
          <w:lang w:val="et-EE"/>
        </w:rPr>
        <w:t xml:space="preserve">) </w:t>
      </w:r>
      <w:r w:rsidRPr="002A0E7F">
        <w:rPr>
          <w:rStyle w:val="CommentTok"/>
          <w:lang w:val="et-EE"/>
        </w:rPr>
        <w:t xml:space="preserve"># III </w:t>
      </w:r>
      <w:r w:rsidR="005E6CF1" w:rsidRPr="002A0E7F">
        <w:rPr>
          <w:rStyle w:val="CommentTok"/>
          <w:lang w:val="et-EE"/>
        </w:rPr>
        <w:t xml:space="preserve">tüüpi </w:t>
      </w:r>
      <w:r w:rsidRPr="002A0E7F">
        <w:rPr>
          <w:rStyle w:val="CommentTok"/>
          <w:lang w:val="et-EE"/>
        </w:rPr>
        <w:t>ANOVA</w:t>
      </w:r>
      <w:r w:rsidRPr="002A0E7F">
        <w:rPr>
          <w:lang w:val="et-EE"/>
        </w:rPr>
        <w:br/>
      </w:r>
      <w:r w:rsidRPr="002A0E7F">
        <w:rPr>
          <w:rStyle w:val="KeywordTok"/>
          <w:lang w:val="et-EE"/>
        </w:rPr>
        <w:t>drop1</w:t>
      </w:r>
      <w:r w:rsidRPr="002A0E7F">
        <w:rPr>
          <w:rStyle w:val="NormalTok"/>
          <w:lang w:val="et-EE"/>
        </w:rPr>
        <w:t xml:space="preserve">(m2, </w:t>
      </w:r>
      <w:r w:rsidRPr="002A0E7F">
        <w:rPr>
          <w:rStyle w:val="DataTypeTok"/>
          <w:lang w:val="et-EE"/>
        </w:rPr>
        <w:t>test =</w:t>
      </w:r>
      <w:r w:rsidRPr="002A0E7F">
        <w:rPr>
          <w:rStyle w:val="NormalTok"/>
          <w:lang w:val="et-EE"/>
        </w:rPr>
        <w:t xml:space="preserve"> </w:t>
      </w:r>
      <w:r w:rsidRPr="002A0E7F">
        <w:rPr>
          <w:rStyle w:val="StringTok"/>
          <w:lang w:val="et-EE"/>
        </w:rPr>
        <w:t>"F"</w:t>
      </w:r>
      <w:r w:rsidRPr="002A0E7F">
        <w:rPr>
          <w:rStyle w:val="NormalTok"/>
          <w:lang w:val="et-EE"/>
        </w:rPr>
        <w:t>)</w:t>
      </w:r>
    </w:p>
    <w:p w:rsidR="00F76FEA" w:rsidRPr="002A0E7F" w:rsidRDefault="00633D5E">
      <w:pPr>
        <w:rPr>
          <w:lang w:val="et-EE"/>
        </w:rPr>
      </w:pPr>
      <w:r>
        <w:rPr>
          <w:lang w:val="et-EE"/>
        </w:rPr>
        <w:pict>
          <v:rect id="_x0000_i1030" style="width:0;height:1.5pt" o:hralign="center" o:hrstd="t" o:hr="t"/>
        </w:pict>
      </w:r>
    </w:p>
    <w:p w:rsidR="00F76FEA" w:rsidRPr="002A0E7F" w:rsidRDefault="00633D5E">
      <w:pPr>
        <w:rPr>
          <w:lang w:val="et-EE"/>
        </w:rPr>
      </w:pPr>
      <w:r>
        <w:rPr>
          <w:lang w:val="et-EE"/>
        </w:rPr>
        <w:pict>
          <v:rect id="_x0000_i1031" style="width:0;height:1.5pt" o:hralign="center" o:hrstd="t" o:hr="t"/>
        </w:pict>
      </w:r>
    </w:p>
    <w:p w:rsidR="00F76FEA" w:rsidRPr="002A0E7F" w:rsidRDefault="005E6CF1">
      <w:pPr>
        <w:pStyle w:val="FirstParagraph"/>
        <w:rPr>
          <w:lang w:val="et-EE"/>
        </w:rPr>
      </w:pPr>
      <w:r w:rsidRPr="002A0E7F">
        <w:rPr>
          <w:b/>
          <w:lang w:val="et-EE"/>
        </w:rPr>
        <w:t xml:space="preserve">Kahefaktoriline </w:t>
      </w:r>
      <w:r w:rsidR="00521D47" w:rsidRPr="002A0E7F">
        <w:rPr>
          <w:b/>
          <w:lang w:val="et-EE"/>
        </w:rPr>
        <w:t>ANOVA</w:t>
      </w:r>
      <w:r w:rsidR="00F26E48" w:rsidRPr="002A0E7F">
        <w:rPr>
          <w:b/>
          <w:lang w:val="et-EE"/>
        </w:rPr>
        <w:t xml:space="preserve"> ja jääkide kuvamine</w:t>
      </w:r>
    </w:p>
    <w:p w:rsidR="00F76FEA" w:rsidRPr="002A0E7F" w:rsidRDefault="00521D47">
      <w:pPr>
        <w:pStyle w:val="SourceCode"/>
        <w:rPr>
          <w:lang w:val="et-EE"/>
        </w:rPr>
      </w:pPr>
      <w:r w:rsidRPr="002A0E7F">
        <w:rPr>
          <w:rStyle w:val="NormalTok"/>
          <w:lang w:val="et-EE"/>
        </w:rPr>
        <w:t>m1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color </w:t>
      </w:r>
      <w:r w:rsidRPr="002A0E7F">
        <w:rPr>
          <w:rStyle w:val="OperatorTok"/>
          <w:lang w:val="et-EE"/>
        </w:rPr>
        <w:t>+</w:t>
      </w:r>
      <w:r w:rsidRPr="002A0E7F">
        <w:rPr>
          <w:rStyle w:val="StringTok"/>
          <w:lang w:val="et-EE"/>
        </w:rPr>
        <w:t xml:space="preserve"> </w:t>
      </w:r>
      <w:r w:rsidRPr="002A0E7F">
        <w:rPr>
          <w:rStyle w:val="NormalTok"/>
          <w:lang w:val="et-EE"/>
        </w:rPr>
        <w:t xml:space="preserve">sex, </w:t>
      </w:r>
      <w:r w:rsidRPr="002A0E7F">
        <w:rPr>
          <w:rStyle w:val="DataTypeTok"/>
          <w:lang w:val="et-EE"/>
        </w:rPr>
        <w:t>data =</w:t>
      </w:r>
      <w:r w:rsidRPr="002A0E7F">
        <w:rPr>
          <w:rStyle w:val="NormalTok"/>
          <w:lang w:val="et-EE"/>
        </w:rPr>
        <w:t xml:space="preserve"> anova.data)</w:t>
      </w:r>
      <w:r w:rsidRPr="002A0E7F">
        <w:rPr>
          <w:lang w:val="et-EE"/>
        </w:rPr>
        <w:br/>
      </w:r>
      <w:r w:rsidRPr="002A0E7F">
        <w:rPr>
          <w:rStyle w:val="NormalTok"/>
          <w:lang w:val="et-EE"/>
        </w:rPr>
        <w:t>m2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sex </w:t>
      </w:r>
      <w:r w:rsidRPr="002A0E7F">
        <w:rPr>
          <w:rStyle w:val="OperatorTok"/>
          <w:lang w:val="et-EE"/>
        </w:rPr>
        <w:t>+</w:t>
      </w:r>
      <w:r w:rsidRPr="002A0E7F">
        <w:rPr>
          <w:rStyle w:val="StringTok"/>
          <w:lang w:val="et-EE"/>
        </w:rPr>
        <w:t xml:space="preserve"> </w:t>
      </w:r>
      <w:r w:rsidRPr="002A0E7F">
        <w:rPr>
          <w:rStyle w:val="NormalTok"/>
          <w:lang w:val="et-EE"/>
        </w:rPr>
        <w:t xml:space="preserve">color, </w:t>
      </w:r>
      <w:r w:rsidRPr="002A0E7F">
        <w:rPr>
          <w:rStyle w:val="DataTypeTok"/>
          <w:lang w:val="et-EE"/>
        </w:rPr>
        <w:t>data =</w:t>
      </w:r>
      <w:r w:rsidRPr="002A0E7F">
        <w:rPr>
          <w:rStyle w:val="NormalTok"/>
          <w:lang w:val="et-EE"/>
        </w:rPr>
        <w:t xml:space="preserve"> anova.data)</w:t>
      </w:r>
      <w:r w:rsidRPr="002A0E7F">
        <w:rPr>
          <w:lang w:val="et-EE"/>
        </w:rPr>
        <w:br/>
      </w:r>
      <w:r w:rsidRPr="002A0E7F">
        <w:rPr>
          <w:rStyle w:val="KeywordTok"/>
          <w:lang w:val="et-EE"/>
        </w:rPr>
        <w:t>anova</w:t>
      </w:r>
      <w:r w:rsidRPr="002A0E7F">
        <w:rPr>
          <w:rStyle w:val="NormalTok"/>
          <w:lang w:val="et-EE"/>
        </w:rPr>
        <w:t xml:space="preserve">(m1) </w:t>
      </w:r>
      <w:r w:rsidR="005E6CF1" w:rsidRPr="002A0E7F">
        <w:rPr>
          <w:rStyle w:val="CommentTok"/>
          <w:lang w:val="et-EE"/>
        </w:rPr>
        <w:t xml:space="preserve"># </w:t>
      </w:r>
      <w:r w:rsidRPr="002A0E7F">
        <w:rPr>
          <w:rStyle w:val="CommentTok"/>
          <w:lang w:val="et-EE"/>
        </w:rPr>
        <w:t xml:space="preserve">I </w:t>
      </w:r>
      <w:r w:rsidR="005E6CF1" w:rsidRPr="002A0E7F">
        <w:rPr>
          <w:rStyle w:val="CommentTok"/>
          <w:lang w:val="et-EE"/>
        </w:rPr>
        <w:t xml:space="preserve">tüüpi </w:t>
      </w:r>
      <w:r w:rsidRPr="002A0E7F">
        <w:rPr>
          <w:rStyle w:val="CommentTok"/>
          <w:lang w:val="et-EE"/>
        </w:rPr>
        <w:t>ANOVA</w:t>
      </w:r>
      <w:r w:rsidRPr="002A0E7F">
        <w:rPr>
          <w:lang w:val="et-EE"/>
        </w:rPr>
        <w:br/>
      </w:r>
      <w:r w:rsidRPr="002A0E7F">
        <w:rPr>
          <w:rStyle w:val="KeywordTok"/>
          <w:lang w:val="et-EE"/>
        </w:rPr>
        <w:t>anova</w:t>
      </w:r>
      <w:r w:rsidRPr="002A0E7F">
        <w:rPr>
          <w:rStyle w:val="NormalTok"/>
          <w:lang w:val="et-EE"/>
        </w:rPr>
        <w:t>(m2)</w:t>
      </w:r>
      <w:r w:rsidRPr="002A0E7F">
        <w:rPr>
          <w:lang w:val="et-EE"/>
        </w:rPr>
        <w:br/>
      </w:r>
      <w:r w:rsidRPr="002A0E7F">
        <w:rPr>
          <w:rStyle w:val="NormalTok"/>
          <w:lang w:val="et-EE"/>
        </w:rPr>
        <w:t>resids &lt;-</w:t>
      </w:r>
      <w:r w:rsidRPr="002A0E7F">
        <w:rPr>
          <w:rStyle w:val="StringTok"/>
          <w:lang w:val="et-EE"/>
        </w:rPr>
        <w:t xml:space="preserve"> </w:t>
      </w:r>
      <w:r w:rsidRPr="002A0E7F">
        <w:rPr>
          <w:rStyle w:val="KeywordTok"/>
          <w:lang w:val="et-EE"/>
        </w:rPr>
        <w:t>residuals</w:t>
      </w:r>
      <w:r w:rsidRPr="002A0E7F">
        <w:rPr>
          <w:rStyle w:val="NormalTok"/>
          <w:lang w:val="et-EE"/>
        </w:rPr>
        <w:t>(m1)</w:t>
      </w:r>
      <w:r w:rsidRPr="002A0E7F">
        <w:rPr>
          <w:lang w:val="et-EE"/>
        </w:rPr>
        <w:br/>
      </w:r>
      <w:r w:rsidRPr="002A0E7F">
        <w:rPr>
          <w:rStyle w:val="KeywordTok"/>
          <w:lang w:val="et-EE"/>
        </w:rPr>
        <w:t>hist</w:t>
      </w:r>
      <w:r w:rsidRPr="002A0E7F">
        <w:rPr>
          <w:rStyle w:val="NormalTok"/>
          <w:lang w:val="et-EE"/>
        </w:rPr>
        <w:t>(resids[anova.data</w:t>
      </w:r>
      <w:r w:rsidRPr="002A0E7F">
        <w:rPr>
          <w:rStyle w:val="OperatorTok"/>
          <w:lang w:val="et-EE"/>
        </w:rPr>
        <w:t>$</w:t>
      </w:r>
      <w:r w:rsidRPr="002A0E7F">
        <w:rPr>
          <w:rStyle w:val="NormalTok"/>
          <w:lang w:val="et-EE"/>
        </w:rPr>
        <w:t xml:space="preserve">sex </w:t>
      </w:r>
      <w:r w:rsidRPr="002A0E7F">
        <w:rPr>
          <w:rStyle w:val="OperatorTok"/>
          <w:lang w:val="et-EE"/>
        </w:rPr>
        <w:t>==</w:t>
      </w:r>
      <w:r w:rsidRPr="002A0E7F">
        <w:rPr>
          <w:rStyle w:val="StringTok"/>
          <w:lang w:val="et-EE"/>
        </w:rPr>
        <w:t xml:space="preserve"> "male"</w:t>
      </w:r>
      <w:r w:rsidRPr="002A0E7F">
        <w:rPr>
          <w:rStyle w:val="NormalTok"/>
          <w:lang w:val="et-EE"/>
        </w:rPr>
        <w:t>],</w:t>
      </w:r>
      <w:r w:rsidRPr="002A0E7F">
        <w:rPr>
          <w:lang w:val="et-EE"/>
        </w:rPr>
        <w:br/>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w:t>
      </w:r>
      <w:r w:rsidRPr="002A0E7F">
        <w:rPr>
          <w:rStyle w:val="NormalTok"/>
          <w:lang w:val="et-EE"/>
        </w:rPr>
        <w:t xml:space="preserve">, </w:t>
      </w:r>
      <w:r w:rsidRPr="002A0E7F">
        <w:rPr>
          <w:rStyle w:val="DataTypeTok"/>
          <w:lang w:val="et-EE"/>
        </w:rPr>
        <w:t>main =</w:t>
      </w:r>
      <w:r w:rsidRPr="002A0E7F">
        <w:rPr>
          <w:rStyle w:val="NormalTok"/>
          <w:lang w:val="et-EE"/>
        </w:rPr>
        <w:t xml:space="preserve"> </w:t>
      </w:r>
      <w:r w:rsidRPr="002A0E7F">
        <w:rPr>
          <w:rStyle w:val="StringTok"/>
          <w:lang w:val="et-EE"/>
        </w:rPr>
        <w:t>"Histogram of residuals</w:t>
      </w:r>
      <w:r w:rsidRPr="002A0E7F">
        <w:rPr>
          <w:rStyle w:val="CharTok"/>
          <w:lang w:val="et-EE"/>
        </w:rPr>
        <w:t>\n</w:t>
      </w:r>
      <w:r w:rsidRPr="002A0E7F">
        <w:rPr>
          <w:rStyle w:val="StringTok"/>
          <w:lang w:val="et-EE"/>
        </w:rPr>
        <w:t>(male)"</w:t>
      </w:r>
      <w:r w:rsidRPr="002A0E7F">
        <w:rPr>
          <w:rStyle w:val="NormalTok"/>
          <w:lang w:val="et-EE"/>
        </w:rPr>
        <w:t>)</w:t>
      </w:r>
      <w:r w:rsidRPr="002A0E7F">
        <w:rPr>
          <w:lang w:val="et-EE"/>
        </w:rPr>
        <w:br/>
      </w:r>
      <w:r w:rsidRPr="002A0E7F">
        <w:rPr>
          <w:rStyle w:val="KeywordTok"/>
          <w:lang w:val="et-EE"/>
        </w:rPr>
        <w:t>hist</w:t>
      </w:r>
      <w:r w:rsidRPr="002A0E7F">
        <w:rPr>
          <w:rStyle w:val="NormalTok"/>
          <w:lang w:val="et-EE"/>
        </w:rPr>
        <w:t>(resids[anova.data</w:t>
      </w:r>
      <w:r w:rsidRPr="002A0E7F">
        <w:rPr>
          <w:rStyle w:val="OperatorTok"/>
          <w:lang w:val="et-EE"/>
        </w:rPr>
        <w:t>$</w:t>
      </w:r>
      <w:r w:rsidRPr="002A0E7F">
        <w:rPr>
          <w:rStyle w:val="NormalTok"/>
          <w:lang w:val="et-EE"/>
        </w:rPr>
        <w:t xml:space="preserve">sex </w:t>
      </w:r>
      <w:r w:rsidRPr="002A0E7F">
        <w:rPr>
          <w:rStyle w:val="OperatorTok"/>
          <w:lang w:val="et-EE"/>
        </w:rPr>
        <w:t>==</w:t>
      </w:r>
      <w:r w:rsidRPr="002A0E7F">
        <w:rPr>
          <w:rStyle w:val="StringTok"/>
          <w:lang w:val="et-EE"/>
        </w:rPr>
        <w:t xml:space="preserve"> "female"</w:t>
      </w:r>
      <w:r w:rsidRPr="002A0E7F">
        <w:rPr>
          <w:rStyle w:val="NormalTok"/>
          <w:lang w:val="et-EE"/>
        </w:rPr>
        <w:t xml:space="preserve">], </w:t>
      </w:r>
      <w:r w:rsidRPr="002A0E7F">
        <w:rPr>
          <w:lang w:val="et-EE"/>
        </w:rPr>
        <w:br/>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w:t>
      </w:r>
      <w:r w:rsidRPr="002A0E7F">
        <w:rPr>
          <w:rStyle w:val="NormalTok"/>
          <w:lang w:val="et-EE"/>
        </w:rPr>
        <w:t xml:space="preserve">, </w:t>
      </w:r>
      <w:r w:rsidRPr="002A0E7F">
        <w:rPr>
          <w:rStyle w:val="DataTypeTok"/>
          <w:lang w:val="et-EE"/>
        </w:rPr>
        <w:t>main =</w:t>
      </w:r>
      <w:r w:rsidRPr="002A0E7F">
        <w:rPr>
          <w:rStyle w:val="NormalTok"/>
          <w:lang w:val="et-EE"/>
        </w:rPr>
        <w:t xml:space="preserve"> </w:t>
      </w:r>
      <w:r w:rsidRPr="002A0E7F">
        <w:rPr>
          <w:rStyle w:val="StringTok"/>
          <w:lang w:val="et-EE"/>
        </w:rPr>
        <w:t>"Histogram of residuals</w:t>
      </w:r>
      <w:r w:rsidRPr="002A0E7F">
        <w:rPr>
          <w:rStyle w:val="CharTok"/>
          <w:lang w:val="et-EE"/>
        </w:rPr>
        <w:t>\n</w:t>
      </w:r>
      <w:r w:rsidRPr="002A0E7F">
        <w:rPr>
          <w:rStyle w:val="StringTok"/>
          <w:lang w:val="et-EE"/>
        </w:rPr>
        <w:t>(female)"</w:t>
      </w:r>
      <w:r w:rsidRPr="002A0E7F">
        <w:rPr>
          <w:rStyle w:val="NormalTok"/>
          <w:lang w:val="et-EE"/>
        </w:rPr>
        <w:t>)</w:t>
      </w:r>
    </w:p>
    <w:p w:rsidR="00F76FEA" w:rsidRPr="002A0E7F" w:rsidRDefault="00633D5E">
      <w:pPr>
        <w:rPr>
          <w:lang w:val="et-EE"/>
        </w:rPr>
      </w:pPr>
      <w:r>
        <w:rPr>
          <w:lang w:val="et-EE"/>
        </w:rPr>
        <w:pict>
          <v:rect id="_x0000_i1032" style="width:0;height:1.5pt" o:hralign="center" o:hrstd="t" o:hr="t"/>
        </w:pict>
      </w:r>
    </w:p>
    <w:p w:rsidR="00F76FEA" w:rsidRPr="002A0E7F" w:rsidRDefault="00633D5E">
      <w:pPr>
        <w:rPr>
          <w:lang w:val="et-EE"/>
        </w:rPr>
      </w:pPr>
      <w:r>
        <w:rPr>
          <w:lang w:val="et-EE"/>
        </w:rPr>
        <w:pict>
          <v:rect id="_x0000_i1033" style="width:0;height:1.5pt" o:hralign="center" o:hrstd="t" o:hr="t"/>
        </w:pict>
      </w:r>
    </w:p>
    <w:p w:rsidR="00F76FEA" w:rsidRPr="002A0E7F" w:rsidRDefault="00F26E48">
      <w:pPr>
        <w:pStyle w:val="FirstParagraph"/>
        <w:rPr>
          <w:lang w:val="et-EE"/>
        </w:rPr>
      </w:pPr>
      <w:r w:rsidRPr="002A0E7F">
        <w:rPr>
          <w:b/>
          <w:lang w:val="et-EE"/>
        </w:rPr>
        <w:t xml:space="preserve">Mittelineaarsuse test </w:t>
      </w:r>
    </w:p>
    <w:p w:rsidR="00F76FEA" w:rsidRPr="002A0E7F" w:rsidRDefault="00521D47">
      <w:pPr>
        <w:pStyle w:val="SourceCode"/>
        <w:rPr>
          <w:lang w:val="et-EE"/>
        </w:rPr>
      </w:pPr>
      <w:r w:rsidRPr="002A0E7F">
        <w:rPr>
          <w:rStyle w:val="NormalTok"/>
          <w:lang w:val="et-EE"/>
        </w:rPr>
        <w:t>m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age </w:t>
      </w:r>
      <w:r w:rsidRPr="002A0E7F">
        <w:rPr>
          <w:rStyle w:val="OperatorTok"/>
          <w:lang w:val="et-EE"/>
        </w:rPr>
        <w:t>+</w:t>
      </w:r>
      <w:r w:rsidRPr="002A0E7F">
        <w:rPr>
          <w:rStyle w:val="StringTok"/>
          <w:lang w:val="et-EE"/>
        </w:rPr>
        <w:t xml:space="preserve"> </w:t>
      </w:r>
      <w:r w:rsidRPr="002A0E7F">
        <w:rPr>
          <w:rStyle w:val="KeywordTok"/>
          <w:lang w:val="et-EE"/>
        </w:rPr>
        <w:t>I</w:t>
      </w:r>
      <w:r w:rsidRPr="002A0E7F">
        <w:rPr>
          <w:rStyle w:val="NormalTok"/>
          <w:lang w:val="et-EE"/>
        </w:rPr>
        <w:t>(age</w:t>
      </w:r>
      <w:r w:rsidRPr="002A0E7F">
        <w:rPr>
          <w:rStyle w:val="OperatorTok"/>
          <w:lang w:val="et-EE"/>
        </w:rPr>
        <w:t>**</w:t>
      </w:r>
      <w:r w:rsidRPr="002A0E7F">
        <w:rPr>
          <w:rStyle w:val="DecValTok"/>
          <w:lang w:val="et-EE"/>
        </w:rPr>
        <w:t>2</w:t>
      </w:r>
      <w:r w:rsidRPr="002A0E7F">
        <w:rPr>
          <w:rStyle w:val="NormalTok"/>
          <w:lang w:val="et-EE"/>
        </w:rPr>
        <w:t xml:space="preserve">), </w:t>
      </w:r>
      <w:r w:rsidRPr="002A0E7F">
        <w:rPr>
          <w:rStyle w:val="DataTypeTok"/>
          <w:lang w:val="et-EE"/>
        </w:rPr>
        <w:t>data =</w:t>
      </w:r>
      <w:r w:rsidRPr="002A0E7F">
        <w:rPr>
          <w:rStyle w:val="NormalTok"/>
          <w:lang w:val="et-EE"/>
        </w:rPr>
        <w:t xml:space="preserve"> weird.people)</w:t>
      </w:r>
      <w:r w:rsidRPr="002A0E7F">
        <w:rPr>
          <w:lang w:val="et-EE"/>
        </w:rPr>
        <w:br/>
      </w:r>
      <w:r w:rsidRPr="002A0E7F">
        <w:rPr>
          <w:rStyle w:val="KeywordTok"/>
          <w:lang w:val="et-EE"/>
        </w:rPr>
        <w:t>anova</w:t>
      </w:r>
      <w:r w:rsidRPr="002A0E7F">
        <w:rPr>
          <w:rStyle w:val="NormalTok"/>
          <w:lang w:val="et-EE"/>
        </w:rPr>
        <w:t xml:space="preserve">(m) </w:t>
      </w:r>
      <w:r w:rsidR="00F26E48" w:rsidRPr="002A0E7F">
        <w:rPr>
          <w:rStyle w:val="CommentTok"/>
          <w:lang w:val="et-EE"/>
        </w:rPr>
        <w:t xml:space="preserve"># </w:t>
      </w:r>
      <w:r w:rsidRPr="002A0E7F">
        <w:rPr>
          <w:rStyle w:val="CommentTok"/>
          <w:lang w:val="et-EE"/>
        </w:rPr>
        <w:t xml:space="preserve">I </w:t>
      </w:r>
      <w:r w:rsidR="00F26E48" w:rsidRPr="002A0E7F">
        <w:rPr>
          <w:rStyle w:val="CommentTok"/>
          <w:lang w:val="et-EE"/>
        </w:rPr>
        <w:t xml:space="preserve">tüüpi </w:t>
      </w:r>
      <w:r w:rsidRPr="002A0E7F">
        <w:rPr>
          <w:rStyle w:val="CommentTok"/>
          <w:lang w:val="et-EE"/>
        </w:rPr>
        <w:t xml:space="preserve">ANOVA: </w:t>
      </w:r>
      <w:r w:rsidR="00F26E48" w:rsidRPr="002A0E7F">
        <w:rPr>
          <w:rStyle w:val="CommentTok"/>
          <w:lang w:val="et-EE"/>
        </w:rPr>
        <w:t xml:space="preserve">ruutliige peab olema viimasena </w:t>
      </w:r>
      <w:r w:rsidRPr="002A0E7F">
        <w:rPr>
          <w:lang w:val="et-EE"/>
        </w:rPr>
        <w:br/>
      </w:r>
      <w:r w:rsidRPr="002A0E7F">
        <w:rPr>
          <w:rStyle w:val="KeywordTok"/>
          <w:lang w:val="et-EE"/>
        </w:rPr>
        <w:t>plot</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age, </w:t>
      </w:r>
      <w:r w:rsidRPr="002A0E7F">
        <w:rPr>
          <w:rStyle w:val="DataTypeTok"/>
          <w:lang w:val="et-EE"/>
        </w:rPr>
        <w:t>data =</w:t>
      </w:r>
      <w:r w:rsidRPr="002A0E7F">
        <w:rPr>
          <w:rStyle w:val="NormalTok"/>
          <w:lang w:val="et-EE"/>
        </w:rPr>
        <w:t xml:space="preserve"> weird.people, </w:t>
      </w:r>
      <w:r w:rsidRPr="002A0E7F">
        <w:rPr>
          <w:rStyle w:val="DataTypeTok"/>
          <w:lang w:val="et-EE"/>
        </w:rPr>
        <w:t>pch=</w:t>
      </w:r>
      <w:r w:rsidRPr="002A0E7F">
        <w:rPr>
          <w:rStyle w:val="DecValTok"/>
          <w:lang w:val="et-EE"/>
        </w:rPr>
        <w:t>20</w:t>
      </w:r>
      <w:r w:rsidRPr="002A0E7F">
        <w:rPr>
          <w:rStyle w:val="NormalTok"/>
          <w:lang w:val="et-EE"/>
        </w:rPr>
        <w:t>)</w:t>
      </w:r>
      <w:r w:rsidRPr="002A0E7F">
        <w:rPr>
          <w:lang w:val="et-EE"/>
        </w:rPr>
        <w:br/>
      </w:r>
      <w:r w:rsidRPr="002A0E7F">
        <w:rPr>
          <w:rStyle w:val="NormalTok"/>
          <w:lang w:val="et-EE"/>
        </w:rPr>
        <w:t>x0 &lt;-</w:t>
      </w:r>
      <w:r w:rsidRPr="002A0E7F">
        <w:rPr>
          <w:rStyle w:val="StringTok"/>
          <w:lang w:val="et-EE"/>
        </w:rPr>
        <w:t xml:space="preserve"> </w:t>
      </w:r>
      <w:r w:rsidRPr="002A0E7F">
        <w:rPr>
          <w:rStyle w:val="KeywordTok"/>
          <w:lang w:val="et-EE"/>
        </w:rPr>
        <w:t>seq</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20</w:t>
      </w:r>
      <w:r w:rsidRPr="002A0E7F">
        <w:rPr>
          <w:rStyle w:val="NormalTok"/>
          <w:lang w:val="et-EE"/>
        </w:rPr>
        <w:t>,</w:t>
      </w:r>
      <w:r w:rsidRPr="002A0E7F">
        <w:rPr>
          <w:rStyle w:val="DataTypeTok"/>
          <w:lang w:val="et-EE"/>
        </w:rPr>
        <w:t>length=</w:t>
      </w:r>
      <w:r w:rsidRPr="002A0E7F">
        <w:rPr>
          <w:rStyle w:val="DecValTok"/>
          <w:lang w:val="et-EE"/>
        </w:rPr>
        <w:t>100</w:t>
      </w:r>
      <w:r w:rsidRPr="002A0E7F">
        <w:rPr>
          <w:rStyle w:val="NormalTok"/>
          <w:lang w:val="et-EE"/>
        </w:rPr>
        <w:t>)</w:t>
      </w:r>
      <w:r w:rsidRPr="002A0E7F">
        <w:rPr>
          <w:lang w:val="et-EE"/>
        </w:rPr>
        <w:br/>
      </w:r>
      <w:r w:rsidRPr="002A0E7F">
        <w:rPr>
          <w:rStyle w:val="NormalTok"/>
          <w:lang w:val="et-EE"/>
        </w:rPr>
        <w:t>y0 &lt;-</w:t>
      </w:r>
      <w:r w:rsidRPr="002A0E7F">
        <w:rPr>
          <w:rStyle w:val="StringTok"/>
          <w:lang w:val="et-EE"/>
        </w:rPr>
        <w:t xml:space="preserve"> </w:t>
      </w:r>
      <w:r w:rsidRPr="002A0E7F">
        <w:rPr>
          <w:rStyle w:val="KeywordTok"/>
          <w:lang w:val="et-EE"/>
        </w:rPr>
        <w:t>predict</w:t>
      </w:r>
      <w:r w:rsidRPr="002A0E7F">
        <w:rPr>
          <w:rStyle w:val="NormalTok"/>
          <w:lang w:val="et-EE"/>
        </w:rPr>
        <w:t xml:space="preserve">(m, </w:t>
      </w:r>
      <w:r w:rsidRPr="002A0E7F">
        <w:rPr>
          <w:rStyle w:val="DataTypeTok"/>
          <w:lang w:val="et-EE"/>
        </w:rPr>
        <w:t>newdata =</w:t>
      </w:r>
      <w:r w:rsidRPr="002A0E7F">
        <w:rPr>
          <w:rStyle w:val="NormalTok"/>
          <w:lang w:val="et-EE"/>
        </w:rPr>
        <w:t xml:space="preserve"> </w:t>
      </w:r>
      <w:r w:rsidRPr="002A0E7F">
        <w:rPr>
          <w:rStyle w:val="KeywordTok"/>
          <w:lang w:val="et-EE"/>
        </w:rPr>
        <w:t>data.frame</w:t>
      </w:r>
      <w:r w:rsidRPr="002A0E7F">
        <w:rPr>
          <w:rStyle w:val="NormalTok"/>
          <w:lang w:val="et-EE"/>
        </w:rPr>
        <w:t>(</w:t>
      </w:r>
      <w:r w:rsidRPr="002A0E7F">
        <w:rPr>
          <w:rStyle w:val="DataTypeTok"/>
          <w:lang w:val="et-EE"/>
        </w:rPr>
        <w:t>age=</w:t>
      </w:r>
      <w:r w:rsidRPr="002A0E7F">
        <w:rPr>
          <w:rStyle w:val="NormalTok"/>
          <w:lang w:val="et-EE"/>
        </w:rPr>
        <w:t>x0))</w:t>
      </w:r>
      <w:r w:rsidRPr="002A0E7F">
        <w:rPr>
          <w:lang w:val="et-EE"/>
        </w:rPr>
        <w:br/>
      </w:r>
      <w:r w:rsidRPr="002A0E7F">
        <w:rPr>
          <w:rStyle w:val="KeywordTok"/>
          <w:lang w:val="et-EE"/>
        </w:rPr>
        <w:t>lines</w:t>
      </w:r>
      <w:r w:rsidRPr="002A0E7F">
        <w:rPr>
          <w:rStyle w:val="NormalTok"/>
          <w:lang w:val="et-EE"/>
        </w:rPr>
        <w:t xml:space="preserve">(x0,y0, </w:t>
      </w:r>
      <w:r w:rsidRPr="002A0E7F">
        <w:rPr>
          <w:rStyle w:val="DataTypeTok"/>
          <w:lang w:val="et-EE"/>
        </w:rPr>
        <w:t>col=</w:t>
      </w:r>
      <w:r w:rsidRPr="002A0E7F">
        <w:rPr>
          <w:rStyle w:val="StringTok"/>
          <w:lang w:val="et-EE"/>
        </w:rPr>
        <w:t>"blue"</w:t>
      </w:r>
      <w:r w:rsidRPr="002A0E7F">
        <w:rPr>
          <w:rStyle w:val="NormalTok"/>
          <w:lang w:val="et-EE"/>
        </w:rPr>
        <w:t>)</w:t>
      </w:r>
      <w:r w:rsidRPr="002A0E7F">
        <w:rPr>
          <w:lang w:val="et-EE"/>
        </w:rPr>
        <w:br/>
      </w:r>
      <w:r w:rsidRPr="002A0E7F">
        <w:rPr>
          <w:rStyle w:val="KeywordTok"/>
          <w:lang w:val="et-EE"/>
        </w:rPr>
        <w:t>coef</w:t>
      </w:r>
      <w:r w:rsidRPr="002A0E7F">
        <w:rPr>
          <w:rStyle w:val="NormalTok"/>
          <w:lang w:val="et-EE"/>
        </w:rPr>
        <w:t xml:space="preserve">(m) </w:t>
      </w:r>
      <w:r w:rsidRPr="002A0E7F">
        <w:rPr>
          <w:rStyle w:val="CommentTok"/>
          <w:lang w:val="et-EE"/>
        </w:rPr>
        <w:t># weight = 41.7 + 5.3*age - 0.20*age**2</w:t>
      </w:r>
    </w:p>
    <w:p w:rsidR="00F76FEA" w:rsidRPr="002A0E7F" w:rsidRDefault="00633D5E">
      <w:pPr>
        <w:rPr>
          <w:lang w:val="et-EE"/>
        </w:rPr>
      </w:pPr>
      <w:r>
        <w:rPr>
          <w:lang w:val="et-EE"/>
        </w:rPr>
        <w:pict>
          <v:rect id="_x0000_i1034" style="width:0;height:1.5pt" o:hralign="center" o:hrstd="t" o:hr="t"/>
        </w:pict>
      </w:r>
    </w:p>
    <w:p w:rsidR="00F76FEA" w:rsidRPr="002A0E7F" w:rsidRDefault="00633D5E">
      <w:pPr>
        <w:rPr>
          <w:lang w:val="et-EE"/>
        </w:rPr>
      </w:pPr>
      <w:r>
        <w:rPr>
          <w:lang w:val="et-EE"/>
        </w:rPr>
        <w:pict>
          <v:rect id="_x0000_i1035" style="width:0;height:1.5pt" o:hralign="center" o:hrstd="t" o:hr="t"/>
        </w:pict>
      </w:r>
    </w:p>
    <w:p w:rsidR="00F76FEA" w:rsidRPr="002A0E7F" w:rsidRDefault="00F26E48">
      <w:pPr>
        <w:pStyle w:val="FirstParagraph"/>
        <w:rPr>
          <w:lang w:val="et-EE"/>
        </w:rPr>
      </w:pPr>
      <w:r w:rsidRPr="002A0E7F">
        <w:rPr>
          <w:b/>
          <w:lang w:val="et-EE"/>
        </w:rPr>
        <w:t xml:space="preserve">Koosmõjude visualiseerimine </w:t>
      </w:r>
    </w:p>
    <w:p w:rsidR="00F76FEA" w:rsidRPr="002A0E7F" w:rsidRDefault="00521D47">
      <w:pPr>
        <w:pStyle w:val="SourceCode"/>
        <w:rPr>
          <w:lang w:val="et-EE"/>
        </w:rPr>
      </w:pPr>
      <w:r w:rsidRPr="002A0E7F">
        <w:rPr>
          <w:rStyle w:val="KeywordTok"/>
          <w:lang w:val="et-EE"/>
        </w:rPr>
        <w:t>interaction.plot</w:t>
      </w:r>
      <w:r w:rsidRPr="002A0E7F">
        <w:rPr>
          <w:rStyle w:val="NormalTok"/>
          <w:lang w:val="et-EE"/>
        </w:rPr>
        <w:t>(anova.data</w:t>
      </w:r>
      <w:r w:rsidRPr="002A0E7F">
        <w:rPr>
          <w:rStyle w:val="OperatorTok"/>
          <w:lang w:val="et-EE"/>
        </w:rPr>
        <w:t>$</w:t>
      </w:r>
      <w:r w:rsidRPr="002A0E7F">
        <w:rPr>
          <w:rStyle w:val="NormalTok"/>
          <w:lang w:val="et-EE"/>
        </w:rPr>
        <w:t>color, anova.data</w:t>
      </w:r>
      <w:r w:rsidRPr="002A0E7F">
        <w:rPr>
          <w:rStyle w:val="OperatorTok"/>
          <w:lang w:val="et-EE"/>
        </w:rPr>
        <w:t>$</w:t>
      </w:r>
      <w:r w:rsidRPr="002A0E7F">
        <w:rPr>
          <w:rStyle w:val="NormalTok"/>
          <w:lang w:val="et-EE"/>
        </w:rPr>
        <w:t>sex, anova.data</w:t>
      </w:r>
      <w:r w:rsidRPr="002A0E7F">
        <w:rPr>
          <w:rStyle w:val="OperatorTok"/>
          <w:lang w:val="et-EE"/>
        </w:rPr>
        <w:t>$</w:t>
      </w:r>
      <w:r w:rsidRPr="002A0E7F">
        <w:rPr>
          <w:rStyle w:val="NormalTok"/>
          <w:lang w:val="et-EE"/>
        </w:rPr>
        <w:t>weight,</w:t>
      </w:r>
      <w:r w:rsidRPr="002A0E7F">
        <w:rPr>
          <w:lang w:val="et-EE"/>
        </w:rPr>
        <w:br/>
      </w:r>
      <w:r w:rsidRPr="002A0E7F">
        <w:rPr>
          <w:rStyle w:val="NormalTok"/>
          <w:lang w:val="et-EE"/>
        </w:rPr>
        <w:t xml:space="preserve">                 </w:t>
      </w:r>
      <w:r w:rsidRPr="002A0E7F">
        <w:rPr>
          <w:rStyle w:val="DataTypeTok"/>
          <w:lang w:val="et-EE"/>
        </w:rPr>
        <w:t>ylab =</w:t>
      </w:r>
      <w:r w:rsidRPr="002A0E7F">
        <w:rPr>
          <w:rStyle w:val="NormalTok"/>
          <w:lang w:val="et-EE"/>
        </w:rPr>
        <w:t xml:space="preserve"> </w:t>
      </w:r>
      <w:r w:rsidRPr="002A0E7F">
        <w:rPr>
          <w:rStyle w:val="StringTok"/>
          <w:lang w:val="et-EE"/>
        </w:rPr>
        <w:t>"color"</w:t>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mean weight"</w:t>
      </w:r>
      <w:r w:rsidRPr="002A0E7F">
        <w:rPr>
          <w:rStyle w:val="NormalTok"/>
          <w:lang w:val="et-EE"/>
        </w:rPr>
        <w:t>)</w:t>
      </w:r>
    </w:p>
    <w:p w:rsidR="00F76FEA" w:rsidRPr="002A0E7F" w:rsidRDefault="00633D5E">
      <w:pPr>
        <w:rPr>
          <w:lang w:val="et-EE"/>
        </w:rPr>
      </w:pPr>
      <w:r>
        <w:rPr>
          <w:lang w:val="et-EE"/>
        </w:rPr>
        <w:pict>
          <v:rect id="_x0000_i1036" style="width:0;height:1.5pt" o:hralign="center" o:hrstd="t" o:hr="t"/>
        </w:pict>
      </w:r>
    </w:p>
    <w:p w:rsidR="00F76FEA" w:rsidRPr="002A0E7F" w:rsidRDefault="00F26E48">
      <w:pPr>
        <w:pStyle w:val="FirstParagraph"/>
        <w:rPr>
          <w:lang w:val="et-EE"/>
        </w:rPr>
      </w:pPr>
      <w:r w:rsidRPr="002A0E7F">
        <w:rPr>
          <w:lang w:val="et-EE"/>
        </w:rPr>
        <w:lastRenderedPageBreak/>
        <w:t xml:space="preserve">ANOVA, ANCOVA, lineaarne </w:t>
      </w:r>
      <w:r w:rsidR="00521D47" w:rsidRPr="002A0E7F">
        <w:rPr>
          <w:lang w:val="et-EE"/>
        </w:rPr>
        <w:t>regressi</w:t>
      </w:r>
      <w:r w:rsidRPr="002A0E7F">
        <w:rPr>
          <w:lang w:val="et-EE"/>
        </w:rPr>
        <w:t>o</w:t>
      </w:r>
      <w:r w:rsidR="00521D47" w:rsidRPr="002A0E7F">
        <w:rPr>
          <w:lang w:val="et-EE"/>
        </w:rPr>
        <w:t xml:space="preserve">on </w:t>
      </w:r>
      <w:r w:rsidRPr="002A0E7F">
        <w:rPr>
          <w:lang w:val="et-EE"/>
        </w:rPr>
        <w:t xml:space="preserve">ja mitmene </w:t>
      </w:r>
      <w:r w:rsidR="00521D47" w:rsidRPr="002A0E7F">
        <w:rPr>
          <w:lang w:val="et-EE"/>
        </w:rPr>
        <w:t>regressio</w:t>
      </w:r>
      <w:r w:rsidRPr="002A0E7F">
        <w:rPr>
          <w:lang w:val="et-EE"/>
        </w:rPr>
        <w:t>o</w:t>
      </w:r>
      <w:r w:rsidR="00521D47" w:rsidRPr="002A0E7F">
        <w:rPr>
          <w:lang w:val="et-EE"/>
        </w:rPr>
        <w:t xml:space="preserve">n </w:t>
      </w:r>
      <w:r w:rsidRPr="002A0E7F">
        <w:rPr>
          <w:lang w:val="et-EE"/>
        </w:rPr>
        <w:t>on kõik üldise lineaarse mudeli varjundid ja</w:t>
      </w:r>
      <w:r w:rsidR="00521D47" w:rsidRPr="002A0E7F">
        <w:rPr>
          <w:lang w:val="et-EE"/>
        </w:rPr>
        <w:t xml:space="preserve"> R</w:t>
      </w:r>
      <w:r w:rsidRPr="002A0E7F">
        <w:rPr>
          <w:lang w:val="et-EE"/>
        </w:rPr>
        <w:t xml:space="preserve">-s saab neid kõiki teha </w:t>
      </w:r>
      <w:r w:rsidR="002A0E7F" w:rsidRPr="002A0E7F">
        <w:rPr>
          <w:lang w:val="et-EE"/>
        </w:rPr>
        <w:t>funktsiooniga</w:t>
      </w:r>
      <w:r w:rsidRPr="002A0E7F">
        <w:rPr>
          <w:lang w:val="et-EE"/>
        </w:rPr>
        <w:t xml:space="preserve"> </w:t>
      </w:r>
      <w:r w:rsidR="00521D47" w:rsidRPr="002A0E7F">
        <w:rPr>
          <w:rStyle w:val="VerbatimChar"/>
          <w:lang w:val="et-EE"/>
        </w:rPr>
        <w:t>lm</w:t>
      </w:r>
      <w:r w:rsidR="00521D47" w:rsidRPr="002A0E7F">
        <w:rPr>
          <w:lang w:val="et-EE"/>
        </w:rPr>
        <w:t xml:space="preserve"> (</w:t>
      </w:r>
      <w:r w:rsidR="00521D47" w:rsidRPr="002A0E7F">
        <w:rPr>
          <w:b/>
          <w:lang w:val="et-EE"/>
        </w:rPr>
        <w:t>l</w:t>
      </w:r>
      <w:r w:rsidR="00521D47" w:rsidRPr="002A0E7F">
        <w:rPr>
          <w:lang w:val="et-EE"/>
        </w:rPr>
        <w:t xml:space="preserve">inear </w:t>
      </w:r>
      <w:r w:rsidR="00521D47" w:rsidRPr="002A0E7F">
        <w:rPr>
          <w:b/>
          <w:lang w:val="et-EE"/>
        </w:rPr>
        <w:t>m</w:t>
      </w:r>
      <w:r w:rsidR="00521D47" w:rsidRPr="002A0E7F">
        <w:rPr>
          <w:lang w:val="et-EE"/>
        </w:rPr>
        <w:t>odel).</w:t>
      </w:r>
    </w:p>
    <w:p w:rsidR="008C4533" w:rsidRPr="002A0E7F" w:rsidRDefault="008C4533" w:rsidP="008C4533">
      <w:pPr>
        <w:pStyle w:val="BodyText"/>
        <w:rPr>
          <w:lang w:val="et-EE"/>
        </w:rPr>
      </w:pPr>
    </w:p>
    <w:p w:rsidR="00F76FEA" w:rsidRPr="002A0E7F" w:rsidRDefault="00F26E48">
      <w:pPr>
        <w:pStyle w:val="Heading2"/>
        <w:rPr>
          <w:lang w:val="et-EE"/>
        </w:rPr>
      </w:pPr>
      <w:bookmarkStart w:id="8" w:name="multiple-linear-regression"/>
      <w:bookmarkStart w:id="9" w:name="_Toc23979102"/>
      <w:r w:rsidRPr="002A0E7F">
        <w:rPr>
          <w:lang w:val="et-EE"/>
        </w:rPr>
        <w:t xml:space="preserve">Mitmene regressioon </w:t>
      </w:r>
      <w:bookmarkEnd w:id="8"/>
      <w:bookmarkEnd w:id="9"/>
    </w:p>
    <w:p w:rsidR="00F76FEA" w:rsidRPr="002A0E7F" w:rsidRDefault="00F26E48">
      <w:pPr>
        <w:pStyle w:val="FirstParagraph"/>
        <w:rPr>
          <w:lang w:val="et-EE"/>
        </w:rPr>
      </w:pPr>
      <w:r w:rsidRPr="002A0E7F">
        <w:rPr>
          <w:lang w:val="et-EE"/>
        </w:rPr>
        <w:t>Teeme hakatuseks lihtsa kolme sõltumatu muutujaga regressiooni ja salves</w:t>
      </w:r>
      <w:r w:rsidR="002A0E7F">
        <w:rPr>
          <w:lang w:val="et-EE"/>
        </w:rPr>
        <w:t>tame tulemused objektiks m1</w:t>
      </w:r>
    </w:p>
    <w:p w:rsidR="00F26E48" w:rsidRPr="002A0E7F" w:rsidRDefault="00521D47">
      <w:pPr>
        <w:pStyle w:val="SourceCode"/>
        <w:rPr>
          <w:rFonts w:ascii="Consolas" w:hAnsi="Consolas"/>
          <w:sz w:val="22"/>
          <w:lang w:val="et-EE"/>
        </w:rPr>
      </w:pPr>
      <w:r w:rsidRPr="002A0E7F">
        <w:rPr>
          <w:rStyle w:val="NormalTok"/>
          <w:lang w:val="et-EE"/>
        </w:rPr>
        <w:t>m1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height </w:t>
      </w:r>
      <w:r w:rsidRPr="002A0E7F">
        <w:rPr>
          <w:rStyle w:val="OperatorTok"/>
          <w:lang w:val="et-EE"/>
        </w:rPr>
        <w:t>+</w:t>
      </w:r>
      <w:r w:rsidRPr="002A0E7F">
        <w:rPr>
          <w:rStyle w:val="StringTok"/>
          <w:lang w:val="et-EE"/>
        </w:rPr>
        <w:t xml:space="preserve"> </w:t>
      </w:r>
      <w:r w:rsidRPr="002A0E7F">
        <w:rPr>
          <w:rStyle w:val="NormalTok"/>
          <w:lang w:val="et-EE"/>
        </w:rPr>
        <w:t xml:space="preserve">age </w:t>
      </w:r>
      <w:r w:rsidRPr="002A0E7F">
        <w:rPr>
          <w:rStyle w:val="OperatorTok"/>
          <w:lang w:val="et-EE"/>
        </w:rPr>
        <w:t>+</w:t>
      </w:r>
      <w:r w:rsidRPr="002A0E7F">
        <w:rPr>
          <w:rStyle w:val="StringTok"/>
          <w:lang w:val="et-EE"/>
        </w:rPr>
        <w:t xml:space="preserve"> </w:t>
      </w:r>
      <w:r w:rsidRPr="002A0E7F">
        <w:rPr>
          <w:rStyle w:val="NormalTok"/>
          <w:lang w:val="et-EE"/>
        </w:rPr>
        <w:t xml:space="preserve">bmi, </w:t>
      </w:r>
      <w:r w:rsidRPr="002A0E7F">
        <w:rPr>
          <w:rStyle w:val="DataTypeTok"/>
          <w:lang w:val="et-EE"/>
        </w:rPr>
        <w:t>data =</w:t>
      </w:r>
      <w:r w:rsidRPr="002A0E7F">
        <w:rPr>
          <w:rStyle w:val="NormalTok"/>
          <w:lang w:val="et-EE"/>
        </w:rPr>
        <w:t xml:space="preserve"> weird.people)</w:t>
      </w:r>
    </w:p>
    <w:p w:rsidR="005540CE" w:rsidRPr="002A0E7F" w:rsidRDefault="00F26E48">
      <w:pPr>
        <w:pStyle w:val="FirstParagraph"/>
        <w:rPr>
          <w:lang w:val="et-EE"/>
        </w:rPr>
      </w:pPr>
      <w:r w:rsidRPr="002A0E7F">
        <w:rPr>
          <w:lang w:val="et-EE"/>
        </w:rPr>
        <w:t xml:space="preserve">Funktsiooni </w:t>
      </w:r>
      <w:r w:rsidR="00521D47" w:rsidRPr="002A0E7F">
        <w:rPr>
          <w:rStyle w:val="VerbatimChar"/>
          <w:lang w:val="et-EE"/>
        </w:rPr>
        <w:t>lm</w:t>
      </w:r>
      <w:r w:rsidR="00521D47" w:rsidRPr="002A0E7F">
        <w:rPr>
          <w:lang w:val="et-EE"/>
        </w:rPr>
        <w:t xml:space="preserve"> </w:t>
      </w:r>
      <w:r w:rsidRPr="002A0E7F">
        <w:rPr>
          <w:lang w:val="et-EE"/>
        </w:rPr>
        <w:t xml:space="preserve">esimene argument on mudel ise (tema valem), st sõltuv muutuja vasakul pool ~ märki ja sõltumatud muutujad paremal pool ~märki, viimased pussmärkidega eraldatud. </w:t>
      </w:r>
      <w:r w:rsidR="005540CE" w:rsidRPr="002A0E7F">
        <w:rPr>
          <w:lang w:val="et-EE"/>
        </w:rPr>
        <w:t xml:space="preserve">Kuna kõik need muutujad </w:t>
      </w:r>
      <w:r w:rsidR="002A0E7F">
        <w:rPr>
          <w:lang w:val="et-EE"/>
        </w:rPr>
        <w:t xml:space="preserve">pole niisama, vaid </w:t>
      </w:r>
      <w:r w:rsidR="005540CE" w:rsidRPr="002A0E7F">
        <w:rPr>
          <w:lang w:val="et-EE"/>
        </w:rPr>
        <w:t xml:space="preserve">kuuluvad kuskile </w:t>
      </w:r>
      <w:r w:rsidR="005540CE" w:rsidRPr="002A0E7F">
        <w:rPr>
          <w:i/>
          <w:lang w:val="et-EE"/>
        </w:rPr>
        <w:t>data frame</w:t>
      </w:r>
      <w:r w:rsidR="005540CE" w:rsidRPr="002A0E7F">
        <w:rPr>
          <w:lang w:val="et-EE"/>
        </w:rPr>
        <w:t xml:space="preserve">sse, siis tuleb funktsiooni viimase argumendina </w:t>
      </w:r>
      <w:r w:rsidRPr="002A0E7F">
        <w:rPr>
          <w:lang w:val="et-EE"/>
        </w:rPr>
        <w:t xml:space="preserve"> </w:t>
      </w:r>
      <w:r w:rsidR="005540CE" w:rsidRPr="002A0E7F">
        <w:rPr>
          <w:lang w:val="et-EE"/>
        </w:rPr>
        <w:t xml:space="preserve">see </w:t>
      </w:r>
      <w:r w:rsidR="005540CE" w:rsidRPr="002A0E7F">
        <w:rPr>
          <w:i/>
          <w:lang w:val="et-EE"/>
        </w:rPr>
        <w:t>data frame</w:t>
      </w:r>
      <w:r w:rsidR="005540CE" w:rsidRPr="002A0E7F">
        <w:rPr>
          <w:lang w:val="et-EE"/>
        </w:rPr>
        <w:t xml:space="preserve"> ära nimetada).  </w:t>
      </w:r>
    </w:p>
    <w:p w:rsidR="00F76FEA" w:rsidRPr="002A0E7F" w:rsidRDefault="005540CE" w:rsidP="005540CE">
      <w:pPr>
        <w:pStyle w:val="FirstParagraph"/>
        <w:rPr>
          <w:rFonts w:ascii="Times New Roman" w:hAnsi="Times New Roman" w:cs="Times New Roman"/>
          <w:lang w:val="et-EE"/>
        </w:rPr>
      </w:pPr>
      <w:r w:rsidRPr="002A0E7F">
        <w:rPr>
          <w:lang w:val="et-EE"/>
        </w:rPr>
        <w:t xml:space="preserve">Käsk </w:t>
      </w:r>
      <w:r w:rsidR="00521D47" w:rsidRPr="002A0E7F">
        <w:rPr>
          <w:rStyle w:val="KeywordTok"/>
          <w:lang w:val="et-EE"/>
        </w:rPr>
        <w:t>summary</w:t>
      </w:r>
      <w:r w:rsidR="00521D47" w:rsidRPr="002A0E7F">
        <w:rPr>
          <w:rStyle w:val="NormalTok"/>
          <w:lang w:val="et-EE"/>
        </w:rPr>
        <w:t>(m1)</w:t>
      </w:r>
      <w:r w:rsidRPr="002A0E7F">
        <w:rPr>
          <w:rStyle w:val="NormalTok"/>
          <w:lang w:val="et-EE"/>
        </w:rPr>
        <w:t xml:space="preserve"> </w:t>
      </w:r>
      <w:r w:rsidRPr="002A0E7F">
        <w:rPr>
          <w:rStyle w:val="NormalTok"/>
          <w:rFonts w:ascii="Times New Roman" w:hAnsi="Times New Roman" w:cs="Times New Roman"/>
          <w:sz w:val="24"/>
          <w:lang w:val="et-EE"/>
        </w:rPr>
        <w:t xml:space="preserve">kuvab regressioonanalüüsi põhitulemused. </w:t>
      </w:r>
    </w:p>
    <w:p w:rsidR="00F76FEA" w:rsidRPr="002A0E7F" w:rsidRDefault="00521D47">
      <w:pPr>
        <w:pStyle w:val="SourceCode"/>
        <w:rPr>
          <w:lang w:val="et-EE"/>
        </w:rPr>
      </w:pPr>
      <w:r w:rsidRPr="002A0E7F">
        <w:rPr>
          <w:rStyle w:val="VerbatimChar"/>
          <w:lang w:val="et-EE"/>
        </w:rPr>
        <w:t xml:space="preserve">## </w:t>
      </w:r>
      <w:r w:rsidRPr="002A0E7F">
        <w:rPr>
          <w:lang w:val="et-EE"/>
        </w:rPr>
        <w:br/>
      </w:r>
      <w:r w:rsidRPr="002A0E7F">
        <w:rPr>
          <w:rStyle w:val="VerbatimChar"/>
          <w:lang w:val="et-EE"/>
        </w:rPr>
        <w:t>## Call:</w:t>
      </w:r>
      <w:r w:rsidRPr="002A0E7F">
        <w:rPr>
          <w:lang w:val="et-EE"/>
        </w:rPr>
        <w:br/>
      </w:r>
      <w:r w:rsidRPr="002A0E7F">
        <w:rPr>
          <w:rStyle w:val="VerbatimChar"/>
          <w:lang w:val="et-EE"/>
        </w:rPr>
        <w:t>## lm(formula = weight ~ height + age + bmi, data = weird.people)</w:t>
      </w:r>
      <w:r w:rsidRPr="002A0E7F">
        <w:rPr>
          <w:lang w:val="et-EE"/>
        </w:rPr>
        <w:br/>
      </w:r>
      <w:r w:rsidRPr="002A0E7F">
        <w:rPr>
          <w:rStyle w:val="VerbatimChar"/>
          <w:lang w:val="et-EE"/>
        </w:rPr>
        <w:t xml:space="preserve">## </w:t>
      </w:r>
      <w:r w:rsidRPr="002A0E7F">
        <w:rPr>
          <w:lang w:val="et-EE"/>
        </w:rPr>
        <w:br/>
      </w:r>
      <w:r w:rsidRPr="002A0E7F">
        <w:rPr>
          <w:rStyle w:val="VerbatimChar"/>
          <w:lang w:val="et-EE"/>
        </w:rPr>
        <w:t>## Residuals:</w:t>
      </w:r>
      <w:r w:rsidRPr="002A0E7F">
        <w:rPr>
          <w:lang w:val="et-EE"/>
        </w:rPr>
        <w:br/>
      </w:r>
      <w:r w:rsidRPr="002A0E7F">
        <w:rPr>
          <w:rStyle w:val="VerbatimChar"/>
          <w:lang w:val="et-EE"/>
        </w:rPr>
        <w:t xml:space="preserve">##      Min       1Q   Median       3Q      Max </w:t>
      </w:r>
      <w:r w:rsidRPr="002A0E7F">
        <w:rPr>
          <w:lang w:val="et-EE"/>
        </w:rPr>
        <w:br/>
      </w:r>
      <w:r w:rsidRPr="002A0E7F">
        <w:rPr>
          <w:rStyle w:val="VerbatimChar"/>
          <w:lang w:val="et-EE"/>
        </w:rPr>
        <w:t xml:space="preserve">## -0.39684 -0.13500  0.06283  0.14680  0.28409 </w:t>
      </w:r>
      <w:r w:rsidRPr="002A0E7F">
        <w:rPr>
          <w:lang w:val="et-EE"/>
        </w:rPr>
        <w:br/>
      </w:r>
      <w:r w:rsidRPr="002A0E7F">
        <w:rPr>
          <w:rStyle w:val="VerbatimChar"/>
          <w:lang w:val="et-EE"/>
        </w:rPr>
        <w:t xml:space="preserve">## </w:t>
      </w:r>
      <w:r w:rsidRPr="002A0E7F">
        <w:rPr>
          <w:lang w:val="et-EE"/>
        </w:rPr>
        <w:br/>
      </w:r>
      <w:r w:rsidRPr="002A0E7F">
        <w:rPr>
          <w:rStyle w:val="VerbatimChar"/>
          <w:lang w:val="et-EE"/>
        </w:rPr>
        <w:t>## Coefficients:</w:t>
      </w:r>
      <w:r w:rsidRPr="002A0E7F">
        <w:rPr>
          <w:lang w:val="et-EE"/>
        </w:rPr>
        <w:br/>
      </w:r>
      <w:r w:rsidRPr="002A0E7F">
        <w:rPr>
          <w:rStyle w:val="VerbatimChar"/>
          <w:lang w:val="et-EE"/>
        </w:rPr>
        <w:t xml:space="preserve">##               Estimate Std. Error t value Pr(&gt;|t|)    </w:t>
      </w:r>
      <w:r w:rsidRPr="002A0E7F">
        <w:rPr>
          <w:lang w:val="et-EE"/>
        </w:rPr>
        <w:br/>
      </w:r>
      <w:r w:rsidRPr="002A0E7F">
        <w:rPr>
          <w:rStyle w:val="VerbatimChar"/>
          <w:lang w:val="et-EE"/>
        </w:rPr>
        <w:t>## (Intercept) -154.39308    6.17331 -25.010 2.69e-07 ***</w:t>
      </w:r>
      <w:r w:rsidRPr="002A0E7F">
        <w:rPr>
          <w:lang w:val="et-EE"/>
        </w:rPr>
        <w:br/>
      </w:r>
      <w:r w:rsidRPr="002A0E7F">
        <w:rPr>
          <w:rStyle w:val="VerbatimChar"/>
          <w:lang w:val="et-EE"/>
        </w:rPr>
        <w:t>## height         0.85028    0.02073  41.017 1.40e-08 ***</w:t>
      </w:r>
      <w:r w:rsidRPr="002A0E7F">
        <w:rPr>
          <w:lang w:val="et-EE"/>
        </w:rPr>
        <w:br/>
      </w:r>
      <w:r w:rsidRPr="002A0E7F">
        <w:rPr>
          <w:rStyle w:val="VerbatimChar"/>
          <w:lang w:val="et-EE"/>
        </w:rPr>
        <w:t xml:space="preserve">## age            0.01285    0.03617   0.355    0.734    </w:t>
      </w:r>
      <w:r w:rsidRPr="002A0E7F">
        <w:rPr>
          <w:lang w:val="et-EE"/>
        </w:rPr>
        <w:br/>
      </w:r>
      <w:r w:rsidRPr="002A0E7F">
        <w:rPr>
          <w:rStyle w:val="VerbatimChar"/>
          <w:lang w:val="et-EE"/>
        </w:rPr>
        <w:t>## bmi            3.27643    0.10354  31.643 6.62e-08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r w:rsidRPr="002A0E7F">
        <w:rPr>
          <w:lang w:val="et-EE"/>
        </w:rPr>
        <w:br/>
      </w:r>
      <w:r w:rsidRPr="002A0E7F">
        <w:rPr>
          <w:rStyle w:val="VerbatimChar"/>
          <w:lang w:val="et-EE"/>
        </w:rPr>
        <w:t xml:space="preserve">## </w:t>
      </w:r>
      <w:r w:rsidRPr="002A0E7F">
        <w:rPr>
          <w:lang w:val="et-EE"/>
        </w:rPr>
        <w:br/>
      </w:r>
      <w:r w:rsidRPr="002A0E7F">
        <w:rPr>
          <w:rStyle w:val="VerbatimChar"/>
          <w:lang w:val="et-EE"/>
        </w:rPr>
        <w:t>## Residual standard error: 0.2694 on 6 degrees of freedom</w:t>
      </w:r>
      <w:r w:rsidRPr="002A0E7F">
        <w:rPr>
          <w:lang w:val="et-EE"/>
        </w:rPr>
        <w:br/>
      </w:r>
      <w:r w:rsidRPr="002A0E7F">
        <w:rPr>
          <w:rStyle w:val="VerbatimChar"/>
          <w:lang w:val="et-EE"/>
        </w:rPr>
        <w:t xml:space="preserve">## Multiple R-squared:  0.9975, Adjusted R-squared:  0.9963 </w:t>
      </w:r>
      <w:r w:rsidRPr="002A0E7F">
        <w:rPr>
          <w:lang w:val="et-EE"/>
        </w:rPr>
        <w:br/>
      </w:r>
      <w:r w:rsidRPr="002A0E7F">
        <w:rPr>
          <w:rStyle w:val="VerbatimChar"/>
          <w:lang w:val="et-EE"/>
        </w:rPr>
        <w:t>## F-statistic: 806.1 on 3 and 6 DF,  p-value: 3.314e-08</w:t>
      </w:r>
    </w:p>
    <w:p w:rsidR="00F76FEA" w:rsidRPr="002A0E7F" w:rsidRDefault="00521D47">
      <w:pPr>
        <w:pStyle w:val="FirstParagraph"/>
        <w:rPr>
          <w:lang w:val="et-EE"/>
        </w:rPr>
      </w:pPr>
      <w:r w:rsidRPr="002A0E7F">
        <w:rPr>
          <w:rStyle w:val="VerbatimChar"/>
          <w:lang w:val="et-EE"/>
        </w:rPr>
        <w:t>Call:</w:t>
      </w:r>
      <w:r w:rsidR="005540CE" w:rsidRPr="002A0E7F">
        <w:rPr>
          <w:lang w:val="et-EE"/>
        </w:rPr>
        <w:t xml:space="preserve">tuletab meelde, mis analüüsi parasjagu tehti. </w:t>
      </w:r>
      <w:r w:rsidRPr="002A0E7F">
        <w:rPr>
          <w:rStyle w:val="VerbatimChar"/>
          <w:lang w:val="et-EE"/>
        </w:rPr>
        <w:t>Residuals:</w:t>
      </w:r>
      <w:r w:rsidR="005540CE" w:rsidRPr="002A0E7F">
        <w:rPr>
          <w:lang w:val="et-EE"/>
        </w:rPr>
        <w:t xml:space="preserve"> annab teavet jääkide jaotuse kohta </w:t>
      </w:r>
      <w:r w:rsidRPr="002A0E7F">
        <w:rPr>
          <w:lang w:val="et-EE"/>
        </w:rPr>
        <w:t>(mi</w:t>
      </w:r>
      <w:r w:rsidR="005540CE" w:rsidRPr="002A0E7F">
        <w:rPr>
          <w:lang w:val="et-EE"/>
        </w:rPr>
        <w:t>i</w:t>
      </w:r>
      <w:r w:rsidRPr="002A0E7F">
        <w:rPr>
          <w:lang w:val="et-EE"/>
        </w:rPr>
        <w:t xml:space="preserve">nimum, </w:t>
      </w:r>
      <w:r w:rsidR="005540CE" w:rsidRPr="002A0E7F">
        <w:rPr>
          <w:lang w:val="et-EE"/>
        </w:rPr>
        <w:t>25% kvantiil</w:t>
      </w:r>
      <w:r w:rsidRPr="002A0E7F">
        <w:rPr>
          <w:lang w:val="et-EE"/>
        </w:rPr>
        <w:t>, media</w:t>
      </w:r>
      <w:r w:rsidR="005540CE" w:rsidRPr="002A0E7F">
        <w:rPr>
          <w:lang w:val="et-EE"/>
        </w:rPr>
        <w:t>an, ülemine kvartiil, maks</w:t>
      </w:r>
      <w:r w:rsidRPr="002A0E7F">
        <w:rPr>
          <w:lang w:val="et-EE"/>
        </w:rPr>
        <w:t xml:space="preserve">imum). </w:t>
      </w:r>
      <w:r w:rsidR="005540CE" w:rsidRPr="002A0E7F">
        <w:rPr>
          <w:lang w:val="et-EE"/>
        </w:rPr>
        <w:t xml:space="preserve">Kolmas osa nimega </w:t>
      </w:r>
      <w:r w:rsidR="005540CE" w:rsidRPr="002A0E7F">
        <w:rPr>
          <w:rStyle w:val="VerbatimChar"/>
          <w:lang w:val="et-EE"/>
        </w:rPr>
        <w:t xml:space="preserve">Coefficients: </w:t>
      </w:r>
      <w:r w:rsidR="005540CE" w:rsidRPr="002A0E7F">
        <w:rPr>
          <w:rStyle w:val="VerbatimChar"/>
          <w:rFonts w:ascii="Times New Roman" w:hAnsi="Times New Roman" w:cs="Times New Roman"/>
          <w:sz w:val="24"/>
          <w:lang w:val="et-EE"/>
        </w:rPr>
        <w:t>on kõige tähtsam ja näitab meile kätte kõik mudel</w:t>
      </w:r>
      <w:r w:rsidR="005D6F09" w:rsidRPr="002A0E7F">
        <w:rPr>
          <w:rStyle w:val="VerbatimChar"/>
          <w:rFonts w:ascii="Times New Roman" w:hAnsi="Times New Roman" w:cs="Times New Roman"/>
          <w:sz w:val="24"/>
          <w:lang w:val="et-EE"/>
        </w:rPr>
        <w:t xml:space="preserve">i parameetrid ja testib iga sõltumatu muutujaga seotud tõusude erinevust nullist. Ülalesitatud tulemuste põhjal saame kirjutada järgmise regressioonvõrrandi. </w:t>
      </w:r>
    </w:p>
    <w:p w:rsidR="00F76FEA" w:rsidRPr="002A0E7F" w:rsidRDefault="00521D47">
      <w:pPr>
        <w:pStyle w:val="BlockText"/>
        <w:rPr>
          <w:sz w:val="24"/>
          <w:szCs w:val="24"/>
          <w:lang w:val="et-EE"/>
        </w:rPr>
      </w:pPr>
      <w:r w:rsidRPr="002A0E7F">
        <w:rPr>
          <w:sz w:val="24"/>
          <w:szCs w:val="24"/>
          <w:lang w:val="et-EE"/>
        </w:rPr>
        <w:t>weight = -154.39 + 0.85 * height + 0.01 * age + 3.28 * bmi</w:t>
      </w:r>
    </w:p>
    <w:p w:rsidR="00F76FEA" w:rsidRPr="002A0E7F" w:rsidRDefault="00521D47">
      <w:pPr>
        <w:pStyle w:val="FirstParagraph"/>
        <w:rPr>
          <w:lang w:val="et-EE"/>
        </w:rPr>
      </w:pPr>
      <w:r w:rsidRPr="002A0E7F">
        <w:rPr>
          <w:i/>
          <w:lang w:val="et-EE"/>
        </w:rPr>
        <w:lastRenderedPageBreak/>
        <w:t>Coefficients</w:t>
      </w:r>
      <w:r w:rsidRPr="002A0E7F">
        <w:rPr>
          <w:lang w:val="et-EE"/>
        </w:rPr>
        <w:t xml:space="preserve"> </w:t>
      </w:r>
      <w:r w:rsidR="005D6F09" w:rsidRPr="002A0E7F">
        <w:rPr>
          <w:lang w:val="et-EE"/>
        </w:rPr>
        <w:t>tabelist näeme ka seda, et muutujate height ja B</w:t>
      </w:r>
      <w:r w:rsidRPr="002A0E7F">
        <w:rPr>
          <w:lang w:val="et-EE"/>
        </w:rPr>
        <w:t xml:space="preserve">MI </w:t>
      </w:r>
      <w:r w:rsidR="005D6F09" w:rsidRPr="002A0E7F">
        <w:rPr>
          <w:lang w:val="et-EE"/>
        </w:rPr>
        <w:t>seos kaaluga on statistiliselt oluline (p&lt;0.0001 mõlema puhul</w:t>
      </w:r>
      <w:r w:rsidRPr="002A0E7F">
        <w:rPr>
          <w:lang w:val="et-EE"/>
        </w:rPr>
        <w:t xml:space="preserve">), </w:t>
      </w:r>
      <w:r w:rsidR="005D6F09" w:rsidRPr="002A0E7F">
        <w:rPr>
          <w:lang w:val="et-EE"/>
        </w:rPr>
        <w:t xml:space="preserve">aga </w:t>
      </w:r>
      <w:r w:rsidRPr="002A0E7F">
        <w:rPr>
          <w:lang w:val="et-EE"/>
        </w:rPr>
        <w:t>age</w:t>
      </w:r>
      <w:r w:rsidR="005D6F09" w:rsidRPr="002A0E7F">
        <w:rPr>
          <w:lang w:val="et-EE"/>
        </w:rPr>
        <w:t xml:space="preserve"> ei mõjuta kaalu oluliselt</w:t>
      </w:r>
      <w:r w:rsidRPr="002A0E7F">
        <w:rPr>
          <w:lang w:val="et-EE"/>
        </w:rPr>
        <w:t xml:space="preserve"> (p=0.7). </w:t>
      </w:r>
      <w:r w:rsidR="005D6F09" w:rsidRPr="002A0E7F">
        <w:rPr>
          <w:lang w:val="et-EE"/>
        </w:rPr>
        <w:t xml:space="preserve">Muideks siis </w:t>
      </w:r>
      <w:r w:rsidRPr="002A0E7F">
        <w:rPr>
          <w:lang w:val="et-EE"/>
        </w:rPr>
        <w:t xml:space="preserve"> </w:t>
      </w:r>
      <w:r w:rsidRPr="002A0E7F">
        <w:rPr>
          <w:rStyle w:val="VerbatimChar"/>
          <w:lang w:val="et-EE"/>
        </w:rPr>
        <w:t>1.40e-08</w:t>
      </w:r>
      <w:r w:rsidRPr="002A0E7F">
        <w:rPr>
          <w:lang w:val="et-EE"/>
        </w:rPr>
        <w:t xml:space="preserve"> </w:t>
      </w:r>
      <w:r w:rsidR="005D6F09" w:rsidRPr="002A0E7F">
        <w:rPr>
          <w:lang w:val="et-EE"/>
        </w:rPr>
        <w:t xml:space="preserve">tähendab </w:t>
      </w:r>
      <w:r w:rsidRPr="002A0E7F">
        <w:rPr>
          <w:lang w:val="et-EE"/>
        </w:rPr>
        <w:t xml:space="preserve"> </w:t>
      </w:r>
      <w:r w:rsidRPr="002A0E7F">
        <w:rPr>
          <w:rStyle w:val="VerbatimChar"/>
          <w:lang w:val="et-EE"/>
        </w:rPr>
        <w:t xml:space="preserve">1.40 </w:t>
      </w:r>
      <w:r w:rsidR="005D6F09" w:rsidRPr="002A0E7F">
        <w:rPr>
          <w:rStyle w:val="VerbatimChar"/>
          <w:lang w:val="et-EE"/>
        </w:rPr>
        <w:t xml:space="preserve">korda </w:t>
      </w:r>
      <w:r w:rsidRPr="002A0E7F">
        <w:rPr>
          <w:rStyle w:val="VerbatimChar"/>
          <w:lang w:val="et-EE"/>
        </w:rPr>
        <w:t xml:space="preserve">10 </w:t>
      </w:r>
      <w:r w:rsidR="005D6F09" w:rsidRPr="002A0E7F">
        <w:rPr>
          <w:rStyle w:val="VerbatimChar"/>
          <w:lang w:val="et-EE"/>
        </w:rPr>
        <w:t>astmel -</w:t>
      </w:r>
      <w:r w:rsidRPr="002A0E7F">
        <w:rPr>
          <w:rStyle w:val="VerbatimChar"/>
          <w:lang w:val="et-EE"/>
        </w:rPr>
        <w:t>8</w:t>
      </w:r>
      <w:r w:rsidR="005D6F09" w:rsidRPr="002A0E7F">
        <w:rPr>
          <w:lang w:val="et-EE"/>
        </w:rPr>
        <w:t xml:space="preserve"> ehk siis </w:t>
      </w:r>
    </w:p>
    <w:p w:rsidR="00F76FEA" w:rsidRPr="002A0E7F" w:rsidRDefault="00521D47">
      <w:pPr>
        <w:pStyle w:val="BlockText"/>
        <w:rPr>
          <w:lang w:val="et-EE"/>
        </w:rPr>
      </w:pPr>
      <w:r w:rsidRPr="002A0E7F">
        <w:rPr>
          <w:lang w:val="et-EE"/>
        </w:rPr>
        <w:t>1.40e-08 = 0.0000000140</w:t>
      </w:r>
    </w:p>
    <w:p w:rsidR="00F76FEA" w:rsidRPr="002A0E7F" w:rsidRDefault="005D6F09">
      <w:pPr>
        <w:pStyle w:val="FirstParagraph"/>
        <w:rPr>
          <w:lang w:val="et-EE"/>
        </w:rPr>
      </w:pPr>
      <w:r w:rsidRPr="002A0E7F">
        <w:rPr>
          <w:lang w:val="et-EE"/>
        </w:rPr>
        <w:t>Viimane osa sisaldab mudeli kui terviku sobivuse näitajaid</w:t>
      </w:r>
      <w:r w:rsidR="002A0E7F">
        <w:rPr>
          <w:lang w:val="et-EE"/>
        </w:rPr>
        <w:t xml:space="preserve"> nagu</w:t>
      </w:r>
      <w:r w:rsidR="00521D47" w:rsidRPr="002A0E7F">
        <w:rPr>
          <w:lang w:val="et-EE"/>
        </w:rPr>
        <w:t xml:space="preserve"> R-</w:t>
      </w:r>
      <w:r w:rsidRPr="002A0E7F">
        <w:rPr>
          <w:lang w:val="et-EE"/>
        </w:rPr>
        <w:t xml:space="preserve">ruudu väärtus ja F-testi tulemus kogu mudeli kohta (kas sõltumatutel muutujatel </w:t>
      </w:r>
      <w:r w:rsidR="002A0E7F" w:rsidRPr="002A0E7F">
        <w:rPr>
          <w:lang w:val="et-EE"/>
        </w:rPr>
        <w:t>kamba</w:t>
      </w:r>
      <w:r w:rsidRPr="002A0E7F">
        <w:rPr>
          <w:lang w:val="et-EE"/>
        </w:rPr>
        <w:t xml:space="preserve"> peale üldse mingit mõju on). </w:t>
      </w:r>
    </w:p>
    <w:p w:rsidR="005D6F09" w:rsidRPr="002A0E7F" w:rsidRDefault="005D6F09" w:rsidP="005D6F09">
      <w:pPr>
        <w:pStyle w:val="BodyText"/>
        <w:rPr>
          <w:lang w:val="et-EE"/>
        </w:rPr>
      </w:pPr>
    </w:p>
    <w:p w:rsidR="00F76FEA" w:rsidRPr="002A0E7F" w:rsidRDefault="005D6F09">
      <w:pPr>
        <w:pStyle w:val="Heading2"/>
        <w:rPr>
          <w:lang w:val="et-EE"/>
        </w:rPr>
      </w:pPr>
      <w:r w:rsidRPr="002A0E7F">
        <w:rPr>
          <w:lang w:val="et-EE"/>
        </w:rPr>
        <w:t xml:space="preserve">Mittelineaarsuse test – ruutliige mudelis </w:t>
      </w:r>
    </w:p>
    <w:p w:rsidR="00F76FEA" w:rsidRPr="002A0E7F" w:rsidRDefault="00174945">
      <w:pPr>
        <w:pStyle w:val="FirstParagraph"/>
        <w:rPr>
          <w:lang w:val="et-EE"/>
        </w:rPr>
      </w:pPr>
      <w:r w:rsidRPr="002A0E7F">
        <w:rPr>
          <w:lang w:val="et-EE"/>
        </w:rPr>
        <w:t xml:space="preserve">Mudeli valemisse saab sisse kirjutada matemaatilisi funktsioone kasutades funktsiooni </w:t>
      </w:r>
      <w:r w:rsidR="00521D47" w:rsidRPr="002A0E7F">
        <w:rPr>
          <w:rStyle w:val="VerbatimChar"/>
          <w:lang w:val="et-EE"/>
        </w:rPr>
        <w:t>I</w:t>
      </w:r>
      <w:r w:rsidR="00521D47" w:rsidRPr="002A0E7F">
        <w:rPr>
          <w:lang w:val="et-EE"/>
        </w:rPr>
        <w:t xml:space="preserve">. </w:t>
      </w:r>
      <w:r w:rsidRPr="002A0E7F">
        <w:rPr>
          <w:lang w:val="et-EE"/>
        </w:rPr>
        <w:t>Nii näiteks uurimaks seda, kas seos vanuse ja kaalu vahel o</w:t>
      </w:r>
      <w:r w:rsidR="002A0E7F">
        <w:rPr>
          <w:lang w:val="et-EE"/>
        </w:rPr>
        <w:t>n</w:t>
      </w:r>
      <w:r w:rsidRPr="002A0E7F">
        <w:rPr>
          <w:lang w:val="et-EE"/>
        </w:rPr>
        <w:t xml:space="preserve"> mittelineaarne (kõverjooneline) saab mudelisse kaasata vanuse ruudu </w:t>
      </w:r>
      <w:r w:rsidR="00521D47" w:rsidRPr="002A0E7F">
        <w:rPr>
          <w:rStyle w:val="VerbatimChar"/>
          <w:lang w:val="et-EE"/>
        </w:rPr>
        <w:t>age**2</w:t>
      </w:r>
      <w:r w:rsidR="00521D47" w:rsidRPr="002A0E7F">
        <w:rPr>
          <w:lang w:val="et-EE"/>
        </w:rPr>
        <w:t xml:space="preserve"> </w:t>
      </w:r>
      <w:r w:rsidRPr="002A0E7F">
        <w:rPr>
          <w:lang w:val="et-EE"/>
        </w:rPr>
        <w:t>funktsiooni</w:t>
      </w:r>
      <w:r w:rsidR="00521D47" w:rsidRPr="002A0E7F">
        <w:rPr>
          <w:lang w:val="et-EE"/>
        </w:rPr>
        <w:t xml:space="preserve"> </w:t>
      </w:r>
      <w:r w:rsidR="00521D47" w:rsidRPr="002A0E7F">
        <w:rPr>
          <w:rStyle w:val="VerbatimChar"/>
          <w:lang w:val="et-EE"/>
        </w:rPr>
        <w:t>I()</w:t>
      </w:r>
      <w:r w:rsidR="00521D47" w:rsidRPr="002A0E7F">
        <w:rPr>
          <w:lang w:val="et-EE"/>
        </w:rPr>
        <w:t xml:space="preserve"> </w:t>
      </w:r>
      <w:r w:rsidRPr="002A0E7F">
        <w:rPr>
          <w:lang w:val="et-EE"/>
        </w:rPr>
        <w:t>argumendina ja siis teha I tüüpi testi</w:t>
      </w:r>
      <w:r w:rsidR="00521D47" w:rsidRPr="002A0E7F">
        <w:rPr>
          <w:lang w:val="et-EE"/>
        </w:rPr>
        <w:t>.</w:t>
      </w:r>
    </w:p>
    <w:p w:rsidR="00F76FEA" w:rsidRPr="002A0E7F" w:rsidRDefault="00521D47">
      <w:pPr>
        <w:pStyle w:val="SourceCode"/>
        <w:rPr>
          <w:lang w:val="et-EE"/>
        </w:rPr>
      </w:pPr>
      <w:r w:rsidRPr="002A0E7F">
        <w:rPr>
          <w:rStyle w:val="NormalTok"/>
          <w:lang w:val="et-EE"/>
        </w:rPr>
        <w:t>m2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age </w:t>
      </w:r>
      <w:r w:rsidRPr="002A0E7F">
        <w:rPr>
          <w:rStyle w:val="OperatorTok"/>
          <w:lang w:val="et-EE"/>
        </w:rPr>
        <w:t>+</w:t>
      </w:r>
      <w:r w:rsidRPr="002A0E7F">
        <w:rPr>
          <w:rStyle w:val="StringTok"/>
          <w:lang w:val="et-EE"/>
        </w:rPr>
        <w:t xml:space="preserve"> </w:t>
      </w:r>
      <w:r w:rsidRPr="002A0E7F">
        <w:rPr>
          <w:rStyle w:val="KeywordTok"/>
          <w:lang w:val="et-EE"/>
        </w:rPr>
        <w:t>I</w:t>
      </w:r>
      <w:r w:rsidRPr="002A0E7F">
        <w:rPr>
          <w:rStyle w:val="NormalTok"/>
          <w:lang w:val="et-EE"/>
        </w:rPr>
        <w:t>(age</w:t>
      </w:r>
      <w:r w:rsidRPr="002A0E7F">
        <w:rPr>
          <w:rStyle w:val="OperatorTok"/>
          <w:lang w:val="et-EE"/>
        </w:rPr>
        <w:t>**</w:t>
      </w:r>
      <w:r w:rsidRPr="002A0E7F">
        <w:rPr>
          <w:rStyle w:val="DecValTok"/>
          <w:lang w:val="et-EE"/>
        </w:rPr>
        <w:t>2</w:t>
      </w:r>
      <w:r w:rsidRPr="002A0E7F">
        <w:rPr>
          <w:rStyle w:val="NormalTok"/>
          <w:lang w:val="et-EE"/>
        </w:rPr>
        <w:t xml:space="preserve">), </w:t>
      </w:r>
      <w:r w:rsidRPr="002A0E7F">
        <w:rPr>
          <w:rStyle w:val="DataTypeTok"/>
          <w:lang w:val="et-EE"/>
        </w:rPr>
        <w:t>data =</w:t>
      </w:r>
      <w:r w:rsidRPr="002A0E7F">
        <w:rPr>
          <w:rStyle w:val="NormalTok"/>
          <w:lang w:val="et-EE"/>
        </w:rPr>
        <w:t xml:space="preserve"> weird.people)</w:t>
      </w:r>
      <w:r w:rsidRPr="002A0E7F">
        <w:rPr>
          <w:lang w:val="et-EE"/>
        </w:rPr>
        <w:br/>
      </w:r>
      <w:r w:rsidRPr="002A0E7F">
        <w:rPr>
          <w:rStyle w:val="KeywordTok"/>
          <w:lang w:val="et-EE"/>
        </w:rPr>
        <w:t>anova</w:t>
      </w:r>
      <w:r w:rsidRPr="002A0E7F">
        <w:rPr>
          <w:rStyle w:val="NormalTok"/>
          <w:lang w:val="et-EE"/>
        </w:rPr>
        <w:t xml:space="preserve">(m2) </w:t>
      </w:r>
      <w:r w:rsidRPr="002A0E7F">
        <w:rPr>
          <w:rStyle w:val="CommentTok"/>
          <w:lang w:val="et-EE"/>
        </w:rPr>
        <w:t># Type I test</w:t>
      </w:r>
    </w:p>
    <w:p w:rsidR="00F76FEA" w:rsidRPr="002A0E7F" w:rsidRDefault="00521D47">
      <w:pPr>
        <w:pStyle w:val="SourceCode"/>
        <w:rPr>
          <w:lang w:val="et-EE"/>
        </w:rPr>
      </w:pPr>
      <w:r w:rsidRPr="002A0E7F">
        <w:rPr>
          <w:rStyle w:val="VerbatimChar"/>
          <w:lang w:val="et-EE"/>
        </w:rPr>
        <w:t>## Analysis of Variance Table</w:t>
      </w:r>
      <w:r w:rsidRPr="002A0E7F">
        <w:rPr>
          <w:lang w:val="et-EE"/>
        </w:rPr>
        <w:br/>
      </w:r>
      <w:r w:rsidRPr="002A0E7F">
        <w:rPr>
          <w:rStyle w:val="VerbatimChar"/>
          <w:lang w:val="et-EE"/>
        </w:rPr>
        <w:t xml:space="preserve">## </w:t>
      </w:r>
      <w:r w:rsidRPr="002A0E7F">
        <w:rPr>
          <w:lang w:val="et-EE"/>
        </w:rPr>
        <w:br/>
      </w:r>
      <w:r w:rsidRPr="002A0E7F">
        <w:rPr>
          <w:rStyle w:val="VerbatimChar"/>
          <w:lang w:val="et-EE"/>
        </w:rPr>
        <w:t>## Response: weight</w:t>
      </w:r>
      <w:r w:rsidRPr="002A0E7F">
        <w:rPr>
          <w:lang w:val="et-EE"/>
        </w:rPr>
        <w:br/>
      </w:r>
      <w:r w:rsidRPr="002A0E7F">
        <w:rPr>
          <w:rStyle w:val="VerbatimChar"/>
          <w:lang w:val="et-EE"/>
        </w:rPr>
        <w:t>##           Df  Sum Sq Mean Sq F value Pr(&gt;F)</w:t>
      </w:r>
      <w:r w:rsidRPr="002A0E7F">
        <w:rPr>
          <w:lang w:val="et-EE"/>
        </w:rPr>
        <w:br/>
      </w:r>
      <w:r w:rsidRPr="002A0E7F">
        <w:rPr>
          <w:rStyle w:val="VerbatimChar"/>
          <w:lang w:val="et-EE"/>
        </w:rPr>
        <w:t>## age        1  50.427  50.427  3.3605 0.1094</w:t>
      </w:r>
      <w:r w:rsidRPr="002A0E7F">
        <w:rPr>
          <w:lang w:val="et-EE"/>
        </w:rPr>
        <w:br/>
      </w:r>
      <w:r w:rsidRPr="002A0E7F">
        <w:rPr>
          <w:rStyle w:val="VerbatimChar"/>
          <w:lang w:val="et-EE"/>
        </w:rPr>
        <w:t>## I(age^2)   1  20.406  20.406  1.3599 0.2818</w:t>
      </w:r>
      <w:r w:rsidRPr="002A0E7F">
        <w:rPr>
          <w:lang w:val="et-EE"/>
        </w:rPr>
        <w:br/>
      </w:r>
      <w:r w:rsidRPr="002A0E7F">
        <w:rPr>
          <w:rStyle w:val="VerbatimChar"/>
          <w:lang w:val="et-EE"/>
        </w:rPr>
        <w:t>## Residuals  7 105.043  15.006</w:t>
      </w:r>
    </w:p>
    <w:p w:rsidR="00F76FEA" w:rsidRPr="002A0E7F" w:rsidRDefault="00174945">
      <w:pPr>
        <w:pStyle w:val="FirstParagraph"/>
        <w:rPr>
          <w:lang w:val="et-EE"/>
        </w:rPr>
      </w:pPr>
      <w:r w:rsidRPr="002A0E7F">
        <w:rPr>
          <w:lang w:val="et-EE"/>
        </w:rPr>
        <w:t xml:space="preserve">Meil pole alust väitmaks, et see seos on mittelineaarne </w:t>
      </w:r>
      <w:r w:rsidR="00521D47" w:rsidRPr="002A0E7F">
        <w:rPr>
          <w:lang w:val="et-EE"/>
        </w:rPr>
        <w:t>(p=0.2818).</w:t>
      </w:r>
    </w:p>
    <w:p w:rsidR="00174945" w:rsidRPr="002A0E7F" w:rsidRDefault="00174945">
      <w:pPr>
        <w:pStyle w:val="BodyText"/>
        <w:rPr>
          <w:lang w:val="et-EE"/>
        </w:rPr>
      </w:pPr>
      <w:r w:rsidRPr="002A0E7F">
        <w:rPr>
          <w:lang w:val="et-EE"/>
        </w:rPr>
        <w:t>Kui see ruutu tõstetud liige ei ole</w:t>
      </w:r>
      <w:r w:rsidR="002A0E7F">
        <w:rPr>
          <w:lang w:val="et-EE"/>
        </w:rPr>
        <w:t xml:space="preserve"> esitatud</w:t>
      </w:r>
      <w:r w:rsidRPr="002A0E7F">
        <w:rPr>
          <w:lang w:val="et-EE"/>
        </w:rPr>
        <w:t xml:space="preserve"> </w:t>
      </w:r>
      <w:r w:rsidR="002A0E7F">
        <w:rPr>
          <w:rStyle w:val="VerbatimChar"/>
          <w:lang w:val="et-EE"/>
        </w:rPr>
        <w:t xml:space="preserve">I( ) </w:t>
      </w:r>
      <w:r w:rsidR="002A0E7F">
        <w:rPr>
          <w:lang w:val="et-EE"/>
        </w:rPr>
        <w:t xml:space="preserve">abil, </w:t>
      </w:r>
      <w:r w:rsidRPr="002A0E7F">
        <w:rPr>
          <w:lang w:val="et-EE"/>
        </w:rPr>
        <w:t>siis ei saa R meist aru või teeb seda väga valesti. Muidugi on alati võimalik</w:t>
      </w:r>
      <w:r w:rsidR="002A0E7F">
        <w:rPr>
          <w:lang w:val="et-EE"/>
        </w:rPr>
        <w:t xml:space="preserve"> eraldi</w:t>
      </w:r>
      <w:r w:rsidRPr="002A0E7F">
        <w:rPr>
          <w:lang w:val="et-EE"/>
        </w:rPr>
        <w:t xml:space="preserve"> defineerida uus muutuja age-ruut ja kaasata see sellisena mudelisse. </w:t>
      </w:r>
    </w:p>
    <w:p w:rsidR="00F76FEA" w:rsidRPr="002A0E7F" w:rsidRDefault="00521D47">
      <w:pPr>
        <w:pStyle w:val="SourceCode"/>
        <w:rPr>
          <w:lang w:val="et-EE"/>
        </w:rPr>
      </w:pPr>
      <w:r w:rsidRPr="002A0E7F">
        <w:rPr>
          <w:rStyle w:val="NormalTok"/>
          <w:lang w:val="et-EE"/>
        </w:rPr>
        <w:t>weird.people</w:t>
      </w:r>
      <w:r w:rsidRPr="002A0E7F">
        <w:rPr>
          <w:rStyle w:val="OperatorTok"/>
          <w:lang w:val="et-EE"/>
        </w:rPr>
        <w:t>$</w:t>
      </w:r>
      <w:r w:rsidRPr="002A0E7F">
        <w:rPr>
          <w:rStyle w:val="NormalTok"/>
          <w:lang w:val="et-EE"/>
        </w:rPr>
        <w:t>age.squared &lt;-</w:t>
      </w:r>
      <w:r w:rsidRPr="002A0E7F">
        <w:rPr>
          <w:rStyle w:val="StringTok"/>
          <w:lang w:val="et-EE"/>
        </w:rPr>
        <w:t xml:space="preserve"> </w:t>
      </w:r>
      <w:r w:rsidRPr="002A0E7F">
        <w:rPr>
          <w:rStyle w:val="NormalTok"/>
          <w:lang w:val="et-EE"/>
        </w:rPr>
        <w:t>weird.people</w:t>
      </w:r>
      <w:r w:rsidRPr="002A0E7F">
        <w:rPr>
          <w:rStyle w:val="OperatorTok"/>
          <w:lang w:val="et-EE"/>
        </w:rPr>
        <w:t>$</w:t>
      </w:r>
      <w:r w:rsidRPr="002A0E7F">
        <w:rPr>
          <w:rStyle w:val="NormalTok"/>
          <w:lang w:val="et-EE"/>
        </w:rPr>
        <w:t xml:space="preserve">age </w:t>
      </w:r>
      <w:r w:rsidRPr="002A0E7F">
        <w:rPr>
          <w:rStyle w:val="OperatorTok"/>
          <w:lang w:val="et-EE"/>
        </w:rPr>
        <w:t>**</w:t>
      </w:r>
      <w:r w:rsidRPr="002A0E7F">
        <w:rPr>
          <w:rStyle w:val="StringTok"/>
          <w:lang w:val="et-EE"/>
        </w:rPr>
        <w:t xml:space="preserve"> </w:t>
      </w:r>
      <w:r w:rsidRPr="002A0E7F">
        <w:rPr>
          <w:rStyle w:val="DecValTok"/>
          <w:lang w:val="et-EE"/>
        </w:rPr>
        <w:t>2</w:t>
      </w:r>
      <w:r w:rsidRPr="002A0E7F">
        <w:rPr>
          <w:lang w:val="et-EE"/>
        </w:rPr>
        <w:br/>
      </w:r>
      <w:r w:rsidRPr="002A0E7F">
        <w:rPr>
          <w:rStyle w:val="NormalTok"/>
          <w:lang w:val="et-EE"/>
        </w:rPr>
        <w:t>m2a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age </w:t>
      </w:r>
      <w:r w:rsidRPr="002A0E7F">
        <w:rPr>
          <w:rStyle w:val="OperatorTok"/>
          <w:lang w:val="et-EE"/>
        </w:rPr>
        <w:t>+</w:t>
      </w:r>
      <w:r w:rsidRPr="002A0E7F">
        <w:rPr>
          <w:rStyle w:val="StringTok"/>
          <w:lang w:val="et-EE"/>
        </w:rPr>
        <w:t xml:space="preserve"> </w:t>
      </w:r>
      <w:r w:rsidRPr="002A0E7F">
        <w:rPr>
          <w:rStyle w:val="NormalTok"/>
          <w:lang w:val="et-EE"/>
        </w:rPr>
        <w:t xml:space="preserve">age.squared, </w:t>
      </w:r>
      <w:r w:rsidRPr="002A0E7F">
        <w:rPr>
          <w:rStyle w:val="DataTypeTok"/>
          <w:lang w:val="et-EE"/>
        </w:rPr>
        <w:t>data =</w:t>
      </w:r>
      <w:r w:rsidRPr="002A0E7F">
        <w:rPr>
          <w:rStyle w:val="NormalTok"/>
          <w:lang w:val="et-EE"/>
        </w:rPr>
        <w:t xml:space="preserve"> weird.people)</w:t>
      </w:r>
      <w:r w:rsidRPr="002A0E7F">
        <w:rPr>
          <w:lang w:val="et-EE"/>
        </w:rPr>
        <w:br/>
      </w:r>
      <w:r w:rsidRPr="002A0E7F">
        <w:rPr>
          <w:rStyle w:val="KeywordTok"/>
          <w:lang w:val="et-EE"/>
        </w:rPr>
        <w:t>anova</w:t>
      </w:r>
      <w:r w:rsidRPr="002A0E7F">
        <w:rPr>
          <w:rStyle w:val="NormalTok"/>
          <w:lang w:val="et-EE"/>
        </w:rPr>
        <w:t>(m2a)</w:t>
      </w:r>
    </w:p>
    <w:p w:rsidR="00F76FEA" w:rsidRPr="002A0E7F" w:rsidRDefault="00521D47">
      <w:pPr>
        <w:pStyle w:val="SourceCode"/>
        <w:rPr>
          <w:lang w:val="et-EE"/>
        </w:rPr>
      </w:pPr>
      <w:r w:rsidRPr="002A0E7F">
        <w:rPr>
          <w:rStyle w:val="VerbatimChar"/>
          <w:lang w:val="et-EE"/>
        </w:rPr>
        <w:t>## Analysis of Variance Table</w:t>
      </w:r>
      <w:r w:rsidRPr="002A0E7F">
        <w:rPr>
          <w:lang w:val="et-EE"/>
        </w:rPr>
        <w:br/>
      </w:r>
      <w:r w:rsidRPr="002A0E7F">
        <w:rPr>
          <w:rStyle w:val="VerbatimChar"/>
          <w:lang w:val="et-EE"/>
        </w:rPr>
        <w:t xml:space="preserve">## </w:t>
      </w:r>
      <w:r w:rsidRPr="002A0E7F">
        <w:rPr>
          <w:lang w:val="et-EE"/>
        </w:rPr>
        <w:br/>
      </w:r>
      <w:r w:rsidRPr="002A0E7F">
        <w:rPr>
          <w:rStyle w:val="VerbatimChar"/>
          <w:lang w:val="et-EE"/>
        </w:rPr>
        <w:t>## Response: weight</w:t>
      </w:r>
      <w:r w:rsidRPr="002A0E7F">
        <w:rPr>
          <w:lang w:val="et-EE"/>
        </w:rPr>
        <w:br/>
      </w:r>
      <w:r w:rsidRPr="002A0E7F">
        <w:rPr>
          <w:rStyle w:val="VerbatimChar"/>
          <w:lang w:val="et-EE"/>
        </w:rPr>
        <w:t>##             Df  Sum Sq Mean Sq F value Pr(&gt;F)</w:t>
      </w:r>
      <w:r w:rsidRPr="002A0E7F">
        <w:rPr>
          <w:lang w:val="et-EE"/>
        </w:rPr>
        <w:br/>
      </w:r>
      <w:r w:rsidRPr="002A0E7F">
        <w:rPr>
          <w:rStyle w:val="VerbatimChar"/>
          <w:lang w:val="et-EE"/>
        </w:rPr>
        <w:t>## age          1  50.427  50.427  3.3605 0.1094</w:t>
      </w:r>
      <w:r w:rsidRPr="002A0E7F">
        <w:rPr>
          <w:lang w:val="et-EE"/>
        </w:rPr>
        <w:br/>
      </w:r>
      <w:r w:rsidRPr="002A0E7F">
        <w:rPr>
          <w:rStyle w:val="VerbatimChar"/>
          <w:lang w:val="et-EE"/>
        </w:rPr>
        <w:t>## age.squared  1  20.406  20.406  1.3599 0.2818</w:t>
      </w:r>
      <w:r w:rsidRPr="002A0E7F">
        <w:rPr>
          <w:lang w:val="et-EE"/>
        </w:rPr>
        <w:br/>
      </w:r>
      <w:r w:rsidRPr="002A0E7F">
        <w:rPr>
          <w:rStyle w:val="VerbatimChar"/>
          <w:lang w:val="et-EE"/>
        </w:rPr>
        <w:t>## Residuals    7 105.043  15.006</w:t>
      </w:r>
    </w:p>
    <w:p w:rsidR="00174945" w:rsidRPr="002A0E7F" w:rsidRDefault="00174945">
      <w:pPr>
        <w:pStyle w:val="FirstParagraph"/>
        <w:rPr>
          <w:lang w:val="et-EE"/>
        </w:rPr>
      </w:pPr>
      <w:r w:rsidRPr="002A0E7F">
        <w:rPr>
          <w:lang w:val="et-EE"/>
        </w:rPr>
        <w:t>Kõverjoone saamine pildile on paraku keerulisem. Selleks tuleb arvutada m</w:t>
      </w:r>
      <w:r w:rsidR="006745CC" w:rsidRPr="002A0E7F">
        <w:rPr>
          <w:lang w:val="et-EE"/>
        </w:rPr>
        <w:t>udeli poolt ennustatud väärtused</w:t>
      </w:r>
      <w:r w:rsidRPr="002A0E7F">
        <w:rPr>
          <w:lang w:val="et-EE"/>
        </w:rPr>
        <w:t xml:space="preserve"> paljude tihedalt asetsevate x-väärtuste tarbeks ja </w:t>
      </w:r>
      <w:r w:rsidR="006745CC" w:rsidRPr="002A0E7F">
        <w:rPr>
          <w:lang w:val="et-EE"/>
        </w:rPr>
        <w:t xml:space="preserve">ühendada nad </w:t>
      </w:r>
      <w:r w:rsidRPr="002A0E7F">
        <w:rPr>
          <w:lang w:val="et-EE"/>
        </w:rPr>
        <w:t>sellistena joonisel. Vat nii:</w:t>
      </w:r>
    </w:p>
    <w:p w:rsidR="00174945" w:rsidRPr="002A0E7F" w:rsidRDefault="00174945">
      <w:pPr>
        <w:pStyle w:val="FirstParagraph"/>
        <w:rPr>
          <w:lang w:val="et-EE"/>
        </w:rPr>
      </w:pPr>
    </w:p>
    <w:p w:rsidR="006745CC" w:rsidRPr="002A0E7F" w:rsidRDefault="00521D47">
      <w:pPr>
        <w:pStyle w:val="SourceCode"/>
        <w:rPr>
          <w:rStyle w:val="CommentTok"/>
          <w:lang w:val="et-EE"/>
        </w:rPr>
      </w:pPr>
      <w:r w:rsidRPr="002A0E7F">
        <w:rPr>
          <w:rStyle w:val="CommentTok"/>
          <w:lang w:val="et-EE"/>
        </w:rPr>
        <w:t xml:space="preserve"># </w:t>
      </w:r>
      <w:r w:rsidR="006745CC" w:rsidRPr="002A0E7F">
        <w:rPr>
          <w:rStyle w:val="CommentTok"/>
          <w:lang w:val="et-EE"/>
        </w:rPr>
        <w:t xml:space="preserve">Kõigepealt laseme joonisele panna päris andmepunktid </w:t>
      </w:r>
      <w:r w:rsidRPr="002A0E7F">
        <w:rPr>
          <w:lang w:val="et-EE"/>
        </w:rPr>
        <w:br/>
      </w:r>
      <w:r w:rsidRPr="002A0E7F">
        <w:rPr>
          <w:rStyle w:val="KeywordTok"/>
          <w:lang w:val="et-EE"/>
        </w:rPr>
        <w:t>plot</w:t>
      </w:r>
      <w:r w:rsidRPr="002A0E7F">
        <w:rPr>
          <w:rStyle w:val="NormalTok"/>
          <w:lang w:val="et-EE"/>
        </w:rPr>
        <w:t>(weird.people</w:t>
      </w:r>
      <w:r w:rsidRPr="002A0E7F">
        <w:rPr>
          <w:rStyle w:val="OperatorTok"/>
          <w:lang w:val="et-EE"/>
        </w:rPr>
        <w:t>$</w:t>
      </w:r>
      <w:r w:rsidRPr="002A0E7F">
        <w:rPr>
          <w:rStyle w:val="NormalTok"/>
          <w:lang w:val="et-EE"/>
        </w:rPr>
        <w:t>age, weird.people</w:t>
      </w:r>
      <w:r w:rsidRPr="002A0E7F">
        <w:rPr>
          <w:rStyle w:val="OperatorTok"/>
          <w:lang w:val="et-EE"/>
        </w:rPr>
        <w:t>$</w:t>
      </w:r>
      <w:r w:rsidRPr="002A0E7F">
        <w:rPr>
          <w:rStyle w:val="NormalTok"/>
          <w:lang w:val="et-EE"/>
        </w:rPr>
        <w:t xml:space="preserve">weight, </w:t>
      </w:r>
      <w:r w:rsidRPr="002A0E7F">
        <w:rPr>
          <w:rStyle w:val="DataTypeTok"/>
          <w:lang w:val="et-EE"/>
        </w:rPr>
        <w:t>pch =</w:t>
      </w:r>
      <w:r w:rsidRPr="002A0E7F">
        <w:rPr>
          <w:rStyle w:val="NormalTok"/>
          <w:lang w:val="et-EE"/>
        </w:rPr>
        <w:t xml:space="preserve"> </w:t>
      </w:r>
      <w:r w:rsidRPr="002A0E7F">
        <w:rPr>
          <w:rStyle w:val="DecValTok"/>
          <w:lang w:val="et-EE"/>
        </w:rPr>
        <w:t>20</w:t>
      </w:r>
      <w:r w:rsidRPr="002A0E7F">
        <w:rPr>
          <w:rStyle w:val="NormalTok"/>
          <w:lang w:val="et-EE"/>
        </w:rPr>
        <w:t>)</w:t>
      </w:r>
      <w:r w:rsidRPr="002A0E7F">
        <w:rPr>
          <w:lang w:val="et-EE"/>
        </w:rPr>
        <w:br/>
      </w:r>
      <w:r w:rsidRPr="002A0E7F">
        <w:rPr>
          <w:rStyle w:val="CommentTok"/>
          <w:lang w:val="et-EE"/>
        </w:rPr>
        <w:t xml:space="preserve"># </w:t>
      </w:r>
      <w:r w:rsidR="006745CC" w:rsidRPr="002A0E7F">
        <w:rPr>
          <w:rStyle w:val="CommentTok"/>
          <w:lang w:val="et-EE"/>
        </w:rPr>
        <w:t>J</w:t>
      </w:r>
      <w:r w:rsidR="002A0E7F">
        <w:rPr>
          <w:rStyle w:val="CommentTok"/>
          <w:lang w:val="et-EE"/>
        </w:rPr>
        <w:t>ärgmiseks</w:t>
      </w:r>
      <w:r w:rsidR="006745CC" w:rsidRPr="002A0E7F">
        <w:rPr>
          <w:rStyle w:val="CommentTok"/>
          <w:lang w:val="et-EE"/>
        </w:rPr>
        <w:t xml:space="preserve"> genereerime hulga x-väärtusi kõverjoone joonistamiseks </w:t>
      </w:r>
    </w:p>
    <w:p w:rsidR="00F76FEA" w:rsidRPr="002A0E7F" w:rsidRDefault="00521D47">
      <w:pPr>
        <w:pStyle w:val="SourceCode"/>
        <w:rPr>
          <w:lang w:val="et-EE"/>
        </w:rPr>
      </w:pPr>
      <w:r w:rsidRPr="002A0E7F">
        <w:rPr>
          <w:rStyle w:val="NormalTok"/>
          <w:lang w:val="et-EE"/>
        </w:rPr>
        <w:t>x0 &lt;-</w:t>
      </w:r>
      <w:r w:rsidRPr="002A0E7F">
        <w:rPr>
          <w:rStyle w:val="StringTok"/>
          <w:lang w:val="et-EE"/>
        </w:rPr>
        <w:t xml:space="preserve"> </w:t>
      </w:r>
      <w:r w:rsidRPr="002A0E7F">
        <w:rPr>
          <w:rStyle w:val="KeywordTok"/>
          <w:lang w:val="et-EE"/>
        </w:rPr>
        <w:t>seq</w:t>
      </w:r>
      <w:r w:rsidRPr="002A0E7F">
        <w:rPr>
          <w:rStyle w:val="NormalTok"/>
          <w:lang w:val="et-EE"/>
        </w:rPr>
        <w:t xml:space="preserve">( </w:t>
      </w:r>
      <w:r w:rsidR="006745CC" w:rsidRPr="002A0E7F">
        <w:rPr>
          <w:rStyle w:val="CommentTok"/>
          <w:lang w:val="et-EE"/>
        </w:rPr>
        <w:t># jada</w:t>
      </w:r>
      <w:r w:rsidRPr="002A0E7F">
        <w:rPr>
          <w:lang w:val="et-EE"/>
        </w:rPr>
        <w:br/>
      </w:r>
      <w:r w:rsidRPr="002A0E7F">
        <w:rPr>
          <w:rStyle w:val="NormalTok"/>
          <w:lang w:val="et-EE"/>
        </w:rPr>
        <w:t xml:space="preserve">  </w:t>
      </w:r>
      <w:r w:rsidRPr="002A0E7F">
        <w:rPr>
          <w:rStyle w:val="KeywordTok"/>
          <w:lang w:val="et-EE"/>
        </w:rPr>
        <w:t>min</w:t>
      </w:r>
      <w:r w:rsidRPr="002A0E7F">
        <w:rPr>
          <w:rStyle w:val="NormalTok"/>
          <w:lang w:val="et-EE"/>
        </w:rPr>
        <w:t>(weird.people</w:t>
      </w:r>
      <w:r w:rsidRPr="002A0E7F">
        <w:rPr>
          <w:rStyle w:val="OperatorTok"/>
          <w:lang w:val="et-EE"/>
        </w:rPr>
        <w:t>$</w:t>
      </w:r>
      <w:r w:rsidRPr="002A0E7F">
        <w:rPr>
          <w:rStyle w:val="NormalTok"/>
          <w:lang w:val="et-EE"/>
        </w:rPr>
        <w:t xml:space="preserve">age), </w:t>
      </w:r>
      <w:r w:rsidRPr="002A0E7F">
        <w:rPr>
          <w:rStyle w:val="CommentTok"/>
          <w:lang w:val="et-EE"/>
        </w:rPr>
        <w:t xml:space="preserve"># </w:t>
      </w:r>
      <w:r w:rsidR="006745CC" w:rsidRPr="002A0E7F">
        <w:rPr>
          <w:rStyle w:val="CommentTok"/>
          <w:lang w:val="et-EE"/>
        </w:rPr>
        <w:t xml:space="preserve">vähimast </w:t>
      </w:r>
      <w:r w:rsidRPr="002A0E7F">
        <w:rPr>
          <w:rStyle w:val="CommentTok"/>
          <w:lang w:val="et-EE"/>
        </w:rPr>
        <w:t>age</w:t>
      </w:r>
      <w:r w:rsidR="006745CC" w:rsidRPr="002A0E7F">
        <w:rPr>
          <w:rStyle w:val="CommentTok"/>
          <w:lang w:val="et-EE"/>
        </w:rPr>
        <w:t xml:space="preserve"> väärtusest</w:t>
      </w:r>
      <w:r w:rsidRPr="002A0E7F">
        <w:rPr>
          <w:lang w:val="et-EE"/>
        </w:rPr>
        <w:br/>
      </w:r>
      <w:r w:rsidRPr="002A0E7F">
        <w:rPr>
          <w:rStyle w:val="NormalTok"/>
          <w:lang w:val="et-EE"/>
        </w:rPr>
        <w:t xml:space="preserve">  </w:t>
      </w:r>
      <w:r w:rsidRPr="002A0E7F">
        <w:rPr>
          <w:rStyle w:val="KeywordTok"/>
          <w:lang w:val="et-EE"/>
        </w:rPr>
        <w:t>max</w:t>
      </w:r>
      <w:r w:rsidRPr="002A0E7F">
        <w:rPr>
          <w:rStyle w:val="NormalTok"/>
          <w:lang w:val="et-EE"/>
        </w:rPr>
        <w:t>(weird.people</w:t>
      </w:r>
      <w:r w:rsidRPr="002A0E7F">
        <w:rPr>
          <w:rStyle w:val="OperatorTok"/>
          <w:lang w:val="et-EE"/>
        </w:rPr>
        <w:t>$</w:t>
      </w:r>
      <w:r w:rsidRPr="002A0E7F">
        <w:rPr>
          <w:rStyle w:val="NormalTok"/>
          <w:lang w:val="et-EE"/>
        </w:rPr>
        <w:t xml:space="preserve">age), </w:t>
      </w:r>
      <w:r w:rsidR="006745CC" w:rsidRPr="002A0E7F">
        <w:rPr>
          <w:rStyle w:val="CommentTok"/>
          <w:lang w:val="et-EE"/>
        </w:rPr>
        <w:t># suurima</w:t>
      </w:r>
      <w:r w:rsidRPr="002A0E7F">
        <w:rPr>
          <w:rStyle w:val="CommentTok"/>
          <w:lang w:val="et-EE"/>
        </w:rPr>
        <w:t xml:space="preserve"> age</w:t>
      </w:r>
      <w:r w:rsidR="006745CC" w:rsidRPr="002A0E7F">
        <w:rPr>
          <w:rStyle w:val="CommentTok"/>
          <w:lang w:val="et-EE"/>
        </w:rPr>
        <w:t xml:space="preserve"> väärtuseni</w:t>
      </w:r>
      <w:r w:rsidRPr="002A0E7F">
        <w:rPr>
          <w:lang w:val="et-EE"/>
        </w:rPr>
        <w:br/>
      </w:r>
      <w:r w:rsidRPr="002A0E7F">
        <w:rPr>
          <w:rStyle w:val="NormalTok"/>
          <w:lang w:val="et-EE"/>
        </w:rPr>
        <w:t xml:space="preserve">  </w:t>
      </w:r>
      <w:r w:rsidRPr="002A0E7F">
        <w:rPr>
          <w:rStyle w:val="DataTypeTok"/>
          <w:lang w:val="et-EE"/>
        </w:rPr>
        <w:t>length =</w:t>
      </w:r>
      <w:r w:rsidRPr="002A0E7F">
        <w:rPr>
          <w:rStyle w:val="NormalTok"/>
          <w:lang w:val="et-EE"/>
        </w:rPr>
        <w:t xml:space="preserve"> </w:t>
      </w:r>
      <w:r w:rsidRPr="002A0E7F">
        <w:rPr>
          <w:rStyle w:val="DecValTok"/>
          <w:lang w:val="et-EE"/>
        </w:rPr>
        <w:t>100</w:t>
      </w:r>
      <w:r w:rsidRPr="002A0E7F">
        <w:rPr>
          <w:rStyle w:val="NormalTok"/>
          <w:lang w:val="et-EE"/>
        </w:rPr>
        <w:t xml:space="preserve">) </w:t>
      </w:r>
      <w:r w:rsidR="006745CC" w:rsidRPr="002A0E7F">
        <w:rPr>
          <w:rStyle w:val="CommentTok"/>
          <w:lang w:val="et-EE"/>
        </w:rPr>
        <w:t># sada tükki</w:t>
      </w:r>
      <w:r w:rsidRPr="002A0E7F">
        <w:rPr>
          <w:lang w:val="et-EE"/>
        </w:rPr>
        <w:br/>
      </w:r>
      <w:r w:rsidRPr="002A0E7F">
        <w:rPr>
          <w:rStyle w:val="CommentTok"/>
          <w:lang w:val="et-EE"/>
        </w:rPr>
        <w:t>#</w:t>
      </w:r>
      <w:r w:rsidR="006745CC" w:rsidRPr="002A0E7F">
        <w:rPr>
          <w:rStyle w:val="CommentTok"/>
          <w:lang w:val="et-EE"/>
        </w:rPr>
        <w:t xml:space="preserve"> leia mudeli ennustatud väärtused</w:t>
      </w:r>
      <w:r w:rsidRPr="002A0E7F">
        <w:rPr>
          <w:lang w:val="et-EE"/>
        </w:rPr>
        <w:br/>
      </w:r>
      <w:r w:rsidRPr="002A0E7F">
        <w:rPr>
          <w:rStyle w:val="NormalTok"/>
          <w:lang w:val="et-EE"/>
        </w:rPr>
        <w:t>y0 &lt;-</w:t>
      </w:r>
      <w:r w:rsidRPr="002A0E7F">
        <w:rPr>
          <w:rStyle w:val="StringTok"/>
          <w:lang w:val="et-EE"/>
        </w:rPr>
        <w:t xml:space="preserve"> </w:t>
      </w:r>
      <w:r w:rsidRPr="002A0E7F">
        <w:rPr>
          <w:rStyle w:val="KeywordTok"/>
          <w:lang w:val="et-EE"/>
        </w:rPr>
        <w:t>predict</w:t>
      </w:r>
      <w:r w:rsidRPr="002A0E7F">
        <w:rPr>
          <w:rStyle w:val="NormalTok"/>
          <w:lang w:val="et-EE"/>
        </w:rPr>
        <w:t xml:space="preserve">( </w:t>
      </w:r>
      <w:r w:rsidR="006745CC" w:rsidRPr="002A0E7F">
        <w:rPr>
          <w:rStyle w:val="CommentTok"/>
          <w:lang w:val="et-EE"/>
        </w:rPr>
        <w:t># ennusta</w:t>
      </w:r>
      <w:r w:rsidRPr="002A0E7F">
        <w:rPr>
          <w:lang w:val="et-EE"/>
        </w:rPr>
        <w:br/>
      </w:r>
      <w:r w:rsidRPr="002A0E7F">
        <w:rPr>
          <w:rStyle w:val="NormalTok"/>
          <w:lang w:val="et-EE"/>
        </w:rPr>
        <w:t xml:space="preserve">  m2, </w:t>
      </w:r>
      <w:r w:rsidR="006745CC" w:rsidRPr="002A0E7F">
        <w:rPr>
          <w:rStyle w:val="CommentTok"/>
          <w:lang w:val="et-EE"/>
        </w:rPr>
        <w:t># mudelist</w:t>
      </w:r>
      <w:r w:rsidRPr="002A0E7F">
        <w:rPr>
          <w:rStyle w:val="CommentTok"/>
          <w:lang w:val="et-EE"/>
        </w:rPr>
        <w:t xml:space="preserve"> m2</w:t>
      </w:r>
      <w:r w:rsidRPr="002A0E7F">
        <w:rPr>
          <w:lang w:val="et-EE"/>
        </w:rPr>
        <w:br/>
      </w:r>
      <w:r w:rsidRPr="002A0E7F">
        <w:rPr>
          <w:rStyle w:val="NormalTok"/>
          <w:lang w:val="et-EE"/>
        </w:rPr>
        <w:t xml:space="preserve">  </w:t>
      </w:r>
      <w:r w:rsidRPr="002A0E7F">
        <w:rPr>
          <w:rStyle w:val="DataTypeTok"/>
          <w:lang w:val="et-EE"/>
        </w:rPr>
        <w:t>newdata =</w:t>
      </w:r>
      <w:r w:rsidRPr="002A0E7F">
        <w:rPr>
          <w:rStyle w:val="NormalTok"/>
          <w:lang w:val="et-EE"/>
        </w:rPr>
        <w:t xml:space="preserve"> </w:t>
      </w:r>
      <w:r w:rsidRPr="002A0E7F">
        <w:rPr>
          <w:rStyle w:val="KeywordTok"/>
          <w:lang w:val="et-EE"/>
        </w:rPr>
        <w:t>data.frame</w:t>
      </w:r>
      <w:r w:rsidRPr="002A0E7F">
        <w:rPr>
          <w:rStyle w:val="NormalTok"/>
          <w:lang w:val="et-EE"/>
        </w:rPr>
        <w:t xml:space="preserve">( </w:t>
      </w:r>
      <w:r w:rsidRPr="002A0E7F">
        <w:rPr>
          <w:rStyle w:val="CommentTok"/>
          <w:lang w:val="et-EE"/>
        </w:rPr>
        <w:t xml:space="preserve"># </w:t>
      </w:r>
      <w:r w:rsidR="006745CC" w:rsidRPr="002A0E7F">
        <w:rPr>
          <w:rStyle w:val="CommentTok"/>
          <w:lang w:val="et-EE"/>
        </w:rPr>
        <w:t>kasutades uusi andmeid</w:t>
      </w:r>
      <w:r w:rsidRPr="002A0E7F">
        <w:rPr>
          <w:rStyle w:val="CommentTok"/>
          <w:lang w:val="et-EE"/>
        </w:rPr>
        <w:t xml:space="preserve"> (</w:t>
      </w:r>
      <w:r w:rsidR="006745CC" w:rsidRPr="002A0E7F">
        <w:rPr>
          <w:rStyle w:val="CommentTok"/>
          <w:lang w:val="et-EE"/>
        </w:rPr>
        <w:t>tulpade nimed peavad klappima!</w:t>
      </w:r>
      <w:r w:rsidRPr="002A0E7F">
        <w:rPr>
          <w:rStyle w:val="CommentTok"/>
          <w:lang w:val="et-EE"/>
        </w:rPr>
        <w:t>)</w:t>
      </w:r>
      <w:r w:rsidRPr="002A0E7F">
        <w:rPr>
          <w:lang w:val="et-EE"/>
        </w:rPr>
        <w:br/>
      </w:r>
      <w:r w:rsidRPr="002A0E7F">
        <w:rPr>
          <w:rStyle w:val="NormalTok"/>
          <w:lang w:val="et-EE"/>
        </w:rPr>
        <w:t xml:space="preserve">    </w:t>
      </w:r>
      <w:r w:rsidRPr="002A0E7F">
        <w:rPr>
          <w:rStyle w:val="DataTypeTok"/>
          <w:lang w:val="et-EE"/>
        </w:rPr>
        <w:t>age =</w:t>
      </w:r>
      <w:r w:rsidRPr="002A0E7F">
        <w:rPr>
          <w:rStyle w:val="NormalTok"/>
          <w:lang w:val="et-EE"/>
        </w:rPr>
        <w:t xml:space="preserve"> x0) </w:t>
      </w:r>
      <w:r w:rsidRPr="002A0E7F">
        <w:rPr>
          <w:rStyle w:val="CommentTok"/>
          <w:lang w:val="et-EE"/>
        </w:rPr>
        <w:t xml:space="preserve"># </w:t>
      </w:r>
      <w:r w:rsidR="006745CC" w:rsidRPr="002A0E7F">
        <w:rPr>
          <w:rStyle w:val="CommentTok"/>
          <w:lang w:val="et-EE"/>
        </w:rPr>
        <w:t>algsete age väärtuste asemel kasutame jada</w:t>
      </w:r>
      <w:r w:rsidRPr="002A0E7F">
        <w:rPr>
          <w:lang w:val="et-EE"/>
        </w:rPr>
        <w:br/>
      </w:r>
      <w:r w:rsidRPr="002A0E7F">
        <w:rPr>
          <w:rStyle w:val="NormalTok"/>
          <w:lang w:val="et-EE"/>
        </w:rPr>
        <w:t xml:space="preserve">  ) </w:t>
      </w:r>
      <w:r w:rsidRPr="002A0E7F">
        <w:rPr>
          <w:lang w:val="et-EE"/>
        </w:rPr>
        <w:br/>
      </w:r>
      <w:r w:rsidRPr="002A0E7F">
        <w:rPr>
          <w:rStyle w:val="CommentTok"/>
          <w:lang w:val="et-EE"/>
        </w:rPr>
        <w:t xml:space="preserve"># </w:t>
      </w:r>
      <w:r w:rsidR="006745CC" w:rsidRPr="002A0E7F">
        <w:rPr>
          <w:rStyle w:val="CommentTok"/>
          <w:lang w:val="et-EE"/>
        </w:rPr>
        <w:t xml:space="preserve">Lõpuks kanname saadud joone pildile </w:t>
      </w:r>
      <w:r w:rsidRPr="002A0E7F">
        <w:rPr>
          <w:lang w:val="et-EE"/>
        </w:rPr>
        <w:br/>
      </w:r>
      <w:r w:rsidRPr="002A0E7F">
        <w:rPr>
          <w:rStyle w:val="KeywordTok"/>
          <w:lang w:val="et-EE"/>
        </w:rPr>
        <w:t>lines</w:t>
      </w:r>
      <w:r w:rsidRPr="002A0E7F">
        <w:rPr>
          <w:rStyle w:val="NormalTok"/>
          <w:lang w:val="et-EE"/>
        </w:rPr>
        <w:t xml:space="preserve">(x0, y0, </w:t>
      </w:r>
      <w:r w:rsidRPr="002A0E7F">
        <w:rPr>
          <w:lang w:val="et-EE"/>
        </w:rPr>
        <w:br/>
      </w:r>
      <w:r w:rsidRPr="002A0E7F">
        <w:rPr>
          <w:rStyle w:val="NormalTok"/>
          <w:lang w:val="et-EE"/>
        </w:rPr>
        <w:t xml:space="preserve">      </w:t>
      </w:r>
      <w:r w:rsidRPr="002A0E7F">
        <w:rPr>
          <w:rStyle w:val="DataTypeTok"/>
          <w:lang w:val="et-EE"/>
        </w:rPr>
        <w:t>lwd =</w:t>
      </w:r>
      <w:r w:rsidRPr="002A0E7F">
        <w:rPr>
          <w:rStyle w:val="NormalTok"/>
          <w:lang w:val="et-EE"/>
        </w:rPr>
        <w:t xml:space="preserve"> </w:t>
      </w:r>
      <w:r w:rsidRPr="002A0E7F">
        <w:rPr>
          <w:rStyle w:val="DecValTok"/>
          <w:lang w:val="et-EE"/>
        </w:rPr>
        <w:t>2</w:t>
      </w:r>
      <w:r w:rsidRPr="002A0E7F">
        <w:rPr>
          <w:rStyle w:val="NormalTok"/>
          <w:lang w:val="et-EE"/>
        </w:rPr>
        <w:t xml:space="preserve">, </w:t>
      </w:r>
      <w:r w:rsidRPr="002A0E7F">
        <w:rPr>
          <w:rStyle w:val="DataTypeTok"/>
          <w:lang w:val="et-EE"/>
        </w:rPr>
        <w:t>col =</w:t>
      </w:r>
      <w:r w:rsidRPr="002A0E7F">
        <w:rPr>
          <w:rStyle w:val="NormalTok"/>
          <w:lang w:val="et-EE"/>
        </w:rPr>
        <w:t xml:space="preserve"> </w:t>
      </w:r>
      <w:r w:rsidRPr="002A0E7F">
        <w:rPr>
          <w:rStyle w:val="StringTok"/>
          <w:lang w:val="et-EE"/>
        </w:rPr>
        <w:t>"blue"</w:t>
      </w:r>
      <w:r w:rsidRPr="002A0E7F">
        <w:rPr>
          <w:rStyle w:val="NormalTok"/>
          <w:lang w:val="et-EE"/>
        </w:rPr>
        <w:t xml:space="preserve">) </w:t>
      </w:r>
      <w:r w:rsidRPr="002A0E7F">
        <w:rPr>
          <w:rStyle w:val="CommentTok"/>
          <w:lang w:val="et-EE"/>
        </w:rPr>
        <w:t># m</w:t>
      </w:r>
      <w:r w:rsidR="006745CC" w:rsidRPr="002A0E7F">
        <w:rPr>
          <w:rStyle w:val="CommentTok"/>
          <w:lang w:val="et-EE"/>
        </w:rPr>
        <w:t xml:space="preserve">äärab joone värvi </w:t>
      </w:r>
    </w:p>
    <w:p w:rsidR="00F76FEA" w:rsidRPr="002A0E7F" w:rsidRDefault="00521D47">
      <w:pPr>
        <w:pStyle w:val="FirstParagraph"/>
        <w:rPr>
          <w:lang w:val="et-EE"/>
        </w:rPr>
      </w:pPr>
      <w:r w:rsidRPr="002A0E7F">
        <w:rPr>
          <w:noProof/>
          <w:lang w:val="et-EE" w:eastAsia="et-EE"/>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76FEA" w:rsidRPr="002A0E7F" w:rsidRDefault="006745CC">
      <w:pPr>
        <w:pStyle w:val="BodyText"/>
        <w:rPr>
          <w:lang w:val="et-EE"/>
        </w:rPr>
      </w:pPr>
      <w:r w:rsidRPr="002A0E7F">
        <w:rPr>
          <w:lang w:val="et-EE"/>
        </w:rPr>
        <w:t xml:space="preserve">Mudeli parameetrid saab niimoodi: </w:t>
      </w:r>
    </w:p>
    <w:p w:rsidR="00F76FEA" w:rsidRPr="002A0E7F" w:rsidRDefault="00521D47">
      <w:pPr>
        <w:pStyle w:val="SourceCode"/>
        <w:rPr>
          <w:lang w:val="et-EE"/>
        </w:rPr>
      </w:pPr>
      <w:r w:rsidRPr="002A0E7F">
        <w:rPr>
          <w:rStyle w:val="KeywordTok"/>
          <w:lang w:val="et-EE"/>
        </w:rPr>
        <w:t>coef</w:t>
      </w:r>
      <w:r w:rsidRPr="002A0E7F">
        <w:rPr>
          <w:rStyle w:val="NormalTok"/>
          <w:lang w:val="et-EE"/>
        </w:rPr>
        <w:t>(m2)</w:t>
      </w:r>
    </w:p>
    <w:p w:rsidR="00F76FEA" w:rsidRPr="002A0E7F" w:rsidRDefault="00521D47">
      <w:pPr>
        <w:pStyle w:val="SourceCode"/>
        <w:rPr>
          <w:lang w:val="et-EE"/>
        </w:rPr>
      </w:pPr>
      <w:r w:rsidRPr="002A0E7F">
        <w:rPr>
          <w:rStyle w:val="VerbatimChar"/>
          <w:lang w:val="et-EE"/>
        </w:rPr>
        <w:t xml:space="preserve">## (Intercept)         age    I(age^2) </w:t>
      </w:r>
      <w:r w:rsidRPr="002A0E7F">
        <w:rPr>
          <w:lang w:val="et-EE"/>
        </w:rPr>
        <w:br/>
      </w:r>
      <w:r w:rsidRPr="002A0E7F">
        <w:rPr>
          <w:rStyle w:val="VerbatimChar"/>
          <w:lang w:val="et-EE"/>
        </w:rPr>
        <w:t>##  41.7290909   5.3125000  -0.1965909</w:t>
      </w:r>
    </w:p>
    <w:p w:rsidR="00F76FEA" w:rsidRPr="002A0E7F" w:rsidRDefault="006745CC">
      <w:pPr>
        <w:pStyle w:val="FirstParagraph"/>
        <w:rPr>
          <w:lang w:val="et-EE"/>
        </w:rPr>
      </w:pPr>
      <w:r w:rsidRPr="002A0E7F">
        <w:rPr>
          <w:lang w:val="et-EE"/>
        </w:rPr>
        <w:lastRenderedPageBreak/>
        <w:t xml:space="preserve">… ja </w:t>
      </w:r>
      <w:r w:rsidR="00DD3E50" w:rsidRPr="002A0E7F">
        <w:rPr>
          <w:lang w:val="et-EE"/>
        </w:rPr>
        <w:t>nende</w:t>
      </w:r>
      <w:r w:rsidRPr="002A0E7F">
        <w:rPr>
          <w:lang w:val="et-EE"/>
        </w:rPr>
        <w:t xml:space="preserve"> põhjal siis sa</w:t>
      </w:r>
      <w:r w:rsidR="00DD3E50">
        <w:rPr>
          <w:lang w:val="et-EE"/>
        </w:rPr>
        <w:t>a</w:t>
      </w:r>
      <w:r w:rsidRPr="002A0E7F">
        <w:rPr>
          <w:lang w:val="et-EE"/>
        </w:rPr>
        <w:t xml:space="preserve">me joone võrrandi kirja panna: </w:t>
      </w:r>
      <m:oMath>
        <m:r>
          <w:rPr>
            <w:rFonts w:ascii="Cambria Math" w:hAnsi="Cambria Math"/>
            <w:lang w:val="et-EE"/>
          </w:rPr>
          <m:t>weight=41.73+5.31age-0.20ag</m:t>
        </m:r>
        <m:sSup>
          <m:sSupPr>
            <m:ctrlPr>
              <w:rPr>
                <w:rFonts w:ascii="Cambria Math" w:hAnsi="Cambria Math"/>
                <w:lang w:val="et-EE"/>
              </w:rPr>
            </m:ctrlPr>
          </m:sSupPr>
          <m:e>
            <m:r>
              <w:rPr>
                <w:rFonts w:ascii="Cambria Math" w:hAnsi="Cambria Math"/>
                <w:lang w:val="et-EE"/>
              </w:rPr>
              <m:t>e</m:t>
            </m:r>
          </m:e>
          <m:sup>
            <m:r>
              <w:rPr>
                <w:rFonts w:ascii="Cambria Math" w:hAnsi="Cambria Math"/>
                <w:lang w:val="et-EE"/>
              </w:rPr>
              <m:t>2</m:t>
            </m:r>
          </m:sup>
        </m:sSup>
      </m:oMath>
      <w:r w:rsidR="00521D47" w:rsidRPr="002A0E7F">
        <w:rPr>
          <w:lang w:val="et-EE"/>
        </w:rPr>
        <w:t>.</w:t>
      </w:r>
    </w:p>
    <w:p w:rsidR="006745CC" w:rsidRPr="002A0E7F" w:rsidRDefault="006745CC" w:rsidP="006745CC">
      <w:pPr>
        <w:pStyle w:val="BodyText"/>
        <w:rPr>
          <w:lang w:val="et-EE"/>
        </w:rPr>
      </w:pPr>
    </w:p>
    <w:p w:rsidR="00F76FEA" w:rsidRPr="002A0E7F" w:rsidRDefault="00DD3E50">
      <w:pPr>
        <w:pStyle w:val="Heading2"/>
        <w:rPr>
          <w:lang w:val="et-EE"/>
        </w:rPr>
      </w:pPr>
      <w:r>
        <w:rPr>
          <w:lang w:val="et-EE"/>
        </w:rPr>
        <w:t>Jäägid</w:t>
      </w:r>
    </w:p>
    <w:p w:rsidR="00F76FEA" w:rsidRPr="002A0E7F" w:rsidRDefault="006745CC">
      <w:pPr>
        <w:pStyle w:val="FirstParagraph"/>
        <w:rPr>
          <w:lang w:val="et-EE"/>
        </w:rPr>
      </w:pPr>
      <w:r w:rsidRPr="002A0E7F">
        <w:rPr>
          <w:lang w:val="et-EE"/>
        </w:rPr>
        <w:t>Lineaarsete regressioonmudelite eelduseks on jääkide normaaljaotus. Siinkohal piirdume jääkide visuaalse vaatlemisega:</w:t>
      </w:r>
    </w:p>
    <w:p w:rsidR="00F76FEA" w:rsidRPr="002A0E7F" w:rsidRDefault="00521D47">
      <w:pPr>
        <w:pStyle w:val="SourceCode"/>
        <w:rPr>
          <w:lang w:val="et-EE"/>
        </w:rPr>
      </w:pPr>
      <w:r w:rsidRPr="002A0E7F">
        <w:rPr>
          <w:rStyle w:val="NormalTok"/>
          <w:lang w:val="et-EE"/>
        </w:rPr>
        <w:t>res &lt;-</w:t>
      </w:r>
      <w:r w:rsidRPr="002A0E7F">
        <w:rPr>
          <w:rStyle w:val="StringTok"/>
          <w:lang w:val="et-EE"/>
        </w:rPr>
        <w:t xml:space="preserve"> </w:t>
      </w:r>
      <w:r w:rsidRPr="002A0E7F">
        <w:rPr>
          <w:rStyle w:val="KeywordTok"/>
          <w:lang w:val="et-EE"/>
        </w:rPr>
        <w:t>residuals</w:t>
      </w:r>
      <w:r w:rsidRPr="002A0E7F">
        <w:rPr>
          <w:rStyle w:val="NormalTok"/>
          <w:lang w:val="et-EE"/>
        </w:rPr>
        <w:t xml:space="preserve">(m1) </w:t>
      </w:r>
      <w:r w:rsidRPr="002A0E7F">
        <w:rPr>
          <w:rStyle w:val="CommentTok"/>
          <w:lang w:val="et-EE"/>
        </w:rPr>
        <w:t xml:space="preserve"># </w:t>
      </w:r>
      <w:r w:rsidR="00DD3E50">
        <w:rPr>
          <w:rStyle w:val="CommentTok"/>
          <w:lang w:val="et-EE"/>
        </w:rPr>
        <w:t>leia jäägid</w:t>
      </w:r>
      <w:r w:rsidRPr="002A0E7F">
        <w:rPr>
          <w:lang w:val="et-EE"/>
        </w:rPr>
        <w:br/>
      </w:r>
      <w:r w:rsidRPr="002A0E7F">
        <w:rPr>
          <w:rStyle w:val="KeywordTok"/>
          <w:lang w:val="et-EE"/>
        </w:rPr>
        <w:t>hist</w:t>
      </w:r>
      <w:r w:rsidRPr="002A0E7F">
        <w:rPr>
          <w:rStyle w:val="NormalTok"/>
          <w:lang w:val="et-EE"/>
        </w:rPr>
        <w:t xml:space="preserve">(res) </w:t>
      </w:r>
      <w:r w:rsidR="00DD3E50">
        <w:rPr>
          <w:rStyle w:val="CommentTok"/>
          <w:lang w:val="et-EE"/>
        </w:rPr>
        <w:t># jääkide histogramm</w:t>
      </w:r>
    </w:p>
    <w:p w:rsidR="00F76FEA" w:rsidRPr="002A0E7F" w:rsidRDefault="00521D47">
      <w:pPr>
        <w:pStyle w:val="FirstParagraph"/>
        <w:rPr>
          <w:lang w:val="et-EE"/>
        </w:rPr>
      </w:pPr>
      <w:r w:rsidRPr="002A0E7F">
        <w:rPr>
          <w:noProof/>
          <w:lang w:val="et-EE" w:eastAsia="et-EE"/>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residual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93243" w:rsidRPr="002A0E7F" w:rsidRDefault="00E93243">
      <w:pPr>
        <w:pStyle w:val="BodyText"/>
        <w:rPr>
          <w:lang w:val="et-EE"/>
        </w:rPr>
      </w:pPr>
      <w:r w:rsidRPr="002A0E7F">
        <w:rPr>
          <w:lang w:val="et-EE"/>
        </w:rPr>
        <w:t>Asjalik on ka vaadata pildilt</w:t>
      </w:r>
      <w:r w:rsidR="006745CC" w:rsidRPr="002A0E7F">
        <w:rPr>
          <w:lang w:val="et-EE"/>
        </w:rPr>
        <w:t xml:space="preserve"> jääkide </w:t>
      </w:r>
      <w:r w:rsidRPr="002A0E7F">
        <w:rPr>
          <w:lang w:val="et-EE"/>
        </w:rPr>
        <w:t>sõltuvust pidevatest sõltumatute muutujatest veendumaks, et meil ei ole probleeme regressioonanalüüsi eelduste täidetusega:</w:t>
      </w:r>
    </w:p>
    <w:p w:rsidR="00F76FEA" w:rsidRPr="002A0E7F" w:rsidRDefault="00521D47">
      <w:pPr>
        <w:pStyle w:val="SourceCode"/>
        <w:rPr>
          <w:lang w:val="et-EE"/>
        </w:rPr>
      </w:pPr>
      <w:r w:rsidRPr="002A0E7F">
        <w:rPr>
          <w:rStyle w:val="KeywordTok"/>
          <w:lang w:val="et-EE"/>
        </w:rPr>
        <w:t>plot</w:t>
      </w:r>
      <w:r w:rsidRPr="002A0E7F">
        <w:rPr>
          <w:rStyle w:val="NormalTok"/>
          <w:lang w:val="et-EE"/>
        </w:rPr>
        <w:t>(m1</w:t>
      </w:r>
      <w:r w:rsidRPr="002A0E7F">
        <w:rPr>
          <w:rStyle w:val="OperatorTok"/>
          <w:lang w:val="et-EE"/>
        </w:rPr>
        <w:t>$</w:t>
      </w:r>
      <w:r w:rsidRPr="002A0E7F">
        <w:rPr>
          <w:rStyle w:val="NormalTok"/>
          <w:lang w:val="et-EE"/>
        </w:rPr>
        <w:t>fitted.values, res)</w:t>
      </w:r>
    </w:p>
    <w:p w:rsidR="00F76FEA" w:rsidRPr="002A0E7F" w:rsidRDefault="00521D47">
      <w:pPr>
        <w:pStyle w:val="FirstParagraph"/>
        <w:rPr>
          <w:lang w:val="et-EE"/>
        </w:rPr>
      </w:pPr>
      <w:r w:rsidRPr="002A0E7F">
        <w:rPr>
          <w:noProof/>
          <w:lang w:val="et-EE" w:eastAsia="et-EE"/>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y%20vs%20r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93243" w:rsidRPr="002A0E7F" w:rsidRDefault="00E93243">
      <w:pPr>
        <w:pStyle w:val="BodyText"/>
        <w:rPr>
          <w:lang w:val="et-EE"/>
        </w:rPr>
      </w:pPr>
      <w:r w:rsidRPr="002A0E7F">
        <w:rPr>
          <w:lang w:val="et-EE"/>
        </w:rPr>
        <w:t>Aga siin</w:t>
      </w:r>
      <w:r w:rsidR="00DD3E50">
        <w:rPr>
          <w:lang w:val="et-EE"/>
        </w:rPr>
        <w:t xml:space="preserve"> näites</w:t>
      </w:r>
      <w:r w:rsidRPr="002A0E7F">
        <w:rPr>
          <w:lang w:val="et-EE"/>
        </w:rPr>
        <w:t xml:space="preserve"> on andmeid </w:t>
      </w:r>
      <w:r w:rsidR="00DD3E50">
        <w:rPr>
          <w:lang w:val="et-EE"/>
        </w:rPr>
        <w:t xml:space="preserve">mõistagi </w:t>
      </w:r>
      <w:r w:rsidRPr="002A0E7F">
        <w:rPr>
          <w:lang w:val="et-EE"/>
        </w:rPr>
        <w:t>liiga vähe</w:t>
      </w:r>
      <w:r w:rsidR="00DD3E50">
        <w:rPr>
          <w:lang w:val="et-EE"/>
        </w:rPr>
        <w:t xml:space="preserve"> </w:t>
      </w:r>
      <w:r w:rsidRPr="002A0E7F">
        <w:rPr>
          <w:lang w:val="et-EE"/>
        </w:rPr>
        <w:t xml:space="preserve">millegi mõistliku järeldamiseks.  </w:t>
      </w:r>
    </w:p>
    <w:p w:rsidR="00F76FEA" w:rsidRPr="002A0E7F" w:rsidRDefault="00F76FEA">
      <w:pPr>
        <w:pStyle w:val="FirstParagraph"/>
        <w:rPr>
          <w:lang w:val="et-EE"/>
        </w:rPr>
      </w:pPr>
    </w:p>
    <w:p w:rsidR="00F76FEA" w:rsidRPr="002A0E7F" w:rsidRDefault="00F76FEA">
      <w:pPr>
        <w:pStyle w:val="FirstParagraph"/>
        <w:rPr>
          <w:lang w:val="et-EE"/>
        </w:rPr>
      </w:pPr>
    </w:p>
    <w:p w:rsidR="00F76FEA" w:rsidRPr="002A0E7F" w:rsidRDefault="00521D47">
      <w:pPr>
        <w:pStyle w:val="Heading2"/>
        <w:rPr>
          <w:lang w:val="et-EE"/>
        </w:rPr>
      </w:pPr>
      <w:bookmarkStart w:id="10" w:name="anova"/>
      <w:bookmarkStart w:id="11" w:name="_Toc23979105"/>
      <w:r w:rsidRPr="002A0E7F">
        <w:rPr>
          <w:lang w:val="et-EE"/>
        </w:rPr>
        <w:t>ANOVA</w:t>
      </w:r>
      <w:bookmarkEnd w:id="10"/>
      <w:bookmarkEnd w:id="11"/>
    </w:p>
    <w:p w:rsidR="00F76FEA" w:rsidRPr="002A0E7F" w:rsidRDefault="00E93243">
      <w:pPr>
        <w:pStyle w:val="FirstParagraph"/>
        <w:rPr>
          <w:lang w:val="et-EE"/>
        </w:rPr>
      </w:pPr>
      <w:r w:rsidRPr="002A0E7F">
        <w:rPr>
          <w:lang w:val="et-EE"/>
        </w:rPr>
        <w:t xml:space="preserve">Kategooriliste sõltumatute tunnustega </w:t>
      </w:r>
      <w:r w:rsidR="00521D47" w:rsidRPr="002A0E7F">
        <w:rPr>
          <w:lang w:val="et-EE"/>
        </w:rPr>
        <w:t>ANOVA</w:t>
      </w:r>
      <w:r w:rsidRPr="002A0E7F">
        <w:rPr>
          <w:lang w:val="et-EE"/>
        </w:rPr>
        <w:t xml:space="preserve"> saab R-i jaoks kirja panna täpselt samamoodi nagu mitmese regressiooni. Koosmõju tähistatakse tärniga (*) faktorite vahel. Kirjapilt  </w:t>
      </w:r>
      <w:r w:rsidR="00521D47" w:rsidRPr="002A0E7F">
        <w:rPr>
          <w:lang w:val="et-EE"/>
        </w:rPr>
        <w:t> </w:t>
      </w:r>
      <w:r w:rsidR="00521D47" w:rsidRPr="002A0E7F">
        <w:rPr>
          <w:rStyle w:val="VerbatimChar"/>
          <w:lang w:val="et-EE"/>
        </w:rPr>
        <w:t>sex * color</w:t>
      </w:r>
      <w:r w:rsidRPr="002A0E7F">
        <w:rPr>
          <w:lang w:val="et-EE"/>
        </w:rPr>
        <w:t xml:space="preserve"> tähistab mudelit</w:t>
      </w:r>
      <w:r w:rsidR="00521D47" w:rsidRPr="002A0E7F">
        <w:rPr>
          <w:lang w:val="et-EE"/>
        </w:rPr>
        <w:t xml:space="preserve"> </w:t>
      </w:r>
      <w:r w:rsidR="00521D47" w:rsidRPr="002A0E7F">
        <w:rPr>
          <w:rStyle w:val="VerbatimChar"/>
          <w:lang w:val="et-EE"/>
        </w:rPr>
        <w:t xml:space="preserve">sex + color + </w:t>
      </w:r>
      <w:r w:rsidR="00DD3E50">
        <w:rPr>
          <w:rStyle w:val="VerbatimChar"/>
          <w:lang w:val="et-EE"/>
        </w:rPr>
        <w:t>(</w:t>
      </w:r>
      <w:r w:rsidR="00521D47" w:rsidRPr="002A0E7F">
        <w:rPr>
          <w:rStyle w:val="VerbatimChar"/>
          <w:lang w:val="et-EE"/>
        </w:rPr>
        <w:t xml:space="preserve">sex </w:t>
      </w:r>
      <w:r w:rsidRPr="002A0E7F">
        <w:rPr>
          <w:rStyle w:val="VerbatimChar"/>
          <w:lang w:val="et-EE"/>
        </w:rPr>
        <w:t xml:space="preserve">ja </w:t>
      </w:r>
      <w:r w:rsidR="00521D47" w:rsidRPr="002A0E7F">
        <w:rPr>
          <w:rStyle w:val="VerbatimChar"/>
          <w:lang w:val="et-EE"/>
        </w:rPr>
        <w:t>color</w:t>
      </w:r>
      <w:r w:rsidRPr="002A0E7F">
        <w:rPr>
          <w:rStyle w:val="VerbatimChar"/>
          <w:lang w:val="et-EE"/>
        </w:rPr>
        <w:t xml:space="preserve"> koosmõju</w:t>
      </w:r>
      <w:r w:rsidR="00DD3E50">
        <w:rPr>
          <w:rStyle w:val="VerbatimChar"/>
          <w:lang w:val="et-EE"/>
        </w:rPr>
        <w:t>)</w:t>
      </w:r>
      <w:r w:rsidR="00521D47" w:rsidRPr="002A0E7F">
        <w:rPr>
          <w:lang w:val="et-EE"/>
        </w:rPr>
        <w:t>.</w:t>
      </w:r>
    </w:p>
    <w:p w:rsidR="00F76FEA" w:rsidRPr="002A0E7F" w:rsidRDefault="00E93243">
      <w:pPr>
        <w:pStyle w:val="SourceCode"/>
        <w:rPr>
          <w:lang w:val="et-EE"/>
        </w:rPr>
      </w:pPr>
      <w:r w:rsidRPr="002A0E7F">
        <w:rPr>
          <w:rStyle w:val="CommentTok"/>
          <w:lang w:val="et-EE"/>
        </w:rPr>
        <w:t># loeme andmed sisse</w:t>
      </w:r>
      <w:r w:rsidR="00521D47" w:rsidRPr="002A0E7F">
        <w:rPr>
          <w:lang w:val="et-EE"/>
        </w:rPr>
        <w:br/>
      </w:r>
      <w:r w:rsidR="00521D47" w:rsidRPr="002A0E7F">
        <w:rPr>
          <w:rStyle w:val="NormalTok"/>
          <w:lang w:val="et-EE"/>
        </w:rPr>
        <w:t>anova.data &lt;-</w:t>
      </w:r>
      <w:r w:rsidR="00521D47" w:rsidRPr="002A0E7F">
        <w:rPr>
          <w:rStyle w:val="StringTok"/>
          <w:lang w:val="et-EE"/>
        </w:rPr>
        <w:t xml:space="preserve"> </w:t>
      </w:r>
      <w:r w:rsidR="00521D47" w:rsidRPr="002A0E7F">
        <w:rPr>
          <w:rStyle w:val="KeywordTok"/>
          <w:lang w:val="et-EE"/>
        </w:rPr>
        <w:t>read.table</w:t>
      </w:r>
      <w:r w:rsidR="00521D47" w:rsidRPr="002A0E7F">
        <w:rPr>
          <w:rStyle w:val="NormalTok"/>
          <w:lang w:val="et-EE"/>
        </w:rPr>
        <w:t>(</w:t>
      </w:r>
      <w:r w:rsidR="00521D47" w:rsidRPr="002A0E7F">
        <w:rPr>
          <w:rStyle w:val="StringTok"/>
          <w:lang w:val="et-EE"/>
        </w:rPr>
        <w:t>"anova-data.csv"</w:t>
      </w:r>
      <w:r w:rsidR="00521D47" w:rsidRPr="002A0E7F">
        <w:rPr>
          <w:rStyle w:val="NormalTok"/>
          <w:lang w:val="et-EE"/>
        </w:rPr>
        <w:t xml:space="preserve">, </w:t>
      </w:r>
      <w:r w:rsidR="00521D47" w:rsidRPr="002A0E7F">
        <w:rPr>
          <w:rStyle w:val="DataTypeTok"/>
          <w:lang w:val="et-EE"/>
        </w:rPr>
        <w:t>header =</w:t>
      </w:r>
      <w:r w:rsidR="00521D47" w:rsidRPr="002A0E7F">
        <w:rPr>
          <w:rStyle w:val="NormalTok"/>
          <w:lang w:val="et-EE"/>
        </w:rPr>
        <w:t xml:space="preserve"> T, </w:t>
      </w:r>
      <w:r w:rsidR="00521D47" w:rsidRPr="002A0E7F">
        <w:rPr>
          <w:rStyle w:val="DataTypeTok"/>
          <w:lang w:val="et-EE"/>
        </w:rPr>
        <w:t>sep =</w:t>
      </w:r>
      <w:r w:rsidR="00521D47" w:rsidRPr="002A0E7F">
        <w:rPr>
          <w:rStyle w:val="NormalTok"/>
          <w:lang w:val="et-EE"/>
        </w:rPr>
        <w:t xml:space="preserve"> </w:t>
      </w:r>
      <w:r w:rsidR="00521D47" w:rsidRPr="002A0E7F">
        <w:rPr>
          <w:rStyle w:val="StringTok"/>
          <w:lang w:val="et-EE"/>
        </w:rPr>
        <w:t>";"</w:t>
      </w:r>
      <w:r w:rsidR="00521D47" w:rsidRPr="002A0E7F">
        <w:rPr>
          <w:rStyle w:val="NormalTok"/>
          <w:lang w:val="et-EE"/>
        </w:rPr>
        <w:t xml:space="preserve">, </w:t>
      </w:r>
      <w:r w:rsidR="00521D47" w:rsidRPr="002A0E7F">
        <w:rPr>
          <w:rStyle w:val="DataTypeTok"/>
          <w:lang w:val="et-EE"/>
        </w:rPr>
        <w:t>dec =</w:t>
      </w:r>
      <w:r w:rsidR="00521D47" w:rsidRPr="002A0E7F">
        <w:rPr>
          <w:rStyle w:val="NormalTok"/>
          <w:lang w:val="et-EE"/>
        </w:rPr>
        <w:t xml:space="preserve"> </w:t>
      </w:r>
      <w:r w:rsidR="00521D47" w:rsidRPr="002A0E7F">
        <w:rPr>
          <w:rStyle w:val="StringTok"/>
          <w:lang w:val="et-EE"/>
        </w:rPr>
        <w:t>","</w:t>
      </w:r>
      <w:r w:rsidR="00521D47" w:rsidRPr="002A0E7F">
        <w:rPr>
          <w:rStyle w:val="NormalTok"/>
          <w:lang w:val="et-EE"/>
        </w:rPr>
        <w:t>)</w:t>
      </w:r>
      <w:r w:rsidR="00521D47" w:rsidRPr="002A0E7F">
        <w:rPr>
          <w:lang w:val="et-EE"/>
        </w:rPr>
        <w:br/>
      </w:r>
      <w:r w:rsidR="00521D47" w:rsidRPr="002A0E7F">
        <w:rPr>
          <w:rStyle w:val="NormalTok"/>
          <w:lang w:val="et-EE"/>
        </w:rPr>
        <w:t xml:space="preserve">anova.data </w:t>
      </w:r>
      <w:r w:rsidRPr="002A0E7F">
        <w:rPr>
          <w:rStyle w:val="CommentTok"/>
          <w:lang w:val="et-EE"/>
        </w:rPr>
        <w:t># vaatame andmeid</w:t>
      </w:r>
    </w:p>
    <w:p w:rsidR="00F76FEA" w:rsidRPr="002A0E7F" w:rsidRDefault="00521D47">
      <w:pPr>
        <w:pStyle w:val="SourceCode"/>
        <w:rPr>
          <w:lang w:val="et-EE"/>
        </w:rPr>
      </w:pPr>
      <w:r w:rsidRPr="002A0E7F">
        <w:rPr>
          <w:rStyle w:val="VerbatimChar"/>
          <w:lang w:val="et-EE"/>
        </w:rPr>
        <w:t>##    color    sex weight</w:t>
      </w:r>
      <w:r w:rsidRPr="002A0E7F">
        <w:rPr>
          <w:lang w:val="et-EE"/>
        </w:rPr>
        <w:br/>
      </w:r>
      <w:r w:rsidRPr="002A0E7F">
        <w:rPr>
          <w:rStyle w:val="VerbatimChar"/>
          <w:lang w:val="et-EE"/>
        </w:rPr>
        <w:t>## 1    red   male   10.1</w:t>
      </w:r>
      <w:r w:rsidRPr="002A0E7F">
        <w:rPr>
          <w:lang w:val="et-EE"/>
        </w:rPr>
        <w:br/>
      </w:r>
      <w:r w:rsidRPr="002A0E7F">
        <w:rPr>
          <w:rStyle w:val="VerbatimChar"/>
          <w:lang w:val="et-EE"/>
        </w:rPr>
        <w:t>## 2    red   male    9.4</w:t>
      </w:r>
      <w:r w:rsidRPr="002A0E7F">
        <w:rPr>
          <w:lang w:val="et-EE"/>
        </w:rPr>
        <w:br/>
      </w:r>
      <w:r w:rsidRPr="002A0E7F">
        <w:rPr>
          <w:rStyle w:val="VerbatimChar"/>
          <w:lang w:val="et-EE"/>
        </w:rPr>
        <w:t>## 3    red   male   10.0</w:t>
      </w:r>
      <w:r w:rsidRPr="002A0E7F">
        <w:rPr>
          <w:lang w:val="et-EE"/>
        </w:rPr>
        <w:br/>
      </w:r>
      <w:r w:rsidRPr="002A0E7F">
        <w:rPr>
          <w:rStyle w:val="VerbatimChar"/>
          <w:lang w:val="et-EE"/>
        </w:rPr>
        <w:t>## 4    red   male   10.4</w:t>
      </w:r>
      <w:r w:rsidRPr="002A0E7F">
        <w:rPr>
          <w:lang w:val="et-EE"/>
        </w:rPr>
        <w:br/>
      </w:r>
      <w:r w:rsidRPr="002A0E7F">
        <w:rPr>
          <w:rStyle w:val="VerbatimChar"/>
          <w:lang w:val="et-EE"/>
        </w:rPr>
        <w:t>## 5    red female   13.0</w:t>
      </w:r>
      <w:r w:rsidRPr="002A0E7F">
        <w:rPr>
          <w:lang w:val="et-EE"/>
        </w:rPr>
        <w:br/>
      </w:r>
      <w:r w:rsidRPr="002A0E7F">
        <w:rPr>
          <w:rStyle w:val="VerbatimChar"/>
          <w:lang w:val="et-EE"/>
        </w:rPr>
        <w:t>## 6    red female   13.1</w:t>
      </w:r>
      <w:r w:rsidRPr="002A0E7F">
        <w:rPr>
          <w:lang w:val="et-EE"/>
        </w:rPr>
        <w:br/>
      </w:r>
      <w:r w:rsidRPr="002A0E7F">
        <w:rPr>
          <w:rStyle w:val="VerbatimChar"/>
          <w:lang w:val="et-EE"/>
        </w:rPr>
        <w:t>## 7    red female   13.1</w:t>
      </w:r>
      <w:r w:rsidRPr="002A0E7F">
        <w:rPr>
          <w:lang w:val="et-EE"/>
        </w:rPr>
        <w:br/>
      </w:r>
      <w:r w:rsidRPr="002A0E7F">
        <w:rPr>
          <w:rStyle w:val="VerbatimChar"/>
          <w:lang w:val="et-EE"/>
        </w:rPr>
        <w:t>## 8    red female   12.9</w:t>
      </w:r>
      <w:r w:rsidRPr="002A0E7F">
        <w:rPr>
          <w:lang w:val="et-EE"/>
        </w:rPr>
        <w:br/>
      </w:r>
      <w:r w:rsidRPr="002A0E7F">
        <w:rPr>
          <w:rStyle w:val="VerbatimChar"/>
          <w:lang w:val="et-EE"/>
        </w:rPr>
        <w:t>## 9  green   male   11.0</w:t>
      </w:r>
      <w:r w:rsidRPr="002A0E7F">
        <w:rPr>
          <w:lang w:val="et-EE"/>
        </w:rPr>
        <w:br/>
      </w:r>
      <w:r w:rsidRPr="002A0E7F">
        <w:rPr>
          <w:rStyle w:val="VerbatimChar"/>
          <w:lang w:val="et-EE"/>
        </w:rPr>
        <w:t>## 10 green   male   11.4</w:t>
      </w:r>
      <w:r w:rsidRPr="002A0E7F">
        <w:rPr>
          <w:lang w:val="et-EE"/>
        </w:rPr>
        <w:br/>
      </w:r>
      <w:r w:rsidRPr="002A0E7F">
        <w:rPr>
          <w:rStyle w:val="VerbatimChar"/>
          <w:lang w:val="et-EE"/>
        </w:rPr>
        <w:lastRenderedPageBreak/>
        <w:t>## 11 green   male   10.8</w:t>
      </w:r>
      <w:r w:rsidRPr="002A0E7F">
        <w:rPr>
          <w:lang w:val="et-EE"/>
        </w:rPr>
        <w:br/>
      </w:r>
      <w:r w:rsidRPr="002A0E7F">
        <w:rPr>
          <w:rStyle w:val="VerbatimChar"/>
          <w:lang w:val="et-EE"/>
        </w:rPr>
        <w:t>## 12 green   male   11.2</w:t>
      </w:r>
      <w:r w:rsidRPr="002A0E7F">
        <w:rPr>
          <w:lang w:val="et-EE"/>
        </w:rPr>
        <w:br/>
      </w:r>
      <w:r w:rsidRPr="002A0E7F">
        <w:rPr>
          <w:rStyle w:val="VerbatimChar"/>
          <w:lang w:val="et-EE"/>
        </w:rPr>
        <w:t>## 13 green female   14.0</w:t>
      </w:r>
      <w:r w:rsidRPr="002A0E7F">
        <w:rPr>
          <w:lang w:val="et-EE"/>
        </w:rPr>
        <w:br/>
      </w:r>
      <w:r w:rsidRPr="002A0E7F">
        <w:rPr>
          <w:rStyle w:val="VerbatimChar"/>
          <w:lang w:val="et-EE"/>
        </w:rPr>
        <w:t>## 14 green female   14.1</w:t>
      </w:r>
      <w:r w:rsidRPr="002A0E7F">
        <w:rPr>
          <w:lang w:val="et-EE"/>
        </w:rPr>
        <w:br/>
      </w:r>
      <w:r w:rsidRPr="002A0E7F">
        <w:rPr>
          <w:rStyle w:val="VerbatimChar"/>
          <w:lang w:val="et-EE"/>
        </w:rPr>
        <w:t>## 15 green female   14.2</w:t>
      </w:r>
      <w:r w:rsidRPr="002A0E7F">
        <w:rPr>
          <w:lang w:val="et-EE"/>
        </w:rPr>
        <w:br/>
      </w:r>
      <w:r w:rsidRPr="002A0E7F">
        <w:rPr>
          <w:rStyle w:val="VerbatimChar"/>
          <w:lang w:val="et-EE"/>
        </w:rPr>
        <w:t>## 16 green female   14.3</w:t>
      </w:r>
      <w:r w:rsidRPr="002A0E7F">
        <w:rPr>
          <w:lang w:val="et-EE"/>
        </w:rPr>
        <w:br/>
      </w:r>
      <w:r w:rsidRPr="002A0E7F">
        <w:rPr>
          <w:rStyle w:val="VerbatimChar"/>
          <w:lang w:val="et-EE"/>
        </w:rPr>
        <w:t>## 17  blue   male   12.0</w:t>
      </w:r>
      <w:r w:rsidRPr="002A0E7F">
        <w:rPr>
          <w:lang w:val="et-EE"/>
        </w:rPr>
        <w:br/>
      </w:r>
      <w:r w:rsidRPr="002A0E7F">
        <w:rPr>
          <w:rStyle w:val="VerbatimChar"/>
          <w:lang w:val="et-EE"/>
        </w:rPr>
        <w:t>## 18  blue   male   11.9</w:t>
      </w:r>
      <w:r w:rsidRPr="002A0E7F">
        <w:rPr>
          <w:lang w:val="et-EE"/>
        </w:rPr>
        <w:br/>
      </w:r>
      <w:r w:rsidRPr="002A0E7F">
        <w:rPr>
          <w:rStyle w:val="VerbatimChar"/>
          <w:lang w:val="et-EE"/>
        </w:rPr>
        <w:t>## 19  blue   male   12.0</w:t>
      </w:r>
      <w:r w:rsidRPr="002A0E7F">
        <w:rPr>
          <w:lang w:val="et-EE"/>
        </w:rPr>
        <w:br/>
      </w:r>
      <w:r w:rsidRPr="002A0E7F">
        <w:rPr>
          <w:rStyle w:val="VerbatimChar"/>
          <w:lang w:val="et-EE"/>
        </w:rPr>
        <w:t>## 20  blue   male   12.0</w:t>
      </w:r>
      <w:r w:rsidRPr="002A0E7F">
        <w:rPr>
          <w:lang w:val="et-EE"/>
        </w:rPr>
        <w:br/>
      </w:r>
      <w:r w:rsidRPr="002A0E7F">
        <w:rPr>
          <w:rStyle w:val="VerbatimChar"/>
          <w:lang w:val="et-EE"/>
        </w:rPr>
        <w:t>## 21  blue female   15.5</w:t>
      </w:r>
      <w:r w:rsidRPr="002A0E7F">
        <w:rPr>
          <w:lang w:val="et-EE"/>
        </w:rPr>
        <w:br/>
      </w:r>
      <w:r w:rsidRPr="002A0E7F">
        <w:rPr>
          <w:rStyle w:val="VerbatimChar"/>
          <w:lang w:val="et-EE"/>
        </w:rPr>
        <w:t>## 22  blue female   15.0</w:t>
      </w:r>
      <w:r w:rsidRPr="002A0E7F">
        <w:rPr>
          <w:lang w:val="et-EE"/>
        </w:rPr>
        <w:br/>
      </w:r>
      <w:r w:rsidRPr="002A0E7F">
        <w:rPr>
          <w:rStyle w:val="VerbatimChar"/>
          <w:lang w:val="et-EE"/>
        </w:rPr>
        <w:t>## 23  blue female   15.0</w:t>
      </w:r>
      <w:r w:rsidRPr="002A0E7F">
        <w:rPr>
          <w:lang w:val="et-EE"/>
        </w:rPr>
        <w:br/>
      </w:r>
      <w:r w:rsidRPr="002A0E7F">
        <w:rPr>
          <w:rStyle w:val="VerbatimChar"/>
          <w:lang w:val="et-EE"/>
        </w:rPr>
        <w:t>## 24  blue female   15.0</w:t>
      </w:r>
    </w:p>
    <w:p w:rsidR="00F76FEA" w:rsidRPr="002A0E7F" w:rsidRDefault="00521D47">
      <w:pPr>
        <w:pStyle w:val="SourceCode"/>
        <w:rPr>
          <w:lang w:val="et-EE"/>
        </w:rPr>
      </w:pPr>
      <w:r w:rsidRPr="002A0E7F">
        <w:rPr>
          <w:rStyle w:val="CommentTok"/>
          <w:lang w:val="et-EE"/>
        </w:rPr>
        <w:t xml:space="preserve"># </w:t>
      </w:r>
      <w:r w:rsidR="00E93243" w:rsidRPr="002A0E7F">
        <w:rPr>
          <w:rStyle w:val="CommentTok"/>
          <w:lang w:val="et-EE"/>
        </w:rPr>
        <w:t xml:space="preserve">viime analüüsi läbi </w:t>
      </w:r>
      <w:r w:rsidRPr="002A0E7F">
        <w:rPr>
          <w:lang w:val="et-EE"/>
        </w:rPr>
        <w:br/>
      </w:r>
      <w:r w:rsidRPr="002A0E7F">
        <w:rPr>
          <w:rStyle w:val="NormalTok"/>
          <w:lang w:val="et-EE"/>
        </w:rPr>
        <w:t>m2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sex </w:t>
      </w:r>
      <w:r w:rsidRPr="002A0E7F">
        <w:rPr>
          <w:rStyle w:val="OperatorTok"/>
          <w:lang w:val="et-EE"/>
        </w:rPr>
        <w:t>*</w:t>
      </w:r>
      <w:r w:rsidRPr="002A0E7F">
        <w:rPr>
          <w:rStyle w:val="StringTok"/>
          <w:lang w:val="et-EE"/>
        </w:rPr>
        <w:t xml:space="preserve"> </w:t>
      </w:r>
      <w:r w:rsidRPr="002A0E7F">
        <w:rPr>
          <w:rStyle w:val="NormalTok"/>
          <w:lang w:val="et-EE"/>
        </w:rPr>
        <w:t xml:space="preserve">color, </w:t>
      </w:r>
      <w:r w:rsidRPr="002A0E7F">
        <w:rPr>
          <w:rStyle w:val="DataTypeTok"/>
          <w:lang w:val="et-EE"/>
        </w:rPr>
        <w:t>data =</w:t>
      </w:r>
      <w:r w:rsidRPr="002A0E7F">
        <w:rPr>
          <w:rStyle w:val="NormalTok"/>
          <w:lang w:val="et-EE"/>
        </w:rPr>
        <w:t xml:space="preserve"> anova.data)</w:t>
      </w:r>
    </w:p>
    <w:p w:rsidR="00F76FEA" w:rsidRPr="002A0E7F" w:rsidRDefault="00521D47">
      <w:pPr>
        <w:pStyle w:val="FirstParagraph"/>
        <w:rPr>
          <w:lang w:val="et-EE"/>
        </w:rPr>
      </w:pPr>
      <w:r w:rsidRPr="002A0E7F">
        <w:rPr>
          <w:lang w:val="et-EE"/>
        </w:rPr>
        <w:t xml:space="preserve">ANOVA </w:t>
      </w:r>
      <w:r w:rsidR="00E93243" w:rsidRPr="002A0E7F">
        <w:rPr>
          <w:lang w:val="et-EE"/>
        </w:rPr>
        <w:t xml:space="preserve">tabeli saab kätte funktsiooniga </w:t>
      </w:r>
      <w:r w:rsidRPr="002A0E7F">
        <w:rPr>
          <w:rStyle w:val="VerbatimChar"/>
          <w:lang w:val="et-EE"/>
        </w:rPr>
        <w:t>anova</w:t>
      </w:r>
      <w:r w:rsidRPr="002A0E7F">
        <w:rPr>
          <w:lang w:val="et-EE"/>
        </w:rPr>
        <w:t xml:space="preserve">. </w:t>
      </w:r>
      <w:r w:rsidR="00E93243" w:rsidRPr="002A0E7F">
        <w:rPr>
          <w:lang w:val="et-EE"/>
        </w:rPr>
        <w:t>Koosmõju tähistuseks on koolon</w:t>
      </w:r>
      <w:r w:rsidRPr="002A0E7F">
        <w:rPr>
          <w:lang w:val="et-EE"/>
        </w:rPr>
        <w:t xml:space="preserve"> </w:t>
      </w:r>
      <w:r w:rsidRPr="002A0E7F">
        <w:rPr>
          <w:rStyle w:val="VerbatimChar"/>
          <w:lang w:val="et-EE"/>
        </w:rPr>
        <w:t>:</w:t>
      </w:r>
      <w:r w:rsidRPr="002A0E7F">
        <w:rPr>
          <w:lang w:val="et-EE"/>
        </w:rPr>
        <w:t>.</w:t>
      </w:r>
    </w:p>
    <w:p w:rsidR="00F76FEA" w:rsidRPr="002A0E7F" w:rsidRDefault="00521D47">
      <w:pPr>
        <w:pStyle w:val="SourceCode"/>
        <w:rPr>
          <w:lang w:val="et-EE"/>
        </w:rPr>
      </w:pPr>
      <w:r w:rsidRPr="002A0E7F">
        <w:rPr>
          <w:rStyle w:val="KeywordTok"/>
          <w:lang w:val="et-EE"/>
        </w:rPr>
        <w:t>anova</w:t>
      </w:r>
      <w:r w:rsidRPr="002A0E7F">
        <w:rPr>
          <w:rStyle w:val="NormalTok"/>
          <w:lang w:val="et-EE"/>
        </w:rPr>
        <w:t>(m2)</w:t>
      </w:r>
    </w:p>
    <w:p w:rsidR="00F76FEA" w:rsidRPr="002A0E7F" w:rsidRDefault="00521D47">
      <w:pPr>
        <w:pStyle w:val="SourceCode"/>
        <w:rPr>
          <w:lang w:val="et-EE"/>
        </w:rPr>
      </w:pPr>
      <w:r w:rsidRPr="002A0E7F">
        <w:rPr>
          <w:rStyle w:val="VerbatimChar"/>
          <w:lang w:val="et-EE"/>
        </w:rPr>
        <w:t>## Analysis of Variance Table</w:t>
      </w:r>
      <w:r w:rsidRPr="002A0E7F">
        <w:rPr>
          <w:lang w:val="et-EE"/>
        </w:rPr>
        <w:br/>
      </w:r>
      <w:r w:rsidRPr="002A0E7F">
        <w:rPr>
          <w:rStyle w:val="VerbatimChar"/>
          <w:lang w:val="et-EE"/>
        </w:rPr>
        <w:t xml:space="preserve">## </w:t>
      </w:r>
      <w:r w:rsidRPr="002A0E7F">
        <w:rPr>
          <w:lang w:val="et-EE"/>
        </w:rPr>
        <w:br/>
      </w:r>
      <w:r w:rsidRPr="002A0E7F">
        <w:rPr>
          <w:rStyle w:val="VerbatimChar"/>
          <w:lang w:val="et-EE"/>
        </w:rPr>
        <w:t>## Response: weight</w:t>
      </w:r>
      <w:r w:rsidRPr="002A0E7F">
        <w:rPr>
          <w:lang w:val="et-EE"/>
        </w:rPr>
        <w:br/>
      </w:r>
      <w:r w:rsidRPr="002A0E7F">
        <w:rPr>
          <w:rStyle w:val="VerbatimChar"/>
          <w:lang w:val="et-EE"/>
        </w:rPr>
        <w:t xml:space="preserve">##           Df Sum Sq Mean Sq F value    Pr(&gt;F)    </w:t>
      </w:r>
      <w:r w:rsidRPr="002A0E7F">
        <w:rPr>
          <w:lang w:val="et-EE"/>
        </w:rPr>
        <w:br/>
      </w:r>
      <w:r w:rsidRPr="002A0E7F">
        <w:rPr>
          <w:rStyle w:val="VerbatimChar"/>
          <w:lang w:val="et-EE"/>
        </w:rPr>
        <w:t>## sex        1 57.042  57.042 1026.75 &lt; 2.2e-16 ***</w:t>
      </w:r>
      <w:r w:rsidRPr="002A0E7F">
        <w:rPr>
          <w:lang w:val="et-EE"/>
        </w:rPr>
        <w:br/>
      </w:r>
      <w:r w:rsidRPr="002A0E7F">
        <w:rPr>
          <w:rStyle w:val="VerbatimChar"/>
          <w:lang w:val="et-EE"/>
        </w:rPr>
        <w:t>## color      2 16.863   8.432  151.77 5.399e-12 ***</w:t>
      </w:r>
      <w:r w:rsidRPr="002A0E7F">
        <w:rPr>
          <w:lang w:val="et-EE"/>
        </w:rPr>
        <w:br/>
      </w:r>
      <w:r w:rsidRPr="002A0E7F">
        <w:rPr>
          <w:rStyle w:val="VerbatimChar"/>
          <w:lang w:val="et-EE"/>
        </w:rPr>
        <w:t xml:space="preserve">## sex:color  2  0.013   0.007    0.12    0.8876    </w:t>
      </w:r>
      <w:r w:rsidRPr="002A0E7F">
        <w:rPr>
          <w:lang w:val="et-EE"/>
        </w:rPr>
        <w:br/>
      </w:r>
      <w:r w:rsidRPr="002A0E7F">
        <w:rPr>
          <w:rStyle w:val="VerbatimChar"/>
          <w:lang w:val="et-EE"/>
        </w:rPr>
        <w:t xml:space="preserve">## Residuals 18  1.000   0.056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p>
    <w:p w:rsidR="00F76FEA" w:rsidRPr="002A0E7F" w:rsidRDefault="00292B81">
      <w:pPr>
        <w:pStyle w:val="FirstParagraph"/>
        <w:rPr>
          <w:lang w:val="et-EE"/>
        </w:rPr>
      </w:pPr>
      <w:r w:rsidRPr="002A0E7F">
        <w:rPr>
          <w:lang w:val="et-EE"/>
        </w:rPr>
        <w:t>Näeme, et nii sex kui</w:t>
      </w:r>
      <w:r w:rsidR="00521D47" w:rsidRPr="002A0E7F">
        <w:rPr>
          <w:lang w:val="et-EE"/>
        </w:rPr>
        <w:t xml:space="preserve"> color </w:t>
      </w:r>
      <w:r w:rsidRPr="002A0E7F">
        <w:rPr>
          <w:lang w:val="et-EE"/>
        </w:rPr>
        <w:t>mõjutavad muutujat</w:t>
      </w:r>
      <w:r w:rsidR="00521D47" w:rsidRPr="002A0E7F">
        <w:rPr>
          <w:lang w:val="et-EE"/>
        </w:rPr>
        <w:t xml:space="preserve"> weight, </w:t>
      </w:r>
      <w:r w:rsidRPr="002A0E7F">
        <w:rPr>
          <w:lang w:val="et-EE"/>
        </w:rPr>
        <w:t xml:space="preserve">kuid </w:t>
      </w:r>
      <w:r w:rsidR="00521D47" w:rsidRPr="002A0E7F">
        <w:rPr>
          <w:lang w:val="et-EE"/>
        </w:rPr>
        <w:t xml:space="preserve">color </w:t>
      </w:r>
      <w:r w:rsidRPr="002A0E7F">
        <w:rPr>
          <w:lang w:val="et-EE"/>
        </w:rPr>
        <w:t xml:space="preserve">mõju ei erine sooti </w:t>
      </w:r>
      <w:r w:rsidR="00521D47" w:rsidRPr="002A0E7F">
        <w:rPr>
          <w:lang w:val="et-EE"/>
        </w:rPr>
        <w:t xml:space="preserve"> (p=0.9).</w:t>
      </w:r>
    </w:p>
    <w:p w:rsidR="00F76FEA" w:rsidRPr="002A0E7F" w:rsidRDefault="00292B81">
      <w:pPr>
        <w:pStyle w:val="BodyText"/>
        <w:rPr>
          <w:lang w:val="et-EE"/>
        </w:rPr>
      </w:pPr>
      <w:r w:rsidRPr="002A0E7F">
        <w:rPr>
          <w:lang w:val="et-EE"/>
        </w:rPr>
        <w:t xml:space="preserve">Kahe muutuja koosmõju või selle puudumist saab visualiseerida asjakohase joonisega, mis näitab </w:t>
      </w:r>
      <w:r w:rsidR="00DD3E50" w:rsidRPr="002A0E7F">
        <w:rPr>
          <w:lang w:val="et-EE"/>
        </w:rPr>
        <w:t>rühmade</w:t>
      </w:r>
      <w:r w:rsidRPr="002A0E7F">
        <w:rPr>
          <w:lang w:val="et-EE"/>
        </w:rPr>
        <w:t xml:space="preserve"> keskmisi algandmetes.</w:t>
      </w:r>
    </w:p>
    <w:p w:rsidR="00F76FEA" w:rsidRPr="002A0E7F" w:rsidRDefault="00521D47">
      <w:pPr>
        <w:pStyle w:val="SourceCode"/>
        <w:rPr>
          <w:lang w:val="et-EE"/>
        </w:rPr>
      </w:pPr>
      <w:r w:rsidRPr="002A0E7F">
        <w:rPr>
          <w:rStyle w:val="KeywordTok"/>
          <w:lang w:val="et-EE"/>
        </w:rPr>
        <w:t>interaction.plot</w:t>
      </w:r>
      <w:r w:rsidRPr="002A0E7F">
        <w:rPr>
          <w:rStyle w:val="NormalTok"/>
          <w:lang w:val="et-EE"/>
        </w:rPr>
        <w:t>(anova.data</w:t>
      </w:r>
      <w:r w:rsidRPr="002A0E7F">
        <w:rPr>
          <w:rStyle w:val="OperatorTok"/>
          <w:lang w:val="et-EE"/>
        </w:rPr>
        <w:t>$</w:t>
      </w:r>
      <w:r w:rsidRPr="002A0E7F">
        <w:rPr>
          <w:rStyle w:val="NormalTok"/>
          <w:lang w:val="et-EE"/>
        </w:rPr>
        <w:t>color, anova.data</w:t>
      </w:r>
      <w:r w:rsidRPr="002A0E7F">
        <w:rPr>
          <w:rStyle w:val="OperatorTok"/>
          <w:lang w:val="et-EE"/>
        </w:rPr>
        <w:t>$</w:t>
      </w:r>
      <w:r w:rsidRPr="002A0E7F">
        <w:rPr>
          <w:rStyle w:val="NormalTok"/>
          <w:lang w:val="et-EE"/>
        </w:rPr>
        <w:t>sex, anova.data</w:t>
      </w:r>
      <w:r w:rsidRPr="002A0E7F">
        <w:rPr>
          <w:rStyle w:val="OperatorTok"/>
          <w:lang w:val="et-EE"/>
        </w:rPr>
        <w:t>$</w:t>
      </w:r>
      <w:r w:rsidRPr="002A0E7F">
        <w:rPr>
          <w:rStyle w:val="NormalTok"/>
          <w:lang w:val="et-EE"/>
        </w:rPr>
        <w:t>weight,</w:t>
      </w:r>
      <w:r w:rsidRPr="002A0E7F">
        <w:rPr>
          <w:lang w:val="et-EE"/>
        </w:rPr>
        <w:br/>
      </w:r>
      <w:r w:rsidRPr="002A0E7F">
        <w:rPr>
          <w:rStyle w:val="NormalTok"/>
          <w:lang w:val="et-EE"/>
        </w:rPr>
        <w:t xml:space="preserve">                 </w:t>
      </w:r>
      <w:r w:rsidRPr="002A0E7F">
        <w:rPr>
          <w:rStyle w:val="DataTypeTok"/>
          <w:lang w:val="et-EE"/>
        </w:rPr>
        <w:t>ylab =</w:t>
      </w:r>
      <w:r w:rsidRPr="002A0E7F">
        <w:rPr>
          <w:rStyle w:val="NormalTok"/>
          <w:lang w:val="et-EE"/>
        </w:rPr>
        <w:t xml:space="preserve"> </w:t>
      </w:r>
      <w:r w:rsidRPr="002A0E7F">
        <w:rPr>
          <w:rStyle w:val="StringTok"/>
          <w:lang w:val="et-EE"/>
        </w:rPr>
        <w:t>"color"</w:t>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mean weight"</w:t>
      </w:r>
      <w:r w:rsidRPr="002A0E7F">
        <w:rPr>
          <w:rStyle w:val="NormalTok"/>
          <w:lang w:val="et-EE"/>
        </w:rPr>
        <w:t>)</w:t>
      </w:r>
    </w:p>
    <w:p w:rsidR="00F76FEA" w:rsidRPr="002A0E7F" w:rsidRDefault="00521D47">
      <w:pPr>
        <w:pStyle w:val="FirstParagraph"/>
        <w:rPr>
          <w:lang w:val="et-EE"/>
        </w:rPr>
      </w:pPr>
      <w:r w:rsidRPr="002A0E7F">
        <w:rPr>
          <w:noProof/>
          <w:lang w:val="et-EE" w:eastAsia="et-EE"/>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interaction%20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76FEA" w:rsidRPr="002A0E7F" w:rsidRDefault="00292B81">
      <w:pPr>
        <w:pStyle w:val="Heading2"/>
        <w:rPr>
          <w:lang w:val="et-EE"/>
        </w:rPr>
      </w:pPr>
      <w:bookmarkStart w:id="12" w:name="type-i-type-iii-ss"/>
      <w:bookmarkStart w:id="13" w:name="_Toc23979106"/>
      <w:r w:rsidRPr="002A0E7F">
        <w:rPr>
          <w:lang w:val="et-EE"/>
        </w:rPr>
        <w:t xml:space="preserve">Esimest ja kolmandat tüüpi analüüsid </w:t>
      </w:r>
      <w:bookmarkEnd w:id="12"/>
      <w:bookmarkEnd w:id="13"/>
    </w:p>
    <w:p w:rsidR="00F76FEA" w:rsidRPr="002A0E7F" w:rsidRDefault="00292B81">
      <w:pPr>
        <w:pStyle w:val="FirstParagraph"/>
        <w:rPr>
          <w:lang w:val="et-EE"/>
        </w:rPr>
      </w:pPr>
      <w:r w:rsidRPr="002A0E7F">
        <w:rPr>
          <w:lang w:val="et-EE"/>
        </w:rPr>
        <w:t>Vaikimisi esitab funktsioon</w:t>
      </w:r>
      <w:r w:rsidR="00521D47" w:rsidRPr="002A0E7F">
        <w:rPr>
          <w:lang w:val="et-EE"/>
        </w:rPr>
        <w:t xml:space="preserve"> </w:t>
      </w:r>
      <w:r w:rsidR="00521D47" w:rsidRPr="002A0E7F">
        <w:rPr>
          <w:rStyle w:val="VerbatimChar"/>
          <w:lang w:val="et-EE"/>
        </w:rPr>
        <w:t>anova</w:t>
      </w:r>
      <w:r w:rsidR="00521D47" w:rsidRPr="002A0E7F">
        <w:rPr>
          <w:lang w:val="et-EE"/>
        </w:rPr>
        <w:t xml:space="preserve"> </w:t>
      </w:r>
      <w:r w:rsidRPr="002A0E7F">
        <w:rPr>
          <w:lang w:val="et-EE"/>
        </w:rPr>
        <w:t>I tüüpi ruutude summasid ja neile tugineva testi tulemusi, III</w:t>
      </w:r>
      <w:r w:rsidR="00521D47" w:rsidRPr="002A0E7F">
        <w:rPr>
          <w:lang w:val="et-EE"/>
        </w:rPr>
        <w:t xml:space="preserve"> t</w:t>
      </w:r>
      <w:r w:rsidRPr="002A0E7F">
        <w:rPr>
          <w:lang w:val="et-EE"/>
        </w:rPr>
        <w:t>üüpi testi tulemused saab kätte funktsiooniga dro</w:t>
      </w:r>
      <w:r w:rsidR="00521D47" w:rsidRPr="002A0E7F">
        <w:rPr>
          <w:rStyle w:val="VerbatimChar"/>
          <w:lang w:val="et-EE"/>
        </w:rPr>
        <w:t>p1</w:t>
      </w:r>
      <w:r w:rsidR="00521D47" w:rsidRPr="002A0E7F">
        <w:rPr>
          <w:lang w:val="et-EE"/>
        </w:rPr>
        <w:t>.</w:t>
      </w:r>
    </w:p>
    <w:p w:rsidR="00F76FEA" w:rsidRPr="002A0E7F" w:rsidRDefault="00521D47">
      <w:pPr>
        <w:pStyle w:val="SourceCode"/>
        <w:rPr>
          <w:lang w:val="et-EE"/>
        </w:rPr>
      </w:pPr>
      <w:r w:rsidRPr="002A0E7F">
        <w:rPr>
          <w:rStyle w:val="KeywordTok"/>
          <w:lang w:val="et-EE"/>
        </w:rPr>
        <w:t>drop1</w:t>
      </w:r>
      <w:r w:rsidRPr="002A0E7F">
        <w:rPr>
          <w:rStyle w:val="NormalTok"/>
          <w:lang w:val="et-EE"/>
        </w:rPr>
        <w:t xml:space="preserve">(m2, </w:t>
      </w:r>
      <w:r w:rsidRPr="002A0E7F">
        <w:rPr>
          <w:rStyle w:val="DataTypeTok"/>
          <w:lang w:val="et-EE"/>
        </w:rPr>
        <w:t>test =</w:t>
      </w:r>
      <w:r w:rsidRPr="002A0E7F">
        <w:rPr>
          <w:rStyle w:val="NormalTok"/>
          <w:lang w:val="et-EE"/>
        </w:rPr>
        <w:t xml:space="preserve"> </w:t>
      </w:r>
      <w:r w:rsidRPr="002A0E7F">
        <w:rPr>
          <w:rStyle w:val="StringTok"/>
          <w:lang w:val="et-EE"/>
        </w:rPr>
        <w:t>"F"</w:t>
      </w:r>
      <w:r w:rsidRPr="002A0E7F">
        <w:rPr>
          <w:rStyle w:val="NormalTok"/>
          <w:lang w:val="et-EE"/>
        </w:rPr>
        <w:t xml:space="preserve">) </w:t>
      </w:r>
      <w:r w:rsidRPr="002A0E7F">
        <w:rPr>
          <w:rStyle w:val="CommentTok"/>
          <w:lang w:val="et-EE"/>
        </w:rPr>
        <w:t xml:space="preserve"># III </w:t>
      </w:r>
      <w:r w:rsidR="00292B81" w:rsidRPr="002A0E7F">
        <w:rPr>
          <w:rStyle w:val="CommentTok"/>
          <w:lang w:val="et-EE"/>
        </w:rPr>
        <w:t>tüüpi test</w:t>
      </w:r>
    </w:p>
    <w:p w:rsidR="00F76FEA" w:rsidRPr="002A0E7F" w:rsidRDefault="00521D47">
      <w:pPr>
        <w:pStyle w:val="SourceCode"/>
        <w:rPr>
          <w:lang w:val="et-EE"/>
        </w:rPr>
      </w:pPr>
      <w:r w:rsidRPr="002A0E7F">
        <w:rPr>
          <w:rStyle w:val="VerbatimChar"/>
          <w:lang w:val="et-EE"/>
        </w:rPr>
        <w:t>## Single term deletions</w:t>
      </w:r>
      <w:r w:rsidRPr="002A0E7F">
        <w:rPr>
          <w:lang w:val="et-EE"/>
        </w:rPr>
        <w:br/>
      </w:r>
      <w:r w:rsidRPr="002A0E7F">
        <w:rPr>
          <w:rStyle w:val="VerbatimChar"/>
          <w:lang w:val="et-EE"/>
        </w:rPr>
        <w:t xml:space="preserve">## </w:t>
      </w:r>
      <w:r w:rsidRPr="002A0E7F">
        <w:rPr>
          <w:lang w:val="et-EE"/>
        </w:rPr>
        <w:br/>
      </w:r>
      <w:r w:rsidRPr="002A0E7F">
        <w:rPr>
          <w:rStyle w:val="VerbatimChar"/>
          <w:lang w:val="et-EE"/>
        </w:rPr>
        <w:t>## Model:</w:t>
      </w:r>
      <w:r w:rsidRPr="002A0E7F">
        <w:rPr>
          <w:lang w:val="et-EE"/>
        </w:rPr>
        <w:br/>
      </w:r>
      <w:r w:rsidRPr="002A0E7F">
        <w:rPr>
          <w:rStyle w:val="VerbatimChar"/>
          <w:lang w:val="et-EE"/>
        </w:rPr>
        <w:t>## weight ~ sex * color</w:t>
      </w:r>
      <w:r w:rsidRPr="002A0E7F">
        <w:rPr>
          <w:lang w:val="et-EE"/>
        </w:rPr>
        <w:br/>
      </w:r>
      <w:r w:rsidRPr="002A0E7F">
        <w:rPr>
          <w:rStyle w:val="VerbatimChar"/>
          <w:lang w:val="et-EE"/>
        </w:rPr>
        <w:t>##           Df Sum of Sq    RSS     AIC F value Pr(&gt;F)</w:t>
      </w:r>
      <w:r w:rsidRPr="002A0E7F">
        <w:rPr>
          <w:lang w:val="et-EE"/>
        </w:rPr>
        <w:br/>
      </w:r>
      <w:r w:rsidRPr="002A0E7F">
        <w:rPr>
          <w:rStyle w:val="VerbatimChar"/>
          <w:lang w:val="et-EE"/>
        </w:rPr>
        <w:t xml:space="preserve">## &lt;none&gt;                 1.0000 -64.273               </w:t>
      </w:r>
      <w:r w:rsidRPr="002A0E7F">
        <w:rPr>
          <w:lang w:val="et-EE"/>
        </w:rPr>
        <w:br/>
      </w:r>
      <w:r w:rsidRPr="002A0E7F">
        <w:rPr>
          <w:rStyle w:val="VerbatimChar"/>
          <w:lang w:val="et-EE"/>
        </w:rPr>
        <w:t>## sex:color  2  0.013333 1.0133 -67.955    0.12 0.8876</w:t>
      </w:r>
    </w:p>
    <w:p w:rsidR="00292B81" w:rsidRPr="002A0E7F" w:rsidRDefault="00292B81">
      <w:pPr>
        <w:pStyle w:val="FirstParagraph"/>
        <w:rPr>
          <w:lang w:val="et-EE"/>
        </w:rPr>
      </w:pPr>
      <w:r w:rsidRPr="002A0E7F">
        <w:rPr>
          <w:lang w:val="et-EE"/>
        </w:rPr>
        <w:t xml:space="preserve">Nagu ülal näha, saame testi tulemused vaid koosmõju kohta. Nüüd jätame koosmõju välja ja saame testi tulemused peamõjude kohta. </w:t>
      </w:r>
    </w:p>
    <w:p w:rsidR="00F76FEA" w:rsidRPr="002A0E7F" w:rsidRDefault="00521D47">
      <w:pPr>
        <w:pStyle w:val="SourceCode"/>
        <w:rPr>
          <w:lang w:val="et-EE"/>
        </w:rPr>
      </w:pPr>
      <w:r w:rsidRPr="002A0E7F">
        <w:rPr>
          <w:rStyle w:val="NormalTok"/>
          <w:lang w:val="et-EE"/>
        </w:rPr>
        <w:t>m2</w:t>
      </w:r>
      <w:r w:rsidRPr="002A0E7F">
        <w:rPr>
          <w:rStyle w:val="FloatTok"/>
          <w:lang w:val="et-EE"/>
        </w:rPr>
        <w:t>.1</w:t>
      </w:r>
      <w:r w:rsidRPr="002A0E7F">
        <w:rPr>
          <w:rStyle w:val="NormalTok"/>
          <w:lang w:val="et-EE"/>
        </w:rPr>
        <w:t xml:space="preserve"> &lt;-</w:t>
      </w:r>
      <w:r w:rsidRPr="002A0E7F">
        <w:rPr>
          <w:rStyle w:val="StringTok"/>
          <w:lang w:val="et-EE"/>
        </w:rPr>
        <w:t xml:space="preserve"> </w:t>
      </w:r>
      <w:r w:rsidRPr="002A0E7F">
        <w:rPr>
          <w:rStyle w:val="KeywordTok"/>
          <w:lang w:val="et-EE"/>
        </w:rPr>
        <w:t>lm</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sex </w:t>
      </w:r>
      <w:r w:rsidRPr="002A0E7F">
        <w:rPr>
          <w:rStyle w:val="OperatorTok"/>
          <w:lang w:val="et-EE"/>
        </w:rPr>
        <w:t>+</w:t>
      </w:r>
      <w:r w:rsidRPr="002A0E7F">
        <w:rPr>
          <w:rStyle w:val="StringTok"/>
          <w:lang w:val="et-EE"/>
        </w:rPr>
        <w:t xml:space="preserve"> </w:t>
      </w:r>
      <w:r w:rsidRPr="002A0E7F">
        <w:rPr>
          <w:rStyle w:val="NormalTok"/>
          <w:lang w:val="et-EE"/>
        </w:rPr>
        <w:t xml:space="preserve">color, </w:t>
      </w:r>
      <w:r w:rsidRPr="002A0E7F">
        <w:rPr>
          <w:rStyle w:val="DataTypeTok"/>
          <w:lang w:val="et-EE"/>
        </w:rPr>
        <w:t>data =</w:t>
      </w:r>
      <w:r w:rsidRPr="002A0E7F">
        <w:rPr>
          <w:rStyle w:val="NormalTok"/>
          <w:lang w:val="et-EE"/>
        </w:rPr>
        <w:t xml:space="preserve"> anova.data)</w:t>
      </w:r>
      <w:r w:rsidRPr="002A0E7F">
        <w:rPr>
          <w:lang w:val="et-EE"/>
        </w:rPr>
        <w:br/>
      </w:r>
      <w:r w:rsidRPr="002A0E7F">
        <w:rPr>
          <w:rStyle w:val="KeywordTok"/>
          <w:lang w:val="et-EE"/>
        </w:rPr>
        <w:t>drop1</w:t>
      </w:r>
      <w:r w:rsidRPr="002A0E7F">
        <w:rPr>
          <w:rStyle w:val="NormalTok"/>
          <w:lang w:val="et-EE"/>
        </w:rPr>
        <w:t>(m2</w:t>
      </w:r>
      <w:r w:rsidRPr="002A0E7F">
        <w:rPr>
          <w:rStyle w:val="FloatTok"/>
          <w:lang w:val="et-EE"/>
        </w:rPr>
        <w:t>.1</w:t>
      </w:r>
      <w:r w:rsidRPr="002A0E7F">
        <w:rPr>
          <w:rStyle w:val="NormalTok"/>
          <w:lang w:val="et-EE"/>
        </w:rPr>
        <w:t xml:space="preserve">, </w:t>
      </w:r>
      <w:r w:rsidRPr="002A0E7F">
        <w:rPr>
          <w:rStyle w:val="DataTypeTok"/>
          <w:lang w:val="et-EE"/>
        </w:rPr>
        <w:t>test =</w:t>
      </w:r>
      <w:r w:rsidRPr="002A0E7F">
        <w:rPr>
          <w:rStyle w:val="NormalTok"/>
          <w:lang w:val="et-EE"/>
        </w:rPr>
        <w:t xml:space="preserve"> </w:t>
      </w:r>
      <w:r w:rsidRPr="002A0E7F">
        <w:rPr>
          <w:rStyle w:val="StringTok"/>
          <w:lang w:val="et-EE"/>
        </w:rPr>
        <w:t>"F"</w:t>
      </w:r>
      <w:r w:rsidRPr="002A0E7F">
        <w:rPr>
          <w:rStyle w:val="NormalTok"/>
          <w:lang w:val="et-EE"/>
        </w:rPr>
        <w:t>)</w:t>
      </w:r>
    </w:p>
    <w:p w:rsidR="00F76FEA" w:rsidRPr="002A0E7F" w:rsidRDefault="00521D47">
      <w:pPr>
        <w:pStyle w:val="SourceCode"/>
        <w:rPr>
          <w:lang w:val="et-EE"/>
        </w:rPr>
      </w:pPr>
      <w:r w:rsidRPr="002A0E7F">
        <w:rPr>
          <w:rStyle w:val="VerbatimChar"/>
          <w:lang w:val="et-EE"/>
        </w:rPr>
        <w:t>## Single term deletions</w:t>
      </w:r>
      <w:r w:rsidRPr="002A0E7F">
        <w:rPr>
          <w:lang w:val="et-EE"/>
        </w:rPr>
        <w:br/>
      </w:r>
      <w:r w:rsidRPr="002A0E7F">
        <w:rPr>
          <w:rStyle w:val="VerbatimChar"/>
          <w:lang w:val="et-EE"/>
        </w:rPr>
        <w:t xml:space="preserve">## </w:t>
      </w:r>
      <w:r w:rsidRPr="002A0E7F">
        <w:rPr>
          <w:lang w:val="et-EE"/>
        </w:rPr>
        <w:br/>
      </w:r>
      <w:r w:rsidRPr="002A0E7F">
        <w:rPr>
          <w:rStyle w:val="VerbatimChar"/>
          <w:lang w:val="et-EE"/>
        </w:rPr>
        <w:t>## Model:</w:t>
      </w:r>
      <w:r w:rsidRPr="002A0E7F">
        <w:rPr>
          <w:lang w:val="et-EE"/>
        </w:rPr>
        <w:br/>
      </w:r>
      <w:r w:rsidRPr="002A0E7F">
        <w:rPr>
          <w:rStyle w:val="VerbatimChar"/>
          <w:lang w:val="et-EE"/>
        </w:rPr>
        <w:t>## weight ~ sex + color</w:t>
      </w:r>
      <w:r w:rsidRPr="002A0E7F">
        <w:rPr>
          <w:lang w:val="et-EE"/>
        </w:rPr>
        <w:br/>
      </w:r>
      <w:r w:rsidRPr="002A0E7F">
        <w:rPr>
          <w:rStyle w:val="VerbatimChar"/>
          <w:lang w:val="et-EE"/>
        </w:rPr>
        <w:t xml:space="preserve">##        Df Sum of Sq    RSS     AIC F value    Pr(&gt;F)    </w:t>
      </w:r>
      <w:r w:rsidRPr="002A0E7F">
        <w:rPr>
          <w:lang w:val="et-EE"/>
        </w:rPr>
        <w:br/>
      </w:r>
      <w:r w:rsidRPr="002A0E7F">
        <w:rPr>
          <w:rStyle w:val="VerbatimChar"/>
          <w:lang w:val="et-EE"/>
        </w:rPr>
        <w:t xml:space="preserve">## &lt;none&gt;               1.013 -67.955                      </w:t>
      </w:r>
      <w:r w:rsidRPr="002A0E7F">
        <w:rPr>
          <w:lang w:val="et-EE"/>
        </w:rPr>
        <w:br/>
      </w:r>
      <w:r w:rsidRPr="002A0E7F">
        <w:rPr>
          <w:rStyle w:val="VerbatimChar"/>
          <w:lang w:val="et-EE"/>
        </w:rPr>
        <w:lastRenderedPageBreak/>
        <w:t>## sex     1    57.042 58.055  27.200 1125.82 &lt; 2.2e-16 ***</w:t>
      </w:r>
      <w:r w:rsidRPr="002A0E7F">
        <w:rPr>
          <w:lang w:val="et-EE"/>
        </w:rPr>
        <w:br/>
      </w:r>
      <w:r w:rsidRPr="002A0E7F">
        <w:rPr>
          <w:rStyle w:val="VerbatimChar"/>
          <w:lang w:val="et-EE"/>
        </w:rPr>
        <w:t>## color   2    16.863 17.877  -3.069  166.41 3.425e-13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p>
    <w:p w:rsidR="00F76FEA" w:rsidRPr="002A0E7F" w:rsidRDefault="00292B81">
      <w:pPr>
        <w:pStyle w:val="Heading1"/>
        <w:rPr>
          <w:lang w:val="et-EE"/>
        </w:rPr>
      </w:pPr>
      <w:bookmarkStart w:id="14" w:name="linear-mixed-models"/>
      <w:bookmarkStart w:id="15" w:name="_Toc23979110"/>
      <w:r w:rsidRPr="002A0E7F">
        <w:rPr>
          <w:lang w:val="et-EE"/>
        </w:rPr>
        <w:t xml:space="preserve">Juhusliku faktoriga mudelid </w:t>
      </w:r>
      <w:bookmarkEnd w:id="14"/>
      <w:bookmarkEnd w:id="15"/>
    </w:p>
    <w:p w:rsidR="00F76FEA" w:rsidRPr="002A0E7F" w:rsidRDefault="00633D5E">
      <w:pPr>
        <w:rPr>
          <w:lang w:val="et-EE"/>
        </w:rPr>
      </w:pPr>
      <w:r>
        <w:rPr>
          <w:lang w:val="et-EE"/>
        </w:rPr>
        <w:pict>
          <v:rect id="_x0000_i1037" style="width:0;height:1.5pt" o:hralign="center" o:hrstd="t" o:hr="t"/>
        </w:pict>
      </w:r>
    </w:p>
    <w:p w:rsidR="00F76FEA" w:rsidRPr="002A0E7F" w:rsidRDefault="00292B81">
      <w:pPr>
        <w:pStyle w:val="FirstParagraph"/>
        <w:rPr>
          <w:lang w:val="et-EE"/>
        </w:rPr>
      </w:pPr>
      <w:r w:rsidRPr="002A0E7F">
        <w:rPr>
          <w:b/>
          <w:lang w:val="et-EE"/>
        </w:rPr>
        <w:t>Kaks juhuslikku faktorit</w:t>
      </w:r>
    </w:p>
    <w:p w:rsidR="00F76FEA" w:rsidRPr="002A0E7F" w:rsidRDefault="00521D47">
      <w:pPr>
        <w:pStyle w:val="SourceCode"/>
        <w:rPr>
          <w:lang w:val="et-EE"/>
        </w:rPr>
      </w:pPr>
      <w:r w:rsidRPr="002A0E7F">
        <w:rPr>
          <w:rStyle w:val="NormalTok"/>
          <w:lang w:val="et-EE"/>
        </w:rPr>
        <w:t>m1 &lt;-</w:t>
      </w:r>
      <w:r w:rsidRPr="002A0E7F">
        <w:rPr>
          <w:rStyle w:val="StringTok"/>
          <w:lang w:val="et-EE"/>
        </w:rPr>
        <w:t xml:space="preserve"> </w:t>
      </w:r>
      <w:r w:rsidRPr="002A0E7F">
        <w:rPr>
          <w:rStyle w:val="KeywordTok"/>
          <w:lang w:val="et-EE"/>
        </w:rPr>
        <w:t>lmer</w:t>
      </w:r>
      <w:r w:rsidRPr="002A0E7F">
        <w:rPr>
          <w:rStyle w:val="NormalTok"/>
          <w:lang w:val="et-EE"/>
        </w:rPr>
        <w:t xml:space="preserve">(para </w:t>
      </w:r>
      <w:r w:rsidRPr="002A0E7F">
        <w:rPr>
          <w:rStyle w:val="OperatorTok"/>
          <w:lang w:val="et-EE"/>
        </w:rPr>
        <w:t>~</w:t>
      </w:r>
      <w:r w:rsidRPr="002A0E7F">
        <w:rPr>
          <w:rStyle w:val="StringTok"/>
          <w:lang w:val="et-EE"/>
        </w:rPr>
        <w:t xml:space="preserve"> </w:t>
      </w:r>
      <w:r w:rsidRPr="002A0E7F">
        <w:rPr>
          <w:rStyle w:val="NormalTok"/>
          <w:lang w:val="et-EE"/>
        </w:rPr>
        <w:t xml:space="preserve">trea </w:t>
      </w:r>
      <w:r w:rsidRPr="002A0E7F">
        <w:rPr>
          <w:rStyle w:val="OperatorTok"/>
          <w:lang w:val="et-EE"/>
        </w:rPr>
        <w:t>+</w:t>
      </w:r>
      <w:r w:rsidRPr="002A0E7F">
        <w:rPr>
          <w:rStyle w:val="StringTok"/>
          <w:lang w:val="et-EE"/>
        </w:rPr>
        <w:t xml:space="preserve"> </w:t>
      </w:r>
      <w:r w:rsidRPr="002A0E7F">
        <w:rPr>
          <w:rStyle w:val="NormalTok"/>
          <w:lang w:val="et-EE"/>
        </w:rPr>
        <w:t>(</w:t>
      </w:r>
      <w:r w:rsidRPr="002A0E7F">
        <w:rPr>
          <w:rStyle w:val="DecValTok"/>
          <w:lang w:val="et-EE"/>
        </w:rPr>
        <w:t>1</w:t>
      </w:r>
      <w:r w:rsidRPr="002A0E7F">
        <w:rPr>
          <w:rStyle w:val="OperatorTok"/>
          <w:lang w:val="et-EE"/>
        </w:rPr>
        <w:t>|</w:t>
      </w:r>
      <w:r w:rsidRPr="002A0E7F">
        <w:rPr>
          <w:rStyle w:val="NormalTok"/>
          <w:lang w:val="et-EE"/>
        </w:rPr>
        <w:t xml:space="preserve">nr) </w:t>
      </w:r>
      <w:r w:rsidRPr="002A0E7F">
        <w:rPr>
          <w:rStyle w:val="OperatorTok"/>
          <w:lang w:val="et-EE"/>
        </w:rPr>
        <w:t>+</w:t>
      </w:r>
      <w:r w:rsidRPr="002A0E7F">
        <w:rPr>
          <w:rStyle w:val="StringTok"/>
          <w:lang w:val="et-EE"/>
        </w:rPr>
        <w:t xml:space="preserve"> </w:t>
      </w:r>
      <w:r w:rsidRPr="002A0E7F">
        <w:rPr>
          <w:rStyle w:val="NormalTok"/>
          <w:lang w:val="et-EE"/>
        </w:rPr>
        <w:t>(</w:t>
      </w:r>
      <w:r w:rsidRPr="002A0E7F">
        <w:rPr>
          <w:rStyle w:val="DecValTok"/>
          <w:lang w:val="et-EE"/>
        </w:rPr>
        <w:t>1</w:t>
      </w:r>
      <w:r w:rsidRPr="002A0E7F">
        <w:rPr>
          <w:rStyle w:val="OperatorTok"/>
          <w:lang w:val="et-EE"/>
        </w:rPr>
        <w:t>|</w:t>
      </w:r>
      <w:r w:rsidRPr="002A0E7F">
        <w:rPr>
          <w:rStyle w:val="NormalTok"/>
          <w:lang w:val="et-EE"/>
        </w:rPr>
        <w:t>time))</w:t>
      </w:r>
      <w:r w:rsidRPr="002A0E7F">
        <w:rPr>
          <w:lang w:val="et-EE"/>
        </w:rPr>
        <w:br/>
      </w:r>
      <w:r w:rsidRPr="002A0E7F">
        <w:rPr>
          <w:rStyle w:val="KeywordTok"/>
          <w:lang w:val="et-EE"/>
        </w:rPr>
        <w:t>anova</w:t>
      </w:r>
      <w:r w:rsidRPr="002A0E7F">
        <w:rPr>
          <w:rStyle w:val="NormalTok"/>
          <w:lang w:val="et-EE"/>
        </w:rPr>
        <w:t xml:space="preserve">(m1) </w:t>
      </w:r>
      <w:r w:rsidRPr="002A0E7F">
        <w:rPr>
          <w:rStyle w:val="CommentTok"/>
          <w:lang w:val="et-EE"/>
        </w:rPr>
        <w:t xml:space="preserve"># ANOVA </w:t>
      </w:r>
      <w:r w:rsidR="00292B81" w:rsidRPr="002A0E7F">
        <w:rPr>
          <w:rStyle w:val="CommentTok"/>
          <w:lang w:val="et-EE"/>
        </w:rPr>
        <w:t>fikseeritud muutujaile</w:t>
      </w:r>
      <w:r w:rsidRPr="002A0E7F">
        <w:rPr>
          <w:lang w:val="et-EE"/>
        </w:rPr>
        <w:br/>
      </w:r>
      <w:r w:rsidRPr="002A0E7F">
        <w:rPr>
          <w:rStyle w:val="KeywordTok"/>
          <w:lang w:val="et-EE"/>
        </w:rPr>
        <w:t>summary</w:t>
      </w:r>
      <w:r w:rsidRPr="002A0E7F">
        <w:rPr>
          <w:rStyle w:val="NormalTok"/>
          <w:lang w:val="et-EE"/>
        </w:rPr>
        <w:t xml:space="preserve">(m1) </w:t>
      </w:r>
      <w:r w:rsidRPr="002A0E7F">
        <w:rPr>
          <w:rStyle w:val="CommentTok"/>
          <w:lang w:val="et-EE"/>
        </w:rPr>
        <w:t xml:space="preserve"># </w:t>
      </w:r>
      <w:r w:rsidR="00292B81" w:rsidRPr="002A0E7F">
        <w:rPr>
          <w:rStyle w:val="CommentTok"/>
          <w:lang w:val="et-EE"/>
        </w:rPr>
        <w:t>juhuslike muutujate dispersioonid</w:t>
      </w:r>
      <w:r w:rsidRPr="002A0E7F">
        <w:rPr>
          <w:rStyle w:val="CommentTok"/>
          <w:lang w:val="et-EE"/>
        </w:rPr>
        <w:t xml:space="preserve">, </w:t>
      </w:r>
      <w:r w:rsidR="00292B81" w:rsidRPr="002A0E7F">
        <w:rPr>
          <w:rStyle w:val="CommentTok"/>
          <w:lang w:val="et-EE"/>
        </w:rPr>
        <w:t xml:space="preserve">koefitsiendid </w:t>
      </w:r>
      <w:r w:rsidR="00B71578" w:rsidRPr="002A0E7F">
        <w:rPr>
          <w:rStyle w:val="CommentTok"/>
          <w:lang w:val="et-EE"/>
        </w:rPr>
        <w:t xml:space="preserve">fikseeritud muutujaile </w:t>
      </w:r>
    </w:p>
    <w:p w:rsidR="00F76FEA" w:rsidRPr="002A0E7F" w:rsidRDefault="00633D5E">
      <w:pPr>
        <w:rPr>
          <w:lang w:val="et-EE"/>
        </w:rPr>
      </w:pPr>
      <w:r>
        <w:rPr>
          <w:lang w:val="et-EE"/>
        </w:rPr>
        <w:pict>
          <v:rect id="_x0000_i1038" style="width:0;height:1.5pt" o:hralign="center" o:hrstd="t" o:hr="t"/>
        </w:pict>
      </w:r>
    </w:p>
    <w:p w:rsidR="00F76FEA" w:rsidRPr="002A0E7F" w:rsidRDefault="00633D5E">
      <w:pPr>
        <w:rPr>
          <w:lang w:val="et-EE"/>
        </w:rPr>
      </w:pPr>
      <w:r>
        <w:rPr>
          <w:lang w:val="et-EE"/>
        </w:rPr>
        <w:pict>
          <v:rect id="_x0000_i1039" style="width:0;height:1.5pt" o:hralign="center" o:hrstd="t" o:hr="t"/>
        </w:pict>
      </w:r>
    </w:p>
    <w:p w:rsidR="00F76FEA" w:rsidRPr="002A0E7F" w:rsidRDefault="00B71578">
      <w:pPr>
        <w:pStyle w:val="FirstParagraph"/>
        <w:rPr>
          <w:lang w:val="et-EE"/>
        </w:rPr>
      </w:pPr>
      <w:r w:rsidRPr="002A0E7F">
        <w:rPr>
          <w:b/>
          <w:lang w:val="et-EE"/>
        </w:rPr>
        <w:t>Korduvmõõtmistega A</w:t>
      </w:r>
      <w:r w:rsidR="00521D47" w:rsidRPr="002A0E7F">
        <w:rPr>
          <w:b/>
          <w:lang w:val="et-EE"/>
        </w:rPr>
        <w:t xml:space="preserve">NOVA </w:t>
      </w:r>
    </w:p>
    <w:p w:rsidR="00B71578" w:rsidRPr="002A0E7F" w:rsidRDefault="00521D47">
      <w:pPr>
        <w:pStyle w:val="SourceCode"/>
        <w:rPr>
          <w:rStyle w:val="CommentTok"/>
          <w:lang w:val="et-EE"/>
        </w:rPr>
      </w:pPr>
      <w:r w:rsidRPr="002A0E7F">
        <w:rPr>
          <w:rStyle w:val="CommentTok"/>
          <w:lang w:val="et-EE"/>
        </w:rPr>
        <w:t># nai</w:t>
      </w:r>
      <w:r w:rsidR="00B71578" w:rsidRPr="002A0E7F">
        <w:rPr>
          <w:rStyle w:val="CommentTok"/>
          <w:lang w:val="et-EE"/>
        </w:rPr>
        <w:t>i</w:t>
      </w:r>
      <w:r w:rsidRPr="002A0E7F">
        <w:rPr>
          <w:rStyle w:val="CommentTok"/>
          <w:lang w:val="et-EE"/>
        </w:rPr>
        <w:t>v</w:t>
      </w:r>
      <w:r w:rsidR="00B71578" w:rsidRPr="002A0E7F">
        <w:rPr>
          <w:rStyle w:val="CommentTok"/>
          <w:lang w:val="et-EE"/>
        </w:rPr>
        <w:t>n</w:t>
      </w:r>
      <w:r w:rsidRPr="002A0E7F">
        <w:rPr>
          <w:rStyle w:val="CommentTok"/>
          <w:lang w:val="et-EE"/>
        </w:rPr>
        <w:t>e ANOVA</w:t>
      </w:r>
      <w:r w:rsidR="00B71578" w:rsidRPr="002A0E7F">
        <w:rPr>
          <w:rStyle w:val="CommentTok"/>
          <w:lang w:val="et-EE"/>
        </w:rPr>
        <w:t>, mis ei v</w:t>
      </w:r>
      <w:r w:rsidR="00DD3E50">
        <w:rPr>
          <w:rStyle w:val="CommentTok"/>
          <w:lang w:val="et-EE"/>
        </w:rPr>
        <w:t>õta arvesse asjaolu, et isendeid</w:t>
      </w:r>
      <w:r w:rsidR="00B71578" w:rsidRPr="002A0E7F">
        <w:rPr>
          <w:rStyle w:val="CommentTok"/>
          <w:lang w:val="et-EE"/>
        </w:rPr>
        <w:t xml:space="preserve"> on korduvalt mõõdet</w:t>
      </w:r>
      <w:r w:rsidR="00DD3E50">
        <w:rPr>
          <w:rStyle w:val="CommentTok"/>
          <w:lang w:val="et-EE"/>
        </w:rPr>
        <w:t>ud</w:t>
      </w:r>
    </w:p>
    <w:p w:rsidR="00DD3E50" w:rsidRDefault="00521D47">
      <w:pPr>
        <w:pStyle w:val="SourceCode"/>
        <w:rPr>
          <w:rStyle w:val="NormalTok"/>
          <w:lang w:val="et-EE"/>
        </w:rPr>
      </w:pPr>
      <w:r w:rsidRPr="002A0E7F">
        <w:rPr>
          <w:rStyle w:val="NormalTok"/>
          <w:lang w:val="et-EE"/>
        </w:rPr>
        <w:t>m1 &lt;-</w:t>
      </w:r>
      <w:r w:rsidRPr="002A0E7F">
        <w:rPr>
          <w:rStyle w:val="StringTok"/>
          <w:lang w:val="et-EE"/>
        </w:rPr>
        <w:t xml:space="preserve"> </w:t>
      </w:r>
      <w:r w:rsidRPr="002A0E7F">
        <w:rPr>
          <w:rStyle w:val="KeywordTok"/>
          <w:lang w:val="et-EE"/>
        </w:rPr>
        <w:t>lm</w:t>
      </w:r>
      <w:r w:rsidRPr="002A0E7F">
        <w:rPr>
          <w:rStyle w:val="NormalTok"/>
          <w:lang w:val="et-EE"/>
        </w:rPr>
        <w:t xml:space="preserve">(para </w:t>
      </w:r>
      <w:r w:rsidRPr="002A0E7F">
        <w:rPr>
          <w:rStyle w:val="OperatorTok"/>
          <w:lang w:val="et-EE"/>
        </w:rPr>
        <w:t>~</w:t>
      </w:r>
      <w:r w:rsidRPr="002A0E7F">
        <w:rPr>
          <w:rStyle w:val="StringTok"/>
          <w:lang w:val="et-EE"/>
        </w:rPr>
        <w:t xml:space="preserve"> </w:t>
      </w:r>
      <w:r w:rsidRPr="002A0E7F">
        <w:rPr>
          <w:rStyle w:val="NormalTok"/>
          <w:lang w:val="et-EE"/>
        </w:rPr>
        <w:t xml:space="preserve">trea </w:t>
      </w:r>
      <w:r w:rsidRPr="002A0E7F">
        <w:rPr>
          <w:rStyle w:val="OperatorTok"/>
          <w:lang w:val="et-EE"/>
        </w:rPr>
        <w:t>*</w:t>
      </w:r>
      <w:r w:rsidRPr="002A0E7F">
        <w:rPr>
          <w:rStyle w:val="StringTok"/>
          <w:lang w:val="et-EE"/>
        </w:rPr>
        <w:t xml:space="preserve"> </w:t>
      </w:r>
      <w:r w:rsidRPr="002A0E7F">
        <w:rPr>
          <w:rStyle w:val="NormalTok"/>
          <w:lang w:val="et-EE"/>
        </w:rPr>
        <w:t>time)</w:t>
      </w:r>
      <w:r w:rsidRPr="002A0E7F">
        <w:rPr>
          <w:lang w:val="et-EE"/>
        </w:rPr>
        <w:br/>
      </w:r>
      <w:r w:rsidRPr="002A0E7F">
        <w:rPr>
          <w:rStyle w:val="KeywordTok"/>
          <w:lang w:val="et-EE"/>
        </w:rPr>
        <w:t>anova</w:t>
      </w:r>
      <w:r w:rsidRPr="002A0E7F">
        <w:rPr>
          <w:rStyle w:val="NormalTok"/>
          <w:lang w:val="et-EE"/>
        </w:rPr>
        <w:t>(m1)</w:t>
      </w:r>
    </w:p>
    <w:p w:rsidR="00F76FEA" w:rsidRPr="002A0E7F" w:rsidRDefault="00521D47">
      <w:pPr>
        <w:pStyle w:val="SourceCode"/>
        <w:rPr>
          <w:lang w:val="et-EE"/>
        </w:rPr>
      </w:pPr>
      <w:r w:rsidRPr="002A0E7F">
        <w:rPr>
          <w:rStyle w:val="CommentTok"/>
          <w:lang w:val="et-EE"/>
        </w:rPr>
        <w:t>#</w:t>
      </w:r>
      <w:r w:rsidR="00B71578" w:rsidRPr="002A0E7F">
        <w:rPr>
          <w:rStyle w:val="CommentTok"/>
          <w:lang w:val="et-EE"/>
        </w:rPr>
        <w:t xml:space="preserve"> korduvmõõtmised</w:t>
      </w:r>
      <w:bookmarkStart w:id="16" w:name="_GoBack"/>
      <w:bookmarkEnd w:id="16"/>
      <w:r w:rsidR="00DD3E50">
        <w:rPr>
          <w:rStyle w:val="CommentTok"/>
          <w:lang w:val="et-EE"/>
        </w:rPr>
        <w:t>:</w:t>
      </w:r>
      <w:r w:rsidR="00B71578" w:rsidRPr="002A0E7F">
        <w:rPr>
          <w:rStyle w:val="CommentTok"/>
          <w:lang w:val="et-EE"/>
        </w:rPr>
        <w:t xml:space="preserve"> </w:t>
      </w:r>
      <w:r w:rsidRPr="002A0E7F">
        <w:rPr>
          <w:rStyle w:val="NormalTok"/>
          <w:lang w:val="et-EE"/>
        </w:rPr>
        <w:t>m3 &lt;-</w:t>
      </w:r>
      <w:r w:rsidRPr="002A0E7F">
        <w:rPr>
          <w:rStyle w:val="StringTok"/>
          <w:lang w:val="et-EE"/>
        </w:rPr>
        <w:t xml:space="preserve"> </w:t>
      </w:r>
      <w:r w:rsidRPr="002A0E7F">
        <w:rPr>
          <w:rStyle w:val="KeywordTok"/>
          <w:lang w:val="et-EE"/>
        </w:rPr>
        <w:t>lme</w:t>
      </w:r>
      <w:r w:rsidRPr="002A0E7F">
        <w:rPr>
          <w:rStyle w:val="NormalTok"/>
          <w:lang w:val="et-EE"/>
        </w:rPr>
        <w:t xml:space="preserve">(para </w:t>
      </w:r>
      <w:r w:rsidRPr="002A0E7F">
        <w:rPr>
          <w:rStyle w:val="OperatorTok"/>
          <w:lang w:val="et-EE"/>
        </w:rPr>
        <w:t>~</w:t>
      </w:r>
      <w:r w:rsidRPr="002A0E7F">
        <w:rPr>
          <w:rStyle w:val="StringTok"/>
          <w:lang w:val="et-EE"/>
        </w:rPr>
        <w:t xml:space="preserve"> </w:t>
      </w:r>
      <w:r w:rsidRPr="002A0E7F">
        <w:rPr>
          <w:rStyle w:val="NormalTok"/>
          <w:lang w:val="et-EE"/>
        </w:rPr>
        <w:t>trea</w:t>
      </w:r>
      <w:r w:rsidRPr="002A0E7F">
        <w:rPr>
          <w:rStyle w:val="OperatorTok"/>
          <w:lang w:val="et-EE"/>
        </w:rPr>
        <w:t>*</w:t>
      </w:r>
      <w:r w:rsidRPr="002A0E7F">
        <w:rPr>
          <w:rStyle w:val="NormalTok"/>
          <w:lang w:val="et-EE"/>
        </w:rPr>
        <w:t xml:space="preserve">time, </w:t>
      </w:r>
      <w:r w:rsidRPr="002A0E7F">
        <w:rPr>
          <w:rStyle w:val="DataTypeTok"/>
          <w:lang w:val="et-EE"/>
        </w:rPr>
        <w:t>random =</w:t>
      </w:r>
      <w:r w:rsidRPr="002A0E7F">
        <w:rPr>
          <w:rStyle w:val="NormalTok"/>
          <w:lang w:val="et-EE"/>
        </w:rPr>
        <w:t xml:space="preserve"> </w:t>
      </w:r>
      <w:r w:rsidRPr="002A0E7F">
        <w:rPr>
          <w:rStyle w:val="OperatorTok"/>
          <w:lang w:val="et-EE"/>
        </w:rPr>
        <w:t>~</w:t>
      </w:r>
      <w:r w:rsidRPr="002A0E7F">
        <w:rPr>
          <w:rStyle w:val="DecValTok"/>
          <w:lang w:val="et-EE"/>
        </w:rPr>
        <w:t>1</w:t>
      </w:r>
      <w:r w:rsidRPr="002A0E7F">
        <w:rPr>
          <w:rStyle w:val="OperatorTok"/>
          <w:lang w:val="et-EE"/>
        </w:rPr>
        <w:t>|</w:t>
      </w:r>
      <w:r w:rsidRPr="002A0E7F">
        <w:rPr>
          <w:rStyle w:val="NormalTok"/>
          <w:lang w:val="et-EE"/>
        </w:rPr>
        <w:t xml:space="preserve">nr, </w:t>
      </w:r>
      <w:r w:rsidRPr="002A0E7F">
        <w:rPr>
          <w:rStyle w:val="DataTypeTok"/>
          <w:lang w:val="et-EE"/>
        </w:rPr>
        <w:t>correlation =</w:t>
      </w:r>
      <w:r w:rsidRPr="002A0E7F">
        <w:rPr>
          <w:rStyle w:val="NormalTok"/>
          <w:lang w:val="et-EE"/>
        </w:rPr>
        <w:t xml:space="preserve"> </w:t>
      </w:r>
      <w:r w:rsidRPr="002A0E7F">
        <w:rPr>
          <w:rStyle w:val="KeywordTok"/>
          <w:lang w:val="et-EE"/>
        </w:rPr>
        <w:t>corAR1</w:t>
      </w:r>
      <w:r w:rsidRPr="002A0E7F">
        <w:rPr>
          <w:rStyle w:val="NormalTok"/>
          <w:lang w:val="et-EE"/>
        </w:rPr>
        <w:t>(,</w:t>
      </w:r>
      <w:r w:rsidRPr="002A0E7F">
        <w:rPr>
          <w:rStyle w:val="DataTypeTok"/>
          <w:lang w:val="et-EE"/>
        </w:rPr>
        <w:t>form =</w:t>
      </w:r>
      <w:r w:rsidRPr="002A0E7F">
        <w:rPr>
          <w:rStyle w:val="NormalTok"/>
          <w:lang w:val="et-EE"/>
        </w:rPr>
        <w:t xml:space="preserve"> </w:t>
      </w:r>
      <w:r w:rsidRPr="002A0E7F">
        <w:rPr>
          <w:rStyle w:val="OperatorTok"/>
          <w:lang w:val="et-EE"/>
        </w:rPr>
        <w:t>~</w:t>
      </w:r>
      <w:r w:rsidRPr="002A0E7F">
        <w:rPr>
          <w:rStyle w:val="NormalTok"/>
          <w:lang w:val="et-EE"/>
        </w:rPr>
        <w:t>time</w:t>
      </w:r>
      <w:r w:rsidRPr="002A0E7F">
        <w:rPr>
          <w:rStyle w:val="OperatorTok"/>
          <w:lang w:val="et-EE"/>
        </w:rPr>
        <w:t>|</w:t>
      </w:r>
      <w:r w:rsidRPr="002A0E7F">
        <w:rPr>
          <w:rStyle w:val="NormalTok"/>
          <w:lang w:val="et-EE"/>
        </w:rPr>
        <w:t>nr))</w:t>
      </w:r>
      <w:r w:rsidRPr="002A0E7F">
        <w:rPr>
          <w:lang w:val="et-EE"/>
        </w:rPr>
        <w:br/>
      </w:r>
      <w:r w:rsidRPr="002A0E7F">
        <w:rPr>
          <w:rStyle w:val="KeywordTok"/>
          <w:lang w:val="et-EE"/>
        </w:rPr>
        <w:t>anova</w:t>
      </w:r>
      <w:r w:rsidRPr="002A0E7F">
        <w:rPr>
          <w:rStyle w:val="NormalTok"/>
          <w:lang w:val="et-EE"/>
        </w:rPr>
        <w:t>(m3)</w:t>
      </w:r>
    </w:p>
    <w:p w:rsidR="00F76FEA" w:rsidRPr="002A0E7F" w:rsidRDefault="00633D5E">
      <w:pPr>
        <w:rPr>
          <w:lang w:val="et-EE"/>
        </w:rPr>
      </w:pPr>
      <w:r>
        <w:rPr>
          <w:lang w:val="et-EE"/>
        </w:rPr>
        <w:pict>
          <v:rect id="_x0000_i1040" style="width:0;height:1.5pt" o:hralign="center" o:hrstd="t" o:hr="t"/>
        </w:pict>
      </w:r>
    </w:p>
    <w:p w:rsidR="00F76FEA" w:rsidRPr="002A0E7F" w:rsidRDefault="00B71578">
      <w:pPr>
        <w:pStyle w:val="FirstParagraph"/>
        <w:rPr>
          <w:lang w:val="et-EE"/>
        </w:rPr>
      </w:pPr>
      <w:r w:rsidRPr="002A0E7F">
        <w:rPr>
          <w:lang w:val="et-EE"/>
        </w:rPr>
        <w:t xml:space="preserve">Siin kasutame kahte </w:t>
      </w:r>
      <w:r w:rsidR="00DD3E50">
        <w:rPr>
          <w:lang w:val="et-EE"/>
        </w:rPr>
        <w:t>võimalust</w:t>
      </w:r>
      <w:r w:rsidRPr="002A0E7F">
        <w:rPr>
          <w:lang w:val="et-EE"/>
        </w:rPr>
        <w:t xml:space="preserve">, mis on üldiselt üksteisele väga sarnased: paketi </w:t>
      </w:r>
      <w:r w:rsidR="00521D47" w:rsidRPr="002A0E7F">
        <w:rPr>
          <w:rStyle w:val="VerbatimChar"/>
          <w:lang w:val="et-EE"/>
        </w:rPr>
        <w:t>lme4</w:t>
      </w:r>
      <w:r w:rsidRPr="002A0E7F">
        <w:rPr>
          <w:lang w:val="et-EE"/>
        </w:rPr>
        <w:t xml:space="preserve"> funktsioon</w:t>
      </w:r>
      <w:r w:rsidR="00521D47" w:rsidRPr="002A0E7F">
        <w:rPr>
          <w:lang w:val="et-EE"/>
        </w:rPr>
        <w:t xml:space="preserve"> </w:t>
      </w:r>
      <w:r w:rsidR="00521D47" w:rsidRPr="002A0E7F">
        <w:rPr>
          <w:rStyle w:val="VerbatimChar"/>
          <w:lang w:val="et-EE"/>
        </w:rPr>
        <w:t>lmer</w:t>
      </w:r>
      <w:r w:rsidR="00521D47" w:rsidRPr="002A0E7F">
        <w:rPr>
          <w:lang w:val="et-EE"/>
        </w:rPr>
        <w:t xml:space="preserve">, </w:t>
      </w:r>
      <w:r w:rsidRPr="002A0E7F">
        <w:rPr>
          <w:lang w:val="et-EE"/>
        </w:rPr>
        <w:t xml:space="preserve">ja </w:t>
      </w:r>
      <w:r w:rsidR="00521D47" w:rsidRPr="002A0E7F">
        <w:rPr>
          <w:lang w:val="et-EE"/>
        </w:rPr>
        <w:t>pa</w:t>
      </w:r>
      <w:r w:rsidRPr="002A0E7F">
        <w:rPr>
          <w:lang w:val="et-EE"/>
        </w:rPr>
        <w:t xml:space="preserve">keti </w:t>
      </w:r>
      <w:r w:rsidR="00521D47" w:rsidRPr="002A0E7F">
        <w:rPr>
          <w:rStyle w:val="VerbatimChar"/>
          <w:lang w:val="et-EE"/>
        </w:rPr>
        <w:t>nlme</w:t>
      </w:r>
      <w:r w:rsidRPr="002A0E7F">
        <w:rPr>
          <w:lang w:val="et-EE"/>
        </w:rPr>
        <w:t xml:space="preserve"> funktsioon</w:t>
      </w:r>
      <w:r w:rsidR="00521D47" w:rsidRPr="002A0E7F">
        <w:rPr>
          <w:lang w:val="et-EE"/>
        </w:rPr>
        <w:t xml:space="preserve"> </w:t>
      </w:r>
      <w:r w:rsidR="00521D47" w:rsidRPr="002A0E7F">
        <w:rPr>
          <w:rStyle w:val="VerbatimChar"/>
          <w:lang w:val="et-EE"/>
        </w:rPr>
        <w:t>lme</w:t>
      </w:r>
      <w:r w:rsidR="00521D47" w:rsidRPr="002A0E7F">
        <w:rPr>
          <w:lang w:val="et-EE"/>
        </w:rPr>
        <w:t xml:space="preserve">. </w:t>
      </w:r>
      <w:r w:rsidRPr="002A0E7F">
        <w:rPr>
          <w:lang w:val="et-EE"/>
        </w:rPr>
        <w:t>Mõlemaid neid asju saab kasutada pea samamoodi nagu tavalist</w:t>
      </w:r>
      <w:r w:rsidR="00521D47" w:rsidRPr="002A0E7F">
        <w:rPr>
          <w:lang w:val="et-EE"/>
        </w:rPr>
        <w:t xml:space="preserve"> </w:t>
      </w:r>
      <w:r w:rsidR="00521D47" w:rsidRPr="002A0E7F">
        <w:rPr>
          <w:rStyle w:val="VerbatimChar"/>
          <w:lang w:val="et-EE"/>
        </w:rPr>
        <w:t>lm</w:t>
      </w:r>
      <w:r w:rsidRPr="002A0E7F">
        <w:rPr>
          <w:rStyle w:val="VerbatimChar"/>
          <w:lang w:val="et-EE"/>
        </w:rPr>
        <w:t xml:space="preserve"> </w:t>
      </w:r>
      <w:r w:rsidRPr="00DD3E50">
        <w:rPr>
          <w:rStyle w:val="VerbatimChar"/>
          <w:rFonts w:ascii="Times New Roman" w:hAnsi="Times New Roman" w:cs="Times New Roman"/>
          <w:lang w:val="et-EE"/>
        </w:rPr>
        <w:t>funktsiooni</w:t>
      </w:r>
      <w:r w:rsidRPr="00DD3E50">
        <w:rPr>
          <w:rFonts w:ascii="Times New Roman" w:hAnsi="Times New Roman" w:cs="Times New Roman"/>
          <w:lang w:val="et-EE"/>
        </w:rPr>
        <w:t xml:space="preserve"> ja lihtsates olukordades</w:t>
      </w:r>
      <w:r w:rsidRPr="002A0E7F">
        <w:rPr>
          <w:lang w:val="et-EE"/>
        </w:rPr>
        <w:t xml:space="preserve"> on </w:t>
      </w:r>
      <w:r w:rsidR="00521D47" w:rsidRPr="002A0E7F">
        <w:rPr>
          <w:rStyle w:val="VerbatimChar"/>
          <w:lang w:val="et-EE"/>
        </w:rPr>
        <w:t>lmer</w:t>
      </w:r>
      <w:r w:rsidR="00521D47" w:rsidRPr="002A0E7F">
        <w:rPr>
          <w:lang w:val="et-EE"/>
        </w:rPr>
        <w:t xml:space="preserve"> </w:t>
      </w:r>
      <w:r w:rsidRPr="002A0E7F">
        <w:rPr>
          <w:lang w:val="et-EE"/>
        </w:rPr>
        <w:t xml:space="preserve">ja </w:t>
      </w:r>
      <w:r w:rsidR="00521D47" w:rsidRPr="002A0E7F">
        <w:rPr>
          <w:rStyle w:val="VerbatimChar"/>
          <w:lang w:val="et-EE"/>
        </w:rPr>
        <w:t>lme</w:t>
      </w:r>
      <w:r w:rsidR="00521D47" w:rsidRPr="002A0E7F">
        <w:rPr>
          <w:lang w:val="et-EE"/>
        </w:rPr>
        <w:t xml:space="preserve"> </w:t>
      </w:r>
      <w:r w:rsidRPr="002A0E7F">
        <w:rPr>
          <w:lang w:val="et-EE"/>
        </w:rPr>
        <w:t>tulemused pea samased</w:t>
      </w:r>
      <w:r w:rsidR="00521D47" w:rsidRPr="002A0E7F">
        <w:rPr>
          <w:lang w:val="et-EE"/>
        </w:rPr>
        <w:t xml:space="preserve">. </w:t>
      </w:r>
      <w:r w:rsidRPr="002A0E7F">
        <w:rPr>
          <w:lang w:val="et-EE"/>
        </w:rPr>
        <w:t xml:space="preserve"> </w:t>
      </w:r>
      <w:r w:rsidR="00DD3E50" w:rsidRPr="002A0E7F">
        <w:rPr>
          <w:lang w:val="et-EE"/>
        </w:rPr>
        <w:t>Siiski</w:t>
      </w:r>
      <w:r w:rsidRPr="002A0E7F">
        <w:rPr>
          <w:lang w:val="et-EE"/>
        </w:rPr>
        <w:t xml:space="preserve"> on rohkem kui ühe juhusliku faktori kasutamine lihtne</w:t>
      </w:r>
      <w:r w:rsidR="00521D47" w:rsidRPr="002A0E7F">
        <w:rPr>
          <w:lang w:val="et-EE"/>
        </w:rPr>
        <w:t xml:space="preserve"> </w:t>
      </w:r>
      <w:r w:rsidR="00521D47" w:rsidRPr="002A0E7F">
        <w:rPr>
          <w:rStyle w:val="VerbatimChar"/>
          <w:lang w:val="et-EE"/>
        </w:rPr>
        <w:t>lme4</w:t>
      </w:r>
      <w:r w:rsidR="00521D47" w:rsidRPr="002A0E7F">
        <w:rPr>
          <w:lang w:val="et-EE"/>
        </w:rPr>
        <w:t xml:space="preserve"> </w:t>
      </w:r>
      <w:r w:rsidRPr="002A0E7F">
        <w:rPr>
          <w:lang w:val="et-EE"/>
        </w:rPr>
        <w:t>paketis</w:t>
      </w:r>
      <w:r w:rsidR="00DD3E50">
        <w:rPr>
          <w:lang w:val="et-EE"/>
        </w:rPr>
        <w:t>,</w:t>
      </w:r>
      <w:r w:rsidRPr="002A0E7F">
        <w:rPr>
          <w:lang w:val="et-EE"/>
        </w:rPr>
        <w:t xml:space="preserve"> kuid üllatavalt keeruline</w:t>
      </w:r>
      <w:r w:rsidR="00521D47" w:rsidRPr="002A0E7F">
        <w:rPr>
          <w:lang w:val="et-EE"/>
        </w:rPr>
        <w:t xml:space="preserve"> </w:t>
      </w:r>
      <w:r w:rsidR="00521D47" w:rsidRPr="002A0E7F">
        <w:rPr>
          <w:rStyle w:val="VerbatimChar"/>
          <w:lang w:val="et-EE"/>
        </w:rPr>
        <w:t>nlme</w:t>
      </w:r>
      <w:r w:rsidRPr="002A0E7F">
        <w:rPr>
          <w:rStyle w:val="VerbatimChar"/>
          <w:lang w:val="et-EE"/>
        </w:rPr>
        <w:t>’s</w:t>
      </w:r>
      <w:r w:rsidR="00521D47" w:rsidRPr="002A0E7F">
        <w:rPr>
          <w:lang w:val="et-EE"/>
        </w:rPr>
        <w:t xml:space="preserve">. </w:t>
      </w:r>
      <w:r w:rsidRPr="002A0E7F">
        <w:rPr>
          <w:lang w:val="et-EE"/>
        </w:rPr>
        <w:t xml:space="preserve">Teisalt võimaldab </w:t>
      </w:r>
      <w:r w:rsidR="00521D47" w:rsidRPr="002A0E7F">
        <w:rPr>
          <w:lang w:val="et-EE"/>
        </w:rPr>
        <w:t xml:space="preserve"> </w:t>
      </w:r>
      <w:r w:rsidR="00521D47" w:rsidRPr="002A0E7F">
        <w:rPr>
          <w:rStyle w:val="VerbatimChar"/>
          <w:lang w:val="et-EE"/>
        </w:rPr>
        <w:t>nlme</w:t>
      </w:r>
      <w:r w:rsidR="00521D47" w:rsidRPr="002A0E7F">
        <w:rPr>
          <w:lang w:val="et-EE"/>
        </w:rPr>
        <w:t xml:space="preserve"> </w:t>
      </w:r>
      <w:r w:rsidRPr="002A0E7F">
        <w:rPr>
          <w:lang w:val="et-EE"/>
        </w:rPr>
        <w:t xml:space="preserve">kaasata mitmesuguseid </w:t>
      </w:r>
      <w:r w:rsidR="00521D47" w:rsidRPr="002A0E7F">
        <w:rPr>
          <w:lang w:val="et-EE"/>
        </w:rPr>
        <w:t>auto</w:t>
      </w:r>
      <w:r w:rsidRPr="002A0E7F">
        <w:rPr>
          <w:lang w:val="et-EE"/>
        </w:rPr>
        <w:t>korrelatsioon</w:t>
      </w:r>
      <w:r w:rsidR="00DD3E50">
        <w:rPr>
          <w:lang w:val="et-EE"/>
        </w:rPr>
        <w:t xml:space="preserve">istruktuure (loeng 10!), mida </w:t>
      </w:r>
      <w:r w:rsidR="00DD3E50" w:rsidRPr="00DD3E50">
        <w:rPr>
          <w:rFonts w:asciiTheme="majorHAnsi" w:hAnsiTheme="majorHAnsi" w:cstheme="majorHAnsi"/>
          <w:lang w:val="et-EE"/>
        </w:rPr>
        <w:t>lm</w:t>
      </w:r>
      <w:r w:rsidRPr="00DD3E50">
        <w:rPr>
          <w:rFonts w:asciiTheme="majorHAnsi" w:hAnsiTheme="majorHAnsi" w:cstheme="majorHAnsi"/>
          <w:lang w:val="et-EE"/>
        </w:rPr>
        <w:t>e4</w:t>
      </w:r>
      <w:r w:rsidRPr="002A0E7F">
        <w:rPr>
          <w:lang w:val="et-EE"/>
        </w:rPr>
        <w:t xml:space="preserve">-s vaid suure hädaga teha saab. </w:t>
      </w:r>
    </w:p>
    <w:p w:rsidR="00F76FEA" w:rsidRPr="002A0E7F" w:rsidRDefault="00B71578">
      <w:pPr>
        <w:pStyle w:val="BodyText"/>
        <w:rPr>
          <w:lang w:val="et-EE"/>
        </w:rPr>
      </w:pPr>
      <w:r w:rsidRPr="002A0E7F">
        <w:rPr>
          <w:lang w:val="et-EE"/>
        </w:rPr>
        <w:t>Kõigepealt tuleb need paketid kasutusele võtta</w:t>
      </w:r>
      <w:r w:rsidR="00521D47" w:rsidRPr="002A0E7F">
        <w:rPr>
          <w:lang w:val="et-EE"/>
        </w:rPr>
        <w:t>.</w:t>
      </w:r>
    </w:p>
    <w:p w:rsidR="0046514D" w:rsidRDefault="00521D47">
      <w:pPr>
        <w:pStyle w:val="SourceCode"/>
        <w:rPr>
          <w:rStyle w:val="CommentTok"/>
          <w:lang w:val="et-EE"/>
        </w:rPr>
      </w:pPr>
      <w:r w:rsidRPr="002A0E7F">
        <w:rPr>
          <w:rStyle w:val="CommentTok"/>
          <w:lang w:val="et-EE"/>
        </w:rPr>
        <w:t xml:space="preserve">#install.packages("nlme") # </w:t>
      </w:r>
      <w:r w:rsidR="00DD3E50">
        <w:rPr>
          <w:rStyle w:val="CommentTok"/>
          <w:lang w:val="et-EE"/>
        </w:rPr>
        <w:t>ühe korra igas arvutis</w:t>
      </w:r>
      <w:r w:rsidRPr="002A0E7F">
        <w:rPr>
          <w:lang w:val="et-EE"/>
        </w:rPr>
        <w:br/>
      </w:r>
      <w:r w:rsidRPr="002A0E7F">
        <w:rPr>
          <w:rStyle w:val="KeywordTok"/>
          <w:lang w:val="et-EE"/>
        </w:rPr>
        <w:t>library</w:t>
      </w:r>
      <w:r w:rsidRPr="002A0E7F">
        <w:rPr>
          <w:rStyle w:val="NormalTok"/>
          <w:lang w:val="et-EE"/>
        </w:rPr>
        <w:t xml:space="preserve">(nlme) </w:t>
      </w:r>
      <w:r w:rsidRPr="002A0E7F">
        <w:rPr>
          <w:rStyle w:val="CommentTok"/>
          <w:lang w:val="et-EE"/>
        </w:rPr>
        <w:t xml:space="preserve"># </w:t>
      </w:r>
      <w:r w:rsidR="00DD3E50">
        <w:rPr>
          <w:rStyle w:val="CommentTok"/>
          <w:lang w:val="et-EE"/>
        </w:rPr>
        <w:t xml:space="preserve">iga kord peale arvuti käivitamist </w:t>
      </w:r>
      <w:r w:rsidRPr="002A0E7F">
        <w:rPr>
          <w:lang w:val="et-EE"/>
        </w:rPr>
        <w:br/>
      </w:r>
      <w:r w:rsidRPr="002A0E7F">
        <w:rPr>
          <w:rStyle w:val="CommentTok"/>
          <w:lang w:val="et-EE"/>
        </w:rPr>
        <w:t xml:space="preserve">#install.packages("lme4") # </w:t>
      </w:r>
      <w:r w:rsidR="00DD3E50" w:rsidRPr="00DD3E50">
        <w:rPr>
          <w:rStyle w:val="CommentTok"/>
          <w:lang w:val="et-EE"/>
        </w:rPr>
        <w:t>ühe korra igas arvutis</w:t>
      </w:r>
    </w:p>
    <w:p w:rsidR="0046514D" w:rsidRPr="0046514D" w:rsidRDefault="0046514D" w:rsidP="0046514D">
      <w:pPr>
        <w:pStyle w:val="SourceCode"/>
        <w:rPr>
          <w:rFonts w:ascii="Consolas" w:hAnsi="Consolas"/>
          <w:color w:val="008000"/>
          <w:sz w:val="22"/>
          <w:lang w:val="et-EE"/>
        </w:rPr>
      </w:pPr>
      <w:r w:rsidRPr="0046514D">
        <w:rPr>
          <w:rFonts w:ascii="Consolas" w:hAnsi="Consolas"/>
          <w:color w:val="008000"/>
          <w:sz w:val="22"/>
          <w:lang w:val="et-EE"/>
        </w:rPr>
        <w:t>#install.packages("lmerTest") # ühe korra igas arvutis</w:t>
      </w:r>
    </w:p>
    <w:p w:rsidR="0046514D" w:rsidRDefault="0046514D">
      <w:pPr>
        <w:pStyle w:val="SourceCode"/>
        <w:rPr>
          <w:rStyle w:val="CommentTok"/>
          <w:lang w:val="et-EE"/>
        </w:rPr>
      </w:pPr>
    </w:p>
    <w:p w:rsidR="00DD3E50" w:rsidRDefault="00521D47">
      <w:pPr>
        <w:pStyle w:val="SourceCode"/>
        <w:rPr>
          <w:rStyle w:val="CommentTok"/>
          <w:lang w:val="et-EE"/>
        </w:rPr>
      </w:pPr>
      <w:r w:rsidRPr="002A0E7F">
        <w:rPr>
          <w:lang w:val="et-EE"/>
        </w:rPr>
        <w:lastRenderedPageBreak/>
        <w:br/>
      </w:r>
      <w:r w:rsidRPr="002A0E7F">
        <w:rPr>
          <w:rStyle w:val="KeywordTok"/>
          <w:lang w:val="et-EE"/>
        </w:rPr>
        <w:t>library</w:t>
      </w:r>
      <w:r w:rsidRPr="002A0E7F">
        <w:rPr>
          <w:rStyle w:val="NormalTok"/>
          <w:lang w:val="et-EE"/>
        </w:rPr>
        <w:t xml:space="preserve">(lme4) </w:t>
      </w:r>
      <w:r w:rsidRPr="002A0E7F">
        <w:rPr>
          <w:rStyle w:val="CommentTok"/>
          <w:lang w:val="et-EE"/>
        </w:rPr>
        <w:t xml:space="preserve"># </w:t>
      </w:r>
      <w:r w:rsidR="00DD3E50" w:rsidRPr="00DD3E50">
        <w:rPr>
          <w:rStyle w:val="CommentTok"/>
          <w:lang w:val="et-EE"/>
        </w:rPr>
        <w:t xml:space="preserve">iga kord peale arvuti käivitamist </w:t>
      </w:r>
    </w:p>
    <w:p w:rsidR="00F76FEA" w:rsidRPr="002A0E7F" w:rsidRDefault="00521D47">
      <w:pPr>
        <w:pStyle w:val="SourceCode"/>
        <w:rPr>
          <w:lang w:val="et-EE"/>
        </w:rPr>
      </w:pPr>
      <w:r w:rsidRPr="002A0E7F">
        <w:rPr>
          <w:rStyle w:val="VerbatimChar"/>
          <w:lang w:val="et-EE"/>
        </w:rPr>
        <w:t>## Warning: package 'lme4' was built under R version 3.5.3</w:t>
      </w:r>
    </w:p>
    <w:p w:rsidR="00F76FEA" w:rsidRPr="002A0E7F" w:rsidRDefault="00521D47">
      <w:pPr>
        <w:pStyle w:val="SourceCode"/>
        <w:rPr>
          <w:lang w:val="et-EE"/>
        </w:rPr>
      </w:pPr>
      <w:r w:rsidRPr="002A0E7F">
        <w:rPr>
          <w:rStyle w:val="VerbatimChar"/>
          <w:lang w:val="et-EE"/>
        </w:rPr>
        <w:t>## Loading required package: Matrix</w:t>
      </w:r>
    </w:p>
    <w:p w:rsidR="00F76FEA" w:rsidRPr="002A0E7F" w:rsidRDefault="00521D47">
      <w:pPr>
        <w:pStyle w:val="SourceCode"/>
        <w:rPr>
          <w:lang w:val="et-EE"/>
        </w:rPr>
      </w:pPr>
      <w:r w:rsidRPr="002A0E7F">
        <w:rPr>
          <w:rStyle w:val="VerbatimChar"/>
          <w:lang w:val="et-EE"/>
        </w:rPr>
        <w:t xml:space="preserve">## </w:t>
      </w:r>
      <w:r w:rsidRPr="002A0E7F">
        <w:rPr>
          <w:lang w:val="et-EE"/>
        </w:rPr>
        <w:br/>
      </w:r>
      <w:r w:rsidRPr="002A0E7F">
        <w:rPr>
          <w:rStyle w:val="VerbatimChar"/>
          <w:lang w:val="et-EE"/>
        </w:rPr>
        <w:t>## Attaching package: 'lme4'</w:t>
      </w:r>
    </w:p>
    <w:p w:rsidR="00F76FEA" w:rsidRDefault="00521D47">
      <w:pPr>
        <w:pStyle w:val="SourceCode"/>
        <w:rPr>
          <w:rStyle w:val="VerbatimChar"/>
          <w:lang w:val="et-EE"/>
        </w:rPr>
      </w:pPr>
      <w:r w:rsidRPr="002A0E7F">
        <w:rPr>
          <w:rStyle w:val="VerbatimChar"/>
          <w:lang w:val="et-EE"/>
        </w:rPr>
        <w:t>## The following object is masked from 'package:nlme':</w:t>
      </w:r>
      <w:r w:rsidRPr="002A0E7F">
        <w:rPr>
          <w:lang w:val="et-EE"/>
        </w:rPr>
        <w:br/>
      </w:r>
      <w:r w:rsidRPr="002A0E7F">
        <w:rPr>
          <w:rStyle w:val="VerbatimChar"/>
          <w:lang w:val="et-EE"/>
        </w:rPr>
        <w:t xml:space="preserve">## </w:t>
      </w:r>
      <w:r w:rsidRPr="002A0E7F">
        <w:rPr>
          <w:lang w:val="et-EE"/>
        </w:rPr>
        <w:br/>
      </w:r>
      <w:r w:rsidRPr="002A0E7F">
        <w:rPr>
          <w:rStyle w:val="VerbatimChar"/>
          <w:lang w:val="et-EE"/>
        </w:rPr>
        <w:t>##     lmList</w:t>
      </w:r>
    </w:p>
    <w:p w:rsidR="003F58E1" w:rsidRPr="003F58E1" w:rsidRDefault="003F58E1">
      <w:pPr>
        <w:pStyle w:val="SourceCode"/>
        <w:rPr>
          <w:rStyle w:val="VerbatimChar"/>
          <w:sz w:val="24"/>
          <w:lang w:val="et-EE"/>
        </w:rPr>
      </w:pPr>
    </w:p>
    <w:p w:rsidR="003F58E1" w:rsidRPr="003F58E1" w:rsidRDefault="003F58E1">
      <w:pPr>
        <w:pStyle w:val="SourceCode"/>
        <w:rPr>
          <w:rStyle w:val="VerbatimChar"/>
          <w:rFonts w:ascii="Times New Roman" w:hAnsi="Times New Roman" w:cs="Times New Roman"/>
          <w:sz w:val="24"/>
          <w:lang w:val="et-EE"/>
        </w:rPr>
      </w:pPr>
      <w:r w:rsidRPr="003F58E1">
        <w:rPr>
          <w:rStyle w:val="VerbatimChar"/>
          <w:rFonts w:ascii="Times New Roman" w:hAnsi="Times New Roman" w:cs="Times New Roman"/>
          <w:sz w:val="24"/>
          <w:lang w:val="et-EE"/>
        </w:rPr>
        <w:t xml:space="preserve">Miskipärast ei anna lme4 vaikimisi p-väärtusi, nood tekivad siis, kui lmerTest on aktiveeritud, mida siis tulebki teha </w:t>
      </w:r>
    </w:p>
    <w:p w:rsidR="0046514D" w:rsidRDefault="0046514D" w:rsidP="0046514D">
      <w:pPr>
        <w:pStyle w:val="SourceCode"/>
        <w:rPr>
          <w:rFonts w:ascii="Consolas" w:hAnsi="Consolas"/>
          <w:color w:val="00B050"/>
          <w:sz w:val="22"/>
          <w:lang w:val="et-EE"/>
        </w:rPr>
      </w:pPr>
      <w:r w:rsidRPr="0046514D">
        <w:rPr>
          <w:rFonts w:ascii="Consolas" w:hAnsi="Consolas"/>
          <w:color w:val="0070C0"/>
          <w:sz w:val="22"/>
          <w:lang w:val="et-EE"/>
        </w:rPr>
        <w:t>library</w:t>
      </w:r>
      <w:r w:rsidRPr="0046514D">
        <w:rPr>
          <w:rFonts w:ascii="Consolas" w:hAnsi="Consolas"/>
          <w:sz w:val="22"/>
          <w:lang w:val="et-EE"/>
        </w:rPr>
        <w:t xml:space="preserve">(lmerTest) </w:t>
      </w:r>
      <w:r w:rsidRPr="0046514D">
        <w:rPr>
          <w:rFonts w:ascii="Consolas" w:hAnsi="Consolas"/>
          <w:color w:val="00B050"/>
          <w:sz w:val="22"/>
          <w:lang w:val="et-EE"/>
        </w:rPr>
        <w:t xml:space="preserve"># iga kord peale arvuti käivitamist. </w:t>
      </w:r>
      <w:r>
        <w:rPr>
          <w:rFonts w:ascii="Consolas" w:hAnsi="Consolas"/>
          <w:color w:val="00B050"/>
          <w:sz w:val="22"/>
          <w:lang w:val="et-EE"/>
        </w:rPr>
        <w:t>Peab tegema selles järjekorras: enne lme4 ja siis</w:t>
      </w:r>
      <w:r w:rsidRPr="0046514D">
        <w:rPr>
          <w:rFonts w:ascii="Consolas" w:hAnsi="Consolas"/>
          <w:color w:val="00B050"/>
          <w:sz w:val="22"/>
          <w:lang w:val="et-EE"/>
        </w:rPr>
        <w:t xml:space="preserve"> lmerTest!</w:t>
      </w:r>
    </w:p>
    <w:p w:rsidR="0046514D" w:rsidRPr="0046514D" w:rsidRDefault="0046514D" w:rsidP="0046514D">
      <w:pPr>
        <w:pStyle w:val="SourceCode"/>
        <w:rPr>
          <w:rFonts w:ascii="Consolas" w:hAnsi="Consolas"/>
          <w:sz w:val="22"/>
          <w:lang w:val="et-EE"/>
        </w:rPr>
      </w:pPr>
      <w:r w:rsidRPr="0046514D">
        <w:rPr>
          <w:rFonts w:ascii="Consolas" w:hAnsi="Consolas"/>
          <w:sz w:val="22"/>
          <w:lang w:val="et-EE"/>
        </w:rPr>
        <w:t xml:space="preserve">## Warning: package 'lmerTest' was built under R version 3.5.3 </w:t>
      </w:r>
    </w:p>
    <w:p w:rsidR="0046514D" w:rsidRPr="0046514D" w:rsidRDefault="0046514D" w:rsidP="0046514D">
      <w:pPr>
        <w:pStyle w:val="SourceCode"/>
        <w:rPr>
          <w:rFonts w:ascii="Consolas" w:hAnsi="Consolas"/>
          <w:sz w:val="22"/>
          <w:lang w:val="et-EE"/>
        </w:rPr>
      </w:pPr>
      <w:r w:rsidRPr="0046514D">
        <w:rPr>
          <w:rFonts w:ascii="Consolas" w:hAnsi="Consolas"/>
          <w:sz w:val="22"/>
          <w:lang w:val="et-EE"/>
        </w:rPr>
        <w:t xml:space="preserve">## ## Attaching package: 'lmerTest' </w:t>
      </w:r>
    </w:p>
    <w:p w:rsidR="0046514D" w:rsidRPr="0046514D" w:rsidRDefault="0046514D" w:rsidP="0046514D">
      <w:pPr>
        <w:pStyle w:val="SourceCode"/>
        <w:rPr>
          <w:rFonts w:ascii="Consolas" w:hAnsi="Consolas"/>
          <w:sz w:val="22"/>
          <w:lang w:val="et-EE"/>
        </w:rPr>
      </w:pPr>
      <w:r w:rsidRPr="0046514D">
        <w:rPr>
          <w:rFonts w:ascii="Consolas" w:hAnsi="Consolas"/>
          <w:sz w:val="22"/>
          <w:lang w:val="et-EE"/>
        </w:rPr>
        <w:t xml:space="preserve">## The following object is masked from 'package:lme4': ## ## lmer </w:t>
      </w:r>
    </w:p>
    <w:p w:rsidR="0046514D" w:rsidRPr="0046514D" w:rsidRDefault="0046514D" w:rsidP="0046514D">
      <w:pPr>
        <w:pStyle w:val="SourceCode"/>
        <w:rPr>
          <w:rFonts w:ascii="Consolas" w:hAnsi="Consolas"/>
          <w:sz w:val="22"/>
          <w:lang w:val="et-EE"/>
        </w:rPr>
      </w:pPr>
      <w:r w:rsidRPr="0046514D">
        <w:rPr>
          <w:rFonts w:ascii="Consolas" w:hAnsi="Consolas"/>
          <w:sz w:val="22"/>
          <w:lang w:val="et-EE"/>
        </w:rPr>
        <w:t xml:space="preserve">## The following object is masked from 'package:stats': ## ## step </w:t>
      </w:r>
    </w:p>
    <w:p w:rsidR="0046514D" w:rsidRPr="0046514D" w:rsidRDefault="0046514D" w:rsidP="0046514D">
      <w:pPr>
        <w:pStyle w:val="SourceCode"/>
        <w:rPr>
          <w:rFonts w:ascii="Consolas" w:hAnsi="Consolas"/>
          <w:sz w:val="22"/>
          <w:lang w:val="et-EE"/>
        </w:rPr>
      </w:pPr>
      <w:r w:rsidRPr="0046514D">
        <w:rPr>
          <w:rFonts w:ascii="Consolas" w:hAnsi="Consolas"/>
          <w:sz w:val="22"/>
          <w:lang w:val="et-EE"/>
        </w:rPr>
        <w:t>In addition, we use the package lmerTest to get p-values into the output of lme4 models.</w:t>
      </w:r>
    </w:p>
    <w:p w:rsidR="0046514D" w:rsidRDefault="0046514D">
      <w:pPr>
        <w:pStyle w:val="SourceCode"/>
        <w:rPr>
          <w:rStyle w:val="VerbatimChar"/>
          <w:lang w:val="et-EE"/>
        </w:rPr>
      </w:pPr>
    </w:p>
    <w:p w:rsidR="0046514D" w:rsidRPr="002A0E7F" w:rsidRDefault="0046514D">
      <w:pPr>
        <w:pStyle w:val="SourceCode"/>
        <w:rPr>
          <w:rStyle w:val="VerbatimChar"/>
          <w:lang w:val="et-EE"/>
        </w:rPr>
      </w:pPr>
    </w:p>
    <w:p w:rsidR="00AF7903" w:rsidRPr="002A0E7F" w:rsidRDefault="00AF7903">
      <w:pPr>
        <w:pStyle w:val="SourceCode"/>
        <w:rPr>
          <w:lang w:val="et-EE"/>
        </w:rPr>
      </w:pPr>
    </w:p>
    <w:p w:rsidR="00F76FEA" w:rsidRPr="002A0E7F" w:rsidRDefault="00521D47">
      <w:pPr>
        <w:pStyle w:val="Heading2"/>
        <w:rPr>
          <w:lang w:val="et-EE"/>
        </w:rPr>
      </w:pPr>
      <w:bookmarkStart w:id="17" w:name="fixed-and-random-effects"/>
      <w:bookmarkStart w:id="18" w:name="_Toc23979111"/>
      <w:r w:rsidRPr="002A0E7F">
        <w:rPr>
          <w:lang w:val="et-EE"/>
        </w:rPr>
        <w:t>Fi</w:t>
      </w:r>
      <w:r w:rsidR="00064B42" w:rsidRPr="002A0E7F">
        <w:rPr>
          <w:lang w:val="et-EE"/>
        </w:rPr>
        <w:t>kseeritud ja juhusliku</w:t>
      </w:r>
      <w:bookmarkEnd w:id="17"/>
      <w:bookmarkEnd w:id="18"/>
      <w:r w:rsidR="00064B42" w:rsidRPr="002A0E7F">
        <w:rPr>
          <w:lang w:val="et-EE"/>
        </w:rPr>
        <w:t>d faktorid</w:t>
      </w:r>
    </w:p>
    <w:p w:rsidR="00AF7903" w:rsidRPr="002A0E7F" w:rsidRDefault="00AF7903" w:rsidP="00AF7903">
      <w:pPr>
        <w:pStyle w:val="BodyText"/>
        <w:rPr>
          <w:lang w:val="et-EE"/>
        </w:rPr>
      </w:pPr>
      <w:r w:rsidRPr="002A0E7F">
        <w:rPr>
          <w:lang w:val="et-EE"/>
        </w:rPr>
        <w:t xml:space="preserve">Vaatame algul mänguandmestikku, kus uuritakse kahe eri toidu </w:t>
      </w:r>
      <w:r w:rsidR="00623FEB" w:rsidRPr="002A0E7F">
        <w:rPr>
          <w:lang w:val="et-EE"/>
        </w:rPr>
        <w:t xml:space="preserve">(feed) </w:t>
      </w:r>
      <w:r w:rsidRPr="002A0E7F">
        <w:rPr>
          <w:lang w:val="et-EE"/>
        </w:rPr>
        <w:t>pe</w:t>
      </w:r>
      <w:r w:rsidR="00623FEB" w:rsidRPr="002A0E7F">
        <w:rPr>
          <w:lang w:val="et-EE"/>
        </w:rPr>
        <w:t xml:space="preserve">al kasvanud linnupoegade kaalu, linnupojad on pärit mitmest eri pesakonnast (brood). </w:t>
      </w:r>
    </w:p>
    <w:p w:rsidR="00F76FEA" w:rsidRPr="002A0E7F" w:rsidRDefault="00623FEB">
      <w:pPr>
        <w:pStyle w:val="SourceCode"/>
        <w:rPr>
          <w:lang w:val="et-EE"/>
        </w:rPr>
      </w:pPr>
      <w:r w:rsidRPr="002A0E7F">
        <w:rPr>
          <w:rStyle w:val="CommentTok"/>
          <w:lang w:val="et-EE"/>
        </w:rPr>
        <w:t xml:space="preserve"># teeme andmestiku (ei eelda </w:t>
      </w:r>
      <w:r w:rsidR="00A93DE3" w:rsidRPr="002A0E7F">
        <w:rPr>
          <w:rStyle w:val="CommentTok"/>
          <w:lang w:val="et-EE"/>
        </w:rPr>
        <w:t>süvenemist</w:t>
      </w:r>
      <w:r w:rsidRPr="002A0E7F">
        <w:rPr>
          <w:rStyle w:val="CommentTok"/>
          <w:lang w:val="et-EE"/>
        </w:rPr>
        <w:t xml:space="preserve"> kodutöö tarbeks) </w:t>
      </w:r>
      <w:r w:rsidR="00521D47" w:rsidRPr="002A0E7F">
        <w:rPr>
          <w:lang w:val="et-EE"/>
        </w:rPr>
        <w:br/>
      </w:r>
      <w:r w:rsidR="00521D47" w:rsidRPr="002A0E7F">
        <w:rPr>
          <w:rStyle w:val="NormalTok"/>
          <w:lang w:val="et-EE"/>
        </w:rPr>
        <w:t>feeding.data &lt;-</w:t>
      </w:r>
      <w:r w:rsidR="00521D47" w:rsidRPr="002A0E7F">
        <w:rPr>
          <w:rStyle w:val="StringTok"/>
          <w:lang w:val="et-EE"/>
        </w:rPr>
        <w:t xml:space="preserve"> </w:t>
      </w:r>
      <w:r w:rsidR="00521D47" w:rsidRPr="002A0E7F">
        <w:rPr>
          <w:rStyle w:val="KeywordTok"/>
          <w:lang w:val="et-EE"/>
        </w:rPr>
        <w:t>data.frame</w:t>
      </w:r>
      <w:r w:rsidR="00521D47" w:rsidRPr="002A0E7F">
        <w:rPr>
          <w:rStyle w:val="NormalTok"/>
          <w:lang w:val="et-EE"/>
        </w:rPr>
        <w:t>(</w:t>
      </w:r>
      <w:r w:rsidR="00521D47" w:rsidRPr="002A0E7F">
        <w:rPr>
          <w:lang w:val="et-EE"/>
        </w:rPr>
        <w:br/>
      </w:r>
      <w:r w:rsidR="00521D47" w:rsidRPr="002A0E7F">
        <w:rPr>
          <w:rStyle w:val="NormalTok"/>
          <w:lang w:val="et-EE"/>
        </w:rPr>
        <w:t xml:space="preserve">  </w:t>
      </w:r>
      <w:r w:rsidR="00521D47" w:rsidRPr="002A0E7F">
        <w:rPr>
          <w:rStyle w:val="DataTypeTok"/>
          <w:lang w:val="et-EE"/>
        </w:rPr>
        <w:t>brood =</w:t>
      </w:r>
      <w:r w:rsidR="00521D47" w:rsidRPr="002A0E7F">
        <w:rPr>
          <w:rStyle w:val="NormalTok"/>
          <w:lang w:val="et-EE"/>
        </w:rPr>
        <w:t xml:space="preserve"> </w:t>
      </w:r>
      <w:r w:rsidR="00521D47" w:rsidRPr="002A0E7F">
        <w:rPr>
          <w:rStyle w:val="KeywordTok"/>
          <w:lang w:val="et-EE"/>
        </w:rPr>
        <w:t>as.factor</w:t>
      </w:r>
      <w:r w:rsidR="00521D47" w:rsidRPr="002A0E7F">
        <w:rPr>
          <w:rStyle w:val="NormalTok"/>
          <w:lang w:val="et-EE"/>
        </w:rPr>
        <w:t>(</w:t>
      </w:r>
      <w:r w:rsidR="00521D47" w:rsidRPr="002A0E7F">
        <w:rPr>
          <w:rStyle w:val="KeywordTok"/>
          <w:lang w:val="et-EE"/>
        </w:rPr>
        <w:t>rep</w:t>
      </w:r>
      <w:r w:rsidR="00521D47" w:rsidRPr="002A0E7F">
        <w:rPr>
          <w:rStyle w:val="NormalTok"/>
          <w:lang w:val="et-EE"/>
        </w:rPr>
        <w:t>(letters[</w:t>
      </w:r>
      <w:r w:rsidR="00521D47" w:rsidRPr="002A0E7F">
        <w:rPr>
          <w:rStyle w:val="DecValTok"/>
          <w:lang w:val="et-EE"/>
        </w:rPr>
        <w:t>1</w:t>
      </w:r>
      <w:r w:rsidR="00521D47" w:rsidRPr="002A0E7F">
        <w:rPr>
          <w:rStyle w:val="OperatorTok"/>
          <w:lang w:val="et-EE"/>
        </w:rPr>
        <w:t>:</w:t>
      </w:r>
      <w:r w:rsidR="00521D47" w:rsidRPr="002A0E7F">
        <w:rPr>
          <w:rStyle w:val="DecValTok"/>
          <w:lang w:val="et-EE"/>
        </w:rPr>
        <w:t>5</w:t>
      </w:r>
      <w:r w:rsidR="00521D47" w:rsidRPr="002A0E7F">
        <w:rPr>
          <w:rStyle w:val="NormalTok"/>
          <w:lang w:val="et-EE"/>
        </w:rPr>
        <w:t>],</w:t>
      </w:r>
      <w:r w:rsidR="00521D47" w:rsidRPr="002A0E7F">
        <w:rPr>
          <w:rStyle w:val="DataTypeTok"/>
          <w:lang w:val="et-EE"/>
        </w:rPr>
        <w:t>each=</w:t>
      </w:r>
      <w:r w:rsidR="00521D47" w:rsidRPr="002A0E7F">
        <w:rPr>
          <w:rStyle w:val="DecValTok"/>
          <w:lang w:val="et-EE"/>
        </w:rPr>
        <w:t>6</w:t>
      </w:r>
      <w:r w:rsidR="00521D47" w:rsidRPr="002A0E7F">
        <w:rPr>
          <w:rStyle w:val="NormalTok"/>
          <w:lang w:val="et-EE"/>
        </w:rPr>
        <w:t>)),</w:t>
      </w:r>
      <w:r w:rsidR="00521D47" w:rsidRPr="002A0E7F">
        <w:rPr>
          <w:lang w:val="et-EE"/>
        </w:rPr>
        <w:br/>
      </w:r>
      <w:r w:rsidR="00521D47" w:rsidRPr="002A0E7F">
        <w:rPr>
          <w:rStyle w:val="NormalTok"/>
          <w:lang w:val="et-EE"/>
        </w:rPr>
        <w:t xml:space="preserve">  </w:t>
      </w:r>
      <w:r w:rsidR="00521D47" w:rsidRPr="002A0E7F">
        <w:rPr>
          <w:rStyle w:val="DataTypeTok"/>
          <w:lang w:val="et-EE"/>
        </w:rPr>
        <w:t>feed =</w:t>
      </w:r>
      <w:r w:rsidR="00521D47" w:rsidRPr="002A0E7F">
        <w:rPr>
          <w:rStyle w:val="NormalTok"/>
          <w:lang w:val="et-EE"/>
        </w:rPr>
        <w:t xml:space="preserve"> </w:t>
      </w:r>
      <w:r w:rsidR="00521D47" w:rsidRPr="002A0E7F">
        <w:rPr>
          <w:rStyle w:val="KeywordTok"/>
          <w:lang w:val="et-EE"/>
        </w:rPr>
        <w:t>rep</w:t>
      </w:r>
      <w:r w:rsidR="00521D47" w:rsidRPr="002A0E7F">
        <w:rPr>
          <w:rStyle w:val="NormalTok"/>
          <w:lang w:val="et-EE"/>
        </w:rPr>
        <w:t>(</w:t>
      </w:r>
      <w:r w:rsidR="00521D47" w:rsidRPr="002A0E7F">
        <w:rPr>
          <w:rStyle w:val="KeywordTok"/>
          <w:lang w:val="et-EE"/>
        </w:rPr>
        <w:t>as.factor</w:t>
      </w:r>
      <w:r w:rsidR="00521D47" w:rsidRPr="002A0E7F">
        <w:rPr>
          <w:rStyle w:val="NormalTok"/>
          <w:lang w:val="et-EE"/>
        </w:rPr>
        <w:t>(</w:t>
      </w:r>
      <w:r w:rsidR="00521D47" w:rsidRPr="002A0E7F">
        <w:rPr>
          <w:rStyle w:val="KeywordTok"/>
          <w:lang w:val="et-EE"/>
        </w:rPr>
        <w:t>rep</w:t>
      </w:r>
      <w:r w:rsidR="00521D47" w:rsidRPr="002A0E7F">
        <w:rPr>
          <w:rStyle w:val="NormalTok"/>
          <w:lang w:val="et-EE"/>
        </w:rPr>
        <w:t>(letters[</w:t>
      </w:r>
      <w:r w:rsidR="00521D47" w:rsidRPr="002A0E7F">
        <w:rPr>
          <w:rStyle w:val="DecValTok"/>
          <w:lang w:val="et-EE"/>
        </w:rPr>
        <w:t>1</w:t>
      </w:r>
      <w:r w:rsidR="00521D47" w:rsidRPr="002A0E7F">
        <w:rPr>
          <w:rStyle w:val="OperatorTok"/>
          <w:lang w:val="et-EE"/>
        </w:rPr>
        <w:t>:</w:t>
      </w:r>
      <w:r w:rsidR="00521D47" w:rsidRPr="002A0E7F">
        <w:rPr>
          <w:rStyle w:val="DecValTok"/>
          <w:lang w:val="et-EE"/>
        </w:rPr>
        <w:t>2</w:t>
      </w:r>
      <w:r w:rsidR="00521D47" w:rsidRPr="002A0E7F">
        <w:rPr>
          <w:rStyle w:val="NormalTok"/>
          <w:lang w:val="et-EE"/>
        </w:rPr>
        <w:t>],</w:t>
      </w:r>
      <w:r w:rsidR="00521D47" w:rsidRPr="002A0E7F">
        <w:rPr>
          <w:rStyle w:val="DataTypeTok"/>
          <w:lang w:val="et-EE"/>
        </w:rPr>
        <w:t>each=</w:t>
      </w:r>
      <w:r w:rsidR="00521D47" w:rsidRPr="002A0E7F">
        <w:rPr>
          <w:rStyle w:val="DecValTok"/>
          <w:lang w:val="et-EE"/>
        </w:rPr>
        <w:t>3</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lang w:val="et-EE"/>
        </w:rPr>
        <w:br/>
      </w:r>
      <w:r w:rsidR="00521D47" w:rsidRPr="002A0E7F">
        <w:rPr>
          <w:rStyle w:val="NormalTok"/>
          <w:lang w:val="et-EE"/>
        </w:rPr>
        <w:t xml:space="preserve">  </w:t>
      </w:r>
      <w:r w:rsidR="00521D47" w:rsidRPr="002A0E7F">
        <w:rPr>
          <w:rStyle w:val="DataTypeTok"/>
          <w:lang w:val="et-EE"/>
        </w:rPr>
        <w:t>weight =</w:t>
      </w:r>
      <w:r w:rsidR="00521D47" w:rsidRPr="002A0E7F">
        <w:rPr>
          <w:rStyle w:val="NormalTok"/>
          <w:lang w:val="et-EE"/>
        </w:rPr>
        <w:t xml:space="preserve"> </w:t>
      </w:r>
      <w:r w:rsidR="00521D47" w:rsidRPr="002A0E7F">
        <w:rPr>
          <w:rStyle w:val="KeywordTok"/>
          <w:lang w:val="et-EE"/>
        </w:rPr>
        <w:t>c</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rStyle w:val="DecValTok"/>
          <w:lang w:val="et-EE"/>
        </w:rPr>
        <w:t>6</w:t>
      </w:r>
      <w:r w:rsidR="00521D47" w:rsidRPr="002A0E7F">
        <w:rPr>
          <w:rStyle w:val="NormalTok"/>
          <w:lang w:val="et-EE"/>
        </w:rPr>
        <w:t>,</w:t>
      </w:r>
      <w:r w:rsidR="00521D47" w:rsidRPr="002A0E7F">
        <w:rPr>
          <w:rStyle w:val="DecValTok"/>
          <w:lang w:val="et-EE"/>
        </w:rPr>
        <w:t>11</w:t>
      </w:r>
      <w:r w:rsidR="00521D47" w:rsidRPr="002A0E7F">
        <w:rPr>
          <w:rStyle w:val="NormalTok"/>
          <w:lang w:val="et-EE"/>
        </w:rPr>
        <w:t>,</w:t>
      </w:r>
      <w:r w:rsidR="00521D47" w:rsidRPr="002A0E7F">
        <w:rPr>
          <w:rStyle w:val="DecValTok"/>
          <w:lang w:val="et-EE"/>
        </w:rPr>
        <w:t>12</w:t>
      </w:r>
      <w:r w:rsidR="00521D47" w:rsidRPr="002A0E7F">
        <w:rPr>
          <w:rStyle w:val="NormalTok"/>
          <w:lang w:val="et-EE"/>
        </w:rPr>
        <w:t>,</w:t>
      </w:r>
      <w:r w:rsidR="00521D47" w:rsidRPr="002A0E7F">
        <w:rPr>
          <w:rStyle w:val="DecValTok"/>
          <w:lang w:val="et-EE"/>
        </w:rPr>
        <w:t>11</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4</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rStyle w:val="DecValTok"/>
          <w:lang w:val="et-EE"/>
        </w:rPr>
        <w:t>7</w:t>
      </w:r>
      <w:r w:rsidR="00521D47" w:rsidRPr="002A0E7F">
        <w:rPr>
          <w:rStyle w:val="NormalTok"/>
          <w:lang w:val="et-EE"/>
        </w:rPr>
        <w:t>,</w:t>
      </w:r>
      <w:r w:rsidR="00521D47" w:rsidRPr="002A0E7F">
        <w:rPr>
          <w:rStyle w:val="DecValTok"/>
          <w:lang w:val="et-EE"/>
        </w:rPr>
        <w:t>8</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rStyle w:val="DecValTok"/>
          <w:lang w:val="et-EE"/>
        </w:rPr>
        <w:t>7</w:t>
      </w:r>
      <w:r w:rsidR="00521D47" w:rsidRPr="002A0E7F">
        <w:rPr>
          <w:rStyle w:val="NormalTok"/>
          <w:lang w:val="et-EE"/>
        </w:rPr>
        <w:t>,</w:t>
      </w:r>
      <w:r w:rsidR="00521D47" w:rsidRPr="002A0E7F">
        <w:rPr>
          <w:rStyle w:val="DecValTok"/>
          <w:lang w:val="et-EE"/>
        </w:rPr>
        <w:t>6</w:t>
      </w:r>
      <w:r w:rsidR="00521D47" w:rsidRPr="002A0E7F">
        <w:rPr>
          <w:rStyle w:val="NormalTok"/>
          <w:lang w:val="et-EE"/>
        </w:rPr>
        <w:t>,</w:t>
      </w:r>
      <w:r w:rsidR="00521D47" w:rsidRPr="002A0E7F">
        <w:rPr>
          <w:rStyle w:val="DecValTok"/>
          <w:lang w:val="et-EE"/>
        </w:rPr>
        <w:t>8</w:t>
      </w:r>
      <w:r w:rsidR="00521D47" w:rsidRPr="002A0E7F">
        <w:rPr>
          <w:rStyle w:val="NormalTok"/>
          <w:lang w:val="et-EE"/>
        </w:rPr>
        <w:t>,</w:t>
      </w:r>
      <w:r w:rsidR="00521D47" w:rsidRPr="002A0E7F">
        <w:rPr>
          <w:rStyle w:val="DecValTok"/>
          <w:lang w:val="et-EE"/>
        </w:rPr>
        <w:t>10</w:t>
      </w:r>
      <w:r w:rsidR="00521D47" w:rsidRPr="002A0E7F">
        <w:rPr>
          <w:rStyle w:val="NormalTok"/>
          <w:lang w:val="et-EE"/>
        </w:rPr>
        <w:t>,</w:t>
      </w:r>
      <w:r w:rsidR="00521D47" w:rsidRPr="002A0E7F">
        <w:rPr>
          <w:rStyle w:val="DecValTok"/>
          <w:lang w:val="et-EE"/>
        </w:rPr>
        <w:t>12</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11</w:t>
      </w:r>
      <w:r w:rsidR="00521D47" w:rsidRPr="002A0E7F">
        <w:rPr>
          <w:rStyle w:val="NormalTok"/>
          <w:lang w:val="et-EE"/>
        </w:rPr>
        <w:t>,</w:t>
      </w:r>
      <w:r w:rsidR="00521D47" w:rsidRPr="002A0E7F">
        <w:rPr>
          <w:rStyle w:val="DecValTok"/>
          <w:lang w:val="et-EE"/>
        </w:rPr>
        <w:t>12</w:t>
      </w:r>
      <w:r w:rsidR="00521D47" w:rsidRPr="002A0E7F">
        <w:rPr>
          <w:rStyle w:val="NormalTok"/>
          <w:lang w:val="et-EE"/>
        </w:rPr>
        <w:t>,</w:t>
      </w:r>
      <w:r w:rsidR="00521D47" w:rsidRPr="002A0E7F">
        <w:rPr>
          <w:rStyle w:val="DecValTok"/>
          <w:lang w:val="et-EE"/>
        </w:rPr>
        <w:t>12</w:t>
      </w:r>
      <w:r w:rsidR="00521D47" w:rsidRPr="002A0E7F">
        <w:rPr>
          <w:rStyle w:val="NormalTok"/>
          <w:lang w:val="et-EE"/>
        </w:rPr>
        <w:t>,</w:t>
      </w:r>
      <w:r w:rsidR="00521D47" w:rsidRPr="002A0E7F">
        <w:rPr>
          <w:rStyle w:val="DecValTok"/>
          <w:lang w:val="et-EE"/>
        </w:rPr>
        <w:t>12</w:t>
      </w:r>
      <w:r w:rsidR="00521D47" w:rsidRPr="002A0E7F">
        <w:rPr>
          <w:rStyle w:val="NormalTok"/>
          <w:lang w:val="et-EE"/>
        </w:rPr>
        <w:t>,</w:t>
      </w:r>
      <w:r w:rsidR="00521D47" w:rsidRPr="002A0E7F">
        <w:rPr>
          <w:rStyle w:val="DecValTok"/>
          <w:lang w:val="et-EE"/>
        </w:rPr>
        <w:t>11</w:t>
      </w:r>
      <w:r w:rsidR="00521D47" w:rsidRPr="002A0E7F">
        <w:rPr>
          <w:rStyle w:val="NormalTok"/>
          <w:lang w:val="et-EE"/>
        </w:rPr>
        <w:t>,</w:t>
      </w:r>
      <w:r w:rsidR="00521D47" w:rsidRPr="002A0E7F">
        <w:rPr>
          <w:rStyle w:val="DecValTok"/>
          <w:lang w:val="et-EE"/>
        </w:rPr>
        <w:t>12</w:t>
      </w:r>
      <w:r w:rsidR="00521D47" w:rsidRPr="002A0E7F">
        <w:rPr>
          <w:rStyle w:val="NormalTok"/>
          <w:lang w:val="et-EE"/>
        </w:rPr>
        <w:t>,</w:t>
      </w:r>
      <w:r w:rsidR="00521D47" w:rsidRPr="002A0E7F">
        <w:rPr>
          <w:rStyle w:val="DecValTok"/>
          <w:lang w:val="et-EE"/>
        </w:rPr>
        <w:t>17</w:t>
      </w:r>
      <w:r w:rsidR="00521D47" w:rsidRPr="002A0E7F">
        <w:rPr>
          <w:rStyle w:val="NormalTok"/>
          <w:lang w:val="et-EE"/>
        </w:rPr>
        <w:t>,</w:t>
      </w:r>
      <w:r w:rsidR="00521D47" w:rsidRPr="002A0E7F">
        <w:rPr>
          <w:rStyle w:val="DecValTok"/>
          <w:lang w:val="et-EE"/>
        </w:rPr>
        <w:t>16</w:t>
      </w:r>
      <w:r w:rsidR="00521D47" w:rsidRPr="002A0E7F">
        <w:rPr>
          <w:rStyle w:val="NormalTok"/>
          <w:lang w:val="et-EE"/>
        </w:rPr>
        <w:t>,</w:t>
      </w:r>
      <w:r w:rsidR="00521D47" w:rsidRPr="002A0E7F">
        <w:rPr>
          <w:rStyle w:val="DecValTok"/>
          <w:lang w:val="et-EE"/>
        </w:rPr>
        <w:t>14</w:t>
      </w:r>
      <w:r w:rsidR="00521D47" w:rsidRPr="002A0E7F">
        <w:rPr>
          <w:rStyle w:val="NormalTok"/>
          <w:lang w:val="et-EE"/>
        </w:rPr>
        <w:t>)</w:t>
      </w:r>
      <w:r w:rsidR="00521D47" w:rsidRPr="002A0E7F">
        <w:rPr>
          <w:lang w:val="et-EE"/>
        </w:rPr>
        <w:br/>
      </w:r>
      <w:r w:rsidR="00521D47" w:rsidRPr="002A0E7F">
        <w:rPr>
          <w:rStyle w:val="NormalTok"/>
          <w:lang w:val="et-EE"/>
        </w:rPr>
        <w:t>)</w:t>
      </w:r>
      <w:r w:rsidR="00521D47" w:rsidRPr="002A0E7F">
        <w:rPr>
          <w:lang w:val="et-EE"/>
        </w:rPr>
        <w:br/>
      </w:r>
      <w:r w:rsidRPr="002A0E7F">
        <w:rPr>
          <w:rStyle w:val="CommentTok"/>
          <w:lang w:val="et-EE"/>
        </w:rPr>
        <w:t xml:space="preserve"># viime analüüsi läbi </w:t>
      </w:r>
      <w:r w:rsidR="00521D47" w:rsidRPr="002A0E7F">
        <w:rPr>
          <w:lang w:val="et-EE"/>
        </w:rPr>
        <w:br/>
      </w:r>
      <w:r w:rsidR="00521D47" w:rsidRPr="002A0E7F">
        <w:rPr>
          <w:rStyle w:val="NormalTok"/>
          <w:lang w:val="et-EE"/>
        </w:rPr>
        <w:t>m3 &lt;-</w:t>
      </w:r>
      <w:r w:rsidR="00521D47" w:rsidRPr="002A0E7F">
        <w:rPr>
          <w:rStyle w:val="StringTok"/>
          <w:lang w:val="et-EE"/>
        </w:rPr>
        <w:t xml:space="preserve"> </w:t>
      </w:r>
      <w:r w:rsidR="00521D47" w:rsidRPr="002A0E7F">
        <w:rPr>
          <w:rStyle w:val="KeywordTok"/>
          <w:lang w:val="et-EE"/>
        </w:rPr>
        <w:t>lmer</w:t>
      </w:r>
      <w:r w:rsidR="00521D47" w:rsidRPr="002A0E7F">
        <w:rPr>
          <w:rStyle w:val="NormalTok"/>
          <w:lang w:val="et-EE"/>
        </w:rPr>
        <w:t xml:space="preserve">(weight </w:t>
      </w:r>
      <w:r w:rsidR="00521D47" w:rsidRPr="002A0E7F">
        <w:rPr>
          <w:rStyle w:val="OperatorTok"/>
          <w:lang w:val="et-EE"/>
        </w:rPr>
        <w:t>~</w:t>
      </w:r>
      <w:r w:rsidR="00521D47" w:rsidRPr="002A0E7F">
        <w:rPr>
          <w:rStyle w:val="StringTok"/>
          <w:lang w:val="et-EE"/>
        </w:rPr>
        <w:t xml:space="preserve"> </w:t>
      </w:r>
      <w:r w:rsidR="00521D47" w:rsidRPr="002A0E7F">
        <w:rPr>
          <w:rStyle w:val="NormalTok"/>
          <w:lang w:val="et-EE"/>
        </w:rPr>
        <w:t xml:space="preserve">feed </w:t>
      </w:r>
      <w:r w:rsidR="00521D47" w:rsidRPr="002A0E7F">
        <w:rPr>
          <w:rStyle w:val="OperatorTok"/>
          <w:lang w:val="et-EE"/>
        </w:rPr>
        <w:t>+</w:t>
      </w:r>
      <w:r w:rsidR="00521D47" w:rsidRPr="002A0E7F">
        <w:rPr>
          <w:rStyle w:val="StringTok"/>
          <w:lang w:val="et-EE"/>
        </w:rPr>
        <w:t xml:space="preserve"> </w:t>
      </w:r>
      <w:r w:rsidR="00521D47" w:rsidRPr="002A0E7F">
        <w:rPr>
          <w:rStyle w:val="NormalTok"/>
          <w:lang w:val="et-EE"/>
        </w:rPr>
        <w:t>(</w:t>
      </w:r>
      <w:r w:rsidR="00521D47" w:rsidRPr="002A0E7F">
        <w:rPr>
          <w:rStyle w:val="DecValTok"/>
          <w:lang w:val="et-EE"/>
        </w:rPr>
        <w:t>1</w:t>
      </w:r>
      <w:r w:rsidR="00521D47" w:rsidRPr="002A0E7F">
        <w:rPr>
          <w:rStyle w:val="OperatorTok"/>
          <w:lang w:val="et-EE"/>
        </w:rPr>
        <w:t>|</w:t>
      </w:r>
      <w:r w:rsidR="00521D47" w:rsidRPr="002A0E7F">
        <w:rPr>
          <w:rStyle w:val="NormalTok"/>
          <w:lang w:val="et-EE"/>
        </w:rPr>
        <w:t xml:space="preserve">brood), </w:t>
      </w:r>
      <w:r w:rsidR="00521D47" w:rsidRPr="002A0E7F">
        <w:rPr>
          <w:rStyle w:val="DataTypeTok"/>
          <w:lang w:val="et-EE"/>
        </w:rPr>
        <w:t>data =</w:t>
      </w:r>
      <w:r w:rsidR="00521D47" w:rsidRPr="002A0E7F">
        <w:rPr>
          <w:rStyle w:val="NormalTok"/>
          <w:lang w:val="et-EE"/>
        </w:rPr>
        <w:t xml:space="preserve"> feeding.data)</w:t>
      </w:r>
    </w:p>
    <w:p w:rsidR="00F76FEA" w:rsidRPr="002A0E7F" w:rsidRDefault="00623FEB">
      <w:pPr>
        <w:pStyle w:val="FirstParagraph"/>
        <w:rPr>
          <w:lang w:val="et-EE"/>
        </w:rPr>
      </w:pPr>
      <w:r w:rsidRPr="002A0E7F">
        <w:rPr>
          <w:lang w:val="et-EE"/>
        </w:rPr>
        <w:lastRenderedPageBreak/>
        <w:t xml:space="preserve">Mudelis on nii fikseeritud (feed) kui ka juhuslik (brood) muutuja. Juhusliku faktori tähistus on </w:t>
      </w:r>
      <w:r w:rsidR="00521D47" w:rsidRPr="002A0E7F">
        <w:rPr>
          <w:rStyle w:val="VerbatimChar"/>
          <w:lang w:val="et-EE"/>
        </w:rPr>
        <w:t>(1|brood)</w:t>
      </w:r>
      <w:r w:rsidRPr="002A0E7F">
        <w:rPr>
          <w:lang w:val="et-EE"/>
        </w:rPr>
        <w:t>, st muutuja nimi (brood)</w:t>
      </w:r>
      <w:r w:rsidR="00A93DE3">
        <w:rPr>
          <w:lang w:val="et-EE"/>
        </w:rPr>
        <w:t xml:space="preserve"> tähistuse</w:t>
      </w:r>
      <w:r w:rsidRPr="002A0E7F">
        <w:rPr>
          <w:lang w:val="et-EE"/>
        </w:rPr>
        <w:t xml:space="preserve"> 1| järel ja kogu asi sulgudes</w:t>
      </w:r>
      <w:r w:rsidR="00521D47" w:rsidRPr="002A0E7F">
        <w:rPr>
          <w:lang w:val="et-EE"/>
        </w:rPr>
        <w:t>.</w:t>
      </w:r>
      <w:r w:rsidRPr="002A0E7F">
        <w:rPr>
          <w:lang w:val="et-EE"/>
        </w:rPr>
        <w:t xml:space="preserve"> Kui juhuslikke faktoreid on rohkem kui üks, tuleb nad panna igaüks eraldi selliste sulgude sisse </w:t>
      </w:r>
      <w:r w:rsidR="00521D47" w:rsidRPr="002A0E7F">
        <w:rPr>
          <w:rStyle w:val="VerbatimChar"/>
          <w:lang w:val="et-EE"/>
        </w:rPr>
        <w:t>weight ~ feed + (1|brood) + (1|randfact2)</w:t>
      </w:r>
      <w:r w:rsidR="00521D47" w:rsidRPr="002A0E7F">
        <w:rPr>
          <w:lang w:val="et-EE"/>
        </w:rPr>
        <w:t xml:space="preserve">. </w:t>
      </w:r>
    </w:p>
    <w:p w:rsidR="00623FEB" w:rsidRPr="002A0E7F" w:rsidRDefault="00623FEB" w:rsidP="00623FEB">
      <w:pPr>
        <w:pStyle w:val="BodyText"/>
        <w:rPr>
          <w:lang w:val="et-EE"/>
        </w:rPr>
      </w:pPr>
    </w:p>
    <w:p w:rsidR="00F76FEA" w:rsidRDefault="00521D47">
      <w:pPr>
        <w:pStyle w:val="SourceCode"/>
        <w:rPr>
          <w:rStyle w:val="NormalTok"/>
          <w:lang w:val="et-EE"/>
        </w:rPr>
      </w:pPr>
      <w:r w:rsidRPr="002A0E7F">
        <w:rPr>
          <w:rStyle w:val="KeywordTok"/>
          <w:lang w:val="et-EE"/>
        </w:rPr>
        <w:t>summary</w:t>
      </w:r>
      <w:r w:rsidRPr="002A0E7F">
        <w:rPr>
          <w:rStyle w:val="NormalTok"/>
          <w:lang w:val="et-EE"/>
        </w:rPr>
        <w:t>(m3)</w:t>
      </w:r>
    </w:p>
    <w:p w:rsidR="003F58E1" w:rsidRPr="003F58E1" w:rsidRDefault="003F58E1" w:rsidP="003F58E1">
      <w:pPr>
        <w:pStyle w:val="SourceCode"/>
        <w:rPr>
          <w:rFonts w:ascii="Consolas" w:hAnsi="Consolas"/>
          <w:sz w:val="22"/>
        </w:rPr>
      </w:pPr>
      <w:r w:rsidRPr="003F58E1">
        <w:rPr>
          <w:rFonts w:ascii="Consolas" w:hAnsi="Consolas"/>
          <w:sz w:val="22"/>
        </w:rPr>
        <w:t>## Linear mixed model fit by REML. t-tests use Satterthwaite's method [</w:t>
      </w:r>
      <w:r w:rsidRPr="003F58E1">
        <w:rPr>
          <w:rFonts w:ascii="Consolas" w:hAnsi="Consolas"/>
          <w:sz w:val="22"/>
        </w:rPr>
        <w:br/>
        <w:t>## lmerModLmerTest]</w:t>
      </w:r>
      <w:r w:rsidRPr="003F58E1">
        <w:rPr>
          <w:rFonts w:ascii="Consolas" w:hAnsi="Consolas"/>
          <w:sz w:val="22"/>
        </w:rPr>
        <w:br/>
        <w:t>## Formula: weight ~ feed + (1 | brood)</w:t>
      </w:r>
      <w:r w:rsidRPr="003F58E1">
        <w:rPr>
          <w:rFonts w:ascii="Consolas" w:hAnsi="Consolas"/>
          <w:sz w:val="22"/>
        </w:rPr>
        <w:br/>
        <w:t>##    Data: feeding.data</w:t>
      </w:r>
      <w:r w:rsidRPr="003F58E1">
        <w:rPr>
          <w:rFonts w:ascii="Consolas" w:hAnsi="Consolas"/>
          <w:sz w:val="22"/>
        </w:rPr>
        <w:br/>
        <w:t xml:space="preserve">## </w:t>
      </w:r>
      <w:r w:rsidRPr="003F58E1">
        <w:rPr>
          <w:rFonts w:ascii="Consolas" w:hAnsi="Consolas"/>
          <w:sz w:val="22"/>
        </w:rPr>
        <w:br/>
        <w:t>## REML criterion at convergence: 105.8</w:t>
      </w:r>
      <w:r w:rsidRPr="003F58E1">
        <w:rPr>
          <w:rFonts w:ascii="Consolas" w:hAnsi="Consolas"/>
          <w:sz w:val="22"/>
        </w:rPr>
        <w:br/>
        <w:t xml:space="preserve">## </w:t>
      </w:r>
      <w:r w:rsidRPr="003F58E1">
        <w:rPr>
          <w:rFonts w:ascii="Consolas" w:hAnsi="Consolas"/>
          <w:sz w:val="22"/>
        </w:rPr>
        <w:br/>
        <w:t xml:space="preserve">## Scaled residuals: </w:t>
      </w:r>
      <w:r w:rsidRPr="003F58E1">
        <w:rPr>
          <w:rFonts w:ascii="Consolas" w:hAnsi="Consolas"/>
          <w:sz w:val="22"/>
        </w:rPr>
        <w:br/>
        <w:t xml:space="preserve">##      Min       1Q   Median       3Q      Max </w:t>
      </w:r>
      <w:r w:rsidRPr="003F58E1">
        <w:rPr>
          <w:rFonts w:ascii="Consolas" w:hAnsi="Consolas"/>
          <w:sz w:val="22"/>
        </w:rPr>
        <w:br/>
        <w:t xml:space="preserve">## -1.88060 -0.75864  0.00965  0.68095  1.70507 </w:t>
      </w:r>
      <w:r w:rsidRPr="003F58E1">
        <w:rPr>
          <w:rFonts w:ascii="Consolas" w:hAnsi="Consolas"/>
          <w:sz w:val="22"/>
        </w:rPr>
        <w:br/>
        <w:t xml:space="preserve">## </w:t>
      </w:r>
      <w:r w:rsidRPr="003F58E1">
        <w:rPr>
          <w:rFonts w:ascii="Consolas" w:hAnsi="Consolas"/>
          <w:sz w:val="22"/>
        </w:rPr>
        <w:br/>
        <w:t>## Random effects:</w:t>
      </w:r>
      <w:r w:rsidRPr="003F58E1">
        <w:rPr>
          <w:rFonts w:ascii="Consolas" w:hAnsi="Consolas"/>
          <w:sz w:val="22"/>
        </w:rPr>
        <w:br/>
        <w:t>##  Groups   Name        Variance Std.Dev.</w:t>
      </w:r>
      <w:r w:rsidRPr="003F58E1">
        <w:rPr>
          <w:rFonts w:ascii="Consolas" w:hAnsi="Consolas"/>
          <w:sz w:val="22"/>
        </w:rPr>
        <w:br/>
        <w:t xml:space="preserve">##  brood    (Intercept) 8.203    2.864   </w:t>
      </w:r>
      <w:r w:rsidRPr="003F58E1">
        <w:rPr>
          <w:rFonts w:ascii="Consolas" w:hAnsi="Consolas"/>
          <w:sz w:val="22"/>
        </w:rPr>
        <w:br/>
        <w:t xml:space="preserve">##  Residual             1.244    1.116   </w:t>
      </w:r>
      <w:r w:rsidRPr="003F58E1">
        <w:rPr>
          <w:rFonts w:ascii="Consolas" w:hAnsi="Consolas"/>
          <w:sz w:val="22"/>
        </w:rPr>
        <w:br/>
        <w:t>## Number of obs: 30, groups:  brood, 5</w:t>
      </w:r>
      <w:r w:rsidRPr="003F58E1">
        <w:rPr>
          <w:rFonts w:ascii="Consolas" w:hAnsi="Consolas"/>
          <w:sz w:val="22"/>
        </w:rPr>
        <w:br/>
        <w:t xml:space="preserve">## </w:t>
      </w:r>
      <w:r w:rsidRPr="003F58E1">
        <w:rPr>
          <w:rFonts w:ascii="Consolas" w:hAnsi="Consolas"/>
          <w:sz w:val="22"/>
        </w:rPr>
        <w:br/>
        <w:t>## Fixed effects:</w:t>
      </w:r>
      <w:r w:rsidRPr="003F58E1">
        <w:rPr>
          <w:rFonts w:ascii="Consolas" w:hAnsi="Consolas"/>
          <w:sz w:val="22"/>
        </w:rPr>
        <w:br/>
        <w:t xml:space="preserve">##             Estimate Std. Error      df t value Pr(&gt;|t|)    </w:t>
      </w:r>
      <w:r w:rsidRPr="003F58E1">
        <w:rPr>
          <w:rFonts w:ascii="Consolas" w:hAnsi="Consolas"/>
          <w:sz w:val="22"/>
        </w:rPr>
        <w:br/>
        <w:t xml:space="preserve">## (Intercept)   7.2000     1.3129  4.1997   5.484  0.00467 ** </w:t>
      </w:r>
      <w:r w:rsidRPr="003F58E1">
        <w:rPr>
          <w:rFonts w:ascii="Consolas" w:hAnsi="Consolas"/>
          <w:sz w:val="22"/>
        </w:rPr>
        <w:br/>
        <w:t>## feedb         4.1333     0.4073 23.9999  10.147 3.69e-10 ***</w:t>
      </w:r>
      <w:r w:rsidRPr="003F58E1">
        <w:rPr>
          <w:rFonts w:ascii="Consolas" w:hAnsi="Consolas"/>
          <w:sz w:val="22"/>
        </w:rPr>
        <w:br/>
        <w:t>## ---</w:t>
      </w:r>
      <w:r w:rsidRPr="003F58E1">
        <w:rPr>
          <w:rFonts w:ascii="Consolas" w:hAnsi="Consolas"/>
          <w:sz w:val="22"/>
        </w:rPr>
        <w:br/>
        <w:t>## Signif. codes:  0 '***' 0.001 '**' 0.01 '*' 0.05 '.' 0.1 ' ' 1</w:t>
      </w:r>
      <w:r w:rsidRPr="003F58E1">
        <w:rPr>
          <w:rFonts w:ascii="Consolas" w:hAnsi="Consolas"/>
          <w:sz w:val="22"/>
        </w:rPr>
        <w:br/>
        <w:t xml:space="preserve">## </w:t>
      </w:r>
      <w:r w:rsidRPr="003F58E1">
        <w:rPr>
          <w:rFonts w:ascii="Consolas" w:hAnsi="Consolas"/>
          <w:sz w:val="22"/>
        </w:rPr>
        <w:br/>
        <w:t>## Correlation of Fixed Effects:</w:t>
      </w:r>
      <w:r w:rsidRPr="003F58E1">
        <w:rPr>
          <w:rFonts w:ascii="Consolas" w:hAnsi="Consolas"/>
          <w:sz w:val="22"/>
        </w:rPr>
        <w:br/>
        <w:t>##       (Intr)</w:t>
      </w:r>
      <w:r w:rsidRPr="003F58E1">
        <w:rPr>
          <w:rFonts w:ascii="Consolas" w:hAnsi="Consolas"/>
          <w:sz w:val="22"/>
        </w:rPr>
        <w:br/>
        <w:t>## feedb -0.155</w:t>
      </w:r>
    </w:p>
    <w:p w:rsidR="003F58E1" w:rsidRDefault="003F58E1">
      <w:pPr>
        <w:pStyle w:val="SourceCode"/>
        <w:rPr>
          <w:rStyle w:val="NormalTok"/>
          <w:lang w:val="et-EE"/>
        </w:rPr>
      </w:pPr>
    </w:p>
    <w:p w:rsidR="003F58E1" w:rsidRDefault="003F58E1">
      <w:pPr>
        <w:pStyle w:val="SourceCode"/>
        <w:rPr>
          <w:rStyle w:val="NormalTok"/>
          <w:lang w:val="et-EE"/>
        </w:rPr>
      </w:pPr>
    </w:p>
    <w:p w:rsidR="003F58E1" w:rsidRPr="002A0E7F" w:rsidRDefault="003F58E1">
      <w:pPr>
        <w:pStyle w:val="SourceCode"/>
        <w:rPr>
          <w:lang w:val="et-EE"/>
        </w:rPr>
      </w:pPr>
    </w:p>
    <w:p w:rsidR="003F58E1" w:rsidRDefault="003F58E1">
      <w:pPr>
        <w:pStyle w:val="SourceCode"/>
        <w:rPr>
          <w:rStyle w:val="VerbatimChar"/>
          <w:lang w:val="et-EE"/>
        </w:rPr>
      </w:pPr>
    </w:p>
    <w:p w:rsidR="003F58E1" w:rsidRDefault="003F58E1">
      <w:pPr>
        <w:pStyle w:val="SourceCode"/>
        <w:rPr>
          <w:rStyle w:val="VerbatimChar"/>
          <w:lang w:val="et-EE"/>
        </w:rPr>
      </w:pPr>
    </w:p>
    <w:p w:rsidR="003F58E1" w:rsidRDefault="003F58E1">
      <w:pPr>
        <w:pStyle w:val="SourceCode"/>
        <w:rPr>
          <w:rStyle w:val="VerbatimChar"/>
          <w:lang w:val="et-EE"/>
        </w:rPr>
      </w:pPr>
    </w:p>
    <w:p w:rsidR="00F76FEA" w:rsidRPr="002A0E7F" w:rsidRDefault="00521D47">
      <w:pPr>
        <w:pStyle w:val="SourceCode"/>
        <w:rPr>
          <w:lang w:val="et-EE"/>
        </w:rPr>
      </w:pPr>
      <w:r w:rsidRPr="002A0E7F">
        <w:rPr>
          <w:lang w:val="et-EE"/>
        </w:rPr>
        <w:br/>
      </w:r>
    </w:p>
    <w:p w:rsidR="00623FEB" w:rsidRPr="002A0E7F" w:rsidRDefault="00623FEB">
      <w:pPr>
        <w:pStyle w:val="BodyText"/>
        <w:rPr>
          <w:lang w:val="et-EE"/>
        </w:rPr>
      </w:pPr>
      <w:r w:rsidRPr="002A0E7F">
        <w:rPr>
          <w:lang w:val="et-EE"/>
        </w:rPr>
        <w:lastRenderedPageBreak/>
        <w:t xml:space="preserve">Summary käsuga saadav väljund on üsna </w:t>
      </w:r>
      <w:r w:rsidR="00A93DE3" w:rsidRPr="002A0E7F">
        <w:rPr>
          <w:lang w:val="et-EE"/>
        </w:rPr>
        <w:t>sarnane</w:t>
      </w:r>
      <w:r w:rsidRPr="002A0E7F">
        <w:rPr>
          <w:lang w:val="et-EE"/>
        </w:rPr>
        <w:t xml:space="preserve"> sellisele lm-s, oluline lisa on mõistagi </w:t>
      </w:r>
      <w:r w:rsidR="00521D47" w:rsidRPr="002A0E7F">
        <w:rPr>
          <w:lang w:val="et-EE"/>
        </w:rPr>
        <w:t xml:space="preserve"> </w:t>
      </w:r>
      <w:r w:rsidR="00521D47" w:rsidRPr="002A0E7F">
        <w:rPr>
          <w:rStyle w:val="VerbatimChar"/>
          <w:lang w:val="et-EE"/>
        </w:rPr>
        <w:t>Random effects</w:t>
      </w:r>
      <w:r w:rsidR="00521D47" w:rsidRPr="002A0E7F">
        <w:rPr>
          <w:lang w:val="et-EE"/>
        </w:rPr>
        <w:t xml:space="preserve"> </w:t>
      </w:r>
      <w:r w:rsidRPr="002A0E7F">
        <w:rPr>
          <w:lang w:val="et-EE"/>
        </w:rPr>
        <w:t xml:space="preserve">osakond. Juhuslike faktorite kohta esitatakse standardhälbed ja dispersioonid  </w:t>
      </w:r>
    </w:p>
    <w:p w:rsidR="003F58E1" w:rsidRDefault="00521D47">
      <w:pPr>
        <w:pStyle w:val="BodyText"/>
        <w:rPr>
          <w:lang w:val="et-EE"/>
        </w:rPr>
      </w:pPr>
      <w:r w:rsidRPr="002A0E7F">
        <w:rPr>
          <w:rStyle w:val="VerbatimChar"/>
          <w:lang w:val="et-EE"/>
        </w:rPr>
        <w:t>Fixed effects</w:t>
      </w:r>
      <w:r w:rsidRPr="002A0E7F">
        <w:rPr>
          <w:lang w:val="et-EE"/>
        </w:rPr>
        <w:t xml:space="preserve"> </w:t>
      </w:r>
      <w:r w:rsidR="00EC6925" w:rsidRPr="002A0E7F">
        <w:rPr>
          <w:lang w:val="et-EE"/>
        </w:rPr>
        <w:t>table on väga sarnane tabelile</w:t>
      </w:r>
      <w:r w:rsidRPr="002A0E7F">
        <w:rPr>
          <w:lang w:val="et-EE"/>
        </w:rPr>
        <w:t xml:space="preserve"> </w:t>
      </w:r>
      <w:r w:rsidRPr="002A0E7F">
        <w:rPr>
          <w:rStyle w:val="VerbatimChar"/>
          <w:lang w:val="et-EE"/>
        </w:rPr>
        <w:t>lm</w:t>
      </w:r>
      <w:r w:rsidRPr="002A0E7F">
        <w:rPr>
          <w:lang w:val="et-EE"/>
        </w:rPr>
        <w:t xml:space="preserve"> summary </w:t>
      </w:r>
      <w:r w:rsidR="00EC6925" w:rsidRPr="002A0E7F">
        <w:rPr>
          <w:lang w:val="et-EE"/>
        </w:rPr>
        <w:t>väljundis</w:t>
      </w:r>
      <w:r w:rsidR="003F58E1">
        <w:rPr>
          <w:lang w:val="et-EE"/>
        </w:rPr>
        <w:t>.</w:t>
      </w:r>
    </w:p>
    <w:p w:rsidR="003F58E1" w:rsidRPr="003F58E1" w:rsidRDefault="003F58E1" w:rsidP="003F58E1">
      <w:pPr>
        <w:pStyle w:val="BodyText"/>
        <w:rPr>
          <w:lang w:val="fi-FI"/>
        </w:rPr>
      </w:pPr>
      <w:r w:rsidRPr="003F58E1">
        <w:rPr>
          <w:lang w:val="fi-FI"/>
        </w:rPr>
        <w:t>Fikseeritud faktorite p-väärtused saab ka tavalise funktsiooniga</w:t>
      </w:r>
      <w:r w:rsidRPr="003F58E1">
        <w:rPr>
          <w:lang w:val="fi-FI"/>
        </w:rPr>
        <w:t xml:space="preserve"> </w:t>
      </w:r>
      <w:r w:rsidRPr="003F58E1">
        <w:rPr>
          <w:rStyle w:val="VerbatimChar"/>
          <w:lang w:val="fi-FI"/>
        </w:rPr>
        <w:t>anova</w:t>
      </w:r>
      <w:r w:rsidRPr="003F58E1">
        <w:rPr>
          <w:lang w:val="fi-FI"/>
        </w:rPr>
        <w:t>:</w:t>
      </w:r>
    </w:p>
    <w:p w:rsidR="003F58E1" w:rsidRDefault="003F58E1" w:rsidP="003F58E1">
      <w:pPr>
        <w:pStyle w:val="SourceCode"/>
      </w:pPr>
      <w:r>
        <w:rPr>
          <w:rStyle w:val="KeywordTok"/>
        </w:rPr>
        <w:t>anova</w:t>
      </w:r>
      <w:r>
        <w:rPr>
          <w:rStyle w:val="NormalTok"/>
        </w:rPr>
        <w:t>(m3)</w:t>
      </w:r>
    </w:p>
    <w:p w:rsidR="003F58E1" w:rsidRDefault="003F58E1" w:rsidP="003F58E1">
      <w:pPr>
        <w:pStyle w:val="SourceCode"/>
      </w:pPr>
      <w:r>
        <w:rPr>
          <w:rStyle w:val="VerbatimChar"/>
        </w:rPr>
        <w:t>## Type III Analysis of Variance Table with Satterthwaite's method</w:t>
      </w:r>
      <w:r>
        <w:br/>
      </w:r>
      <w:r>
        <w:rPr>
          <w:rStyle w:val="VerbatimChar"/>
        </w:rPr>
        <w:t xml:space="preserve">##      Sum Sq Mean Sq NumDF DenDF F value    Pr(&gt;F)    </w:t>
      </w:r>
      <w:r>
        <w:br/>
      </w:r>
      <w:r>
        <w:rPr>
          <w:rStyle w:val="VerbatimChar"/>
        </w:rPr>
        <w:t>## feed 128.13  128.13     1    24  102.96 3.693e-10 ***</w:t>
      </w:r>
      <w:r>
        <w:br/>
      </w:r>
      <w:r>
        <w:rPr>
          <w:rStyle w:val="VerbatimChar"/>
        </w:rPr>
        <w:t>## ---</w:t>
      </w:r>
      <w:r>
        <w:br/>
      </w:r>
      <w:r>
        <w:rPr>
          <w:rStyle w:val="VerbatimChar"/>
        </w:rPr>
        <w:t>## Signif. codes:  0 '***' 0.001 '**' 0.01 '*' 0.05 '.' 0.1 ' ' 1</w:t>
      </w:r>
    </w:p>
    <w:p w:rsidR="003F58E1" w:rsidRDefault="003F58E1">
      <w:pPr>
        <w:pStyle w:val="BodyText"/>
        <w:rPr>
          <w:lang w:val="et-EE"/>
        </w:rPr>
      </w:pPr>
    </w:p>
    <w:p w:rsidR="00F76FEA" w:rsidRPr="002A0E7F" w:rsidRDefault="00EC6925">
      <w:pPr>
        <w:pStyle w:val="BodyText"/>
        <w:rPr>
          <w:lang w:val="et-EE"/>
        </w:rPr>
      </w:pPr>
      <w:r w:rsidRPr="002A0E7F">
        <w:rPr>
          <w:lang w:val="et-EE"/>
        </w:rPr>
        <w:t>Sama analüüsi saab lihtsasti teha funktsiooniga</w:t>
      </w:r>
      <w:r w:rsidR="00521D47" w:rsidRPr="002A0E7F">
        <w:rPr>
          <w:lang w:val="et-EE"/>
        </w:rPr>
        <w:t xml:space="preserve"> </w:t>
      </w:r>
      <w:r w:rsidR="00521D47" w:rsidRPr="002A0E7F">
        <w:rPr>
          <w:rStyle w:val="VerbatimChar"/>
          <w:lang w:val="et-EE"/>
        </w:rPr>
        <w:t>lme</w:t>
      </w:r>
      <w:r w:rsidR="00521D47" w:rsidRPr="002A0E7F">
        <w:rPr>
          <w:lang w:val="et-EE"/>
        </w:rPr>
        <w:t>:</w:t>
      </w:r>
    </w:p>
    <w:p w:rsidR="00F76FEA" w:rsidRPr="002A0E7F" w:rsidRDefault="00521D47">
      <w:pPr>
        <w:pStyle w:val="SourceCode"/>
        <w:rPr>
          <w:lang w:val="et-EE"/>
        </w:rPr>
      </w:pPr>
      <w:r w:rsidRPr="002A0E7F">
        <w:rPr>
          <w:rStyle w:val="NormalTok"/>
          <w:lang w:val="et-EE"/>
        </w:rPr>
        <w:t>m3a &lt;-</w:t>
      </w:r>
      <w:r w:rsidRPr="002A0E7F">
        <w:rPr>
          <w:rStyle w:val="StringTok"/>
          <w:lang w:val="et-EE"/>
        </w:rPr>
        <w:t xml:space="preserve"> </w:t>
      </w:r>
      <w:r w:rsidRPr="002A0E7F">
        <w:rPr>
          <w:rStyle w:val="KeywordTok"/>
          <w:lang w:val="et-EE"/>
        </w:rPr>
        <w:t>lme</w:t>
      </w:r>
      <w:r w:rsidRPr="002A0E7F">
        <w:rPr>
          <w:rStyle w:val="NormalTok"/>
          <w:lang w:val="et-EE"/>
        </w:rPr>
        <w:t xml:space="preserve">(weight </w:t>
      </w:r>
      <w:r w:rsidRPr="002A0E7F">
        <w:rPr>
          <w:rStyle w:val="OperatorTok"/>
          <w:lang w:val="et-EE"/>
        </w:rPr>
        <w:t>~</w:t>
      </w:r>
      <w:r w:rsidRPr="002A0E7F">
        <w:rPr>
          <w:rStyle w:val="StringTok"/>
          <w:lang w:val="et-EE"/>
        </w:rPr>
        <w:t xml:space="preserve"> </w:t>
      </w:r>
      <w:r w:rsidRPr="002A0E7F">
        <w:rPr>
          <w:rStyle w:val="NormalTok"/>
          <w:lang w:val="et-EE"/>
        </w:rPr>
        <w:t xml:space="preserve">feed, </w:t>
      </w:r>
      <w:r w:rsidRPr="002A0E7F">
        <w:rPr>
          <w:rStyle w:val="DataTypeTok"/>
          <w:lang w:val="et-EE"/>
        </w:rPr>
        <w:t>random =</w:t>
      </w:r>
      <w:r w:rsidRPr="002A0E7F">
        <w:rPr>
          <w:rStyle w:val="NormalTok"/>
          <w:lang w:val="et-EE"/>
        </w:rPr>
        <w:t xml:space="preserve"> </w:t>
      </w:r>
      <w:r w:rsidRPr="002A0E7F">
        <w:rPr>
          <w:rStyle w:val="OperatorTok"/>
          <w:lang w:val="et-EE"/>
        </w:rPr>
        <w:t>~</w:t>
      </w:r>
      <w:r w:rsidRPr="002A0E7F">
        <w:rPr>
          <w:rStyle w:val="StringTok"/>
          <w:lang w:val="et-EE"/>
        </w:rPr>
        <w:t xml:space="preserve"> </w:t>
      </w:r>
      <w:r w:rsidRPr="002A0E7F">
        <w:rPr>
          <w:rStyle w:val="DecValTok"/>
          <w:lang w:val="et-EE"/>
        </w:rPr>
        <w:t>1</w:t>
      </w:r>
      <w:r w:rsidRPr="002A0E7F">
        <w:rPr>
          <w:rStyle w:val="OperatorTok"/>
          <w:lang w:val="et-EE"/>
        </w:rPr>
        <w:t>|</w:t>
      </w:r>
      <w:r w:rsidRPr="002A0E7F">
        <w:rPr>
          <w:rStyle w:val="NormalTok"/>
          <w:lang w:val="et-EE"/>
        </w:rPr>
        <w:t xml:space="preserve">brood, </w:t>
      </w:r>
      <w:r w:rsidRPr="002A0E7F">
        <w:rPr>
          <w:rStyle w:val="DataTypeTok"/>
          <w:lang w:val="et-EE"/>
        </w:rPr>
        <w:t>data =</w:t>
      </w:r>
      <w:r w:rsidRPr="002A0E7F">
        <w:rPr>
          <w:rStyle w:val="NormalTok"/>
          <w:lang w:val="et-EE"/>
        </w:rPr>
        <w:t xml:space="preserve"> feeding.data)</w:t>
      </w:r>
      <w:r w:rsidRPr="002A0E7F">
        <w:rPr>
          <w:lang w:val="et-EE"/>
        </w:rPr>
        <w:br/>
      </w:r>
      <w:r w:rsidRPr="002A0E7F">
        <w:rPr>
          <w:rStyle w:val="KeywordTok"/>
          <w:lang w:val="et-EE"/>
        </w:rPr>
        <w:t>summary</w:t>
      </w:r>
      <w:r w:rsidRPr="002A0E7F">
        <w:rPr>
          <w:rStyle w:val="NormalTok"/>
          <w:lang w:val="et-EE"/>
        </w:rPr>
        <w:t>(m3a)</w:t>
      </w:r>
    </w:p>
    <w:p w:rsidR="00F76FEA" w:rsidRPr="002A0E7F" w:rsidRDefault="00521D47">
      <w:pPr>
        <w:pStyle w:val="SourceCode"/>
        <w:rPr>
          <w:lang w:val="et-EE"/>
        </w:rPr>
      </w:pPr>
      <w:r w:rsidRPr="002A0E7F">
        <w:rPr>
          <w:rStyle w:val="VerbatimChar"/>
          <w:lang w:val="et-EE"/>
        </w:rPr>
        <w:t>## Linear mixed-effects model fit by REML</w:t>
      </w:r>
      <w:r w:rsidRPr="002A0E7F">
        <w:rPr>
          <w:lang w:val="et-EE"/>
        </w:rPr>
        <w:br/>
      </w:r>
      <w:r w:rsidRPr="002A0E7F">
        <w:rPr>
          <w:rStyle w:val="VerbatimChar"/>
          <w:lang w:val="et-EE"/>
        </w:rPr>
        <w:t xml:space="preserve">##  Data: feeding.data </w:t>
      </w:r>
      <w:r w:rsidRPr="002A0E7F">
        <w:rPr>
          <w:lang w:val="et-EE"/>
        </w:rPr>
        <w:br/>
      </w:r>
      <w:r w:rsidRPr="002A0E7F">
        <w:rPr>
          <w:rStyle w:val="VerbatimChar"/>
          <w:lang w:val="et-EE"/>
        </w:rPr>
        <w:t>##        AIC      BIC    logLik</w:t>
      </w:r>
      <w:r w:rsidRPr="002A0E7F">
        <w:rPr>
          <w:lang w:val="et-EE"/>
        </w:rPr>
        <w:br/>
      </w:r>
      <w:r w:rsidRPr="002A0E7F">
        <w:rPr>
          <w:rStyle w:val="VerbatimChar"/>
          <w:lang w:val="et-EE"/>
        </w:rPr>
        <w:t>##   113.8105 119.1393 -52.90523</w:t>
      </w:r>
      <w:r w:rsidRPr="002A0E7F">
        <w:rPr>
          <w:lang w:val="et-EE"/>
        </w:rPr>
        <w:br/>
      </w:r>
      <w:r w:rsidRPr="002A0E7F">
        <w:rPr>
          <w:rStyle w:val="VerbatimChar"/>
          <w:lang w:val="et-EE"/>
        </w:rPr>
        <w:t xml:space="preserve">## </w:t>
      </w:r>
      <w:r w:rsidRPr="002A0E7F">
        <w:rPr>
          <w:lang w:val="et-EE"/>
        </w:rPr>
        <w:br/>
      </w:r>
      <w:r w:rsidRPr="002A0E7F">
        <w:rPr>
          <w:rStyle w:val="VerbatimChar"/>
          <w:lang w:val="et-EE"/>
        </w:rPr>
        <w:t>## Random effects:</w:t>
      </w:r>
      <w:r w:rsidRPr="002A0E7F">
        <w:rPr>
          <w:lang w:val="et-EE"/>
        </w:rPr>
        <w:br/>
      </w:r>
      <w:r w:rsidRPr="002A0E7F">
        <w:rPr>
          <w:rStyle w:val="VerbatimChar"/>
          <w:lang w:val="et-EE"/>
        </w:rPr>
        <w:t>##  Formula: ~1 | brood</w:t>
      </w:r>
      <w:r w:rsidRPr="002A0E7F">
        <w:rPr>
          <w:lang w:val="et-EE"/>
        </w:rPr>
        <w:br/>
      </w:r>
      <w:r w:rsidRPr="002A0E7F">
        <w:rPr>
          <w:rStyle w:val="VerbatimChar"/>
          <w:lang w:val="et-EE"/>
        </w:rPr>
        <w:t>##         (Intercept) Residual</w:t>
      </w:r>
      <w:r w:rsidRPr="002A0E7F">
        <w:rPr>
          <w:lang w:val="et-EE"/>
        </w:rPr>
        <w:br/>
      </w:r>
      <w:r w:rsidRPr="002A0E7F">
        <w:rPr>
          <w:rStyle w:val="VerbatimChar"/>
          <w:lang w:val="et-EE"/>
        </w:rPr>
        <w:t>## StdDev:    2.864211 1.115547</w:t>
      </w:r>
      <w:r w:rsidRPr="002A0E7F">
        <w:rPr>
          <w:lang w:val="et-EE"/>
        </w:rPr>
        <w:br/>
      </w:r>
      <w:r w:rsidRPr="002A0E7F">
        <w:rPr>
          <w:rStyle w:val="VerbatimChar"/>
          <w:lang w:val="et-EE"/>
        </w:rPr>
        <w:t xml:space="preserve">## </w:t>
      </w:r>
      <w:r w:rsidRPr="002A0E7F">
        <w:rPr>
          <w:lang w:val="et-EE"/>
        </w:rPr>
        <w:br/>
      </w:r>
      <w:r w:rsidRPr="002A0E7F">
        <w:rPr>
          <w:rStyle w:val="VerbatimChar"/>
          <w:lang w:val="et-EE"/>
        </w:rPr>
        <w:t xml:space="preserve">## Fixed effects: weight ~ feed </w:t>
      </w:r>
      <w:r w:rsidRPr="002A0E7F">
        <w:rPr>
          <w:lang w:val="et-EE"/>
        </w:rPr>
        <w:br/>
      </w:r>
      <w:r w:rsidRPr="002A0E7F">
        <w:rPr>
          <w:rStyle w:val="VerbatimChar"/>
          <w:lang w:val="et-EE"/>
        </w:rPr>
        <w:t>##                Value Std.Error DF   t-value p-value</w:t>
      </w:r>
      <w:r w:rsidRPr="002A0E7F">
        <w:rPr>
          <w:lang w:val="et-EE"/>
        </w:rPr>
        <w:br/>
      </w:r>
      <w:r w:rsidRPr="002A0E7F">
        <w:rPr>
          <w:rStyle w:val="VerbatimChar"/>
          <w:lang w:val="et-EE"/>
        </w:rPr>
        <w:t>## (Intercept) 7.200000 1.3128990 24  5.484047       0</w:t>
      </w:r>
      <w:r w:rsidRPr="002A0E7F">
        <w:rPr>
          <w:lang w:val="et-EE"/>
        </w:rPr>
        <w:br/>
      </w:r>
      <w:r w:rsidRPr="002A0E7F">
        <w:rPr>
          <w:rStyle w:val="VerbatimChar"/>
          <w:lang w:val="et-EE"/>
        </w:rPr>
        <w:t>## feedb       4.133333 0.4073401 24 10.147132       0</w:t>
      </w:r>
      <w:r w:rsidRPr="002A0E7F">
        <w:rPr>
          <w:lang w:val="et-EE"/>
        </w:rPr>
        <w:br/>
      </w:r>
      <w:r w:rsidRPr="002A0E7F">
        <w:rPr>
          <w:rStyle w:val="VerbatimChar"/>
          <w:lang w:val="et-EE"/>
        </w:rPr>
        <w:t xml:space="preserve">##  Correlation: </w:t>
      </w:r>
      <w:r w:rsidRPr="002A0E7F">
        <w:rPr>
          <w:lang w:val="et-EE"/>
        </w:rPr>
        <w:br/>
      </w:r>
      <w:r w:rsidRPr="002A0E7F">
        <w:rPr>
          <w:rStyle w:val="VerbatimChar"/>
          <w:lang w:val="et-EE"/>
        </w:rPr>
        <w:t>##       (Intr)</w:t>
      </w:r>
      <w:r w:rsidRPr="002A0E7F">
        <w:rPr>
          <w:lang w:val="et-EE"/>
        </w:rPr>
        <w:br/>
      </w:r>
      <w:r w:rsidRPr="002A0E7F">
        <w:rPr>
          <w:rStyle w:val="VerbatimChar"/>
          <w:lang w:val="et-EE"/>
        </w:rPr>
        <w:t>## feedb -0.155</w:t>
      </w:r>
      <w:r w:rsidRPr="002A0E7F">
        <w:rPr>
          <w:lang w:val="et-EE"/>
        </w:rPr>
        <w:br/>
      </w:r>
      <w:r w:rsidRPr="002A0E7F">
        <w:rPr>
          <w:rStyle w:val="VerbatimChar"/>
          <w:lang w:val="et-EE"/>
        </w:rPr>
        <w:t xml:space="preserve">## </w:t>
      </w:r>
      <w:r w:rsidRPr="002A0E7F">
        <w:rPr>
          <w:lang w:val="et-EE"/>
        </w:rPr>
        <w:br/>
      </w:r>
      <w:r w:rsidRPr="002A0E7F">
        <w:rPr>
          <w:rStyle w:val="VerbatimChar"/>
          <w:lang w:val="et-EE"/>
        </w:rPr>
        <w:t>## Standardized Within-Group Residuals:</w:t>
      </w:r>
      <w:r w:rsidRPr="002A0E7F">
        <w:rPr>
          <w:lang w:val="et-EE"/>
        </w:rPr>
        <w:br/>
      </w:r>
      <w:r w:rsidRPr="002A0E7F">
        <w:rPr>
          <w:rStyle w:val="VerbatimChar"/>
          <w:lang w:val="et-EE"/>
        </w:rPr>
        <w:t xml:space="preserve">##          Min           Q1          Med           Q3          Max </w:t>
      </w:r>
      <w:r w:rsidRPr="002A0E7F">
        <w:rPr>
          <w:lang w:val="et-EE"/>
        </w:rPr>
        <w:br/>
      </w:r>
      <w:r w:rsidRPr="002A0E7F">
        <w:rPr>
          <w:rStyle w:val="VerbatimChar"/>
          <w:lang w:val="et-EE"/>
        </w:rPr>
        <w:t xml:space="preserve">## -1.880603535 -0.758642545  0.009657616  0.680954001  1.705082293 </w:t>
      </w:r>
      <w:r w:rsidRPr="002A0E7F">
        <w:rPr>
          <w:lang w:val="et-EE"/>
        </w:rPr>
        <w:br/>
      </w:r>
      <w:r w:rsidRPr="002A0E7F">
        <w:rPr>
          <w:rStyle w:val="VerbatimChar"/>
          <w:lang w:val="et-EE"/>
        </w:rPr>
        <w:t xml:space="preserve">## </w:t>
      </w:r>
      <w:r w:rsidRPr="002A0E7F">
        <w:rPr>
          <w:lang w:val="et-EE"/>
        </w:rPr>
        <w:br/>
      </w:r>
      <w:r w:rsidRPr="002A0E7F">
        <w:rPr>
          <w:rStyle w:val="VerbatimChar"/>
          <w:lang w:val="et-EE"/>
        </w:rPr>
        <w:t>## Number of Observations: 30</w:t>
      </w:r>
      <w:r w:rsidRPr="002A0E7F">
        <w:rPr>
          <w:lang w:val="et-EE"/>
        </w:rPr>
        <w:br/>
      </w:r>
      <w:r w:rsidRPr="002A0E7F">
        <w:rPr>
          <w:rStyle w:val="VerbatimChar"/>
          <w:lang w:val="et-EE"/>
        </w:rPr>
        <w:t>## Number of Groups: 5</w:t>
      </w:r>
    </w:p>
    <w:p w:rsidR="00F76FEA" w:rsidRPr="002A0E7F" w:rsidRDefault="008D2A13">
      <w:pPr>
        <w:pStyle w:val="Heading2"/>
        <w:rPr>
          <w:lang w:val="et-EE"/>
        </w:rPr>
      </w:pPr>
      <w:bookmarkStart w:id="19" w:name="repeated-measures"/>
      <w:bookmarkStart w:id="20" w:name="_Toc23979112"/>
      <w:r w:rsidRPr="002A0E7F">
        <w:rPr>
          <w:lang w:val="et-EE"/>
        </w:rPr>
        <w:lastRenderedPageBreak/>
        <w:t xml:space="preserve">Korduvmõõtmised </w:t>
      </w:r>
      <w:bookmarkEnd w:id="19"/>
      <w:bookmarkEnd w:id="20"/>
    </w:p>
    <w:p w:rsidR="008D2A13" w:rsidRPr="002A0E7F" w:rsidRDefault="008D2A13">
      <w:pPr>
        <w:pStyle w:val="FirstParagraph"/>
        <w:rPr>
          <w:lang w:val="et-EE"/>
        </w:rPr>
      </w:pPr>
      <w:r w:rsidRPr="002A0E7F">
        <w:rPr>
          <w:lang w:val="et-EE"/>
        </w:rPr>
        <w:t xml:space="preserve">Uuriti toidu </w:t>
      </w:r>
      <w:r w:rsidR="00521D47" w:rsidRPr="002A0E7F">
        <w:rPr>
          <w:lang w:val="et-EE"/>
        </w:rPr>
        <w:t>(</w:t>
      </w:r>
      <w:r w:rsidRPr="002A0E7F">
        <w:rPr>
          <w:lang w:val="et-EE"/>
        </w:rPr>
        <w:t xml:space="preserve">kaks eri taime, </w:t>
      </w:r>
      <w:r w:rsidR="00521D47" w:rsidRPr="002A0E7F">
        <w:rPr>
          <w:rStyle w:val="VerbatimChar"/>
          <w:lang w:val="et-EE"/>
        </w:rPr>
        <w:t>a</w:t>
      </w:r>
      <w:r w:rsidR="00521D47" w:rsidRPr="002A0E7F">
        <w:rPr>
          <w:lang w:val="et-EE"/>
        </w:rPr>
        <w:t xml:space="preserve"> </w:t>
      </w:r>
      <w:r w:rsidRPr="002A0E7F">
        <w:rPr>
          <w:lang w:val="et-EE"/>
        </w:rPr>
        <w:t xml:space="preserve">ja </w:t>
      </w:r>
      <w:r w:rsidR="00521D47" w:rsidRPr="002A0E7F">
        <w:rPr>
          <w:rStyle w:val="VerbatimChar"/>
          <w:lang w:val="et-EE"/>
        </w:rPr>
        <w:t>b</w:t>
      </w:r>
      <w:r w:rsidR="00521D47" w:rsidRPr="002A0E7F">
        <w:rPr>
          <w:lang w:val="et-EE"/>
        </w:rPr>
        <w:t>)</w:t>
      </w:r>
      <w:r w:rsidRPr="002A0E7F">
        <w:rPr>
          <w:lang w:val="et-EE"/>
        </w:rPr>
        <w:t xml:space="preserve"> mõju parasiitide ohtrusele lindudel. Igat lindu mõõdeti 4 korda.  Mõistlik on eeldada, et ajas lähestikku olevad mõõtmise on sarnasemad (autokorrelatsioon ajas, vt aegrea teemal loengus), mispuhul peaks ka analüüs va autokorrelatsiooni arvestama. Kuna meid huvitab parasiteerituse muutus ajas (ja selle muutuse sõltuvus </w:t>
      </w:r>
      <w:r w:rsidR="00441527" w:rsidRPr="002A0E7F">
        <w:rPr>
          <w:lang w:val="et-EE"/>
        </w:rPr>
        <w:t xml:space="preserve">toidust), siis </w:t>
      </w:r>
      <w:r w:rsidR="00A93DE3">
        <w:rPr>
          <w:lang w:val="et-EE"/>
        </w:rPr>
        <w:t>on analüüsi kaasatud ka aeg (time) pideva muutujana.</w:t>
      </w:r>
    </w:p>
    <w:p w:rsidR="00F76FEA" w:rsidRPr="002A0E7F" w:rsidRDefault="00521D47">
      <w:pPr>
        <w:pStyle w:val="SourceCode"/>
        <w:rPr>
          <w:lang w:val="et-EE"/>
        </w:rPr>
      </w:pPr>
      <w:r w:rsidRPr="002A0E7F">
        <w:rPr>
          <w:rStyle w:val="CommentTok"/>
          <w:lang w:val="et-EE"/>
        </w:rPr>
        <w:t xml:space="preserve"> </w:t>
      </w:r>
      <w:r w:rsidR="00441527" w:rsidRPr="002A0E7F">
        <w:rPr>
          <w:rStyle w:val="CommentTok"/>
          <w:lang w:val="et-EE"/>
        </w:rPr>
        <w:t>Teeme andmestiku (pole oluline kodutöö kontekstis)</w:t>
      </w:r>
      <w:r w:rsidRPr="002A0E7F">
        <w:rPr>
          <w:lang w:val="et-EE"/>
        </w:rPr>
        <w:br/>
      </w:r>
      <w:r w:rsidRPr="002A0E7F">
        <w:rPr>
          <w:rStyle w:val="NormalTok"/>
          <w:lang w:val="et-EE"/>
        </w:rPr>
        <w:t>nr &lt;-</w:t>
      </w:r>
      <w:r w:rsidRPr="002A0E7F">
        <w:rPr>
          <w:rStyle w:val="StringTok"/>
          <w:lang w:val="et-EE"/>
        </w:rPr>
        <w:t xml:space="preserve"> </w:t>
      </w:r>
      <w:r w:rsidRPr="002A0E7F">
        <w:rPr>
          <w:rStyle w:val="KeywordTok"/>
          <w:lang w:val="et-EE"/>
        </w:rPr>
        <w:t>rep</w:t>
      </w:r>
      <w:r w:rsidRPr="002A0E7F">
        <w:rPr>
          <w:rStyle w:val="NormalTok"/>
          <w:lang w:val="et-EE"/>
        </w:rPr>
        <w:t>(</w:t>
      </w:r>
      <w:r w:rsidRPr="002A0E7F">
        <w:rPr>
          <w:rStyle w:val="DecValTok"/>
          <w:lang w:val="et-EE"/>
        </w:rPr>
        <w:t>1</w:t>
      </w:r>
      <w:r w:rsidRPr="002A0E7F">
        <w:rPr>
          <w:rStyle w:val="OperatorTok"/>
          <w:lang w:val="et-EE"/>
        </w:rPr>
        <w:t>:</w:t>
      </w:r>
      <w:r w:rsidRPr="002A0E7F">
        <w:rPr>
          <w:rStyle w:val="DecValTok"/>
          <w:lang w:val="et-EE"/>
        </w:rPr>
        <w:t>6</w:t>
      </w:r>
      <w:r w:rsidRPr="002A0E7F">
        <w:rPr>
          <w:rStyle w:val="NormalTok"/>
          <w:lang w:val="et-EE"/>
        </w:rPr>
        <w:t xml:space="preserve">, </w:t>
      </w:r>
      <w:r w:rsidRPr="002A0E7F">
        <w:rPr>
          <w:rStyle w:val="DataTypeTok"/>
          <w:lang w:val="et-EE"/>
        </w:rPr>
        <w:t>each=</w:t>
      </w:r>
      <w:r w:rsidRPr="002A0E7F">
        <w:rPr>
          <w:rStyle w:val="DecValTok"/>
          <w:lang w:val="et-EE"/>
        </w:rPr>
        <w:t>4</w:t>
      </w:r>
      <w:r w:rsidRPr="002A0E7F">
        <w:rPr>
          <w:rStyle w:val="NormalTok"/>
          <w:lang w:val="et-EE"/>
        </w:rPr>
        <w:t xml:space="preserve">) </w:t>
      </w:r>
      <w:r w:rsidRPr="002A0E7F">
        <w:rPr>
          <w:rStyle w:val="CommentTok"/>
          <w:lang w:val="et-EE"/>
        </w:rPr>
        <w:t xml:space="preserve"># </w:t>
      </w:r>
      <w:r w:rsidR="00441527" w:rsidRPr="002A0E7F">
        <w:rPr>
          <w:rStyle w:val="CommentTok"/>
          <w:lang w:val="et-EE"/>
        </w:rPr>
        <w:t>isendi number</w:t>
      </w:r>
      <w:r w:rsidRPr="002A0E7F">
        <w:rPr>
          <w:lang w:val="et-EE"/>
        </w:rPr>
        <w:br/>
      </w:r>
      <w:r w:rsidRPr="002A0E7F">
        <w:rPr>
          <w:rStyle w:val="NormalTok"/>
          <w:lang w:val="et-EE"/>
        </w:rPr>
        <w:t>trea &lt;-</w:t>
      </w:r>
      <w:r w:rsidRPr="002A0E7F">
        <w:rPr>
          <w:rStyle w:val="StringTok"/>
          <w:lang w:val="et-EE"/>
        </w:rPr>
        <w:t xml:space="preserve"> </w:t>
      </w:r>
      <w:r w:rsidRPr="002A0E7F">
        <w:rPr>
          <w:rStyle w:val="KeywordTok"/>
          <w:lang w:val="et-EE"/>
        </w:rPr>
        <w:t>factor</w:t>
      </w:r>
      <w:r w:rsidRPr="002A0E7F">
        <w:rPr>
          <w:rStyle w:val="NormalTok"/>
          <w:lang w:val="et-EE"/>
        </w:rPr>
        <w:t>(</w:t>
      </w:r>
      <w:r w:rsidRPr="002A0E7F">
        <w:rPr>
          <w:rStyle w:val="KeywordTok"/>
          <w:lang w:val="et-EE"/>
        </w:rPr>
        <w:t>rep</w:t>
      </w:r>
      <w:r w:rsidRPr="002A0E7F">
        <w:rPr>
          <w:rStyle w:val="NormalTok"/>
          <w:lang w:val="et-EE"/>
        </w:rPr>
        <w:t>(</w:t>
      </w:r>
      <w:r w:rsidRPr="002A0E7F">
        <w:rPr>
          <w:rStyle w:val="KeywordTok"/>
          <w:lang w:val="et-EE"/>
        </w:rPr>
        <w:t>c</w:t>
      </w:r>
      <w:r w:rsidRPr="002A0E7F">
        <w:rPr>
          <w:rStyle w:val="NormalTok"/>
          <w:lang w:val="et-EE"/>
        </w:rPr>
        <w:t>(</w:t>
      </w:r>
      <w:r w:rsidRPr="002A0E7F">
        <w:rPr>
          <w:rStyle w:val="StringTok"/>
          <w:lang w:val="et-EE"/>
        </w:rPr>
        <w:t>"a"</w:t>
      </w:r>
      <w:r w:rsidRPr="002A0E7F">
        <w:rPr>
          <w:rStyle w:val="NormalTok"/>
          <w:lang w:val="et-EE"/>
        </w:rPr>
        <w:t>,</w:t>
      </w:r>
      <w:r w:rsidRPr="002A0E7F">
        <w:rPr>
          <w:rStyle w:val="StringTok"/>
          <w:lang w:val="et-EE"/>
        </w:rPr>
        <w:t>"b"</w:t>
      </w:r>
      <w:r w:rsidRPr="002A0E7F">
        <w:rPr>
          <w:rStyle w:val="NormalTok"/>
          <w:lang w:val="et-EE"/>
        </w:rPr>
        <w:t>),</w:t>
      </w:r>
      <w:r w:rsidRPr="002A0E7F">
        <w:rPr>
          <w:rStyle w:val="DataTypeTok"/>
          <w:lang w:val="et-EE"/>
        </w:rPr>
        <w:t>each=</w:t>
      </w:r>
      <w:r w:rsidRPr="002A0E7F">
        <w:rPr>
          <w:rStyle w:val="DecValTok"/>
          <w:lang w:val="et-EE"/>
        </w:rPr>
        <w:t>12</w:t>
      </w:r>
      <w:r w:rsidRPr="002A0E7F">
        <w:rPr>
          <w:rStyle w:val="NormalTok"/>
          <w:lang w:val="et-EE"/>
        </w:rPr>
        <w:t xml:space="preserve">)) </w:t>
      </w:r>
      <w:r w:rsidRPr="002A0E7F">
        <w:rPr>
          <w:rStyle w:val="CommentTok"/>
          <w:lang w:val="et-EE"/>
        </w:rPr>
        <w:t># treatment</w:t>
      </w:r>
      <w:r w:rsidRPr="002A0E7F">
        <w:rPr>
          <w:lang w:val="et-EE"/>
        </w:rPr>
        <w:br/>
      </w:r>
      <w:r w:rsidRPr="002A0E7F">
        <w:rPr>
          <w:rStyle w:val="NormalTok"/>
          <w:lang w:val="et-EE"/>
        </w:rPr>
        <w:t>time &lt;-</w:t>
      </w:r>
      <w:r w:rsidRPr="002A0E7F">
        <w:rPr>
          <w:rStyle w:val="StringTok"/>
          <w:lang w:val="et-EE"/>
        </w:rPr>
        <w:t xml:space="preserve"> </w:t>
      </w:r>
      <w:r w:rsidRPr="002A0E7F">
        <w:rPr>
          <w:rStyle w:val="KeywordTok"/>
          <w:lang w:val="et-EE"/>
        </w:rPr>
        <w:t>rep</w:t>
      </w:r>
      <w:r w:rsidRPr="002A0E7F">
        <w:rPr>
          <w:rStyle w:val="NormalTok"/>
          <w:lang w:val="et-EE"/>
        </w:rPr>
        <w:t>(</w:t>
      </w:r>
      <w:r w:rsidRPr="002A0E7F">
        <w:rPr>
          <w:rStyle w:val="DecValTok"/>
          <w:lang w:val="et-EE"/>
        </w:rPr>
        <w:t>1</w:t>
      </w:r>
      <w:r w:rsidRPr="002A0E7F">
        <w:rPr>
          <w:rStyle w:val="OperatorTok"/>
          <w:lang w:val="et-EE"/>
        </w:rPr>
        <w:t>:</w:t>
      </w:r>
      <w:r w:rsidRPr="002A0E7F">
        <w:rPr>
          <w:rStyle w:val="DecValTok"/>
          <w:lang w:val="et-EE"/>
        </w:rPr>
        <w:t>4</w:t>
      </w:r>
      <w:r w:rsidRPr="002A0E7F">
        <w:rPr>
          <w:rStyle w:val="NormalTok"/>
          <w:lang w:val="et-EE"/>
        </w:rPr>
        <w:t>,</w:t>
      </w:r>
      <w:r w:rsidRPr="002A0E7F">
        <w:rPr>
          <w:rStyle w:val="DecValTok"/>
          <w:lang w:val="et-EE"/>
        </w:rPr>
        <w:t>6</w:t>
      </w:r>
      <w:r w:rsidRPr="002A0E7F">
        <w:rPr>
          <w:rStyle w:val="NormalTok"/>
          <w:lang w:val="et-EE"/>
        </w:rPr>
        <w:t xml:space="preserve">) </w:t>
      </w:r>
      <w:r w:rsidRPr="002A0E7F">
        <w:rPr>
          <w:rStyle w:val="CommentTok"/>
          <w:lang w:val="et-EE"/>
        </w:rPr>
        <w:t xml:space="preserve"># </w:t>
      </w:r>
      <w:r w:rsidR="00441527" w:rsidRPr="002A0E7F">
        <w:rPr>
          <w:rStyle w:val="CommentTok"/>
          <w:lang w:val="et-EE"/>
        </w:rPr>
        <w:t xml:space="preserve">mõõtmise aeg (igaühte mõõdetud 4 korda) </w:t>
      </w:r>
      <w:r w:rsidRPr="002A0E7F">
        <w:rPr>
          <w:lang w:val="et-EE"/>
        </w:rPr>
        <w:br/>
      </w:r>
      <w:r w:rsidRPr="002A0E7F">
        <w:rPr>
          <w:rStyle w:val="NormalTok"/>
          <w:lang w:val="et-EE"/>
        </w:rPr>
        <w:t>para &lt;-</w:t>
      </w:r>
      <w:r w:rsidRPr="002A0E7F">
        <w:rPr>
          <w:rStyle w:val="StringTok"/>
          <w:lang w:val="et-EE"/>
        </w:rPr>
        <w:t xml:space="preserve"> </w:t>
      </w:r>
      <w:r w:rsidRPr="002A0E7F">
        <w:rPr>
          <w:rStyle w:val="KeywordTok"/>
          <w:lang w:val="et-EE"/>
        </w:rPr>
        <w:t>c</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2</w:t>
      </w:r>
      <w:r w:rsidRPr="002A0E7F">
        <w:rPr>
          <w:rStyle w:val="NormalTok"/>
          <w:lang w:val="et-EE"/>
        </w:rPr>
        <w:t>,</w:t>
      </w:r>
      <w:r w:rsidRPr="002A0E7F">
        <w:rPr>
          <w:rStyle w:val="DecValTok"/>
          <w:lang w:val="et-EE"/>
        </w:rPr>
        <w:t>3</w:t>
      </w:r>
      <w:r w:rsidRPr="002A0E7F">
        <w:rPr>
          <w:rStyle w:val="NormalTok"/>
          <w:lang w:val="et-EE"/>
        </w:rPr>
        <w:t>,</w:t>
      </w:r>
      <w:r w:rsidRPr="002A0E7F">
        <w:rPr>
          <w:rStyle w:val="DecValTok"/>
          <w:lang w:val="et-EE"/>
        </w:rPr>
        <w:t>4</w:t>
      </w:r>
      <w:r w:rsidRPr="002A0E7F">
        <w:rPr>
          <w:rStyle w:val="NormalTok"/>
          <w:lang w:val="et-EE"/>
        </w:rPr>
        <w:t>,</w:t>
      </w:r>
      <w:r w:rsidRPr="002A0E7F">
        <w:rPr>
          <w:rStyle w:val="DecValTok"/>
          <w:lang w:val="et-EE"/>
        </w:rPr>
        <w:t>2</w:t>
      </w:r>
      <w:r w:rsidRPr="002A0E7F">
        <w:rPr>
          <w:rStyle w:val="NormalTok"/>
          <w:lang w:val="et-EE"/>
        </w:rPr>
        <w:t>,</w:t>
      </w:r>
      <w:r w:rsidRPr="002A0E7F">
        <w:rPr>
          <w:rStyle w:val="DecValTok"/>
          <w:lang w:val="et-EE"/>
        </w:rPr>
        <w:t>2</w:t>
      </w:r>
      <w:r w:rsidRPr="002A0E7F">
        <w:rPr>
          <w:rStyle w:val="NormalTok"/>
          <w:lang w:val="et-EE"/>
        </w:rPr>
        <w:t>,</w:t>
      </w:r>
      <w:r w:rsidRPr="002A0E7F">
        <w:rPr>
          <w:rStyle w:val="DecValTok"/>
          <w:lang w:val="et-EE"/>
        </w:rPr>
        <w:t>3</w:t>
      </w:r>
      <w:r w:rsidRPr="002A0E7F">
        <w:rPr>
          <w:rStyle w:val="NormalTok"/>
          <w:lang w:val="et-EE"/>
        </w:rPr>
        <w:t>,</w:t>
      </w:r>
      <w:r w:rsidRPr="002A0E7F">
        <w:rPr>
          <w:rStyle w:val="DecValTok"/>
          <w:lang w:val="et-EE"/>
        </w:rPr>
        <w:t>4</w:t>
      </w:r>
      <w:r w:rsidRPr="002A0E7F">
        <w:rPr>
          <w:rStyle w:val="NormalTok"/>
          <w:lang w:val="et-EE"/>
        </w:rPr>
        <w:t>,</w:t>
      </w:r>
      <w:r w:rsidRPr="002A0E7F">
        <w:rPr>
          <w:rStyle w:val="DecValTok"/>
          <w:lang w:val="et-EE"/>
        </w:rPr>
        <w:t>2</w:t>
      </w:r>
      <w:r w:rsidRPr="002A0E7F">
        <w:rPr>
          <w:rStyle w:val="NormalTok"/>
          <w:lang w:val="et-EE"/>
        </w:rPr>
        <w:t>,</w:t>
      </w:r>
      <w:r w:rsidRPr="002A0E7F">
        <w:rPr>
          <w:rStyle w:val="DecValTok"/>
          <w:lang w:val="et-EE"/>
        </w:rPr>
        <w:t>3</w:t>
      </w:r>
      <w:r w:rsidRPr="002A0E7F">
        <w:rPr>
          <w:rStyle w:val="NormalTok"/>
          <w:lang w:val="et-EE"/>
        </w:rPr>
        <w:t>,</w:t>
      </w:r>
      <w:r w:rsidRPr="002A0E7F">
        <w:rPr>
          <w:rStyle w:val="DecValTok"/>
          <w:lang w:val="et-EE"/>
        </w:rPr>
        <w:t>4</w:t>
      </w:r>
      <w:r w:rsidRPr="002A0E7F">
        <w:rPr>
          <w:rStyle w:val="NormalTok"/>
          <w:lang w:val="et-EE"/>
        </w:rPr>
        <w:t>,</w:t>
      </w:r>
      <w:r w:rsidRPr="002A0E7F">
        <w:rPr>
          <w:rStyle w:val="DecValTok"/>
          <w:lang w:val="et-EE"/>
        </w:rPr>
        <w:t>5</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4</w:t>
      </w:r>
      <w:r w:rsidRPr="002A0E7F">
        <w:rPr>
          <w:rStyle w:val="NormalTok"/>
          <w:lang w:val="et-EE"/>
        </w:rPr>
        <w:t>,</w:t>
      </w:r>
      <w:r w:rsidRPr="002A0E7F">
        <w:rPr>
          <w:rStyle w:val="DecValTok"/>
          <w:lang w:val="et-EE"/>
        </w:rPr>
        <w:t>4</w:t>
      </w:r>
      <w:r w:rsidRPr="002A0E7F">
        <w:rPr>
          <w:rStyle w:val="NormalTok"/>
          <w:lang w:val="et-EE"/>
        </w:rPr>
        <w:t>,</w:t>
      </w:r>
      <w:r w:rsidRPr="002A0E7F">
        <w:rPr>
          <w:rStyle w:val="DecValTok"/>
          <w:lang w:val="et-EE"/>
        </w:rPr>
        <w:t>4</w:t>
      </w:r>
      <w:r w:rsidRPr="002A0E7F">
        <w:rPr>
          <w:rStyle w:val="NormalTok"/>
          <w:lang w:val="et-EE"/>
        </w:rPr>
        <w:t>,</w:t>
      </w:r>
      <w:r w:rsidRPr="002A0E7F">
        <w:rPr>
          <w:rStyle w:val="DecValTok"/>
          <w:lang w:val="et-EE"/>
        </w:rPr>
        <w:t>2</w:t>
      </w:r>
      <w:r w:rsidRPr="002A0E7F">
        <w:rPr>
          <w:rStyle w:val="NormalTok"/>
          <w:lang w:val="et-EE"/>
        </w:rPr>
        <w:t>,</w:t>
      </w:r>
      <w:r w:rsidRPr="002A0E7F">
        <w:rPr>
          <w:rStyle w:val="DecValTok"/>
          <w:lang w:val="et-EE"/>
        </w:rPr>
        <w:t>5</w:t>
      </w:r>
      <w:r w:rsidRPr="002A0E7F">
        <w:rPr>
          <w:rStyle w:val="NormalTok"/>
          <w:lang w:val="et-EE"/>
        </w:rPr>
        <w:t>,</w:t>
      </w:r>
      <w:r w:rsidRPr="002A0E7F">
        <w:rPr>
          <w:rStyle w:val="DecValTok"/>
          <w:lang w:val="et-EE"/>
        </w:rPr>
        <w:t>5</w:t>
      </w:r>
      <w:r w:rsidRPr="002A0E7F">
        <w:rPr>
          <w:rStyle w:val="NormalTok"/>
          <w:lang w:val="et-EE"/>
        </w:rPr>
        <w:t>,</w:t>
      </w:r>
      <w:r w:rsidRPr="002A0E7F">
        <w:rPr>
          <w:rStyle w:val="DecValTok"/>
          <w:lang w:val="et-EE"/>
        </w:rPr>
        <w:t>4</w:t>
      </w:r>
      <w:r w:rsidRPr="002A0E7F">
        <w:rPr>
          <w:rStyle w:val="NormalTok"/>
          <w:lang w:val="et-EE"/>
        </w:rPr>
        <w:t>,</w:t>
      </w:r>
      <w:r w:rsidRPr="002A0E7F">
        <w:rPr>
          <w:rStyle w:val="DecValTok"/>
          <w:lang w:val="et-EE"/>
        </w:rPr>
        <w:t>2</w:t>
      </w:r>
      <w:r w:rsidRPr="002A0E7F">
        <w:rPr>
          <w:rStyle w:val="NormalTok"/>
          <w:lang w:val="et-EE"/>
        </w:rPr>
        <w:t>,</w:t>
      </w:r>
      <w:r w:rsidRPr="002A0E7F">
        <w:rPr>
          <w:rStyle w:val="DecValTok"/>
          <w:lang w:val="et-EE"/>
        </w:rPr>
        <w:t>6</w:t>
      </w:r>
      <w:r w:rsidRPr="002A0E7F">
        <w:rPr>
          <w:rStyle w:val="NormalTok"/>
          <w:lang w:val="et-EE"/>
        </w:rPr>
        <w:t>,</w:t>
      </w:r>
      <w:r w:rsidRPr="002A0E7F">
        <w:rPr>
          <w:rStyle w:val="DecValTok"/>
          <w:lang w:val="et-EE"/>
        </w:rPr>
        <w:t>5</w:t>
      </w:r>
      <w:r w:rsidRPr="002A0E7F">
        <w:rPr>
          <w:rStyle w:val="NormalTok"/>
          <w:lang w:val="et-EE"/>
        </w:rPr>
        <w:t>,</w:t>
      </w:r>
      <w:r w:rsidRPr="002A0E7F">
        <w:rPr>
          <w:rStyle w:val="DecValTok"/>
          <w:lang w:val="et-EE"/>
        </w:rPr>
        <w:t>5</w:t>
      </w:r>
      <w:r w:rsidRPr="002A0E7F">
        <w:rPr>
          <w:rStyle w:val="NormalTok"/>
          <w:lang w:val="et-EE"/>
        </w:rPr>
        <w:t xml:space="preserve">) </w:t>
      </w:r>
      <w:r w:rsidRPr="002A0E7F">
        <w:rPr>
          <w:rStyle w:val="CommentTok"/>
          <w:lang w:val="et-EE"/>
        </w:rPr>
        <w:t xml:space="preserve"># </w:t>
      </w:r>
      <w:r w:rsidR="00441527" w:rsidRPr="002A0E7F">
        <w:rPr>
          <w:rStyle w:val="CommentTok"/>
          <w:lang w:val="et-EE"/>
        </w:rPr>
        <w:t>sõltuv muutuja</w:t>
      </w:r>
      <w:r w:rsidRPr="002A0E7F">
        <w:rPr>
          <w:lang w:val="et-EE"/>
        </w:rPr>
        <w:br/>
      </w:r>
      <w:r w:rsidR="00441527" w:rsidRPr="002A0E7F">
        <w:rPr>
          <w:rStyle w:val="CommentTok"/>
          <w:lang w:val="et-EE"/>
        </w:rPr>
        <w:t># analüüsi läbiviimine</w:t>
      </w:r>
      <w:r w:rsidRPr="002A0E7F">
        <w:rPr>
          <w:lang w:val="et-EE"/>
        </w:rPr>
        <w:br/>
      </w:r>
      <w:r w:rsidRPr="002A0E7F">
        <w:rPr>
          <w:rStyle w:val="NormalTok"/>
          <w:lang w:val="et-EE"/>
        </w:rPr>
        <w:t>m16 &lt;-</w:t>
      </w:r>
      <w:r w:rsidRPr="002A0E7F">
        <w:rPr>
          <w:rStyle w:val="StringTok"/>
          <w:lang w:val="et-EE"/>
        </w:rPr>
        <w:t xml:space="preserve"> </w:t>
      </w:r>
      <w:r w:rsidRPr="002A0E7F">
        <w:rPr>
          <w:rStyle w:val="KeywordTok"/>
          <w:lang w:val="et-EE"/>
        </w:rPr>
        <w:t>lme</w:t>
      </w:r>
      <w:r w:rsidRPr="002A0E7F">
        <w:rPr>
          <w:rStyle w:val="NormalTok"/>
          <w:lang w:val="et-EE"/>
        </w:rPr>
        <w:t xml:space="preserve">(para </w:t>
      </w:r>
      <w:r w:rsidRPr="002A0E7F">
        <w:rPr>
          <w:rStyle w:val="OperatorTok"/>
          <w:lang w:val="et-EE"/>
        </w:rPr>
        <w:t>~</w:t>
      </w:r>
      <w:r w:rsidRPr="002A0E7F">
        <w:rPr>
          <w:rStyle w:val="StringTok"/>
          <w:lang w:val="et-EE"/>
        </w:rPr>
        <w:t xml:space="preserve"> </w:t>
      </w:r>
      <w:r w:rsidRPr="002A0E7F">
        <w:rPr>
          <w:rStyle w:val="NormalTok"/>
          <w:lang w:val="et-EE"/>
        </w:rPr>
        <w:t xml:space="preserve">trea </w:t>
      </w:r>
      <w:r w:rsidRPr="002A0E7F">
        <w:rPr>
          <w:rStyle w:val="OperatorTok"/>
          <w:lang w:val="et-EE"/>
        </w:rPr>
        <w:t>*</w:t>
      </w:r>
      <w:r w:rsidRPr="002A0E7F">
        <w:rPr>
          <w:rStyle w:val="StringTok"/>
          <w:lang w:val="et-EE"/>
        </w:rPr>
        <w:t xml:space="preserve"> </w:t>
      </w:r>
      <w:r w:rsidRPr="002A0E7F">
        <w:rPr>
          <w:rStyle w:val="NormalTok"/>
          <w:lang w:val="et-EE"/>
        </w:rPr>
        <w:t xml:space="preserve">time, </w:t>
      </w:r>
      <w:r w:rsidRPr="002A0E7F">
        <w:rPr>
          <w:rStyle w:val="CommentTok"/>
          <w:lang w:val="et-EE"/>
        </w:rPr>
        <w:t xml:space="preserve"># </w:t>
      </w:r>
      <w:r w:rsidR="00441527" w:rsidRPr="002A0E7F">
        <w:rPr>
          <w:rStyle w:val="CommentTok"/>
          <w:lang w:val="et-EE"/>
        </w:rPr>
        <w:t>aeg on siin pidev ja fikseeritud</w:t>
      </w:r>
      <w:r w:rsidRPr="002A0E7F">
        <w:rPr>
          <w:rStyle w:val="NormalTok"/>
          <w:lang w:val="et-EE"/>
        </w:rPr>
        <w:t xml:space="preserve">               </w:t>
      </w:r>
      <w:r w:rsidRPr="002A0E7F">
        <w:rPr>
          <w:rStyle w:val="DataTypeTok"/>
          <w:lang w:val="et-EE"/>
        </w:rPr>
        <w:t>random =</w:t>
      </w:r>
      <w:r w:rsidRPr="002A0E7F">
        <w:rPr>
          <w:rStyle w:val="NormalTok"/>
          <w:lang w:val="et-EE"/>
        </w:rPr>
        <w:t xml:space="preserve"> </w:t>
      </w:r>
      <w:r w:rsidRPr="002A0E7F">
        <w:rPr>
          <w:rStyle w:val="OperatorTok"/>
          <w:lang w:val="et-EE"/>
        </w:rPr>
        <w:t>~</w:t>
      </w:r>
      <w:r w:rsidRPr="002A0E7F">
        <w:rPr>
          <w:rStyle w:val="DecValTok"/>
          <w:lang w:val="et-EE"/>
        </w:rPr>
        <w:t>1</w:t>
      </w:r>
      <w:r w:rsidRPr="002A0E7F">
        <w:rPr>
          <w:rStyle w:val="OperatorTok"/>
          <w:lang w:val="et-EE"/>
        </w:rPr>
        <w:t>|</w:t>
      </w:r>
      <w:r w:rsidRPr="002A0E7F">
        <w:rPr>
          <w:rStyle w:val="NormalTok"/>
          <w:lang w:val="et-EE"/>
        </w:rPr>
        <w:t xml:space="preserve">nr, </w:t>
      </w:r>
      <w:r w:rsidRPr="002A0E7F">
        <w:rPr>
          <w:rStyle w:val="CommentTok"/>
          <w:lang w:val="et-EE"/>
        </w:rPr>
        <w:t xml:space="preserve"># </w:t>
      </w:r>
      <w:r w:rsidR="00441527" w:rsidRPr="002A0E7F">
        <w:rPr>
          <w:rStyle w:val="CommentTok"/>
          <w:lang w:val="et-EE"/>
        </w:rPr>
        <w:t>isend (tema number) juhusliku faktorina</w:t>
      </w:r>
      <w:r w:rsidRPr="002A0E7F">
        <w:rPr>
          <w:lang w:val="et-EE"/>
        </w:rPr>
        <w:br/>
      </w:r>
      <w:r w:rsidRPr="002A0E7F">
        <w:rPr>
          <w:rStyle w:val="NormalTok"/>
          <w:lang w:val="et-EE"/>
        </w:rPr>
        <w:t xml:space="preserve">               </w:t>
      </w:r>
      <w:r w:rsidRPr="002A0E7F">
        <w:rPr>
          <w:rStyle w:val="DataTypeTok"/>
          <w:lang w:val="et-EE"/>
        </w:rPr>
        <w:t>correlation =</w:t>
      </w:r>
      <w:r w:rsidRPr="002A0E7F">
        <w:rPr>
          <w:rStyle w:val="NormalTok"/>
          <w:lang w:val="et-EE"/>
        </w:rPr>
        <w:t xml:space="preserve"> </w:t>
      </w:r>
      <w:r w:rsidRPr="002A0E7F">
        <w:rPr>
          <w:rStyle w:val="KeywordTok"/>
          <w:lang w:val="et-EE"/>
        </w:rPr>
        <w:t>corAR1</w:t>
      </w:r>
      <w:r w:rsidRPr="002A0E7F">
        <w:rPr>
          <w:rStyle w:val="NormalTok"/>
          <w:lang w:val="et-EE"/>
        </w:rPr>
        <w:t>(,</w:t>
      </w:r>
      <w:r w:rsidRPr="002A0E7F">
        <w:rPr>
          <w:rStyle w:val="DataTypeTok"/>
          <w:lang w:val="et-EE"/>
        </w:rPr>
        <w:t>form =</w:t>
      </w:r>
      <w:r w:rsidRPr="002A0E7F">
        <w:rPr>
          <w:rStyle w:val="NormalTok"/>
          <w:lang w:val="et-EE"/>
        </w:rPr>
        <w:t xml:space="preserve"> </w:t>
      </w:r>
      <w:r w:rsidRPr="002A0E7F">
        <w:rPr>
          <w:rStyle w:val="OperatorTok"/>
          <w:lang w:val="et-EE"/>
        </w:rPr>
        <w:t>~</w:t>
      </w:r>
      <w:r w:rsidRPr="002A0E7F">
        <w:rPr>
          <w:rStyle w:val="NormalTok"/>
          <w:lang w:val="et-EE"/>
        </w:rPr>
        <w:t>time</w:t>
      </w:r>
      <w:r w:rsidRPr="002A0E7F">
        <w:rPr>
          <w:rStyle w:val="OperatorTok"/>
          <w:lang w:val="et-EE"/>
        </w:rPr>
        <w:t>|</w:t>
      </w:r>
      <w:r w:rsidRPr="002A0E7F">
        <w:rPr>
          <w:rStyle w:val="NormalTok"/>
          <w:lang w:val="et-EE"/>
        </w:rPr>
        <w:t xml:space="preserve">nr)) </w:t>
      </w:r>
      <w:r w:rsidRPr="002A0E7F">
        <w:rPr>
          <w:rStyle w:val="CommentTok"/>
          <w:lang w:val="et-EE"/>
        </w:rPr>
        <w:t xml:space="preserve"># </w:t>
      </w:r>
      <w:r w:rsidR="00441527" w:rsidRPr="002A0E7F">
        <w:rPr>
          <w:rStyle w:val="CommentTok"/>
          <w:lang w:val="et-EE"/>
        </w:rPr>
        <w:t>arvestab autokorrelatsiooni, st ajas lähedal asuvate punktide sarnasust</w:t>
      </w:r>
      <w:r w:rsidRPr="002A0E7F">
        <w:rPr>
          <w:lang w:val="et-EE"/>
        </w:rPr>
        <w:br/>
      </w:r>
      <w:r w:rsidRPr="002A0E7F">
        <w:rPr>
          <w:rStyle w:val="KeywordTok"/>
          <w:lang w:val="et-EE"/>
        </w:rPr>
        <w:t>anova</w:t>
      </w:r>
      <w:r w:rsidRPr="002A0E7F">
        <w:rPr>
          <w:rStyle w:val="NormalTok"/>
          <w:lang w:val="et-EE"/>
        </w:rPr>
        <w:t>(m16)</w:t>
      </w:r>
    </w:p>
    <w:p w:rsidR="00F76FEA" w:rsidRPr="002A0E7F" w:rsidRDefault="00521D47">
      <w:pPr>
        <w:pStyle w:val="SourceCode"/>
        <w:rPr>
          <w:lang w:val="et-EE"/>
        </w:rPr>
      </w:pPr>
      <w:r w:rsidRPr="002A0E7F">
        <w:rPr>
          <w:rStyle w:val="VerbatimChar"/>
          <w:lang w:val="et-EE"/>
        </w:rPr>
        <w:t>##             numDF denDF   F-value p-value</w:t>
      </w:r>
      <w:r w:rsidRPr="002A0E7F">
        <w:rPr>
          <w:lang w:val="et-EE"/>
        </w:rPr>
        <w:br/>
      </w:r>
      <w:r w:rsidRPr="002A0E7F">
        <w:rPr>
          <w:rStyle w:val="VerbatimChar"/>
          <w:lang w:val="et-EE"/>
        </w:rPr>
        <w:t>## (Intercept)     1    16 210.15020  &lt;.0001</w:t>
      </w:r>
      <w:r w:rsidRPr="002A0E7F">
        <w:rPr>
          <w:lang w:val="et-EE"/>
        </w:rPr>
        <w:br/>
      </w:r>
      <w:r w:rsidRPr="002A0E7F">
        <w:rPr>
          <w:rStyle w:val="VerbatimChar"/>
          <w:lang w:val="et-EE"/>
        </w:rPr>
        <w:t>## trea            1     4   4.48672  0.1015</w:t>
      </w:r>
      <w:r w:rsidRPr="002A0E7F">
        <w:rPr>
          <w:lang w:val="et-EE"/>
        </w:rPr>
        <w:br/>
      </w:r>
      <w:r w:rsidRPr="002A0E7F">
        <w:rPr>
          <w:rStyle w:val="VerbatimChar"/>
          <w:lang w:val="et-EE"/>
        </w:rPr>
        <w:t>## time            1    16  24.54783  0.0001</w:t>
      </w:r>
      <w:r w:rsidRPr="002A0E7F">
        <w:rPr>
          <w:lang w:val="et-EE"/>
        </w:rPr>
        <w:br/>
      </w:r>
      <w:r w:rsidRPr="002A0E7F">
        <w:rPr>
          <w:rStyle w:val="VerbatimChar"/>
          <w:lang w:val="et-EE"/>
        </w:rPr>
        <w:t>## trea:time       1    16   0.15536  0.6987</w:t>
      </w:r>
    </w:p>
    <w:p w:rsidR="00F76FEA" w:rsidRPr="002A0E7F" w:rsidRDefault="00A93DE3">
      <w:pPr>
        <w:pStyle w:val="FirstParagraph"/>
        <w:rPr>
          <w:lang w:val="et-EE"/>
        </w:rPr>
      </w:pPr>
      <w:r>
        <w:rPr>
          <w:lang w:val="et-EE"/>
        </w:rPr>
        <w:t>Järeldame, et t</w:t>
      </w:r>
      <w:r w:rsidR="00441527" w:rsidRPr="002A0E7F">
        <w:rPr>
          <w:lang w:val="et-EE"/>
        </w:rPr>
        <w:t xml:space="preserve">oidu mõju ei muutu ajas </w:t>
      </w:r>
      <w:r w:rsidR="00521D47" w:rsidRPr="002A0E7F">
        <w:rPr>
          <w:lang w:val="et-EE"/>
        </w:rPr>
        <w:t xml:space="preserve"> (p=0.7). </w:t>
      </w:r>
      <w:r w:rsidR="00441527" w:rsidRPr="002A0E7F">
        <w:rPr>
          <w:lang w:val="et-EE"/>
        </w:rPr>
        <w:t>Parasiteerituse indeks ei sõltu üldse toidust</w:t>
      </w:r>
      <w:r w:rsidR="00521D47" w:rsidRPr="002A0E7F">
        <w:rPr>
          <w:lang w:val="et-EE"/>
        </w:rPr>
        <w:t xml:space="preserve"> (p=0.10). </w:t>
      </w:r>
      <w:r w:rsidR="00441527" w:rsidRPr="002A0E7F">
        <w:rPr>
          <w:lang w:val="et-EE"/>
        </w:rPr>
        <w:t>Parasiteeritus siiski muutub ajas</w:t>
      </w:r>
      <w:r w:rsidR="00521D47" w:rsidRPr="002A0E7F">
        <w:rPr>
          <w:lang w:val="et-EE"/>
        </w:rPr>
        <w:t xml:space="preserve"> (p=0.0001). </w:t>
      </w:r>
    </w:p>
    <w:p w:rsidR="00F76FEA" w:rsidRPr="002A0E7F" w:rsidRDefault="00F76FEA">
      <w:pPr>
        <w:pStyle w:val="BodyText"/>
        <w:rPr>
          <w:lang w:val="et-EE"/>
        </w:rPr>
      </w:pPr>
    </w:p>
    <w:p w:rsidR="00F76FEA" w:rsidRPr="002A0E7F" w:rsidRDefault="00441527">
      <w:pPr>
        <w:pStyle w:val="Heading1"/>
        <w:rPr>
          <w:lang w:val="et-EE"/>
        </w:rPr>
      </w:pPr>
      <w:bookmarkStart w:id="21" w:name="logistic-regression"/>
      <w:bookmarkStart w:id="22" w:name="_Toc23979113"/>
      <w:r w:rsidRPr="002A0E7F">
        <w:rPr>
          <w:lang w:val="et-EE"/>
        </w:rPr>
        <w:t>Logistiline</w:t>
      </w:r>
      <w:r w:rsidR="00521D47" w:rsidRPr="002A0E7F">
        <w:rPr>
          <w:lang w:val="et-EE"/>
        </w:rPr>
        <w:t xml:space="preserve"> regression</w:t>
      </w:r>
      <w:bookmarkEnd w:id="21"/>
      <w:bookmarkEnd w:id="22"/>
    </w:p>
    <w:p w:rsidR="00F76FEA" w:rsidRPr="002A0E7F" w:rsidRDefault="00633D5E">
      <w:pPr>
        <w:rPr>
          <w:lang w:val="et-EE"/>
        </w:rPr>
      </w:pPr>
      <w:r>
        <w:rPr>
          <w:lang w:val="et-EE"/>
        </w:rPr>
        <w:pict>
          <v:rect id="_x0000_i1041" style="width:0;height:1.5pt" o:hralign="center" o:hrstd="t" o:hr="t"/>
        </w:pict>
      </w:r>
    </w:p>
    <w:p w:rsidR="00F76FEA" w:rsidRPr="002A0E7F" w:rsidRDefault="00521D47">
      <w:pPr>
        <w:pStyle w:val="SourceCode"/>
        <w:rPr>
          <w:lang w:val="et-EE"/>
        </w:rPr>
      </w:pPr>
      <w:r w:rsidRPr="002A0E7F">
        <w:rPr>
          <w:rStyle w:val="NormalTok"/>
          <w:lang w:val="et-EE"/>
        </w:rPr>
        <w:t>m &lt;-</w:t>
      </w:r>
      <w:r w:rsidRPr="002A0E7F">
        <w:rPr>
          <w:rStyle w:val="StringTok"/>
          <w:lang w:val="et-EE"/>
        </w:rPr>
        <w:t xml:space="preserve"> </w:t>
      </w:r>
      <w:r w:rsidRPr="002A0E7F">
        <w:rPr>
          <w:rStyle w:val="KeywordTok"/>
          <w:lang w:val="et-EE"/>
        </w:rPr>
        <w:t>glm</w:t>
      </w:r>
      <w:r w:rsidRPr="002A0E7F">
        <w:rPr>
          <w:rStyle w:val="NormalTok"/>
          <w:lang w:val="et-EE"/>
        </w:rPr>
        <w:t xml:space="preserve">(y </w:t>
      </w:r>
      <w:r w:rsidRPr="002A0E7F">
        <w:rPr>
          <w:rStyle w:val="OperatorTok"/>
          <w:lang w:val="et-EE"/>
        </w:rPr>
        <w:t>~</w:t>
      </w:r>
      <w:r w:rsidRPr="002A0E7F">
        <w:rPr>
          <w:rStyle w:val="StringTok"/>
          <w:lang w:val="et-EE"/>
        </w:rPr>
        <w:t xml:space="preserve"> </w:t>
      </w:r>
      <w:r w:rsidRPr="002A0E7F">
        <w:rPr>
          <w:rStyle w:val="NormalTok"/>
          <w:lang w:val="et-EE"/>
        </w:rPr>
        <w:t xml:space="preserve">x1, </w:t>
      </w:r>
      <w:r w:rsidRPr="002A0E7F">
        <w:rPr>
          <w:rStyle w:val="DataTypeTok"/>
          <w:lang w:val="et-EE"/>
        </w:rPr>
        <w:t>family =</w:t>
      </w:r>
      <w:r w:rsidRPr="002A0E7F">
        <w:rPr>
          <w:rStyle w:val="NormalTok"/>
          <w:lang w:val="et-EE"/>
        </w:rPr>
        <w:t xml:space="preserve"> binomial)</w:t>
      </w:r>
      <w:r w:rsidRPr="002A0E7F">
        <w:rPr>
          <w:lang w:val="et-EE"/>
        </w:rPr>
        <w:br/>
      </w:r>
      <w:r w:rsidRPr="002A0E7F">
        <w:rPr>
          <w:rStyle w:val="KeywordTok"/>
          <w:lang w:val="et-EE"/>
        </w:rPr>
        <w:t>drop1</w:t>
      </w:r>
      <w:r w:rsidRPr="002A0E7F">
        <w:rPr>
          <w:rStyle w:val="NormalTok"/>
          <w:lang w:val="et-EE"/>
        </w:rPr>
        <w:t xml:space="preserve">(m, </w:t>
      </w:r>
      <w:r w:rsidRPr="002A0E7F">
        <w:rPr>
          <w:rStyle w:val="DataTypeTok"/>
          <w:lang w:val="et-EE"/>
        </w:rPr>
        <w:t>test=</w:t>
      </w:r>
      <w:r w:rsidRPr="002A0E7F">
        <w:rPr>
          <w:rStyle w:val="StringTok"/>
          <w:lang w:val="et-EE"/>
        </w:rPr>
        <w:t>"LR"</w:t>
      </w:r>
      <w:r w:rsidRPr="002A0E7F">
        <w:rPr>
          <w:rStyle w:val="NormalTok"/>
          <w:lang w:val="et-EE"/>
        </w:rPr>
        <w:t>)</w:t>
      </w:r>
    </w:p>
    <w:p w:rsidR="00F76FEA" w:rsidRPr="002A0E7F" w:rsidRDefault="00521D47">
      <w:pPr>
        <w:pStyle w:val="SourceCode"/>
        <w:rPr>
          <w:lang w:val="et-EE"/>
        </w:rPr>
      </w:pPr>
      <w:r w:rsidRPr="002A0E7F">
        <w:rPr>
          <w:rStyle w:val="VerbatimChar"/>
          <w:lang w:val="et-EE"/>
        </w:rPr>
        <w:t>## Single term deletions</w:t>
      </w:r>
      <w:r w:rsidRPr="002A0E7F">
        <w:rPr>
          <w:lang w:val="et-EE"/>
        </w:rPr>
        <w:br/>
      </w:r>
      <w:r w:rsidRPr="002A0E7F">
        <w:rPr>
          <w:rStyle w:val="VerbatimChar"/>
          <w:lang w:val="et-EE"/>
        </w:rPr>
        <w:t xml:space="preserve">## </w:t>
      </w:r>
      <w:r w:rsidRPr="002A0E7F">
        <w:rPr>
          <w:lang w:val="et-EE"/>
        </w:rPr>
        <w:br/>
      </w:r>
      <w:r w:rsidRPr="002A0E7F">
        <w:rPr>
          <w:rStyle w:val="VerbatimChar"/>
          <w:lang w:val="et-EE"/>
        </w:rPr>
        <w:t>## Model:</w:t>
      </w:r>
      <w:r w:rsidRPr="002A0E7F">
        <w:rPr>
          <w:lang w:val="et-EE"/>
        </w:rPr>
        <w:br/>
      </w:r>
      <w:r w:rsidRPr="002A0E7F">
        <w:rPr>
          <w:rStyle w:val="VerbatimChar"/>
          <w:lang w:val="et-EE"/>
        </w:rPr>
        <w:t>## y ~ x1</w:t>
      </w:r>
      <w:r w:rsidRPr="002A0E7F">
        <w:rPr>
          <w:lang w:val="et-EE"/>
        </w:rPr>
        <w:br/>
      </w:r>
      <w:r w:rsidRPr="002A0E7F">
        <w:rPr>
          <w:rStyle w:val="VerbatimChar"/>
          <w:lang w:val="et-EE"/>
        </w:rPr>
        <w:t xml:space="preserve">##        Df Deviance    AIC  LRT  Pr(&gt;Chi)    </w:t>
      </w:r>
      <w:r w:rsidRPr="002A0E7F">
        <w:rPr>
          <w:lang w:val="et-EE"/>
        </w:rPr>
        <w:br/>
      </w:r>
      <w:r w:rsidRPr="002A0E7F">
        <w:rPr>
          <w:rStyle w:val="VerbatimChar"/>
          <w:lang w:val="et-EE"/>
        </w:rPr>
        <w:t xml:space="preserve">## &lt;none&gt;      17.355 21.355                   </w:t>
      </w:r>
      <w:r w:rsidRPr="002A0E7F">
        <w:rPr>
          <w:lang w:val="et-EE"/>
        </w:rPr>
        <w:br/>
      </w:r>
      <w:r w:rsidRPr="002A0E7F">
        <w:rPr>
          <w:rStyle w:val="VerbatimChar"/>
          <w:lang w:val="et-EE"/>
        </w:rPr>
        <w:t>## x1      1   31.755 33.755 14.4 0.0001478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p>
    <w:p w:rsidR="00F76FEA" w:rsidRPr="002A0E7F" w:rsidRDefault="00521D47">
      <w:pPr>
        <w:pStyle w:val="SourceCode"/>
        <w:rPr>
          <w:lang w:val="et-EE"/>
        </w:rPr>
      </w:pPr>
      <w:r w:rsidRPr="002A0E7F">
        <w:rPr>
          <w:rStyle w:val="KeywordTok"/>
          <w:lang w:val="et-EE"/>
        </w:rPr>
        <w:t>coef</w:t>
      </w:r>
      <w:r w:rsidRPr="002A0E7F">
        <w:rPr>
          <w:rStyle w:val="NormalTok"/>
          <w:lang w:val="et-EE"/>
        </w:rPr>
        <w:t>(m)</w:t>
      </w:r>
    </w:p>
    <w:p w:rsidR="00F76FEA" w:rsidRPr="002A0E7F" w:rsidRDefault="00521D47">
      <w:pPr>
        <w:pStyle w:val="SourceCode"/>
        <w:rPr>
          <w:lang w:val="et-EE"/>
        </w:rPr>
      </w:pPr>
      <w:r w:rsidRPr="002A0E7F">
        <w:rPr>
          <w:rStyle w:val="VerbatimChar"/>
          <w:lang w:val="et-EE"/>
        </w:rPr>
        <w:lastRenderedPageBreak/>
        <w:t xml:space="preserve">## (Intercept)          x1 </w:t>
      </w:r>
      <w:r w:rsidRPr="002A0E7F">
        <w:rPr>
          <w:lang w:val="et-EE"/>
        </w:rPr>
        <w:br/>
      </w:r>
      <w:r w:rsidRPr="002A0E7F">
        <w:rPr>
          <w:rStyle w:val="VerbatimChar"/>
          <w:lang w:val="et-EE"/>
        </w:rPr>
        <w:t>##  -3.5242965   0.6985107</w:t>
      </w:r>
    </w:p>
    <w:p w:rsidR="00F76FEA" w:rsidRPr="002A0E7F" w:rsidRDefault="00521D47">
      <w:pPr>
        <w:pStyle w:val="FirstParagraph"/>
        <w:rPr>
          <w:lang w:val="et-EE"/>
        </w:rPr>
      </w:pPr>
      <w:r w:rsidRPr="002A0E7F">
        <w:rPr>
          <w:lang w:val="et-EE"/>
        </w:rPr>
        <w:t xml:space="preserve">Logistilise kõvera võrrand on </w:t>
      </w:r>
      <m:oMath>
        <m:r>
          <w:rPr>
            <w:rFonts w:ascii="Cambria Math" w:hAnsi="Cambria Math"/>
            <w:lang w:val="et-EE"/>
          </w:rPr>
          <m:t>y=</m:t>
        </m:r>
        <m:f>
          <m:fPr>
            <m:ctrlPr>
              <w:rPr>
                <w:rFonts w:ascii="Cambria Math" w:hAnsi="Cambria Math"/>
                <w:lang w:val="et-EE"/>
              </w:rPr>
            </m:ctrlPr>
          </m:fPr>
          <m:num>
            <m:sSup>
              <m:sSupPr>
                <m:ctrlPr>
                  <w:rPr>
                    <w:rFonts w:ascii="Cambria Math" w:hAnsi="Cambria Math"/>
                    <w:lang w:val="et-EE"/>
                  </w:rPr>
                </m:ctrlPr>
              </m:sSupPr>
              <m:e>
                <m:r>
                  <w:rPr>
                    <w:rFonts w:ascii="Cambria Math" w:hAnsi="Cambria Math"/>
                    <w:lang w:val="et-EE"/>
                  </w:rPr>
                  <m:t>e</m:t>
                </m:r>
              </m:e>
              <m:sup>
                <m:r>
                  <w:rPr>
                    <w:rFonts w:ascii="Cambria Math" w:hAnsi="Cambria Math"/>
                    <w:lang w:val="et-EE"/>
                  </w:rPr>
                  <m:t>-3.5243+0.6985x</m:t>
                </m:r>
              </m:sup>
            </m:sSup>
          </m:num>
          <m:den>
            <m:r>
              <w:rPr>
                <w:rFonts w:ascii="Cambria Math" w:hAnsi="Cambria Math"/>
                <w:lang w:val="et-EE"/>
              </w:rPr>
              <m:t>1+</m:t>
            </m:r>
            <m:sSup>
              <m:sSupPr>
                <m:ctrlPr>
                  <w:rPr>
                    <w:rFonts w:ascii="Cambria Math" w:hAnsi="Cambria Math"/>
                    <w:lang w:val="et-EE"/>
                  </w:rPr>
                </m:ctrlPr>
              </m:sSupPr>
              <m:e>
                <m:r>
                  <w:rPr>
                    <w:rFonts w:ascii="Cambria Math" w:hAnsi="Cambria Math"/>
                    <w:lang w:val="et-EE"/>
                  </w:rPr>
                  <m:t>e</m:t>
                </m:r>
              </m:e>
              <m:sup>
                <m:r>
                  <w:rPr>
                    <w:rFonts w:ascii="Cambria Math" w:hAnsi="Cambria Math"/>
                    <w:lang w:val="et-EE"/>
                  </w:rPr>
                  <m:t>-3.5243+0.6985x</m:t>
                </m:r>
              </m:sup>
            </m:sSup>
          </m:den>
        </m:f>
      </m:oMath>
    </w:p>
    <w:p w:rsidR="00F76FEA" w:rsidRPr="002A0E7F" w:rsidRDefault="00521D47">
      <w:pPr>
        <w:pStyle w:val="SourceCode"/>
        <w:rPr>
          <w:lang w:val="et-EE"/>
        </w:rPr>
      </w:pPr>
      <w:r w:rsidRPr="002A0E7F">
        <w:rPr>
          <w:rStyle w:val="KeywordTok"/>
          <w:lang w:val="et-EE"/>
        </w:rPr>
        <w:t>plot</w:t>
      </w:r>
      <w:r w:rsidRPr="002A0E7F">
        <w:rPr>
          <w:rStyle w:val="NormalTok"/>
          <w:lang w:val="et-EE"/>
        </w:rPr>
        <w:t xml:space="preserve">(x1, y, </w:t>
      </w:r>
      <w:r w:rsidRPr="002A0E7F">
        <w:rPr>
          <w:rStyle w:val="DataTypeTok"/>
          <w:lang w:val="et-EE"/>
        </w:rPr>
        <w:t>pch=</w:t>
      </w:r>
      <w:r w:rsidRPr="002A0E7F">
        <w:rPr>
          <w:rStyle w:val="DecValTok"/>
          <w:lang w:val="et-EE"/>
        </w:rPr>
        <w:t>20</w:t>
      </w:r>
      <w:r w:rsidRPr="002A0E7F">
        <w:rPr>
          <w:rStyle w:val="NormalTok"/>
          <w:lang w:val="et-EE"/>
        </w:rPr>
        <w:t>)</w:t>
      </w:r>
      <w:r w:rsidRPr="002A0E7F">
        <w:rPr>
          <w:lang w:val="et-EE"/>
        </w:rPr>
        <w:br/>
      </w:r>
      <w:r w:rsidRPr="002A0E7F">
        <w:rPr>
          <w:rStyle w:val="NormalTok"/>
          <w:lang w:val="et-EE"/>
        </w:rPr>
        <w:t>p &lt;-</w:t>
      </w:r>
      <w:r w:rsidRPr="002A0E7F">
        <w:rPr>
          <w:rStyle w:val="StringTok"/>
          <w:lang w:val="et-EE"/>
        </w:rPr>
        <w:t xml:space="preserve"> </w:t>
      </w:r>
      <w:r w:rsidRPr="002A0E7F">
        <w:rPr>
          <w:rStyle w:val="ControlFlowTok"/>
          <w:lang w:val="et-EE"/>
        </w:rPr>
        <w:t>function</w:t>
      </w:r>
      <w:r w:rsidRPr="002A0E7F">
        <w:rPr>
          <w:rStyle w:val="NormalTok"/>
          <w:lang w:val="et-EE"/>
        </w:rPr>
        <w:t>(x1) {</w:t>
      </w:r>
      <w:r w:rsidRPr="002A0E7F">
        <w:rPr>
          <w:lang w:val="et-EE"/>
        </w:rPr>
        <w:br/>
      </w:r>
      <w:r w:rsidRPr="002A0E7F">
        <w:rPr>
          <w:rStyle w:val="NormalTok"/>
          <w:lang w:val="et-EE"/>
        </w:rPr>
        <w:t xml:space="preserve">  </w:t>
      </w:r>
      <w:r w:rsidRPr="002A0E7F">
        <w:rPr>
          <w:rStyle w:val="KeywordTok"/>
          <w:lang w:val="et-EE"/>
        </w:rPr>
        <w:t>exp</w:t>
      </w:r>
      <w:r w:rsidRPr="002A0E7F">
        <w:rPr>
          <w:rStyle w:val="NormalTok"/>
          <w:lang w:val="et-EE"/>
        </w:rPr>
        <w:t>(</w:t>
      </w:r>
      <w:r w:rsidRPr="002A0E7F">
        <w:rPr>
          <w:rStyle w:val="OperatorTok"/>
          <w:lang w:val="et-EE"/>
        </w:rPr>
        <w:t>-</w:t>
      </w:r>
      <w:r w:rsidRPr="002A0E7F">
        <w:rPr>
          <w:rStyle w:val="FloatTok"/>
          <w:lang w:val="et-EE"/>
        </w:rPr>
        <w:t>3.5243+0.6985</w:t>
      </w:r>
      <w:r w:rsidRPr="002A0E7F">
        <w:rPr>
          <w:rStyle w:val="OperatorTok"/>
          <w:lang w:val="et-EE"/>
        </w:rPr>
        <w:t>*</w:t>
      </w:r>
      <w:r w:rsidRPr="002A0E7F">
        <w:rPr>
          <w:rStyle w:val="NormalTok"/>
          <w:lang w:val="et-EE"/>
        </w:rPr>
        <w:t xml:space="preserve">x1) </w:t>
      </w:r>
      <w:r w:rsidRPr="002A0E7F">
        <w:rPr>
          <w:rStyle w:val="OperatorTok"/>
          <w:lang w:val="et-EE"/>
        </w:rPr>
        <w:t>/</w:t>
      </w:r>
      <w:r w:rsidRPr="002A0E7F">
        <w:rPr>
          <w:rStyle w:val="StringTok"/>
          <w:lang w:val="et-EE"/>
        </w:rPr>
        <w:t xml:space="preserve"> </w:t>
      </w:r>
      <w:r w:rsidRPr="002A0E7F">
        <w:rPr>
          <w:rStyle w:val="NormalTok"/>
          <w:lang w:val="et-EE"/>
        </w:rPr>
        <w:t>(</w:t>
      </w:r>
      <w:r w:rsidRPr="002A0E7F">
        <w:rPr>
          <w:rStyle w:val="DecValTok"/>
          <w:lang w:val="et-EE"/>
        </w:rPr>
        <w:t>1</w:t>
      </w:r>
      <w:r w:rsidRPr="002A0E7F">
        <w:rPr>
          <w:rStyle w:val="NormalTok"/>
          <w:lang w:val="et-EE"/>
        </w:rPr>
        <w:t xml:space="preserve"> </w:t>
      </w:r>
      <w:r w:rsidRPr="002A0E7F">
        <w:rPr>
          <w:rStyle w:val="OperatorTok"/>
          <w:lang w:val="et-EE"/>
        </w:rPr>
        <w:t>+</w:t>
      </w:r>
      <w:r w:rsidRPr="002A0E7F">
        <w:rPr>
          <w:rStyle w:val="StringTok"/>
          <w:lang w:val="et-EE"/>
        </w:rPr>
        <w:t xml:space="preserve"> </w:t>
      </w:r>
      <w:r w:rsidRPr="002A0E7F">
        <w:rPr>
          <w:rStyle w:val="KeywordTok"/>
          <w:lang w:val="et-EE"/>
        </w:rPr>
        <w:t>exp</w:t>
      </w:r>
      <w:r w:rsidRPr="002A0E7F">
        <w:rPr>
          <w:rStyle w:val="NormalTok"/>
          <w:lang w:val="et-EE"/>
        </w:rPr>
        <w:t>(</w:t>
      </w:r>
      <w:r w:rsidRPr="002A0E7F">
        <w:rPr>
          <w:rStyle w:val="OperatorTok"/>
          <w:lang w:val="et-EE"/>
        </w:rPr>
        <w:t>-</w:t>
      </w:r>
      <w:r w:rsidRPr="002A0E7F">
        <w:rPr>
          <w:rStyle w:val="FloatTok"/>
          <w:lang w:val="et-EE"/>
        </w:rPr>
        <w:t>3.5243+0.6985</w:t>
      </w:r>
      <w:r w:rsidRPr="002A0E7F">
        <w:rPr>
          <w:rStyle w:val="OperatorTok"/>
          <w:lang w:val="et-EE"/>
        </w:rPr>
        <w:t>*</w:t>
      </w:r>
      <w:r w:rsidRPr="002A0E7F">
        <w:rPr>
          <w:rStyle w:val="NormalTok"/>
          <w:lang w:val="et-EE"/>
        </w:rPr>
        <w:t>x1))</w:t>
      </w:r>
      <w:r w:rsidRPr="002A0E7F">
        <w:rPr>
          <w:lang w:val="et-EE"/>
        </w:rPr>
        <w:br/>
      </w:r>
      <w:r w:rsidRPr="002A0E7F">
        <w:rPr>
          <w:rStyle w:val="NormalTok"/>
          <w:lang w:val="et-EE"/>
        </w:rPr>
        <w:t>}</w:t>
      </w:r>
      <w:r w:rsidRPr="002A0E7F">
        <w:rPr>
          <w:lang w:val="et-EE"/>
        </w:rPr>
        <w:br/>
      </w:r>
      <w:r w:rsidRPr="002A0E7F">
        <w:rPr>
          <w:rStyle w:val="KeywordTok"/>
          <w:lang w:val="et-EE"/>
        </w:rPr>
        <w:t>curve</w:t>
      </w:r>
      <w:r w:rsidRPr="002A0E7F">
        <w:rPr>
          <w:rStyle w:val="NormalTok"/>
          <w:lang w:val="et-EE"/>
        </w:rPr>
        <w:t xml:space="preserve">(p, </w:t>
      </w:r>
      <w:r w:rsidRPr="002A0E7F">
        <w:rPr>
          <w:rStyle w:val="DataTypeTok"/>
          <w:lang w:val="et-EE"/>
        </w:rPr>
        <w:t>add =</w:t>
      </w:r>
      <w:r w:rsidRPr="002A0E7F">
        <w:rPr>
          <w:rStyle w:val="NormalTok"/>
          <w:lang w:val="et-EE"/>
        </w:rPr>
        <w:t xml:space="preserve"> T, </w:t>
      </w:r>
      <w:r w:rsidRPr="002A0E7F">
        <w:rPr>
          <w:rStyle w:val="DataTypeTok"/>
          <w:lang w:val="et-EE"/>
        </w:rPr>
        <w:t>col =</w:t>
      </w:r>
      <w:r w:rsidRPr="002A0E7F">
        <w:rPr>
          <w:rStyle w:val="NormalTok"/>
          <w:lang w:val="et-EE"/>
        </w:rPr>
        <w:t xml:space="preserve"> </w:t>
      </w:r>
      <w:r w:rsidRPr="002A0E7F">
        <w:rPr>
          <w:rStyle w:val="StringTok"/>
          <w:lang w:val="et-EE"/>
        </w:rPr>
        <w:t>"blue"</w:t>
      </w:r>
      <w:r w:rsidRPr="002A0E7F">
        <w:rPr>
          <w:rStyle w:val="NormalTok"/>
          <w:lang w:val="et-EE"/>
        </w:rPr>
        <w:t xml:space="preserve">, </w:t>
      </w:r>
      <w:r w:rsidRPr="002A0E7F">
        <w:rPr>
          <w:rStyle w:val="DataTypeTok"/>
          <w:lang w:val="et-EE"/>
        </w:rPr>
        <w:t>lwd =</w:t>
      </w:r>
      <w:r w:rsidRPr="002A0E7F">
        <w:rPr>
          <w:rStyle w:val="NormalTok"/>
          <w:lang w:val="et-EE"/>
        </w:rPr>
        <w:t xml:space="preserve"> </w:t>
      </w:r>
      <w:r w:rsidRPr="002A0E7F">
        <w:rPr>
          <w:rStyle w:val="DecValTok"/>
          <w:lang w:val="et-EE"/>
        </w:rPr>
        <w:t>2</w:t>
      </w:r>
      <w:r w:rsidRPr="002A0E7F">
        <w:rPr>
          <w:rStyle w:val="NormalTok"/>
          <w:lang w:val="et-EE"/>
        </w:rPr>
        <w:t>)</w:t>
      </w:r>
    </w:p>
    <w:p w:rsidR="00F76FEA" w:rsidRPr="002A0E7F" w:rsidRDefault="00521D47">
      <w:pPr>
        <w:pStyle w:val="FirstParagraph"/>
        <w:rPr>
          <w:lang w:val="et-EE"/>
        </w:rPr>
      </w:pPr>
      <w:r w:rsidRPr="002A0E7F">
        <w:rPr>
          <w:noProof/>
          <w:lang w:val="et-EE" w:eastAsia="et-EE"/>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2A0E7F">
        <w:rPr>
          <w:lang w:val="et-EE"/>
        </w:rPr>
        <w:t xml:space="preserve"> ***</w:t>
      </w:r>
    </w:p>
    <w:p w:rsidR="00441527" w:rsidRPr="002A0E7F" w:rsidRDefault="00441527">
      <w:pPr>
        <w:pStyle w:val="BodyText"/>
        <w:rPr>
          <w:lang w:val="et-EE"/>
        </w:rPr>
      </w:pPr>
      <w:r w:rsidRPr="002A0E7F">
        <w:rPr>
          <w:lang w:val="et-EE"/>
        </w:rPr>
        <w:t>Logistiline</w:t>
      </w:r>
      <w:r w:rsidR="00521D47" w:rsidRPr="002A0E7F">
        <w:rPr>
          <w:lang w:val="et-EE"/>
        </w:rPr>
        <w:t xml:space="preserve"> regressio</w:t>
      </w:r>
      <w:r w:rsidRPr="002A0E7F">
        <w:rPr>
          <w:lang w:val="et-EE"/>
        </w:rPr>
        <w:t>o</w:t>
      </w:r>
      <w:r w:rsidR="00521D47" w:rsidRPr="002A0E7F">
        <w:rPr>
          <w:lang w:val="et-EE"/>
        </w:rPr>
        <w:t>n, Poisson</w:t>
      </w:r>
      <w:r w:rsidRPr="002A0E7F">
        <w:rPr>
          <w:lang w:val="et-EE"/>
        </w:rPr>
        <w:t>i jaotust eeldav</w:t>
      </w:r>
      <w:r w:rsidR="00521D47" w:rsidRPr="002A0E7F">
        <w:rPr>
          <w:lang w:val="et-EE"/>
        </w:rPr>
        <w:t xml:space="preserve"> </w:t>
      </w:r>
      <w:r w:rsidR="00C0313E" w:rsidRPr="002A0E7F">
        <w:rPr>
          <w:lang w:val="et-EE"/>
        </w:rPr>
        <w:t xml:space="preserve">regression ja paljud </w:t>
      </w:r>
      <w:r w:rsidR="00A93DE3" w:rsidRPr="002A0E7F">
        <w:rPr>
          <w:lang w:val="et-EE"/>
        </w:rPr>
        <w:t>teised</w:t>
      </w:r>
      <w:r w:rsidR="00C0313E" w:rsidRPr="002A0E7F">
        <w:rPr>
          <w:lang w:val="et-EE"/>
        </w:rPr>
        <w:t xml:space="preserve"> sellised asjad koonduvad mõiste </w:t>
      </w:r>
      <w:r w:rsidR="00521D47" w:rsidRPr="002A0E7F">
        <w:rPr>
          <w:b/>
          <w:lang w:val="et-EE"/>
        </w:rPr>
        <w:t>g</w:t>
      </w:r>
      <w:r w:rsidR="00521D47" w:rsidRPr="002A0E7F">
        <w:rPr>
          <w:lang w:val="et-EE"/>
        </w:rPr>
        <w:t xml:space="preserve">eneralized </w:t>
      </w:r>
      <w:r w:rsidR="00521D47" w:rsidRPr="002A0E7F">
        <w:rPr>
          <w:b/>
          <w:lang w:val="et-EE"/>
        </w:rPr>
        <w:t>l</w:t>
      </w:r>
      <w:r w:rsidR="00521D47" w:rsidRPr="002A0E7F">
        <w:rPr>
          <w:lang w:val="et-EE"/>
        </w:rPr>
        <w:t xml:space="preserve">inear </w:t>
      </w:r>
      <w:r w:rsidR="00521D47" w:rsidRPr="002A0E7F">
        <w:rPr>
          <w:b/>
          <w:lang w:val="et-EE"/>
        </w:rPr>
        <w:t>m</w:t>
      </w:r>
      <w:r w:rsidR="00C0313E" w:rsidRPr="002A0E7F">
        <w:rPr>
          <w:lang w:val="et-EE"/>
        </w:rPr>
        <w:t>odels alla, sellest siis ka asjakohase funktsiooni nimi</w:t>
      </w:r>
      <w:r w:rsidR="00521D47" w:rsidRPr="002A0E7F">
        <w:rPr>
          <w:lang w:val="et-EE"/>
        </w:rPr>
        <w:t xml:space="preserve"> R</w:t>
      </w:r>
      <w:r w:rsidR="00C0313E" w:rsidRPr="002A0E7F">
        <w:rPr>
          <w:lang w:val="et-EE"/>
        </w:rPr>
        <w:t>-s:</w:t>
      </w:r>
      <w:r w:rsidR="00521D47" w:rsidRPr="002A0E7F">
        <w:rPr>
          <w:lang w:val="et-EE"/>
        </w:rPr>
        <w:t xml:space="preserve"> </w:t>
      </w:r>
      <w:r w:rsidR="00521D47" w:rsidRPr="002A0E7F">
        <w:rPr>
          <w:rStyle w:val="VerbatimChar"/>
          <w:lang w:val="et-EE"/>
        </w:rPr>
        <w:t>glm</w:t>
      </w:r>
      <w:r w:rsidR="00521D47" w:rsidRPr="002A0E7F">
        <w:rPr>
          <w:lang w:val="et-EE"/>
        </w:rPr>
        <w:t xml:space="preserve">. </w:t>
      </w:r>
    </w:p>
    <w:p w:rsidR="00F76FEA" w:rsidRPr="002A0E7F" w:rsidRDefault="00C0313E">
      <w:pPr>
        <w:pStyle w:val="BodyText"/>
        <w:rPr>
          <w:lang w:val="et-EE"/>
        </w:rPr>
      </w:pPr>
      <w:r w:rsidRPr="002A0E7F">
        <w:rPr>
          <w:lang w:val="et-EE"/>
        </w:rPr>
        <w:t xml:space="preserve">Funktsiooni </w:t>
      </w:r>
      <w:r w:rsidRPr="002A0E7F">
        <w:rPr>
          <w:rStyle w:val="VerbatimChar"/>
          <w:lang w:val="et-EE"/>
        </w:rPr>
        <w:t xml:space="preserve">glm </w:t>
      </w:r>
      <w:r w:rsidRPr="002A0E7F">
        <w:rPr>
          <w:lang w:val="et-EE"/>
        </w:rPr>
        <w:t xml:space="preserve">kasutamine ei erine suurt funktsiooni </w:t>
      </w:r>
      <w:r w:rsidR="00521D47" w:rsidRPr="002A0E7F">
        <w:rPr>
          <w:rStyle w:val="VerbatimChar"/>
          <w:lang w:val="et-EE"/>
        </w:rPr>
        <w:t>lm</w:t>
      </w:r>
      <w:r w:rsidR="00521D47" w:rsidRPr="002A0E7F">
        <w:rPr>
          <w:lang w:val="et-EE"/>
        </w:rPr>
        <w:t xml:space="preserve"> </w:t>
      </w:r>
      <w:r w:rsidRPr="002A0E7F">
        <w:rPr>
          <w:lang w:val="et-EE"/>
        </w:rPr>
        <w:t xml:space="preserve">kasutamisest. Siiski kuna glms-s on võimalik teha palju erinevaid analüüse, tuleb konkreetse analüüsi (sõltuva muutuja jaotuse) tüüp määrata suvandiga </w:t>
      </w:r>
      <w:r w:rsidR="00521D47" w:rsidRPr="002A0E7F">
        <w:rPr>
          <w:lang w:val="et-EE"/>
        </w:rPr>
        <w:t xml:space="preserve"> </w:t>
      </w:r>
      <w:r w:rsidR="00521D47" w:rsidRPr="002A0E7F">
        <w:rPr>
          <w:i/>
          <w:lang w:val="et-EE"/>
        </w:rPr>
        <w:t>family</w:t>
      </w:r>
      <w:r w:rsidRPr="002A0E7F">
        <w:rPr>
          <w:i/>
          <w:lang w:val="et-EE"/>
        </w:rPr>
        <w:t xml:space="preserve">.  </w:t>
      </w:r>
      <w:r w:rsidRPr="002A0E7F">
        <w:rPr>
          <w:lang w:val="et-EE"/>
        </w:rPr>
        <w:t>Logistilise regressiooni puhul tuleb  kirjutada</w:t>
      </w:r>
      <w:r w:rsidRPr="002A0E7F">
        <w:rPr>
          <w:i/>
          <w:lang w:val="et-EE"/>
        </w:rPr>
        <w:t xml:space="preserve"> </w:t>
      </w:r>
      <w:r w:rsidR="00521D47" w:rsidRPr="002A0E7F">
        <w:rPr>
          <w:lang w:val="et-EE"/>
        </w:rPr>
        <w:t xml:space="preserve"> </w:t>
      </w:r>
      <w:r w:rsidR="00521D47" w:rsidRPr="002A0E7F">
        <w:rPr>
          <w:rStyle w:val="VerbatimChar"/>
          <w:lang w:val="et-EE"/>
        </w:rPr>
        <w:t>binomial</w:t>
      </w:r>
      <w:r w:rsidR="00521D47" w:rsidRPr="002A0E7F">
        <w:rPr>
          <w:lang w:val="et-EE"/>
        </w:rPr>
        <w:t xml:space="preserve">. </w:t>
      </w:r>
    </w:p>
    <w:p w:rsidR="00F76FEA" w:rsidRPr="002A0E7F" w:rsidRDefault="00521D47">
      <w:pPr>
        <w:pStyle w:val="SourceCode"/>
        <w:rPr>
          <w:lang w:val="et-EE"/>
        </w:rPr>
      </w:pPr>
      <w:r w:rsidRPr="002A0E7F">
        <w:rPr>
          <w:rStyle w:val="NormalTok"/>
          <w:lang w:val="et-EE"/>
        </w:rPr>
        <w:t>x1 &lt;-</w:t>
      </w:r>
      <w:r w:rsidRPr="002A0E7F">
        <w:rPr>
          <w:rStyle w:val="StringTok"/>
          <w:lang w:val="et-EE"/>
        </w:rPr>
        <w:t xml:space="preserve"> </w:t>
      </w:r>
      <w:r w:rsidRPr="002A0E7F">
        <w:rPr>
          <w:rStyle w:val="KeywordTok"/>
          <w:lang w:val="et-EE"/>
        </w:rPr>
        <w:t>c</w:t>
      </w:r>
      <w:r w:rsidRPr="002A0E7F">
        <w:rPr>
          <w:rStyle w:val="NormalTok"/>
          <w:lang w:val="et-EE"/>
        </w:rPr>
        <w:t>(</w:t>
      </w:r>
      <w:r w:rsidRPr="002A0E7F">
        <w:rPr>
          <w:rStyle w:val="KeywordTok"/>
          <w:lang w:val="et-EE"/>
        </w:rPr>
        <w:t>c</w:t>
      </w:r>
      <w:r w:rsidRPr="002A0E7F">
        <w:rPr>
          <w:rStyle w:val="NormalTok"/>
          <w:lang w:val="et-EE"/>
        </w:rPr>
        <w:t>(</w:t>
      </w:r>
      <w:r w:rsidRPr="002A0E7F">
        <w:rPr>
          <w:rStyle w:val="DecValTok"/>
          <w:lang w:val="et-EE"/>
        </w:rPr>
        <w:t>1</w:t>
      </w:r>
      <w:r w:rsidRPr="002A0E7F">
        <w:rPr>
          <w:rStyle w:val="OperatorTok"/>
          <w:lang w:val="et-EE"/>
        </w:rPr>
        <w:t>:</w:t>
      </w:r>
      <w:r w:rsidRPr="002A0E7F">
        <w:rPr>
          <w:rStyle w:val="DecValTok"/>
          <w:lang w:val="et-EE"/>
        </w:rPr>
        <w:t>12</w:t>
      </w:r>
      <w:r w:rsidRPr="002A0E7F">
        <w:rPr>
          <w:rStyle w:val="NormalTok"/>
          <w:lang w:val="et-EE"/>
        </w:rPr>
        <w:t>),</w:t>
      </w:r>
      <w:r w:rsidRPr="002A0E7F">
        <w:rPr>
          <w:rStyle w:val="KeywordTok"/>
          <w:lang w:val="et-EE"/>
        </w:rPr>
        <w:t>c</w:t>
      </w:r>
      <w:r w:rsidRPr="002A0E7F">
        <w:rPr>
          <w:rStyle w:val="NormalTok"/>
          <w:lang w:val="et-EE"/>
        </w:rPr>
        <w:t>(</w:t>
      </w:r>
      <w:r w:rsidRPr="002A0E7F">
        <w:rPr>
          <w:rStyle w:val="DecValTok"/>
          <w:lang w:val="et-EE"/>
        </w:rPr>
        <w:t>1</w:t>
      </w:r>
      <w:r w:rsidRPr="002A0E7F">
        <w:rPr>
          <w:rStyle w:val="OperatorTok"/>
          <w:lang w:val="et-EE"/>
        </w:rPr>
        <w:t>:</w:t>
      </w:r>
      <w:r w:rsidRPr="002A0E7F">
        <w:rPr>
          <w:rStyle w:val="DecValTok"/>
          <w:lang w:val="et-EE"/>
        </w:rPr>
        <w:t>12</w:t>
      </w:r>
      <w:r w:rsidRPr="002A0E7F">
        <w:rPr>
          <w:rStyle w:val="NormalTok"/>
          <w:lang w:val="et-EE"/>
        </w:rPr>
        <w:t>)</w:t>
      </w:r>
      <w:r w:rsidRPr="002A0E7F">
        <w:rPr>
          <w:rStyle w:val="OperatorTok"/>
          <w:lang w:val="et-EE"/>
        </w:rPr>
        <w:t>+</w:t>
      </w:r>
      <w:r w:rsidRPr="002A0E7F">
        <w:rPr>
          <w:rStyle w:val="FloatTok"/>
          <w:lang w:val="et-EE"/>
        </w:rPr>
        <w:t>0.2</w:t>
      </w:r>
      <w:r w:rsidRPr="002A0E7F">
        <w:rPr>
          <w:rStyle w:val="NormalTok"/>
          <w:lang w:val="et-EE"/>
        </w:rPr>
        <w:t xml:space="preserve">) </w:t>
      </w:r>
      <w:r w:rsidRPr="002A0E7F">
        <w:rPr>
          <w:rStyle w:val="CommentTok"/>
          <w:lang w:val="et-EE"/>
        </w:rPr>
        <w:t xml:space="preserve"># </w:t>
      </w:r>
      <w:r w:rsidR="00C0313E" w:rsidRPr="002A0E7F">
        <w:rPr>
          <w:rStyle w:val="CommentTok"/>
          <w:lang w:val="et-EE"/>
        </w:rPr>
        <w:t xml:space="preserve">leiutame andmed </w:t>
      </w:r>
      <w:r w:rsidRPr="002A0E7F">
        <w:rPr>
          <w:lang w:val="et-EE"/>
        </w:rPr>
        <w:br/>
      </w:r>
      <w:r w:rsidRPr="002A0E7F">
        <w:rPr>
          <w:rStyle w:val="NormalTok"/>
          <w:lang w:val="et-EE"/>
        </w:rPr>
        <w:t>x2 &lt;-</w:t>
      </w:r>
      <w:r w:rsidRPr="002A0E7F">
        <w:rPr>
          <w:rStyle w:val="StringTok"/>
          <w:lang w:val="et-EE"/>
        </w:rPr>
        <w:t xml:space="preserve"> </w:t>
      </w:r>
      <w:r w:rsidRPr="002A0E7F">
        <w:rPr>
          <w:rStyle w:val="KeywordTok"/>
          <w:lang w:val="et-EE"/>
        </w:rPr>
        <w:t>factor</w:t>
      </w:r>
      <w:r w:rsidRPr="002A0E7F">
        <w:rPr>
          <w:rStyle w:val="NormalTok"/>
          <w:lang w:val="et-EE"/>
        </w:rPr>
        <w:t>(</w:t>
      </w:r>
      <w:r w:rsidRPr="002A0E7F">
        <w:rPr>
          <w:rStyle w:val="KeywordTok"/>
          <w:lang w:val="et-EE"/>
        </w:rPr>
        <w:t>rep</w:t>
      </w:r>
      <w:r w:rsidRPr="002A0E7F">
        <w:rPr>
          <w:rStyle w:val="NormalTok"/>
          <w:lang w:val="et-EE"/>
        </w:rPr>
        <w:t>(</w:t>
      </w:r>
      <w:r w:rsidRPr="002A0E7F">
        <w:rPr>
          <w:rStyle w:val="KeywordTok"/>
          <w:lang w:val="et-EE"/>
        </w:rPr>
        <w:t>c</w:t>
      </w:r>
      <w:r w:rsidRPr="002A0E7F">
        <w:rPr>
          <w:rStyle w:val="NormalTok"/>
          <w:lang w:val="et-EE"/>
        </w:rPr>
        <w:t>(</w:t>
      </w:r>
      <w:r w:rsidRPr="002A0E7F">
        <w:rPr>
          <w:rStyle w:val="StringTok"/>
          <w:lang w:val="et-EE"/>
        </w:rPr>
        <w:t>"a"</w:t>
      </w:r>
      <w:r w:rsidRPr="002A0E7F">
        <w:rPr>
          <w:rStyle w:val="NormalTok"/>
          <w:lang w:val="et-EE"/>
        </w:rPr>
        <w:t>,</w:t>
      </w:r>
      <w:r w:rsidRPr="002A0E7F">
        <w:rPr>
          <w:rStyle w:val="StringTok"/>
          <w:lang w:val="et-EE"/>
        </w:rPr>
        <w:t>"b"</w:t>
      </w:r>
      <w:r w:rsidRPr="002A0E7F">
        <w:rPr>
          <w:rStyle w:val="NormalTok"/>
          <w:lang w:val="et-EE"/>
        </w:rPr>
        <w:t xml:space="preserve">), </w:t>
      </w:r>
      <w:r w:rsidRPr="002A0E7F">
        <w:rPr>
          <w:rStyle w:val="DataTypeTok"/>
          <w:lang w:val="et-EE"/>
        </w:rPr>
        <w:t>each=</w:t>
      </w:r>
      <w:r w:rsidRPr="002A0E7F">
        <w:rPr>
          <w:rStyle w:val="DecValTok"/>
          <w:lang w:val="et-EE"/>
        </w:rPr>
        <w:t>12</w:t>
      </w:r>
      <w:r w:rsidRPr="002A0E7F">
        <w:rPr>
          <w:rStyle w:val="NormalTok"/>
          <w:lang w:val="et-EE"/>
        </w:rPr>
        <w:t>))</w:t>
      </w:r>
      <w:r w:rsidRPr="002A0E7F">
        <w:rPr>
          <w:lang w:val="et-EE"/>
        </w:rPr>
        <w:br/>
      </w:r>
      <w:r w:rsidRPr="002A0E7F">
        <w:rPr>
          <w:rStyle w:val="NormalTok"/>
          <w:lang w:val="et-EE"/>
        </w:rPr>
        <w:t>y &lt;-</w:t>
      </w:r>
      <w:r w:rsidRPr="002A0E7F">
        <w:rPr>
          <w:rStyle w:val="StringTok"/>
          <w:lang w:val="et-EE"/>
        </w:rPr>
        <w:t xml:space="preserve"> </w:t>
      </w:r>
      <w:r w:rsidRPr="002A0E7F">
        <w:rPr>
          <w:rStyle w:val="KeywordTok"/>
          <w:lang w:val="et-EE"/>
        </w:rPr>
        <w:t>c</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0</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rStyle w:val="DecValTok"/>
          <w:lang w:val="et-EE"/>
        </w:rPr>
        <w:t>1</w:t>
      </w:r>
      <w:r w:rsidRPr="002A0E7F">
        <w:rPr>
          <w:rStyle w:val="NormalTok"/>
          <w:lang w:val="et-EE"/>
        </w:rPr>
        <w:t>)</w:t>
      </w:r>
      <w:r w:rsidRPr="002A0E7F">
        <w:rPr>
          <w:lang w:val="et-EE"/>
        </w:rPr>
        <w:br/>
      </w:r>
      <w:r w:rsidRPr="002A0E7F">
        <w:rPr>
          <w:rStyle w:val="CommentTok"/>
          <w:lang w:val="et-EE"/>
        </w:rPr>
        <w:t xml:space="preserve"># </w:t>
      </w:r>
      <w:r w:rsidR="00C0313E" w:rsidRPr="002A0E7F">
        <w:rPr>
          <w:rStyle w:val="CommentTok"/>
          <w:lang w:val="et-EE"/>
        </w:rPr>
        <w:t xml:space="preserve">mudel </w:t>
      </w:r>
      <w:r w:rsidRPr="002A0E7F">
        <w:rPr>
          <w:lang w:val="et-EE"/>
        </w:rPr>
        <w:br/>
      </w:r>
      <w:r w:rsidRPr="002A0E7F">
        <w:rPr>
          <w:rStyle w:val="NormalTok"/>
          <w:lang w:val="et-EE"/>
        </w:rPr>
        <w:t>m5 &lt;-</w:t>
      </w:r>
      <w:r w:rsidRPr="002A0E7F">
        <w:rPr>
          <w:rStyle w:val="StringTok"/>
          <w:lang w:val="et-EE"/>
        </w:rPr>
        <w:t xml:space="preserve"> </w:t>
      </w:r>
      <w:r w:rsidRPr="002A0E7F">
        <w:rPr>
          <w:rStyle w:val="KeywordTok"/>
          <w:lang w:val="et-EE"/>
        </w:rPr>
        <w:t>glm</w:t>
      </w:r>
      <w:r w:rsidRPr="002A0E7F">
        <w:rPr>
          <w:rStyle w:val="NormalTok"/>
          <w:lang w:val="et-EE"/>
        </w:rPr>
        <w:t xml:space="preserve">(y </w:t>
      </w:r>
      <w:r w:rsidRPr="002A0E7F">
        <w:rPr>
          <w:rStyle w:val="OperatorTok"/>
          <w:lang w:val="et-EE"/>
        </w:rPr>
        <w:t>~</w:t>
      </w:r>
      <w:r w:rsidRPr="002A0E7F">
        <w:rPr>
          <w:rStyle w:val="StringTok"/>
          <w:lang w:val="et-EE"/>
        </w:rPr>
        <w:t xml:space="preserve"> </w:t>
      </w:r>
      <w:r w:rsidRPr="002A0E7F">
        <w:rPr>
          <w:rStyle w:val="NormalTok"/>
          <w:lang w:val="et-EE"/>
        </w:rPr>
        <w:t xml:space="preserve">x1, </w:t>
      </w:r>
      <w:r w:rsidRPr="002A0E7F">
        <w:rPr>
          <w:rStyle w:val="CommentTok"/>
          <w:lang w:val="et-EE"/>
        </w:rPr>
        <w:t># m</w:t>
      </w:r>
      <w:r w:rsidR="00C0313E" w:rsidRPr="002A0E7F">
        <w:rPr>
          <w:rStyle w:val="CommentTok"/>
          <w:lang w:val="et-EE"/>
        </w:rPr>
        <w:t xml:space="preserve">udeli valem </w:t>
      </w:r>
      <w:r w:rsidRPr="002A0E7F">
        <w:rPr>
          <w:lang w:val="et-EE"/>
        </w:rPr>
        <w:br/>
      </w:r>
      <w:r w:rsidRPr="002A0E7F">
        <w:rPr>
          <w:rStyle w:val="NormalTok"/>
          <w:lang w:val="et-EE"/>
        </w:rPr>
        <w:lastRenderedPageBreak/>
        <w:t xml:space="preserve">          </w:t>
      </w:r>
      <w:r w:rsidRPr="002A0E7F">
        <w:rPr>
          <w:rStyle w:val="DataTypeTok"/>
          <w:lang w:val="et-EE"/>
        </w:rPr>
        <w:t>family =</w:t>
      </w:r>
      <w:r w:rsidRPr="002A0E7F">
        <w:rPr>
          <w:rStyle w:val="NormalTok"/>
          <w:lang w:val="et-EE"/>
        </w:rPr>
        <w:t xml:space="preserve"> binomial) </w:t>
      </w:r>
      <w:r w:rsidRPr="002A0E7F">
        <w:rPr>
          <w:rStyle w:val="CommentTok"/>
          <w:lang w:val="et-EE"/>
        </w:rPr>
        <w:t xml:space="preserve"># </w:t>
      </w:r>
      <w:r w:rsidR="00A93DE3">
        <w:rPr>
          <w:rStyle w:val="CommentTok"/>
          <w:lang w:val="et-EE"/>
        </w:rPr>
        <w:t xml:space="preserve">sõltuva muutuja jaotuse määramine </w:t>
      </w:r>
      <w:r w:rsidR="00C0313E" w:rsidRPr="002A0E7F">
        <w:rPr>
          <w:rStyle w:val="CommentTok"/>
          <w:lang w:val="et-EE"/>
        </w:rPr>
        <w:t xml:space="preserve"> </w:t>
      </w:r>
      <w:r w:rsidRPr="002A0E7F">
        <w:rPr>
          <w:lang w:val="et-EE"/>
        </w:rPr>
        <w:br/>
      </w:r>
      <w:r w:rsidRPr="002A0E7F">
        <w:rPr>
          <w:rStyle w:val="KeywordTok"/>
          <w:lang w:val="et-EE"/>
        </w:rPr>
        <w:t>drop1</w:t>
      </w:r>
      <w:r w:rsidRPr="002A0E7F">
        <w:rPr>
          <w:rStyle w:val="NormalTok"/>
          <w:lang w:val="et-EE"/>
        </w:rPr>
        <w:t xml:space="preserve">(m5, </w:t>
      </w:r>
      <w:r w:rsidRPr="002A0E7F">
        <w:rPr>
          <w:rStyle w:val="DataTypeTok"/>
          <w:lang w:val="et-EE"/>
        </w:rPr>
        <w:t>test =</w:t>
      </w:r>
      <w:r w:rsidRPr="002A0E7F">
        <w:rPr>
          <w:rStyle w:val="NormalTok"/>
          <w:lang w:val="et-EE"/>
        </w:rPr>
        <w:t xml:space="preserve"> </w:t>
      </w:r>
      <w:r w:rsidRPr="002A0E7F">
        <w:rPr>
          <w:rStyle w:val="StringTok"/>
          <w:lang w:val="et-EE"/>
        </w:rPr>
        <w:t>"LRT"</w:t>
      </w:r>
      <w:r w:rsidRPr="002A0E7F">
        <w:rPr>
          <w:rStyle w:val="NormalTok"/>
          <w:lang w:val="et-EE"/>
        </w:rPr>
        <w:t xml:space="preserve">) </w:t>
      </w:r>
      <w:r w:rsidRPr="002A0E7F">
        <w:rPr>
          <w:rStyle w:val="CommentTok"/>
          <w:lang w:val="et-EE"/>
        </w:rPr>
        <w:t xml:space="preserve"># </w:t>
      </w:r>
      <w:r w:rsidR="00A93DE3">
        <w:rPr>
          <w:rStyle w:val="CommentTok"/>
          <w:lang w:val="et-EE"/>
        </w:rPr>
        <w:t>kolmandat tüü</w:t>
      </w:r>
      <w:r w:rsidR="00C0313E" w:rsidRPr="002A0E7F">
        <w:rPr>
          <w:rStyle w:val="CommentTok"/>
          <w:lang w:val="et-EE"/>
        </w:rPr>
        <w:t>pi analüüs</w:t>
      </w:r>
    </w:p>
    <w:p w:rsidR="00F76FEA" w:rsidRPr="002A0E7F" w:rsidRDefault="00521D47">
      <w:pPr>
        <w:pStyle w:val="SourceCode"/>
        <w:rPr>
          <w:lang w:val="et-EE"/>
        </w:rPr>
      </w:pPr>
      <w:r w:rsidRPr="002A0E7F">
        <w:rPr>
          <w:rStyle w:val="VerbatimChar"/>
          <w:lang w:val="et-EE"/>
        </w:rPr>
        <w:t>## Single term deletions</w:t>
      </w:r>
      <w:r w:rsidRPr="002A0E7F">
        <w:rPr>
          <w:lang w:val="et-EE"/>
        </w:rPr>
        <w:br/>
      </w:r>
      <w:r w:rsidRPr="002A0E7F">
        <w:rPr>
          <w:rStyle w:val="VerbatimChar"/>
          <w:lang w:val="et-EE"/>
        </w:rPr>
        <w:t xml:space="preserve">## </w:t>
      </w:r>
      <w:r w:rsidRPr="002A0E7F">
        <w:rPr>
          <w:lang w:val="et-EE"/>
        </w:rPr>
        <w:br/>
      </w:r>
      <w:r w:rsidRPr="002A0E7F">
        <w:rPr>
          <w:rStyle w:val="VerbatimChar"/>
          <w:lang w:val="et-EE"/>
        </w:rPr>
        <w:t>## Model:</w:t>
      </w:r>
      <w:r w:rsidRPr="002A0E7F">
        <w:rPr>
          <w:lang w:val="et-EE"/>
        </w:rPr>
        <w:br/>
      </w:r>
      <w:r w:rsidRPr="002A0E7F">
        <w:rPr>
          <w:rStyle w:val="VerbatimChar"/>
          <w:lang w:val="et-EE"/>
        </w:rPr>
        <w:t>## y ~ x1</w:t>
      </w:r>
      <w:r w:rsidRPr="002A0E7F">
        <w:rPr>
          <w:lang w:val="et-EE"/>
        </w:rPr>
        <w:br/>
      </w:r>
      <w:r w:rsidRPr="002A0E7F">
        <w:rPr>
          <w:rStyle w:val="VerbatimChar"/>
          <w:lang w:val="et-EE"/>
        </w:rPr>
        <w:t xml:space="preserve">##        Df Deviance    AIC  LRT  Pr(&gt;Chi)    </w:t>
      </w:r>
      <w:r w:rsidRPr="002A0E7F">
        <w:rPr>
          <w:lang w:val="et-EE"/>
        </w:rPr>
        <w:br/>
      </w:r>
      <w:r w:rsidRPr="002A0E7F">
        <w:rPr>
          <w:rStyle w:val="VerbatimChar"/>
          <w:lang w:val="et-EE"/>
        </w:rPr>
        <w:t xml:space="preserve">## &lt;none&gt;      17.355 21.355                   </w:t>
      </w:r>
      <w:r w:rsidRPr="002A0E7F">
        <w:rPr>
          <w:lang w:val="et-EE"/>
        </w:rPr>
        <w:br/>
      </w:r>
      <w:r w:rsidRPr="002A0E7F">
        <w:rPr>
          <w:rStyle w:val="VerbatimChar"/>
          <w:lang w:val="et-EE"/>
        </w:rPr>
        <w:t>## x1      1   31.755 33.755 14.4 0.0001478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p>
    <w:p w:rsidR="00A93DE3" w:rsidRDefault="00A93DE3">
      <w:pPr>
        <w:pStyle w:val="FirstParagraph"/>
        <w:rPr>
          <w:lang w:val="et-EE"/>
        </w:rPr>
      </w:pPr>
    </w:p>
    <w:p w:rsidR="00BC3B9F" w:rsidRPr="002A0E7F" w:rsidRDefault="00BC3B9F">
      <w:pPr>
        <w:pStyle w:val="FirstParagraph"/>
        <w:rPr>
          <w:lang w:val="et-EE"/>
        </w:rPr>
      </w:pPr>
      <w:r w:rsidRPr="002A0E7F">
        <w:rPr>
          <w:lang w:val="et-EE"/>
        </w:rPr>
        <w:t>Ülalolevast tabelist näeme tes</w:t>
      </w:r>
      <w:r w:rsidR="00A93DE3">
        <w:rPr>
          <w:lang w:val="et-EE"/>
        </w:rPr>
        <w:t>t</w:t>
      </w:r>
      <w:r w:rsidRPr="002A0E7F">
        <w:rPr>
          <w:lang w:val="et-EE"/>
        </w:rPr>
        <w:t xml:space="preserve">i tulemusi (p-väärtust).  </w:t>
      </w:r>
    </w:p>
    <w:p w:rsidR="00BC3B9F" w:rsidRPr="002A0E7F" w:rsidRDefault="00BC3B9F">
      <w:pPr>
        <w:pStyle w:val="BodyText"/>
        <w:rPr>
          <w:lang w:val="et-EE"/>
        </w:rPr>
      </w:pPr>
      <w:r w:rsidRPr="002A0E7F">
        <w:rPr>
          <w:lang w:val="et-EE"/>
        </w:rPr>
        <w:t xml:space="preserve">Parameetrite väärtused saab summary-käsuga. </w:t>
      </w:r>
    </w:p>
    <w:p w:rsidR="00BC3B9F" w:rsidRPr="002A0E7F" w:rsidRDefault="00BC3B9F">
      <w:pPr>
        <w:pStyle w:val="SourceCode"/>
        <w:rPr>
          <w:rStyle w:val="KeywordTok"/>
          <w:lang w:val="et-EE"/>
        </w:rPr>
      </w:pPr>
    </w:p>
    <w:p w:rsidR="00F76FEA" w:rsidRPr="002A0E7F" w:rsidRDefault="00521D47">
      <w:pPr>
        <w:pStyle w:val="SourceCode"/>
        <w:rPr>
          <w:lang w:val="et-EE"/>
        </w:rPr>
      </w:pPr>
      <w:r w:rsidRPr="002A0E7F">
        <w:rPr>
          <w:rStyle w:val="KeywordTok"/>
          <w:lang w:val="et-EE"/>
        </w:rPr>
        <w:t>summary</w:t>
      </w:r>
      <w:r w:rsidRPr="002A0E7F">
        <w:rPr>
          <w:rStyle w:val="NormalTok"/>
          <w:lang w:val="et-EE"/>
        </w:rPr>
        <w:t xml:space="preserve">(m5) </w:t>
      </w:r>
      <w:r w:rsidRPr="002A0E7F">
        <w:rPr>
          <w:rStyle w:val="CommentTok"/>
          <w:lang w:val="et-EE"/>
        </w:rPr>
        <w:t># Parameter estimates</w:t>
      </w:r>
    </w:p>
    <w:p w:rsidR="00F76FEA" w:rsidRPr="002A0E7F" w:rsidRDefault="00521D47">
      <w:pPr>
        <w:pStyle w:val="SourceCode"/>
        <w:rPr>
          <w:lang w:val="et-EE"/>
        </w:rPr>
      </w:pPr>
      <w:r w:rsidRPr="002A0E7F">
        <w:rPr>
          <w:rStyle w:val="VerbatimChar"/>
          <w:lang w:val="et-EE"/>
        </w:rPr>
        <w:t xml:space="preserve">## </w:t>
      </w:r>
      <w:r w:rsidRPr="002A0E7F">
        <w:rPr>
          <w:lang w:val="et-EE"/>
        </w:rPr>
        <w:br/>
      </w:r>
      <w:r w:rsidRPr="002A0E7F">
        <w:rPr>
          <w:rStyle w:val="VerbatimChar"/>
          <w:lang w:val="et-EE"/>
        </w:rPr>
        <w:t>## Call:</w:t>
      </w:r>
      <w:r w:rsidRPr="002A0E7F">
        <w:rPr>
          <w:lang w:val="et-EE"/>
        </w:rPr>
        <w:br/>
      </w:r>
      <w:r w:rsidRPr="002A0E7F">
        <w:rPr>
          <w:rStyle w:val="VerbatimChar"/>
          <w:lang w:val="et-EE"/>
        </w:rPr>
        <w:t>## glm(formula = y ~ x1, family = binomial)</w:t>
      </w:r>
      <w:r w:rsidRPr="002A0E7F">
        <w:rPr>
          <w:lang w:val="et-EE"/>
        </w:rPr>
        <w:br/>
      </w:r>
      <w:r w:rsidRPr="002A0E7F">
        <w:rPr>
          <w:rStyle w:val="VerbatimChar"/>
          <w:lang w:val="et-EE"/>
        </w:rPr>
        <w:t xml:space="preserve">## </w:t>
      </w:r>
      <w:r w:rsidRPr="002A0E7F">
        <w:rPr>
          <w:lang w:val="et-EE"/>
        </w:rPr>
        <w:br/>
      </w:r>
      <w:r w:rsidRPr="002A0E7F">
        <w:rPr>
          <w:rStyle w:val="VerbatimChar"/>
          <w:lang w:val="et-EE"/>
        </w:rPr>
        <w:t xml:space="preserve">## Deviance Residuals: </w:t>
      </w:r>
      <w:r w:rsidRPr="002A0E7F">
        <w:rPr>
          <w:lang w:val="et-EE"/>
        </w:rPr>
        <w:br/>
      </w:r>
      <w:r w:rsidRPr="002A0E7F">
        <w:rPr>
          <w:rStyle w:val="VerbatimChar"/>
          <w:lang w:val="et-EE"/>
        </w:rPr>
        <w:t xml:space="preserve">##     Min       1Q   Median       3Q      Max  </w:t>
      </w:r>
      <w:r w:rsidRPr="002A0E7F">
        <w:rPr>
          <w:lang w:val="et-EE"/>
        </w:rPr>
        <w:br/>
      </w:r>
      <w:r w:rsidRPr="002A0E7F">
        <w:rPr>
          <w:rStyle w:val="VerbatimChar"/>
          <w:lang w:val="et-EE"/>
        </w:rPr>
        <w:t xml:space="preserve">## -2.0896  -0.4826   0.1702   0.5016   1.7507  </w:t>
      </w:r>
      <w:r w:rsidRPr="002A0E7F">
        <w:rPr>
          <w:lang w:val="et-EE"/>
        </w:rPr>
        <w:br/>
      </w:r>
      <w:r w:rsidRPr="002A0E7F">
        <w:rPr>
          <w:rStyle w:val="VerbatimChar"/>
          <w:lang w:val="et-EE"/>
        </w:rPr>
        <w:t xml:space="preserve">## </w:t>
      </w:r>
      <w:r w:rsidRPr="002A0E7F">
        <w:rPr>
          <w:lang w:val="et-EE"/>
        </w:rPr>
        <w:br/>
      </w:r>
      <w:r w:rsidRPr="002A0E7F">
        <w:rPr>
          <w:rStyle w:val="VerbatimChar"/>
          <w:lang w:val="et-EE"/>
        </w:rPr>
        <w:t>## Coefficients:</w:t>
      </w:r>
      <w:r w:rsidRPr="002A0E7F">
        <w:rPr>
          <w:lang w:val="et-EE"/>
        </w:rPr>
        <w:br/>
      </w:r>
      <w:r w:rsidRPr="002A0E7F">
        <w:rPr>
          <w:rStyle w:val="VerbatimChar"/>
          <w:lang w:val="et-EE"/>
        </w:rPr>
        <w:t xml:space="preserve">##             Estimate Std. Error z value Pr(&gt;|z|)  </w:t>
      </w:r>
      <w:r w:rsidRPr="002A0E7F">
        <w:rPr>
          <w:lang w:val="et-EE"/>
        </w:rPr>
        <w:br/>
      </w:r>
      <w:r w:rsidRPr="002A0E7F">
        <w:rPr>
          <w:rStyle w:val="VerbatimChar"/>
          <w:lang w:val="et-EE"/>
        </w:rPr>
        <w:t>## (Intercept)  -3.5243     1.5574  -2.263   0.0236 *</w:t>
      </w:r>
      <w:r w:rsidRPr="002A0E7F">
        <w:rPr>
          <w:lang w:val="et-EE"/>
        </w:rPr>
        <w:br/>
      </w:r>
      <w:r w:rsidRPr="002A0E7F">
        <w:rPr>
          <w:rStyle w:val="VerbatimChar"/>
          <w:lang w:val="et-EE"/>
        </w:rPr>
        <w:t>## x1            0.6985     0.2727   2.561   0.0104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r w:rsidRPr="002A0E7F">
        <w:rPr>
          <w:lang w:val="et-EE"/>
        </w:rPr>
        <w:br/>
      </w:r>
      <w:r w:rsidRPr="002A0E7F">
        <w:rPr>
          <w:rStyle w:val="VerbatimChar"/>
          <w:lang w:val="et-EE"/>
        </w:rPr>
        <w:t xml:space="preserve">## </w:t>
      </w:r>
      <w:r w:rsidRPr="002A0E7F">
        <w:rPr>
          <w:lang w:val="et-EE"/>
        </w:rPr>
        <w:br/>
      </w:r>
      <w:r w:rsidRPr="002A0E7F">
        <w:rPr>
          <w:rStyle w:val="VerbatimChar"/>
          <w:lang w:val="et-EE"/>
        </w:rPr>
        <w:t>## (Dispersion parameter for binomial family taken to be 1)</w:t>
      </w:r>
      <w:r w:rsidRPr="002A0E7F">
        <w:rPr>
          <w:lang w:val="et-EE"/>
        </w:rPr>
        <w:br/>
      </w:r>
      <w:r w:rsidRPr="002A0E7F">
        <w:rPr>
          <w:rStyle w:val="VerbatimChar"/>
          <w:lang w:val="et-EE"/>
        </w:rPr>
        <w:t xml:space="preserve">## </w:t>
      </w:r>
      <w:r w:rsidRPr="002A0E7F">
        <w:rPr>
          <w:lang w:val="et-EE"/>
        </w:rPr>
        <w:br/>
      </w:r>
      <w:r w:rsidRPr="002A0E7F">
        <w:rPr>
          <w:rStyle w:val="VerbatimChar"/>
          <w:lang w:val="et-EE"/>
        </w:rPr>
        <w:t>##     Null deviance: 31.755  on 23  degrees of freedom</w:t>
      </w:r>
      <w:r w:rsidRPr="002A0E7F">
        <w:rPr>
          <w:lang w:val="et-EE"/>
        </w:rPr>
        <w:br/>
      </w:r>
      <w:r w:rsidRPr="002A0E7F">
        <w:rPr>
          <w:rStyle w:val="VerbatimChar"/>
          <w:lang w:val="et-EE"/>
        </w:rPr>
        <w:t>## Residual deviance: 17.355  on 22  degrees of freedom</w:t>
      </w:r>
      <w:r w:rsidRPr="002A0E7F">
        <w:rPr>
          <w:lang w:val="et-EE"/>
        </w:rPr>
        <w:br/>
      </w:r>
      <w:r w:rsidRPr="002A0E7F">
        <w:rPr>
          <w:rStyle w:val="VerbatimChar"/>
          <w:lang w:val="et-EE"/>
        </w:rPr>
        <w:t>## AIC: 21.355</w:t>
      </w:r>
      <w:r w:rsidRPr="002A0E7F">
        <w:rPr>
          <w:lang w:val="et-EE"/>
        </w:rPr>
        <w:br/>
      </w:r>
      <w:r w:rsidRPr="002A0E7F">
        <w:rPr>
          <w:rStyle w:val="VerbatimChar"/>
          <w:lang w:val="et-EE"/>
        </w:rPr>
        <w:t xml:space="preserve">## </w:t>
      </w:r>
      <w:r w:rsidRPr="002A0E7F">
        <w:rPr>
          <w:lang w:val="et-EE"/>
        </w:rPr>
        <w:br/>
      </w:r>
      <w:r w:rsidRPr="002A0E7F">
        <w:rPr>
          <w:rStyle w:val="VerbatimChar"/>
          <w:lang w:val="et-EE"/>
        </w:rPr>
        <w:t>## Number of Fisher Scoring iterations: 6</w:t>
      </w:r>
    </w:p>
    <w:p w:rsidR="00BC3B9F" w:rsidRPr="002A0E7F" w:rsidRDefault="00BC3B9F">
      <w:pPr>
        <w:pStyle w:val="BodyText"/>
        <w:rPr>
          <w:lang w:val="et-EE"/>
        </w:rPr>
      </w:pPr>
    </w:p>
    <w:p w:rsidR="00BC3B9F" w:rsidRPr="002A0E7F" w:rsidRDefault="00BC3B9F">
      <w:pPr>
        <w:pStyle w:val="BodyText"/>
        <w:rPr>
          <w:lang w:val="et-EE"/>
        </w:rPr>
      </w:pPr>
      <w:r w:rsidRPr="002A0E7F">
        <w:rPr>
          <w:lang w:val="et-EE"/>
        </w:rPr>
        <w:t>See näeb välja üsna samamoodi nagu tavalise regressiooni puhul, aga parameetrite (k ja b) tõlgendused ei ole nii</w:t>
      </w:r>
      <w:r w:rsidR="00A93DE3">
        <w:rPr>
          <w:lang w:val="et-EE"/>
        </w:rPr>
        <w:t xml:space="preserve"> ilmsed, vaata konspekti sesasja</w:t>
      </w:r>
      <w:r w:rsidRPr="002A0E7F">
        <w:rPr>
          <w:lang w:val="et-EE"/>
        </w:rPr>
        <w:t xml:space="preserve">s. </w:t>
      </w:r>
    </w:p>
    <w:p w:rsidR="00F76FEA" w:rsidRPr="002A0E7F" w:rsidRDefault="00853ABC">
      <w:pPr>
        <w:pStyle w:val="BodyText"/>
        <w:rPr>
          <w:lang w:val="et-EE"/>
        </w:rPr>
      </w:pPr>
      <w:r w:rsidRPr="002A0E7F">
        <w:rPr>
          <w:lang w:val="et-EE"/>
        </w:rPr>
        <w:t xml:space="preserve">Siinnäites on sõltuva muutuja väärtus (selle tõenäosus, et </w:t>
      </w:r>
      <m:oMath>
        <m:r>
          <w:rPr>
            <w:rFonts w:ascii="Cambria Math" w:hAnsi="Cambria Math"/>
            <w:lang w:val="et-EE"/>
          </w:rPr>
          <m:t>y=1</m:t>
        </m:r>
      </m:oMath>
      <w:r w:rsidR="00521D47" w:rsidRPr="002A0E7F">
        <w:rPr>
          <w:lang w:val="et-EE"/>
        </w:rPr>
        <w:t xml:space="preserve">) </w:t>
      </w:r>
      <w:r w:rsidRPr="002A0E7F">
        <w:rPr>
          <w:lang w:val="et-EE"/>
        </w:rPr>
        <w:t xml:space="preserve">leitav järgmise võrrandiga </w:t>
      </w:r>
    </w:p>
    <w:p w:rsidR="00F76FEA" w:rsidRPr="002A0E7F" w:rsidRDefault="00521D47">
      <w:pPr>
        <w:pStyle w:val="BodyText"/>
        <w:rPr>
          <w:lang w:val="et-EE"/>
        </w:rPr>
      </w:pPr>
      <m:oMathPara>
        <m:oMathParaPr>
          <m:jc m:val="center"/>
        </m:oMathParaPr>
        <m:oMath>
          <m:r>
            <w:rPr>
              <w:rFonts w:ascii="Cambria Math" w:hAnsi="Cambria Math"/>
              <w:lang w:val="et-EE"/>
            </w:rPr>
            <w:lastRenderedPageBreak/>
            <m:t>P(y=1)=</m:t>
          </m:r>
          <m:f>
            <m:fPr>
              <m:ctrlPr>
                <w:rPr>
                  <w:rFonts w:ascii="Cambria Math" w:hAnsi="Cambria Math"/>
                  <w:lang w:val="et-EE"/>
                </w:rPr>
              </m:ctrlPr>
            </m:fPr>
            <m:num>
              <m:sSup>
                <m:sSupPr>
                  <m:ctrlPr>
                    <w:rPr>
                      <w:rFonts w:ascii="Cambria Math" w:hAnsi="Cambria Math"/>
                      <w:lang w:val="et-EE"/>
                    </w:rPr>
                  </m:ctrlPr>
                </m:sSupPr>
                <m:e>
                  <m:r>
                    <w:rPr>
                      <w:rFonts w:ascii="Cambria Math" w:hAnsi="Cambria Math"/>
                      <w:lang w:val="et-EE"/>
                    </w:rPr>
                    <m:t>e</m:t>
                  </m:r>
                </m:e>
                <m:sup>
                  <m:r>
                    <w:rPr>
                      <w:rFonts w:ascii="Cambria Math" w:hAnsi="Cambria Math"/>
                      <w:lang w:val="et-EE"/>
                    </w:rPr>
                    <m:t>-3.5243+0.6985</m:t>
                  </m:r>
                  <m:sSub>
                    <m:sSubPr>
                      <m:ctrlPr>
                        <w:rPr>
                          <w:rFonts w:ascii="Cambria Math" w:hAnsi="Cambria Math"/>
                          <w:lang w:val="et-EE"/>
                        </w:rPr>
                      </m:ctrlPr>
                    </m:sSubPr>
                    <m:e>
                      <m:r>
                        <w:rPr>
                          <w:rFonts w:ascii="Cambria Math" w:hAnsi="Cambria Math"/>
                          <w:lang w:val="et-EE"/>
                        </w:rPr>
                        <m:t>x</m:t>
                      </m:r>
                    </m:e>
                    <m:sub>
                      <m:r>
                        <w:rPr>
                          <w:rFonts w:ascii="Cambria Math" w:hAnsi="Cambria Math"/>
                          <w:lang w:val="et-EE"/>
                        </w:rPr>
                        <m:t>1</m:t>
                      </m:r>
                    </m:sub>
                  </m:sSub>
                </m:sup>
              </m:sSup>
            </m:num>
            <m:den>
              <m:r>
                <w:rPr>
                  <w:rFonts w:ascii="Cambria Math" w:hAnsi="Cambria Math"/>
                  <w:lang w:val="et-EE"/>
                </w:rPr>
                <m:t>1+</m:t>
              </m:r>
              <m:sSup>
                <m:sSupPr>
                  <m:ctrlPr>
                    <w:rPr>
                      <w:rFonts w:ascii="Cambria Math" w:hAnsi="Cambria Math"/>
                      <w:lang w:val="et-EE"/>
                    </w:rPr>
                  </m:ctrlPr>
                </m:sSupPr>
                <m:e>
                  <m:r>
                    <w:rPr>
                      <w:rFonts w:ascii="Cambria Math" w:hAnsi="Cambria Math"/>
                      <w:lang w:val="et-EE"/>
                    </w:rPr>
                    <m:t>e</m:t>
                  </m:r>
                </m:e>
                <m:sup>
                  <m:r>
                    <w:rPr>
                      <w:rFonts w:ascii="Cambria Math" w:hAnsi="Cambria Math"/>
                      <w:lang w:val="et-EE"/>
                    </w:rPr>
                    <m:t>-3.5243+0.6985</m:t>
                  </m:r>
                  <m:sSub>
                    <m:sSubPr>
                      <m:ctrlPr>
                        <w:rPr>
                          <w:rFonts w:ascii="Cambria Math" w:hAnsi="Cambria Math"/>
                          <w:lang w:val="et-EE"/>
                        </w:rPr>
                      </m:ctrlPr>
                    </m:sSubPr>
                    <m:e>
                      <m:r>
                        <w:rPr>
                          <w:rFonts w:ascii="Cambria Math" w:hAnsi="Cambria Math"/>
                          <w:lang w:val="et-EE"/>
                        </w:rPr>
                        <m:t>x</m:t>
                      </m:r>
                    </m:e>
                    <m:sub>
                      <m:r>
                        <w:rPr>
                          <w:rFonts w:ascii="Cambria Math" w:hAnsi="Cambria Math"/>
                          <w:lang w:val="et-EE"/>
                        </w:rPr>
                        <m:t>1</m:t>
                      </m:r>
                    </m:sub>
                  </m:sSub>
                </m:sup>
              </m:sSup>
            </m:den>
          </m:f>
        </m:oMath>
      </m:oMathPara>
    </w:p>
    <w:p w:rsidR="00F76FEA" w:rsidRPr="002A0E7F" w:rsidRDefault="00853ABC">
      <w:pPr>
        <w:pStyle w:val="FirstParagraph"/>
        <w:rPr>
          <w:lang w:val="et-EE"/>
        </w:rPr>
      </w:pPr>
      <w:r w:rsidRPr="002A0E7F">
        <w:rPr>
          <w:lang w:val="et-EE"/>
        </w:rPr>
        <w:t>Selle kõvera saamiseks pildi peale tuleb teha nii</w:t>
      </w:r>
      <w:r w:rsidR="00521D47" w:rsidRPr="002A0E7F">
        <w:rPr>
          <w:lang w:val="et-EE"/>
        </w:rPr>
        <w:t>:</w:t>
      </w:r>
    </w:p>
    <w:p w:rsidR="00F76FEA" w:rsidRPr="002A0E7F" w:rsidRDefault="00521D47">
      <w:pPr>
        <w:pStyle w:val="SourceCode"/>
        <w:rPr>
          <w:lang w:val="et-EE"/>
        </w:rPr>
      </w:pPr>
      <w:r w:rsidRPr="002A0E7F">
        <w:rPr>
          <w:rStyle w:val="KeywordTok"/>
          <w:lang w:val="et-EE"/>
        </w:rPr>
        <w:t>plot</w:t>
      </w:r>
      <w:r w:rsidRPr="002A0E7F">
        <w:rPr>
          <w:rStyle w:val="NormalTok"/>
          <w:lang w:val="et-EE"/>
        </w:rPr>
        <w:t xml:space="preserve">(x1,y, </w:t>
      </w:r>
      <w:r w:rsidRPr="002A0E7F">
        <w:rPr>
          <w:rStyle w:val="DataTypeTok"/>
          <w:lang w:val="et-EE"/>
        </w:rPr>
        <w:t>pch=</w:t>
      </w:r>
      <w:r w:rsidRPr="002A0E7F">
        <w:rPr>
          <w:rStyle w:val="DecValTok"/>
          <w:lang w:val="et-EE"/>
        </w:rPr>
        <w:t>20</w:t>
      </w:r>
      <w:r w:rsidRPr="002A0E7F">
        <w:rPr>
          <w:rStyle w:val="NormalTok"/>
          <w:lang w:val="et-EE"/>
        </w:rPr>
        <w:t>)</w:t>
      </w:r>
      <w:r w:rsidRPr="002A0E7F">
        <w:rPr>
          <w:lang w:val="et-EE"/>
        </w:rPr>
        <w:br/>
      </w:r>
      <w:r w:rsidRPr="002A0E7F">
        <w:rPr>
          <w:rStyle w:val="CommentTok"/>
          <w:lang w:val="et-EE"/>
        </w:rPr>
        <w:t xml:space="preserve"># </w:t>
      </w:r>
      <w:r w:rsidR="00853ABC" w:rsidRPr="002A0E7F">
        <w:rPr>
          <w:rStyle w:val="CommentTok"/>
          <w:lang w:val="et-EE"/>
        </w:rPr>
        <w:t xml:space="preserve">defineerime seose kui R funktsiooni </w:t>
      </w:r>
      <w:r w:rsidRPr="002A0E7F">
        <w:rPr>
          <w:lang w:val="et-EE"/>
        </w:rPr>
        <w:br/>
      </w:r>
      <w:r w:rsidRPr="002A0E7F">
        <w:rPr>
          <w:rStyle w:val="NormalTok"/>
          <w:lang w:val="et-EE"/>
        </w:rPr>
        <w:t>p &lt;-</w:t>
      </w:r>
      <w:r w:rsidRPr="002A0E7F">
        <w:rPr>
          <w:rStyle w:val="StringTok"/>
          <w:lang w:val="et-EE"/>
        </w:rPr>
        <w:t xml:space="preserve"> </w:t>
      </w:r>
      <w:r w:rsidRPr="002A0E7F">
        <w:rPr>
          <w:rStyle w:val="ControlFlowTok"/>
          <w:lang w:val="et-EE"/>
        </w:rPr>
        <w:t>function</w:t>
      </w:r>
      <w:r w:rsidRPr="002A0E7F">
        <w:rPr>
          <w:rStyle w:val="NormalTok"/>
          <w:lang w:val="et-EE"/>
        </w:rPr>
        <w:t>(x1) {</w:t>
      </w:r>
      <w:r w:rsidRPr="002A0E7F">
        <w:rPr>
          <w:lang w:val="et-EE"/>
        </w:rPr>
        <w:br/>
      </w:r>
      <w:r w:rsidRPr="002A0E7F">
        <w:rPr>
          <w:rStyle w:val="NormalTok"/>
          <w:lang w:val="et-EE"/>
        </w:rPr>
        <w:t xml:space="preserve">  </w:t>
      </w:r>
      <w:r w:rsidRPr="002A0E7F">
        <w:rPr>
          <w:rStyle w:val="KeywordTok"/>
          <w:lang w:val="et-EE"/>
        </w:rPr>
        <w:t>exp</w:t>
      </w:r>
      <w:r w:rsidRPr="002A0E7F">
        <w:rPr>
          <w:rStyle w:val="NormalTok"/>
          <w:lang w:val="et-EE"/>
        </w:rPr>
        <w:t>(</w:t>
      </w:r>
      <w:r w:rsidRPr="002A0E7F">
        <w:rPr>
          <w:rStyle w:val="OperatorTok"/>
          <w:lang w:val="et-EE"/>
        </w:rPr>
        <w:t>-</w:t>
      </w:r>
      <w:r w:rsidRPr="002A0E7F">
        <w:rPr>
          <w:rStyle w:val="FloatTok"/>
          <w:lang w:val="et-EE"/>
        </w:rPr>
        <w:t>3.5243+0.6985</w:t>
      </w:r>
      <w:r w:rsidRPr="002A0E7F">
        <w:rPr>
          <w:rStyle w:val="OperatorTok"/>
          <w:lang w:val="et-EE"/>
        </w:rPr>
        <w:t>*</w:t>
      </w:r>
      <w:r w:rsidRPr="002A0E7F">
        <w:rPr>
          <w:rStyle w:val="NormalTok"/>
          <w:lang w:val="et-EE"/>
        </w:rPr>
        <w:t xml:space="preserve">x1) </w:t>
      </w:r>
      <w:r w:rsidRPr="002A0E7F">
        <w:rPr>
          <w:rStyle w:val="OperatorTok"/>
          <w:lang w:val="et-EE"/>
        </w:rPr>
        <w:t>/</w:t>
      </w:r>
      <w:r w:rsidRPr="002A0E7F">
        <w:rPr>
          <w:rStyle w:val="StringTok"/>
          <w:lang w:val="et-EE"/>
        </w:rPr>
        <w:t xml:space="preserve"> </w:t>
      </w:r>
      <w:r w:rsidRPr="002A0E7F">
        <w:rPr>
          <w:rStyle w:val="NormalTok"/>
          <w:lang w:val="et-EE"/>
        </w:rPr>
        <w:t>(</w:t>
      </w:r>
      <w:r w:rsidRPr="002A0E7F">
        <w:rPr>
          <w:rStyle w:val="DecValTok"/>
          <w:lang w:val="et-EE"/>
        </w:rPr>
        <w:t>1</w:t>
      </w:r>
      <w:r w:rsidRPr="002A0E7F">
        <w:rPr>
          <w:rStyle w:val="NormalTok"/>
          <w:lang w:val="et-EE"/>
        </w:rPr>
        <w:t xml:space="preserve"> </w:t>
      </w:r>
      <w:r w:rsidRPr="002A0E7F">
        <w:rPr>
          <w:rStyle w:val="OperatorTok"/>
          <w:lang w:val="et-EE"/>
        </w:rPr>
        <w:t>+</w:t>
      </w:r>
      <w:r w:rsidRPr="002A0E7F">
        <w:rPr>
          <w:rStyle w:val="StringTok"/>
          <w:lang w:val="et-EE"/>
        </w:rPr>
        <w:t xml:space="preserve"> </w:t>
      </w:r>
      <w:r w:rsidRPr="002A0E7F">
        <w:rPr>
          <w:rStyle w:val="KeywordTok"/>
          <w:lang w:val="et-EE"/>
        </w:rPr>
        <w:t>exp</w:t>
      </w:r>
      <w:r w:rsidRPr="002A0E7F">
        <w:rPr>
          <w:rStyle w:val="NormalTok"/>
          <w:lang w:val="et-EE"/>
        </w:rPr>
        <w:t>(</w:t>
      </w:r>
      <w:r w:rsidRPr="002A0E7F">
        <w:rPr>
          <w:rStyle w:val="OperatorTok"/>
          <w:lang w:val="et-EE"/>
        </w:rPr>
        <w:t>-</w:t>
      </w:r>
      <w:r w:rsidRPr="002A0E7F">
        <w:rPr>
          <w:rStyle w:val="FloatTok"/>
          <w:lang w:val="et-EE"/>
        </w:rPr>
        <w:t>3.5243+0.6985</w:t>
      </w:r>
      <w:r w:rsidRPr="002A0E7F">
        <w:rPr>
          <w:rStyle w:val="OperatorTok"/>
          <w:lang w:val="et-EE"/>
        </w:rPr>
        <w:t>*</w:t>
      </w:r>
      <w:r w:rsidRPr="002A0E7F">
        <w:rPr>
          <w:rStyle w:val="NormalTok"/>
          <w:lang w:val="et-EE"/>
        </w:rPr>
        <w:t>x1))</w:t>
      </w:r>
      <w:r w:rsidRPr="002A0E7F">
        <w:rPr>
          <w:lang w:val="et-EE"/>
        </w:rPr>
        <w:br/>
      </w:r>
      <w:r w:rsidRPr="002A0E7F">
        <w:rPr>
          <w:rStyle w:val="NormalTok"/>
          <w:lang w:val="et-EE"/>
        </w:rPr>
        <w:t>}</w:t>
      </w:r>
      <w:r w:rsidRPr="002A0E7F">
        <w:rPr>
          <w:lang w:val="et-EE"/>
        </w:rPr>
        <w:br/>
      </w:r>
      <w:r w:rsidRPr="002A0E7F">
        <w:rPr>
          <w:rStyle w:val="KeywordTok"/>
          <w:lang w:val="et-EE"/>
        </w:rPr>
        <w:t>curve</w:t>
      </w:r>
      <w:r w:rsidRPr="002A0E7F">
        <w:rPr>
          <w:rStyle w:val="NormalTok"/>
          <w:lang w:val="et-EE"/>
        </w:rPr>
        <w:t xml:space="preserve">(p, </w:t>
      </w:r>
      <w:r w:rsidRPr="002A0E7F">
        <w:rPr>
          <w:rStyle w:val="DataTypeTok"/>
          <w:lang w:val="et-EE"/>
        </w:rPr>
        <w:t>add =</w:t>
      </w:r>
      <w:r w:rsidRPr="002A0E7F">
        <w:rPr>
          <w:rStyle w:val="NormalTok"/>
          <w:lang w:val="et-EE"/>
        </w:rPr>
        <w:t xml:space="preserve"> T)</w:t>
      </w:r>
    </w:p>
    <w:p w:rsidR="00F76FEA" w:rsidRPr="002A0E7F" w:rsidRDefault="00521D47">
      <w:pPr>
        <w:pStyle w:val="FirstParagraph"/>
        <w:rPr>
          <w:lang w:val="et-EE"/>
        </w:rPr>
      </w:pPr>
      <w:r w:rsidRPr="002A0E7F">
        <w:rPr>
          <w:noProof/>
          <w:lang w:val="et-EE" w:eastAsia="et-EE"/>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logreg%20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76FEA" w:rsidRPr="002A0E7F" w:rsidRDefault="00521D47">
      <w:pPr>
        <w:pStyle w:val="Heading1"/>
        <w:rPr>
          <w:lang w:val="et-EE"/>
        </w:rPr>
      </w:pPr>
      <w:bookmarkStart w:id="23" w:name="poisson-regression"/>
      <w:bookmarkStart w:id="24" w:name="_Toc23979114"/>
      <w:r w:rsidRPr="002A0E7F">
        <w:rPr>
          <w:lang w:val="et-EE"/>
        </w:rPr>
        <w:t>Poisson</w:t>
      </w:r>
      <w:r w:rsidR="00AA26E1" w:rsidRPr="002A0E7F">
        <w:rPr>
          <w:lang w:val="et-EE"/>
        </w:rPr>
        <w:t>i jaotuse eeldusega</w:t>
      </w:r>
      <w:r w:rsidRPr="002A0E7F">
        <w:rPr>
          <w:lang w:val="et-EE"/>
        </w:rPr>
        <w:t xml:space="preserve"> regressio</w:t>
      </w:r>
      <w:r w:rsidR="00AA26E1" w:rsidRPr="002A0E7F">
        <w:rPr>
          <w:lang w:val="et-EE"/>
        </w:rPr>
        <w:t>o</w:t>
      </w:r>
      <w:r w:rsidRPr="002A0E7F">
        <w:rPr>
          <w:lang w:val="et-EE"/>
        </w:rPr>
        <w:t>n</w:t>
      </w:r>
      <w:bookmarkEnd w:id="23"/>
      <w:bookmarkEnd w:id="24"/>
    </w:p>
    <w:p w:rsidR="00F76FEA" w:rsidRPr="002A0E7F" w:rsidRDefault="00633D5E">
      <w:pPr>
        <w:rPr>
          <w:lang w:val="et-EE"/>
        </w:rPr>
      </w:pPr>
      <w:r>
        <w:rPr>
          <w:lang w:val="et-EE"/>
        </w:rPr>
        <w:pict>
          <v:rect id="_x0000_i1042" style="width:0;height:1.5pt" o:hralign="center" o:hrstd="t" o:hr="t"/>
        </w:pict>
      </w:r>
    </w:p>
    <w:p w:rsidR="00F76FEA" w:rsidRPr="002A0E7F" w:rsidRDefault="00521D47">
      <w:pPr>
        <w:pStyle w:val="SourceCode"/>
        <w:rPr>
          <w:lang w:val="et-EE"/>
        </w:rPr>
      </w:pPr>
      <w:r w:rsidRPr="002A0E7F">
        <w:rPr>
          <w:rStyle w:val="NormalTok"/>
          <w:lang w:val="et-EE"/>
        </w:rPr>
        <w:t>m &lt;-</w:t>
      </w:r>
      <w:r w:rsidRPr="002A0E7F">
        <w:rPr>
          <w:rStyle w:val="StringTok"/>
          <w:lang w:val="et-EE"/>
        </w:rPr>
        <w:t xml:space="preserve"> </w:t>
      </w:r>
      <w:r w:rsidRPr="002A0E7F">
        <w:rPr>
          <w:rStyle w:val="KeywordTok"/>
          <w:lang w:val="et-EE"/>
        </w:rPr>
        <w:t>glm</w:t>
      </w:r>
      <w:r w:rsidRPr="002A0E7F">
        <w:rPr>
          <w:rStyle w:val="NormalTok"/>
          <w:lang w:val="et-EE"/>
        </w:rPr>
        <w:t xml:space="preserve">(aphids </w:t>
      </w:r>
      <w:r w:rsidRPr="002A0E7F">
        <w:rPr>
          <w:rStyle w:val="OperatorTok"/>
          <w:lang w:val="et-EE"/>
        </w:rPr>
        <w:t>~</w:t>
      </w:r>
      <w:r w:rsidRPr="002A0E7F">
        <w:rPr>
          <w:rStyle w:val="StringTok"/>
          <w:lang w:val="et-EE"/>
        </w:rPr>
        <w:t xml:space="preserve"> </w:t>
      </w:r>
      <w:r w:rsidRPr="002A0E7F">
        <w:rPr>
          <w:rStyle w:val="NormalTok"/>
          <w:lang w:val="et-EE"/>
        </w:rPr>
        <w:t xml:space="preserve">plant, </w:t>
      </w:r>
      <w:r w:rsidRPr="002A0E7F">
        <w:rPr>
          <w:rStyle w:val="DataTypeTok"/>
          <w:lang w:val="et-EE"/>
        </w:rPr>
        <w:t>family =</w:t>
      </w:r>
      <w:r w:rsidRPr="002A0E7F">
        <w:rPr>
          <w:rStyle w:val="NormalTok"/>
          <w:lang w:val="et-EE"/>
        </w:rPr>
        <w:t xml:space="preserve"> poisson)</w:t>
      </w:r>
      <w:r w:rsidRPr="002A0E7F">
        <w:rPr>
          <w:lang w:val="et-EE"/>
        </w:rPr>
        <w:br/>
      </w:r>
      <w:r w:rsidRPr="002A0E7F">
        <w:rPr>
          <w:rStyle w:val="KeywordTok"/>
          <w:lang w:val="et-EE"/>
        </w:rPr>
        <w:t>drop1</w:t>
      </w:r>
      <w:r w:rsidRPr="002A0E7F">
        <w:rPr>
          <w:rStyle w:val="NormalTok"/>
          <w:lang w:val="et-EE"/>
        </w:rPr>
        <w:t xml:space="preserve">(m, </w:t>
      </w:r>
      <w:r w:rsidRPr="002A0E7F">
        <w:rPr>
          <w:rStyle w:val="DataTypeTok"/>
          <w:lang w:val="et-EE"/>
        </w:rPr>
        <w:t>test =</w:t>
      </w:r>
      <w:r w:rsidRPr="002A0E7F">
        <w:rPr>
          <w:rStyle w:val="NormalTok"/>
          <w:lang w:val="et-EE"/>
        </w:rPr>
        <w:t xml:space="preserve"> </w:t>
      </w:r>
      <w:r w:rsidRPr="002A0E7F">
        <w:rPr>
          <w:rStyle w:val="StringTok"/>
          <w:lang w:val="et-EE"/>
        </w:rPr>
        <w:t>"LRT"</w:t>
      </w:r>
      <w:r w:rsidRPr="002A0E7F">
        <w:rPr>
          <w:rStyle w:val="NormalTok"/>
          <w:lang w:val="et-EE"/>
        </w:rPr>
        <w:t>)</w:t>
      </w:r>
    </w:p>
    <w:p w:rsidR="00F76FEA" w:rsidRPr="002A0E7F" w:rsidRDefault="00633D5E">
      <w:pPr>
        <w:rPr>
          <w:lang w:val="et-EE"/>
        </w:rPr>
      </w:pPr>
      <w:r>
        <w:rPr>
          <w:lang w:val="et-EE"/>
        </w:rPr>
        <w:pict>
          <v:rect id="_x0000_i1043" style="width:0;height:1.5pt" o:hralign="center" o:hrstd="t" o:hr="t"/>
        </w:pict>
      </w:r>
    </w:p>
    <w:p w:rsidR="00F76FEA" w:rsidRPr="002A0E7F" w:rsidRDefault="00853ABC">
      <w:pPr>
        <w:pStyle w:val="SourceCode"/>
        <w:rPr>
          <w:lang w:val="et-EE"/>
        </w:rPr>
      </w:pPr>
      <w:r w:rsidRPr="002A0E7F">
        <w:rPr>
          <w:rStyle w:val="CommentTok"/>
          <w:lang w:val="et-EE"/>
        </w:rPr>
        <w:t xml:space="preserve"># loome andmestiku </w:t>
      </w:r>
      <w:r w:rsidR="00521D47" w:rsidRPr="002A0E7F">
        <w:rPr>
          <w:lang w:val="et-EE"/>
        </w:rPr>
        <w:br/>
      </w:r>
      <w:r w:rsidR="00521D47" w:rsidRPr="002A0E7F">
        <w:rPr>
          <w:rStyle w:val="NormalTok"/>
          <w:lang w:val="et-EE"/>
        </w:rPr>
        <w:t>plant &lt;-</w:t>
      </w:r>
      <w:r w:rsidR="00521D47" w:rsidRPr="002A0E7F">
        <w:rPr>
          <w:rStyle w:val="StringTok"/>
          <w:lang w:val="et-EE"/>
        </w:rPr>
        <w:t xml:space="preserve"> </w:t>
      </w:r>
      <w:r w:rsidR="00521D47" w:rsidRPr="002A0E7F">
        <w:rPr>
          <w:rStyle w:val="KeywordTok"/>
          <w:lang w:val="et-EE"/>
        </w:rPr>
        <w:t>factor</w:t>
      </w:r>
      <w:r w:rsidR="00521D47" w:rsidRPr="002A0E7F">
        <w:rPr>
          <w:rStyle w:val="NormalTok"/>
          <w:lang w:val="et-EE"/>
        </w:rPr>
        <w:t>(</w:t>
      </w:r>
      <w:r w:rsidR="00521D47" w:rsidRPr="002A0E7F">
        <w:rPr>
          <w:rStyle w:val="KeywordTok"/>
          <w:lang w:val="et-EE"/>
        </w:rPr>
        <w:t>rep</w:t>
      </w:r>
      <w:r w:rsidR="00521D47" w:rsidRPr="002A0E7F">
        <w:rPr>
          <w:rStyle w:val="NormalTok"/>
          <w:lang w:val="et-EE"/>
        </w:rPr>
        <w:t>(</w:t>
      </w:r>
      <w:r w:rsidR="00521D47" w:rsidRPr="002A0E7F">
        <w:rPr>
          <w:rStyle w:val="KeywordTok"/>
          <w:lang w:val="et-EE"/>
        </w:rPr>
        <w:t>c</w:t>
      </w:r>
      <w:r w:rsidR="00521D47" w:rsidRPr="002A0E7F">
        <w:rPr>
          <w:rStyle w:val="NormalTok"/>
          <w:lang w:val="et-EE"/>
        </w:rPr>
        <w:t>(</w:t>
      </w:r>
      <w:r w:rsidR="00521D47" w:rsidRPr="002A0E7F">
        <w:rPr>
          <w:rStyle w:val="StringTok"/>
          <w:lang w:val="et-EE"/>
        </w:rPr>
        <w:t>"Plant 1"</w:t>
      </w:r>
      <w:r w:rsidR="00521D47" w:rsidRPr="002A0E7F">
        <w:rPr>
          <w:rStyle w:val="NormalTok"/>
          <w:lang w:val="et-EE"/>
        </w:rPr>
        <w:t>,</w:t>
      </w:r>
      <w:r w:rsidR="00521D47" w:rsidRPr="002A0E7F">
        <w:rPr>
          <w:rStyle w:val="StringTok"/>
          <w:lang w:val="et-EE"/>
        </w:rPr>
        <w:t>"Plant 2"</w:t>
      </w:r>
      <w:r w:rsidR="00521D47" w:rsidRPr="002A0E7F">
        <w:rPr>
          <w:rStyle w:val="NormalTok"/>
          <w:lang w:val="et-EE"/>
        </w:rPr>
        <w:t xml:space="preserve">), </w:t>
      </w:r>
      <w:r w:rsidR="00521D47" w:rsidRPr="002A0E7F">
        <w:rPr>
          <w:rStyle w:val="DataTypeTok"/>
          <w:lang w:val="et-EE"/>
        </w:rPr>
        <w:t>each=</w:t>
      </w:r>
      <w:r w:rsidR="00521D47" w:rsidRPr="002A0E7F">
        <w:rPr>
          <w:rStyle w:val="DecValTok"/>
          <w:lang w:val="et-EE"/>
        </w:rPr>
        <w:t>10</w:t>
      </w:r>
      <w:r w:rsidR="00521D47" w:rsidRPr="002A0E7F">
        <w:rPr>
          <w:rStyle w:val="NormalTok"/>
          <w:lang w:val="et-EE"/>
        </w:rPr>
        <w:t>))</w:t>
      </w:r>
      <w:r w:rsidR="00521D47" w:rsidRPr="002A0E7F">
        <w:rPr>
          <w:lang w:val="et-EE"/>
        </w:rPr>
        <w:br/>
      </w:r>
      <w:r w:rsidR="00521D47" w:rsidRPr="002A0E7F">
        <w:rPr>
          <w:rStyle w:val="NormalTok"/>
          <w:lang w:val="et-EE"/>
        </w:rPr>
        <w:t>aphids &lt;-</w:t>
      </w:r>
      <w:r w:rsidR="00521D47" w:rsidRPr="002A0E7F">
        <w:rPr>
          <w:rStyle w:val="StringTok"/>
          <w:lang w:val="et-EE"/>
        </w:rPr>
        <w:t xml:space="preserve"> </w:t>
      </w:r>
      <w:r w:rsidR="00521D47" w:rsidRPr="002A0E7F">
        <w:rPr>
          <w:rStyle w:val="KeywordTok"/>
          <w:lang w:val="et-EE"/>
        </w:rPr>
        <w:t>c</w:t>
      </w:r>
      <w:r w:rsidR="00521D47" w:rsidRPr="002A0E7F">
        <w:rPr>
          <w:rStyle w:val="NormalTok"/>
          <w:lang w:val="et-EE"/>
        </w:rPr>
        <w:t>(</w:t>
      </w:r>
      <w:r w:rsidR="00521D47" w:rsidRPr="002A0E7F">
        <w:rPr>
          <w:rStyle w:val="DecValTok"/>
          <w:lang w:val="et-EE"/>
        </w:rPr>
        <w:t>0</w:t>
      </w:r>
      <w:r w:rsidR="00521D47" w:rsidRPr="002A0E7F">
        <w:rPr>
          <w:rStyle w:val="NormalTok"/>
          <w:lang w:val="et-EE"/>
        </w:rPr>
        <w:t>,</w:t>
      </w:r>
      <w:r w:rsidR="00521D47" w:rsidRPr="002A0E7F">
        <w:rPr>
          <w:rStyle w:val="DecValTok"/>
          <w:lang w:val="et-EE"/>
        </w:rPr>
        <w:t>0</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0</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4</w:t>
      </w:r>
      <w:r w:rsidR="00521D47" w:rsidRPr="002A0E7F">
        <w:rPr>
          <w:rStyle w:val="NormalTok"/>
          <w:lang w:val="et-EE"/>
        </w:rPr>
        <w:t>,</w:t>
      </w:r>
      <w:r w:rsidR="00521D47" w:rsidRPr="002A0E7F">
        <w:rPr>
          <w:rStyle w:val="DecValTok"/>
          <w:lang w:val="et-EE"/>
        </w:rPr>
        <w:t>6</w:t>
      </w:r>
      <w:r w:rsidR="00521D47" w:rsidRPr="002A0E7F">
        <w:rPr>
          <w:rStyle w:val="NormalTok"/>
          <w:lang w:val="et-EE"/>
        </w:rPr>
        <w:t>)</w:t>
      </w:r>
    </w:p>
    <w:p w:rsidR="00F76FEA" w:rsidRPr="002A0E7F" w:rsidRDefault="00853ABC">
      <w:pPr>
        <w:pStyle w:val="FirstParagraph"/>
        <w:rPr>
          <w:lang w:val="et-EE"/>
        </w:rPr>
      </w:pPr>
      <w:r w:rsidRPr="002A0E7F">
        <w:rPr>
          <w:lang w:val="et-EE"/>
        </w:rPr>
        <w:t>Uurime asja pildi pealt</w:t>
      </w:r>
      <w:r w:rsidR="00521D47" w:rsidRPr="002A0E7F">
        <w:rPr>
          <w:lang w:val="et-EE"/>
        </w:rPr>
        <w:t>:</w:t>
      </w:r>
    </w:p>
    <w:p w:rsidR="00F76FEA" w:rsidRPr="002A0E7F" w:rsidRDefault="00521D47">
      <w:pPr>
        <w:pStyle w:val="SourceCode"/>
        <w:rPr>
          <w:lang w:val="et-EE"/>
        </w:rPr>
      </w:pPr>
      <w:r w:rsidRPr="002A0E7F">
        <w:rPr>
          <w:rStyle w:val="KeywordTok"/>
          <w:lang w:val="et-EE"/>
        </w:rPr>
        <w:lastRenderedPageBreak/>
        <w:t>barplot</w:t>
      </w:r>
      <w:r w:rsidRPr="002A0E7F">
        <w:rPr>
          <w:rStyle w:val="NormalTok"/>
          <w:lang w:val="et-EE"/>
        </w:rPr>
        <w:t>(</w:t>
      </w:r>
      <w:r w:rsidRPr="002A0E7F">
        <w:rPr>
          <w:rStyle w:val="KeywordTok"/>
          <w:lang w:val="et-EE"/>
        </w:rPr>
        <w:t>table</w:t>
      </w:r>
      <w:r w:rsidRPr="002A0E7F">
        <w:rPr>
          <w:rStyle w:val="NormalTok"/>
          <w:lang w:val="et-EE"/>
        </w:rPr>
        <w:t xml:space="preserve">(plant, aphids), </w:t>
      </w:r>
      <w:r w:rsidRPr="002A0E7F">
        <w:rPr>
          <w:rStyle w:val="DataTypeTok"/>
          <w:lang w:val="et-EE"/>
        </w:rPr>
        <w:t>beside =</w:t>
      </w:r>
      <w:r w:rsidRPr="002A0E7F">
        <w:rPr>
          <w:rStyle w:val="NormalTok"/>
          <w:lang w:val="et-EE"/>
        </w:rPr>
        <w:t xml:space="preserve"> T, </w:t>
      </w:r>
      <w:r w:rsidRPr="002A0E7F">
        <w:rPr>
          <w:rStyle w:val="CommentTok"/>
          <w:lang w:val="et-EE"/>
        </w:rPr>
        <w:t xml:space="preserve"># </w:t>
      </w:r>
      <w:r w:rsidR="008000D0" w:rsidRPr="002A0E7F">
        <w:rPr>
          <w:rStyle w:val="CommentTok"/>
          <w:lang w:val="et-EE"/>
        </w:rPr>
        <w:t xml:space="preserve">defineerib andmestiku </w:t>
      </w:r>
      <w:r w:rsidRPr="002A0E7F">
        <w:rPr>
          <w:lang w:val="et-EE"/>
        </w:rPr>
        <w:br/>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Number of aphids"</w:t>
      </w:r>
      <w:r w:rsidRPr="002A0E7F">
        <w:rPr>
          <w:rStyle w:val="NormalTok"/>
          <w:lang w:val="et-EE"/>
        </w:rPr>
        <w:t xml:space="preserve">, </w:t>
      </w:r>
      <w:r w:rsidRPr="002A0E7F">
        <w:rPr>
          <w:rStyle w:val="DataTypeTok"/>
          <w:lang w:val="et-EE"/>
        </w:rPr>
        <w:t>ylab =</w:t>
      </w:r>
      <w:r w:rsidRPr="002A0E7F">
        <w:rPr>
          <w:rStyle w:val="NormalTok"/>
          <w:lang w:val="et-EE"/>
        </w:rPr>
        <w:t xml:space="preserve"> </w:t>
      </w:r>
      <w:r w:rsidRPr="002A0E7F">
        <w:rPr>
          <w:rStyle w:val="StringTok"/>
          <w:lang w:val="et-EE"/>
        </w:rPr>
        <w:t>"Number of plants"</w:t>
      </w:r>
      <w:r w:rsidRPr="002A0E7F">
        <w:rPr>
          <w:rStyle w:val="NormalTok"/>
          <w:lang w:val="et-EE"/>
        </w:rPr>
        <w:t xml:space="preserve">, </w:t>
      </w:r>
      <w:r w:rsidR="008000D0" w:rsidRPr="002A0E7F">
        <w:rPr>
          <w:rStyle w:val="CommentTok"/>
          <w:lang w:val="et-EE"/>
        </w:rPr>
        <w:t># telgede kirjad</w:t>
      </w:r>
      <w:r w:rsidRPr="002A0E7F">
        <w:rPr>
          <w:lang w:val="et-EE"/>
        </w:rPr>
        <w:br/>
      </w:r>
      <w:r w:rsidRPr="002A0E7F">
        <w:rPr>
          <w:rStyle w:val="NormalTok"/>
          <w:lang w:val="et-EE"/>
        </w:rPr>
        <w:t xml:space="preserve">        </w:t>
      </w:r>
      <w:r w:rsidRPr="002A0E7F">
        <w:rPr>
          <w:rStyle w:val="DataTypeTok"/>
          <w:lang w:val="et-EE"/>
        </w:rPr>
        <w:t>legend.text =</w:t>
      </w:r>
      <w:r w:rsidRPr="002A0E7F">
        <w:rPr>
          <w:rStyle w:val="NormalTok"/>
          <w:lang w:val="et-EE"/>
        </w:rPr>
        <w:t xml:space="preserve"> T, </w:t>
      </w:r>
      <w:r w:rsidRPr="002A0E7F">
        <w:rPr>
          <w:rStyle w:val="DataTypeTok"/>
          <w:lang w:val="et-EE"/>
        </w:rPr>
        <w:t>col =</w:t>
      </w:r>
      <w:r w:rsidRPr="002A0E7F">
        <w:rPr>
          <w:rStyle w:val="NormalTok"/>
          <w:lang w:val="et-EE"/>
        </w:rPr>
        <w:t xml:space="preserve"> </w:t>
      </w:r>
      <w:r w:rsidRPr="002A0E7F">
        <w:rPr>
          <w:rStyle w:val="KeywordTok"/>
          <w:lang w:val="et-EE"/>
        </w:rPr>
        <w:t>c</w:t>
      </w:r>
      <w:r w:rsidRPr="002A0E7F">
        <w:rPr>
          <w:rStyle w:val="NormalTok"/>
          <w:lang w:val="et-EE"/>
        </w:rPr>
        <w:t>(</w:t>
      </w:r>
      <w:r w:rsidRPr="002A0E7F">
        <w:rPr>
          <w:rStyle w:val="StringTok"/>
          <w:lang w:val="et-EE"/>
        </w:rPr>
        <w:t>"gray60"</w:t>
      </w:r>
      <w:r w:rsidRPr="002A0E7F">
        <w:rPr>
          <w:rStyle w:val="NormalTok"/>
          <w:lang w:val="et-EE"/>
        </w:rPr>
        <w:t xml:space="preserve">, </w:t>
      </w:r>
      <w:r w:rsidRPr="002A0E7F">
        <w:rPr>
          <w:rStyle w:val="StringTok"/>
          <w:lang w:val="et-EE"/>
        </w:rPr>
        <w:t>"gray90"</w:t>
      </w:r>
      <w:r w:rsidRPr="002A0E7F">
        <w:rPr>
          <w:rStyle w:val="NormalTok"/>
          <w:lang w:val="et-EE"/>
        </w:rPr>
        <w:t xml:space="preserve">)) </w:t>
      </w:r>
      <w:r w:rsidRPr="002A0E7F">
        <w:rPr>
          <w:rStyle w:val="CommentTok"/>
          <w:lang w:val="et-EE"/>
        </w:rPr>
        <w:t xml:space="preserve"># </w:t>
      </w:r>
      <w:r w:rsidR="008000D0" w:rsidRPr="002A0E7F">
        <w:rPr>
          <w:rStyle w:val="CommentTok"/>
          <w:lang w:val="et-EE"/>
        </w:rPr>
        <w:t>kujundus</w:t>
      </w:r>
    </w:p>
    <w:p w:rsidR="00F76FEA" w:rsidRPr="002A0E7F" w:rsidRDefault="00521D47">
      <w:pPr>
        <w:pStyle w:val="FirstParagraph"/>
        <w:rPr>
          <w:lang w:val="et-EE"/>
        </w:rPr>
      </w:pPr>
      <w:r w:rsidRPr="002A0E7F">
        <w:rPr>
          <w:noProof/>
          <w:lang w:val="et-EE" w:eastAsia="et-EE"/>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poisson%20dat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76FEA" w:rsidRPr="002A0E7F" w:rsidRDefault="00521D47">
      <w:pPr>
        <w:pStyle w:val="BodyText"/>
        <w:rPr>
          <w:lang w:val="et-EE"/>
        </w:rPr>
      </w:pPr>
      <w:r w:rsidRPr="002A0E7F">
        <w:rPr>
          <w:lang w:val="et-EE"/>
        </w:rPr>
        <w:t>Poisson</w:t>
      </w:r>
      <w:r w:rsidR="008000D0" w:rsidRPr="002A0E7F">
        <w:rPr>
          <w:lang w:val="et-EE"/>
        </w:rPr>
        <w:t>i</w:t>
      </w:r>
      <w:r w:rsidRPr="002A0E7F">
        <w:rPr>
          <w:lang w:val="et-EE"/>
        </w:rPr>
        <w:t xml:space="preserve"> regressio</w:t>
      </w:r>
      <w:r w:rsidR="008000D0" w:rsidRPr="002A0E7F">
        <w:rPr>
          <w:lang w:val="et-EE"/>
        </w:rPr>
        <w:t>o</w:t>
      </w:r>
      <w:r w:rsidRPr="002A0E7F">
        <w:rPr>
          <w:lang w:val="et-EE"/>
        </w:rPr>
        <w:t xml:space="preserve">n </w:t>
      </w:r>
      <w:r w:rsidR="00AA26E1" w:rsidRPr="002A0E7F">
        <w:rPr>
          <w:lang w:val="et-EE"/>
        </w:rPr>
        <w:t xml:space="preserve">on </w:t>
      </w:r>
      <w:r w:rsidR="008000D0" w:rsidRPr="002A0E7F">
        <w:rPr>
          <w:lang w:val="et-EE"/>
        </w:rPr>
        <w:t>üks üldistatud lineaarse mudeli erijuht. Seega saame jälle kasutada</w:t>
      </w:r>
      <w:r w:rsidRPr="002A0E7F">
        <w:rPr>
          <w:lang w:val="et-EE"/>
        </w:rPr>
        <w:t xml:space="preserve"> </w:t>
      </w:r>
      <w:r w:rsidRPr="002A0E7F">
        <w:rPr>
          <w:rStyle w:val="VerbatimChar"/>
          <w:lang w:val="et-EE"/>
        </w:rPr>
        <w:t>glm</w:t>
      </w:r>
      <w:r w:rsidR="008000D0" w:rsidRPr="002A0E7F">
        <w:rPr>
          <w:rStyle w:val="VerbatimChar"/>
          <w:lang w:val="et-EE"/>
        </w:rPr>
        <w:t>’i</w:t>
      </w:r>
      <w:r w:rsidRPr="002A0E7F">
        <w:rPr>
          <w:lang w:val="et-EE"/>
        </w:rPr>
        <w:t xml:space="preserve">, </w:t>
      </w:r>
      <w:r w:rsidR="008000D0" w:rsidRPr="002A0E7F">
        <w:rPr>
          <w:lang w:val="et-EE"/>
        </w:rPr>
        <w:t>ainult et me peame ütlema, et seekord tahame kasutada Poissoni jaotuse eeldusega mudelit)</w:t>
      </w:r>
      <w:r w:rsidRPr="002A0E7F">
        <w:rPr>
          <w:lang w:val="et-EE"/>
        </w:rPr>
        <w:t>.</w:t>
      </w:r>
    </w:p>
    <w:p w:rsidR="00F76FEA" w:rsidRPr="002A0E7F" w:rsidRDefault="00521D47">
      <w:pPr>
        <w:pStyle w:val="SourceCode"/>
        <w:rPr>
          <w:lang w:val="et-EE"/>
        </w:rPr>
      </w:pPr>
      <w:r w:rsidRPr="002A0E7F">
        <w:rPr>
          <w:rStyle w:val="NormalTok"/>
          <w:lang w:val="et-EE"/>
        </w:rPr>
        <w:t>m6 &lt;-</w:t>
      </w:r>
      <w:r w:rsidRPr="002A0E7F">
        <w:rPr>
          <w:rStyle w:val="StringTok"/>
          <w:lang w:val="et-EE"/>
        </w:rPr>
        <w:t xml:space="preserve"> </w:t>
      </w:r>
      <w:r w:rsidRPr="002A0E7F">
        <w:rPr>
          <w:rStyle w:val="KeywordTok"/>
          <w:lang w:val="et-EE"/>
        </w:rPr>
        <w:t>glm</w:t>
      </w:r>
      <w:r w:rsidRPr="002A0E7F">
        <w:rPr>
          <w:rStyle w:val="NormalTok"/>
          <w:lang w:val="et-EE"/>
        </w:rPr>
        <w:t xml:space="preserve">(aphids </w:t>
      </w:r>
      <w:r w:rsidRPr="002A0E7F">
        <w:rPr>
          <w:rStyle w:val="OperatorTok"/>
          <w:lang w:val="et-EE"/>
        </w:rPr>
        <w:t>~</w:t>
      </w:r>
      <w:r w:rsidRPr="002A0E7F">
        <w:rPr>
          <w:rStyle w:val="StringTok"/>
          <w:lang w:val="et-EE"/>
        </w:rPr>
        <w:t xml:space="preserve"> </w:t>
      </w:r>
      <w:r w:rsidRPr="002A0E7F">
        <w:rPr>
          <w:rStyle w:val="NormalTok"/>
          <w:lang w:val="et-EE"/>
        </w:rPr>
        <w:t xml:space="preserve">plant, </w:t>
      </w:r>
      <w:r w:rsidRPr="002A0E7F">
        <w:rPr>
          <w:rStyle w:val="DataTypeTok"/>
          <w:lang w:val="et-EE"/>
        </w:rPr>
        <w:t>family =</w:t>
      </w:r>
      <w:r w:rsidRPr="002A0E7F">
        <w:rPr>
          <w:rStyle w:val="NormalTok"/>
          <w:lang w:val="et-EE"/>
        </w:rPr>
        <w:t xml:space="preserve"> poisson)</w:t>
      </w:r>
      <w:r w:rsidRPr="002A0E7F">
        <w:rPr>
          <w:lang w:val="et-EE"/>
        </w:rPr>
        <w:br/>
      </w:r>
      <w:r w:rsidRPr="002A0E7F">
        <w:rPr>
          <w:rStyle w:val="KeywordTok"/>
          <w:lang w:val="et-EE"/>
        </w:rPr>
        <w:t>drop1</w:t>
      </w:r>
      <w:r w:rsidRPr="002A0E7F">
        <w:rPr>
          <w:rStyle w:val="NormalTok"/>
          <w:lang w:val="et-EE"/>
        </w:rPr>
        <w:t xml:space="preserve">(m6, </w:t>
      </w:r>
      <w:r w:rsidRPr="002A0E7F">
        <w:rPr>
          <w:rStyle w:val="DataTypeTok"/>
          <w:lang w:val="et-EE"/>
        </w:rPr>
        <w:t>test =</w:t>
      </w:r>
      <w:r w:rsidRPr="002A0E7F">
        <w:rPr>
          <w:rStyle w:val="NormalTok"/>
          <w:lang w:val="et-EE"/>
        </w:rPr>
        <w:t xml:space="preserve"> </w:t>
      </w:r>
      <w:r w:rsidRPr="002A0E7F">
        <w:rPr>
          <w:rStyle w:val="StringTok"/>
          <w:lang w:val="et-EE"/>
        </w:rPr>
        <w:t>"LRT"</w:t>
      </w:r>
      <w:r w:rsidRPr="002A0E7F">
        <w:rPr>
          <w:rStyle w:val="NormalTok"/>
          <w:lang w:val="et-EE"/>
        </w:rPr>
        <w:t>)</w:t>
      </w:r>
    </w:p>
    <w:p w:rsidR="00F76FEA" w:rsidRPr="002A0E7F" w:rsidRDefault="00521D47">
      <w:pPr>
        <w:pStyle w:val="SourceCode"/>
        <w:rPr>
          <w:lang w:val="et-EE"/>
        </w:rPr>
      </w:pPr>
      <w:r w:rsidRPr="002A0E7F">
        <w:rPr>
          <w:rStyle w:val="VerbatimChar"/>
          <w:lang w:val="et-EE"/>
        </w:rPr>
        <w:t>## Single term deletions</w:t>
      </w:r>
      <w:r w:rsidRPr="002A0E7F">
        <w:rPr>
          <w:lang w:val="et-EE"/>
        </w:rPr>
        <w:br/>
      </w:r>
      <w:r w:rsidRPr="002A0E7F">
        <w:rPr>
          <w:rStyle w:val="VerbatimChar"/>
          <w:lang w:val="et-EE"/>
        </w:rPr>
        <w:t xml:space="preserve">## </w:t>
      </w:r>
      <w:r w:rsidRPr="002A0E7F">
        <w:rPr>
          <w:lang w:val="et-EE"/>
        </w:rPr>
        <w:br/>
      </w:r>
      <w:r w:rsidRPr="002A0E7F">
        <w:rPr>
          <w:rStyle w:val="VerbatimChar"/>
          <w:lang w:val="et-EE"/>
        </w:rPr>
        <w:t>## Model:</w:t>
      </w:r>
      <w:r w:rsidRPr="002A0E7F">
        <w:rPr>
          <w:lang w:val="et-EE"/>
        </w:rPr>
        <w:br/>
      </w:r>
      <w:r w:rsidRPr="002A0E7F">
        <w:rPr>
          <w:rStyle w:val="VerbatimChar"/>
          <w:lang w:val="et-EE"/>
        </w:rPr>
        <w:t>## aphids ~ plant</w:t>
      </w:r>
      <w:r w:rsidRPr="002A0E7F">
        <w:rPr>
          <w:lang w:val="et-EE"/>
        </w:rPr>
        <w:br/>
      </w:r>
      <w:r w:rsidRPr="002A0E7F">
        <w:rPr>
          <w:rStyle w:val="VerbatimChar"/>
          <w:lang w:val="et-EE"/>
        </w:rPr>
        <w:t xml:space="preserve">##        Df Deviance    AIC    LRT Pr(&gt;Chi)  </w:t>
      </w:r>
      <w:r w:rsidRPr="002A0E7F">
        <w:rPr>
          <w:lang w:val="et-EE"/>
        </w:rPr>
        <w:br/>
      </w:r>
      <w:r w:rsidRPr="002A0E7F">
        <w:rPr>
          <w:rStyle w:val="VerbatimChar"/>
          <w:lang w:val="et-EE"/>
        </w:rPr>
        <w:t xml:space="preserve">## &lt;none&gt;      20.185 68.144                  </w:t>
      </w:r>
      <w:r w:rsidRPr="002A0E7F">
        <w:rPr>
          <w:lang w:val="et-EE"/>
        </w:rPr>
        <w:br/>
      </w:r>
      <w:r w:rsidRPr="002A0E7F">
        <w:rPr>
          <w:rStyle w:val="VerbatimChar"/>
          <w:lang w:val="et-EE"/>
        </w:rPr>
        <w:t>## plant   1   24.040 69.999 3.8551  0.04959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p>
    <w:p w:rsidR="00F76FEA" w:rsidRPr="002A0E7F" w:rsidRDefault="001B212E">
      <w:pPr>
        <w:pStyle w:val="FirstParagraph"/>
        <w:rPr>
          <w:lang w:val="et-EE"/>
        </w:rPr>
      </w:pPr>
      <w:r w:rsidRPr="002A0E7F">
        <w:rPr>
          <w:lang w:val="et-EE"/>
        </w:rPr>
        <w:t xml:space="preserve">Taime mõju on piiripealselt oluline </w:t>
      </w:r>
      <w:r w:rsidR="00521D47" w:rsidRPr="002A0E7F">
        <w:rPr>
          <w:lang w:val="et-EE"/>
        </w:rPr>
        <w:t>(</w:t>
      </w:r>
      <w:r w:rsidRPr="002A0E7F">
        <w:rPr>
          <w:lang w:val="et-EE"/>
        </w:rPr>
        <w:t xml:space="preserve">tõepära suhte test </w:t>
      </w:r>
      <w:r w:rsidR="00521D47" w:rsidRPr="002A0E7F">
        <w:rPr>
          <w:lang w:val="et-EE"/>
        </w:rPr>
        <w:t xml:space="preserve">p=0.04959), </w:t>
      </w:r>
      <w:r w:rsidRPr="002A0E7F">
        <w:rPr>
          <w:lang w:val="et-EE"/>
        </w:rPr>
        <w:t>seetõttu võime öelda, et taimeliikide vahel on erinevusi lehetäide hulgas osas. Erinevuse suurust näitavad mudeli parameetrid:</w:t>
      </w:r>
    </w:p>
    <w:p w:rsidR="00F76FEA" w:rsidRPr="002A0E7F" w:rsidRDefault="00521D47">
      <w:pPr>
        <w:pStyle w:val="SourceCode"/>
        <w:rPr>
          <w:lang w:val="et-EE"/>
        </w:rPr>
      </w:pPr>
      <w:r w:rsidRPr="002A0E7F">
        <w:rPr>
          <w:rStyle w:val="KeywordTok"/>
          <w:lang w:val="et-EE"/>
        </w:rPr>
        <w:t>summary</w:t>
      </w:r>
      <w:r w:rsidRPr="002A0E7F">
        <w:rPr>
          <w:rStyle w:val="NormalTok"/>
          <w:lang w:val="et-EE"/>
        </w:rPr>
        <w:t>(m6)</w:t>
      </w:r>
    </w:p>
    <w:p w:rsidR="00F76FEA" w:rsidRPr="002A0E7F" w:rsidRDefault="00521D47">
      <w:pPr>
        <w:pStyle w:val="SourceCode"/>
        <w:rPr>
          <w:lang w:val="et-EE"/>
        </w:rPr>
      </w:pPr>
      <w:r w:rsidRPr="002A0E7F">
        <w:rPr>
          <w:rStyle w:val="VerbatimChar"/>
          <w:lang w:val="et-EE"/>
        </w:rPr>
        <w:lastRenderedPageBreak/>
        <w:t xml:space="preserve">## </w:t>
      </w:r>
      <w:r w:rsidRPr="002A0E7F">
        <w:rPr>
          <w:lang w:val="et-EE"/>
        </w:rPr>
        <w:br/>
      </w:r>
      <w:r w:rsidRPr="002A0E7F">
        <w:rPr>
          <w:rStyle w:val="VerbatimChar"/>
          <w:lang w:val="et-EE"/>
        </w:rPr>
        <w:t>## Call:</w:t>
      </w:r>
      <w:r w:rsidRPr="002A0E7F">
        <w:rPr>
          <w:lang w:val="et-EE"/>
        </w:rPr>
        <w:br/>
      </w:r>
      <w:r w:rsidRPr="002A0E7F">
        <w:rPr>
          <w:rStyle w:val="VerbatimChar"/>
          <w:lang w:val="et-EE"/>
        </w:rPr>
        <w:t>## glm(formula = aphids ~ plant, family = poisson)</w:t>
      </w:r>
      <w:r w:rsidRPr="002A0E7F">
        <w:rPr>
          <w:lang w:val="et-EE"/>
        </w:rPr>
        <w:br/>
      </w:r>
      <w:r w:rsidRPr="002A0E7F">
        <w:rPr>
          <w:rStyle w:val="VerbatimChar"/>
          <w:lang w:val="et-EE"/>
        </w:rPr>
        <w:t xml:space="preserve">## </w:t>
      </w:r>
      <w:r w:rsidRPr="002A0E7F">
        <w:rPr>
          <w:lang w:val="et-EE"/>
        </w:rPr>
        <w:br/>
      </w:r>
      <w:r w:rsidRPr="002A0E7F">
        <w:rPr>
          <w:rStyle w:val="VerbatimChar"/>
          <w:lang w:val="et-EE"/>
        </w:rPr>
        <w:t xml:space="preserve">## Deviance Residuals: </w:t>
      </w:r>
      <w:r w:rsidRPr="002A0E7F">
        <w:rPr>
          <w:lang w:val="et-EE"/>
        </w:rPr>
        <w:br/>
      </w:r>
      <w:r w:rsidRPr="002A0E7F">
        <w:rPr>
          <w:rStyle w:val="VerbatimChar"/>
          <w:lang w:val="et-EE"/>
        </w:rPr>
        <w:t xml:space="preserve">##     Min       1Q   Median       3Q      Max  </w:t>
      </w:r>
      <w:r w:rsidRPr="002A0E7F">
        <w:rPr>
          <w:lang w:val="et-EE"/>
        </w:rPr>
        <w:br/>
      </w:r>
      <w:r w:rsidRPr="002A0E7F">
        <w:rPr>
          <w:rStyle w:val="VerbatimChar"/>
          <w:lang w:val="et-EE"/>
        </w:rPr>
        <w:t xml:space="preserve">## -2.2361  -0.5159  -0.2744   0.5685   1.8723  </w:t>
      </w:r>
      <w:r w:rsidRPr="002A0E7F">
        <w:rPr>
          <w:lang w:val="et-EE"/>
        </w:rPr>
        <w:br/>
      </w:r>
      <w:r w:rsidRPr="002A0E7F">
        <w:rPr>
          <w:rStyle w:val="VerbatimChar"/>
          <w:lang w:val="et-EE"/>
        </w:rPr>
        <w:t xml:space="preserve">## </w:t>
      </w:r>
      <w:r w:rsidRPr="002A0E7F">
        <w:rPr>
          <w:lang w:val="et-EE"/>
        </w:rPr>
        <w:br/>
      </w:r>
      <w:r w:rsidRPr="002A0E7F">
        <w:rPr>
          <w:rStyle w:val="VerbatimChar"/>
          <w:lang w:val="et-EE"/>
        </w:rPr>
        <w:t>## Coefficients:</w:t>
      </w:r>
      <w:r w:rsidRPr="002A0E7F">
        <w:rPr>
          <w:lang w:val="et-EE"/>
        </w:rPr>
        <w:br/>
      </w:r>
      <w:r w:rsidRPr="002A0E7F">
        <w:rPr>
          <w:rStyle w:val="VerbatimChar"/>
          <w:lang w:val="et-EE"/>
        </w:rPr>
        <w:t xml:space="preserve">##              Estimate Std. Error z value Pr(&gt;|z|)  </w:t>
      </w:r>
      <w:r w:rsidRPr="002A0E7F">
        <w:rPr>
          <w:lang w:val="et-EE"/>
        </w:rPr>
        <w:br/>
      </w:r>
      <w:r w:rsidRPr="002A0E7F">
        <w:rPr>
          <w:rStyle w:val="VerbatimChar"/>
          <w:lang w:val="et-EE"/>
        </w:rPr>
        <w:t xml:space="preserve">## (Intercept)    0.2624     0.2774   0.946   0.3442  </w:t>
      </w:r>
      <w:r w:rsidRPr="002A0E7F">
        <w:rPr>
          <w:lang w:val="et-EE"/>
        </w:rPr>
        <w:br/>
      </w:r>
      <w:r w:rsidRPr="002A0E7F">
        <w:rPr>
          <w:rStyle w:val="VerbatimChar"/>
          <w:lang w:val="et-EE"/>
        </w:rPr>
        <w:t>## plantPlant 2   0.6539     0.3419   1.912   0.0558 .</w:t>
      </w:r>
      <w:r w:rsidRPr="002A0E7F">
        <w:rPr>
          <w:lang w:val="et-EE"/>
        </w:rPr>
        <w:br/>
      </w:r>
      <w:r w:rsidRPr="002A0E7F">
        <w:rPr>
          <w:rStyle w:val="VerbatimChar"/>
          <w:lang w:val="et-EE"/>
        </w:rPr>
        <w:t>## ---</w:t>
      </w:r>
      <w:r w:rsidRPr="002A0E7F">
        <w:rPr>
          <w:lang w:val="et-EE"/>
        </w:rPr>
        <w:br/>
      </w:r>
      <w:r w:rsidRPr="002A0E7F">
        <w:rPr>
          <w:rStyle w:val="VerbatimChar"/>
          <w:lang w:val="et-EE"/>
        </w:rPr>
        <w:t>## Signif. codes:  0 '***' 0.001 '**' 0.01 '*' 0.05 '.' 0.1 ' ' 1</w:t>
      </w:r>
      <w:r w:rsidRPr="002A0E7F">
        <w:rPr>
          <w:lang w:val="et-EE"/>
        </w:rPr>
        <w:br/>
      </w:r>
      <w:r w:rsidRPr="002A0E7F">
        <w:rPr>
          <w:rStyle w:val="VerbatimChar"/>
          <w:lang w:val="et-EE"/>
        </w:rPr>
        <w:t xml:space="preserve">## </w:t>
      </w:r>
      <w:r w:rsidRPr="002A0E7F">
        <w:rPr>
          <w:lang w:val="et-EE"/>
        </w:rPr>
        <w:br/>
      </w:r>
      <w:r w:rsidRPr="002A0E7F">
        <w:rPr>
          <w:rStyle w:val="VerbatimChar"/>
          <w:lang w:val="et-EE"/>
        </w:rPr>
        <w:t>## (Dispersion parameter for poisson family taken to be 1)</w:t>
      </w:r>
      <w:r w:rsidRPr="002A0E7F">
        <w:rPr>
          <w:lang w:val="et-EE"/>
        </w:rPr>
        <w:br/>
      </w:r>
      <w:r w:rsidRPr="002A0E7F">
        <w:rPr>
          <w:rStyle w:val="VerbatimChar"/>
          <w:lang w:val="et-EE"/>
        </w:rPr>
        <w:t xml:space="preserve">## </w:t>
      </w:r>
      <w:r w:rsidRPr="002A0E7F">
        <w:rPr>
          <w:lang w:val="et-EE"/>
        </w:rPr>
        <w:br/>
      </w:r>
      <w:r w:rsidRPr="002A0E7F">
        <w:rPr>
          <w:rStyle w:val="VerbatimChar"/>
          <w:lang w:val="et-EE"/>
        </w:rPr>
        <w:t>##     Null deviance: 24.040  on 19  degrees of freedom</w:t>
      </w:r>
      <w:r w:rsidRPr="002A0E7F">
        <w:rPr>
          <w:lang w:val="et-EE"/>
        </w:rPr>
        <w:br/>
      </w:r>
      <w:r w:rsidRPr="002A0E7F">
        <w:rPr>
          <w:rStyle w:val="VerbatimChar"/>
          <w:lang w:val="et-EE"/>
        </w:rPr>
        <w:t>## Residual deviance: 20.185  on 18  degrees of freedom</w:t>
      </w:r>
      <w:r w:rsidRPr="002A0E7F">
        <w:rPr>
          <w:lang w:val="et-EE"/>
        </w:rPr>
        <w:br/>
      </w:r>
      <w:r w:rsidRPr="002A0E7F">
        <w:rPr>
          <w:rStyle w:val="VerbatimChar"/>
          <w:lang w:val="et-EE"/>
        </w:rPr>
        <w:t>## AIC: 68.144</w:t>
      </w:r>
      <w:r w:rsidRPr="002A0E7F">
        <w:rPr>
          <w:lang w:val="et-EE"/>
        </w:rPr>
        <w:br/>
      </w:r>
      <w:r w:rsidRPr="002A0E7F">
        <w:rPr>
          <w:rStyle w:val="VerbatimChar"/>
          <w:lang w:val="et-EE"/>
        </w:rPr>
        <w:t xml:space="preserve">## </w:t>
      </w:r>
      <w:r w:rsidRPr="002A0E7F">
        <w:rPr>
          <w:lang w:val="et-EE"/>
        </w:rPr>
        <w:br/>
      </w:r>
      <w:r w:rsidRPr="002A0E7F">
        <w:rPr>
          <w:rStyle w:val="VerbatimChar"/>
          <w:lang w:val="et-EE"/>
        </w:rPr>
        <w:t>## Number of Fisher Scoring iterations: 5</w:t>
      </w:r>
    </w:p>
    <w:p w:rsidR="00F76FEA" w:rsidRPr="002A0E7F" w:rsidRDefault="001B212E">
      <w:pPr>
        <w:pStyle w:val="FirstParagraph"/>
        <w:rPr>
          <w:lang w:val="et-EE"/>
        </w:rPr>
      </w:pPr>
      <w:r w:rsidRPr="002A0E7F">
        <w:rPr>
          <w:lang w:val="et-EE"/>
        </w:rPr>
        <w:t xml:space="preserve">Näeme, et taimel 2 on täisid  </w:t>
      </w:r>
      <m:oMath>
        <m:r>
          <m:rPr>
            <m:nor/>
          </m:rPr>
          <w:rPr>
            <w:lang w:val="et-EE"/>
          </w:rPr>
          <m:t>exp</m:t>
        </m:r>
        <m:r>
          <w:rPr>
            <w:rFonts w:ascii="Cambria Math" w:hAnsi="Cambria Math"/>
            <w:lang w:val="et-EE"/>
          </w:rPr>
          <m:t>(0.6539)≈1.92</m:t>
        </m:r>
      </m:oMath>
      <w:r w:rsidR="00521D47" w:rsidRPr="002A0E7F">
        <w:rPr>
          <w:lang w:val="et-EE"/>
        </w:rPr>
        <w:t xml:space="preserve"> </w:t>
      </w:r>
      <w:r w:rsidRPr="002A0E7F">
        <w:rPr>
          <w:lang w:val="et-EE"/>
        </w:rPr>
        <w:t>korda rohkem kui taimel 1.</w:t>
      </w:r>
    </w:p>
    <w:p w:rsidR="00F76FEA" w:rsidRPr="002A0E7F" w:rsidRDefault="00521D47">
      <w:pPr>
        <w:pStyle w:val="Heading1"/>
        <w:rPr>
          <w:lang w:val="et-EE"/>
        </w:rPr>
      </w:pPr>
      <w:bookmarkStart w:id="25" w:name="principal-component-analysis"/>
      <w:bookmarkStart w:id="26" w:name="_Toc23979115"/>
      <w:r w:rsidRPr="002A0E7F">
        <w:rPr>
          <w:lang w:val="et-EE"/>
        </w:rPr>
        <w:t>P</w:t>
      </w:r>
      <w:r w:rsidR="00AA26E1" w:rsidRPr="002A0E7F">
        <w:rPr>
          <w:lang w:val="et-EE"/>
        </w:rPr>
        <w:t xml:space="preserve">eakomponentanalüüs </w:t>
      </w:r>
      <w:bookmarkEnd w:id="25"/>
      <w:bookmarkEnd w:id="26"/>
    </w:p>
    <w:p w:rsidR="00F76FEA" w:rsidRPr="002A0E7F" w:rsidRDefault="00633D5E">
      <w:pPr>
        <w:rPr>
          <w:lang w:val="et-EE"/>
        </w:rPr>
      </w:pPr>
      <w:r>
        <w:rPr>
          <w:lang w:val="et-EE"/>
        </w:rPr>
        <w:pict>
          <v:rect id="_x0000_i1044" style="width:0;height:1.5pt" o:hralign="center" o:hrstd="t" o:hr="t"/>
        </w:pict>
      </w:r>
    </w:p>
    <w:p w:rsidR="00F76FEA" w:rsidRPr="002A0E7F" w:rsidRDefault="00521D47">
      <w:pPr>
        <w:pStyle w:val="SourceCode"/>
        <w:rPr>
          <w:lang w:val="et-EE"/>
        </w:rPr>
      </w:pPr>
      <w:r w:rsidRPr="002A0E7F">
        <w:rPr>
          <w:rStyle w:val="NormalTok"/>
          <w:lang w:val="et-EE"/>
        </w:rPr>
        <w:t>pca &lt;-</w:t>
      </w:r>
      <w:r w:rsidRPr="002A0E7F">
        <w:rPr>
          <w:rStyle w:val="StringTok"/>
          <w:lang w:val="et-EE"/>
        </w:rPr>
        <w:t xml:space="preserve"> </w:t>
      </w:r>
      <w:r w:rsidRPr="002A0E7F">
        <w:rPr>
          <w:rStyle w:val="KeywordTok"/>
          <w:lang w:val="et-EE"/>
        </w:rPr>
        <w:t>prcomp</w:t>
      </w:r>
      <w:r w:rsidRPr="002A0E7F">
        <w:rPr>
          <w:rStyle w:val="NormalTok"/>
          <w:lang w:val="et-EE"/>
        </w:rPr>
        <w:t>(</w:t>
      </w:r>
      <w:r w:rsidRPr="002A0E7F">
        <w:rPr>
          <w:rStyle w:val="KeywordTok"/>
          <w:lang w:val="et-EE"/>
        </w:rPr>
        <w:t>cbind</w:t>
      </w:r>
      <w:r w:rsidRPr="002A0E7F">
        <w:rPr>
          <w:rStyle w:val="NormalTok"/>
          <w:lang w:val="et-EE"/>
        </w:rPr>
        <w:t>(wear,tear,date,size))</w:t>
      </w:r>
      <w:r w:rsidRPr="002A0E7F">
        <w:rPr>
          <w:lang w:val="et-EE"/>
        </w:rPr>
        <w:br/>
      </w:r>
      <w:r w:rsidRPr="002A0E7F">
        <w:rPr>
          <w:rStyle w:val="KeywordTok"/>
          <w:lang w:val="et-EE"/>
        </w:rPr>
        <w:t>cbind</w:t>
      </w:r>
      <w:r w:rsidRPr="002A0E7F">
        <w:rPr>
          <w:rStyle w:val="NormalTok"/>
          <w:lang w:val="et-EE"/>
        </w:rPr>
        <w:t>(wear, tear, date, size, pca</w:t>
      </w:r>
      <w:r w:rsidRPr="002A0E7F">
        <w:rPr>
          <w:rStyle w:val="OperatorTok"/>
          <w:lang w:val="et-EE"/>
        </w:rPr>
        <w:t>$</w:t>
      </w:r>
      <w:r w:rsidRPr="002A0E7F">
        <w:rPr>
          <w:rStyle w:val="NormalTok"/>
          <w:lang w:val="et-EE"/>
        </w:rPr>
        <w:t>x[,</w:t>
      </w:r>
      <w:r w:rsidRPr="002A0E7F">
        <w:rPr>
          <w:rStyle w:val="DecValTok"/>
          <w:lang w:val="et-EE"/>
        </w:rPr>
        <w:t>1</w:t>
      </w:r>
      <w:r w:rsidRPr="002A0E7F">
        <w:rPr>
          <w:rStyle w:val="NormalTok"/>
          <w:lang w:val="et-EE"/>
        </w:rPr>
        <w:t>])</w:t>
      </w:r>
      <w:r w:rsidRPr="002A0E7F">
        <w:rPr>
          <w:lang w:val="et-EE"/>
        </w:rPr>
        <w:br/>
      </w:r>
      <w:r w:rsidRPr="002A0E7F">
        <w:rPr>
          <w:rStyle w:val="KeywordTok"/>
          <w:lang w:val="et-EE"/>
        </w:rPr>
        <w:t>cor.test</w:t>
      </w:r>
      <w:r w:rsidRPr="002A0E7F">
        <w:rPr>
          <w:rStyle w:val="NormalTok"/>
          <w:lang w:val="et-EE"/>
        </w:rPr>
        <w:t>(eggs, pca</w:t>
      </w:r>
      <w:r w:rsidRPr="002A0E7F">
        <w:rPr>
          <w:rStyle w:val="OperatorTok"/>
          <w:lang w:val="et-EE"/>
        </w:rPr>
        <w:t>$</w:t>
      </w:r>
      <w:r w:rsidRPr="002A0E7F">
        <w:rPr>
          <w:rStyle w:val="NormalTok"/>
          <w:lang w:val="et-EE"/>
        </w:rPr>
        <w:t>x[,</w:t>
      </w:r>
      <w:r w:rsidRPr="002A0E7F">
        <w:rPr>
          <w:rStyle w:val="DecValTok"/>
          <w:lang w:val="et-EE"/>
        </w:rPr>
        <w:t>1</w:t>
      </w:r>
      <w:r w:rsidRPr="002A0E7F">
        <w:rPr>
          <w:rStyle w:val="NormalTok"/>
          <w:lang w:val="et-EE"/>
        </w:rPr>
        <w:t>])</w:t>
      </w:r>
    </w:p>
    <w:p w:rsidR="00F76FEA" w:rsidRPr="002A0E7F" w:rsidRDefault="00633D5E">
      <w:pPr>
        <w:rPr>
          <w:lang w:val="et-EE"/>
        </w:rPr>
      </w:pPr>
      <w:r>
        <w:rPr>
          <w:lang w:val="et-EE"/>
        </w:rPr>
        <w:pict>
          <v:rect id="_x0000_i1045" style="width:0;height:1.5pt" o:hralign="center" o:hrstd="t" o:hr="t"/>
        </w:pict>
      </w:r>
    </w:p>
    <w:p w:rsidR="00F76FEA" w:rsidRPr="002A0E7F" w:rsidRDefault="00AA26E1">
      <w:pPr>
        <w:pStyle w:val="SourceCode"/>
        <w:rPr>
          <w:lang w:val="et-EE"/>
        </w:rPr>
      </w:pPr>
      <w:r w:rsidRPr="002A0E7F">
        <w:rPr>
          <w:rStyle w:val="CommentTok"/>
          <w:lang w:val="et-EE"/>
        </w:rPr>
        <w:t># teeme andmed</w:t>
      </w:r>
      <w:r w:rsidR="00521D47" w:rsidRPr="002A0E7F">
        <w:rPr>
          <w:lang w:val="et-EE"/>
        </w:rPr>
        <w:br/>
      </w:r>
      <w:r w:rsidR="00521D47" w:rsidRPr="002A0E7F">
        <w:rPr>
          <w:rStyle w:val="NormalTok"/>
          <w:lang w:val="et-EE"/>
        </w:rPr>
        <w:t>wear &lt;-</w:t>
      </w:r>
      <w:r w:rsidR="00521D47" w:rsidRPr="002A0E7F">
        <w:rPr>
          <w:rStyle w:val="StringTok"/>
          <w:lang w:val="et-EE"/>
        </w:rPr>
        <w:t xml:space="preserve"> </w:t>
      </w:r>
      <w:r w:rsidR="00521D47" w:rsidRPr="002A0E7F">
        <w:rPr>
          <w:rStyle w:val="KeywordTok"/>
          <w:lang w:val="et-EE"/>
        </w:rPr>
        <w:t>c</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rStyle w:val="DecValTok"/>
          <w:lang w:val="et-EE"/>
        </w:rPr>
        <w:t>6</w:t>
      </w:r>
      <w:r w:rsidR="00521D47" w:rsidRPr="002A0E7F">
        <w:rPr>
          <w:rStyle w:val="NormalTok"/>
          <w:lang w:val="et-EE"/>
        </w:rPr>
        <w:t>,</w:t>
      </w:r>
      <w:r w:rsidR="00521D47" w:rsidRPr="002A0E7F">
        <w:rPr>
          <w:rStyle w:val="DecValTok"/>
          <w:lang w:val="et-EE"/>
        </w:rPr>
        <w:t>8</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10</w:t>
      </w:r>
      <w:r w:rsidR="00521D47" w:rsidRPr="002A0E7F">
        <w:rPr>
          <w:rStyle w:val="NormalTok"/>
          <w:lang w:val="et-EE"/>
        </w:rPr>
        <w:t>,</w:t>
      </w:r>
      <w:r w:rsidR="00521D47" w:rsidRPr="002A0E7F">
        <w:rPr>
          <w:rStyle w:val="DecValTok"/>
          <w:lang w:val="et-EE"/>
        </w:rPr>
        <w:t>8</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11</w:t>
      </w:r>
      <w:r w:rsidR="00521D47" w:rsidRPr="002A0E7F">
        <w:rPr>
          <w:rStyle w:val="NormalTok"/>
          <w:lang w:val="et-EE"/>
        </w:rPr>
        <w:t>,</w:t>
      </w:r>
      <w:r w:rsidR="00521D47" w:rsidRPr="002A0E7F">
        <w:rPr>
          <w:rStyle w:val="DecValTok"/>
          <w:lang w:val="et-EE"/>
        </w:rPr>
        <w:t>13</w:t>
      </w:r>
      <w:r w:rsidR="00521D47" w:rsidRPr="002A0E7F">
        <w:rPr>
          <w:rStyle w:val="NormalTok"/>
          <w:lang w:val="et-EE"/>
        </w:rPr>
        <w:t>,</w:t>
      </w:r>
      <w:r w:rsidR="00521D47" w:rsidRPr="002A0E7F">
        <w:rPr>
          <w:rStyle w:val="DecValTok"/>
          <w:lang w:val="et-EE"/>
        </w:rPr>
        <w:t>15</w:t>
      </w:r>
      <w:r w:rsidR="00521D47" w:rsidRPr="002A0E7F">
        <w:rPr>
          <w:rStyle w:val="NormalTok"/>
          <w:lang w:val="et-EE"/>
        </w:rPr>
        <w:t>)</w:t>
      </w:r>
      <w:r w:rsidR="00521D47" w:rsidRPr="002A0E7F">
        <w:rPr>
          <w:lang w:val="et-EE"/>
        </w:rPr>
        <w:br/>
      </w:r>
      <w:r w:rsidR="00521D47" w:rsidRPr="002A0E7F">
        <w:rPr>
          <w:rStyle w:val="NormalTok"/>
          <w:lang w:val="et-EE"/>
        </w:rPr>
        <w:t>tear &lt;-</w:t>
      </w:r>
      <w:r w:rsidR="00521D47" w:rsidRPr="002A0E7F">
        <w:rPr>
          <w:rStyle w:val="StringTok"/>
          <w:lang w:val="et-EE"/>
        </w:rPr>
        <w:t xml:space="preserve"> </w:t>
      </w:r>
      <w:r w:rsidR="00521D47" w:rsidRPr="002A0E7F">
        <w:rPr>
          <w:rStyle w:val="KeywordTok"/>
          <w:lang w:val="et-EE"/>
        </w:rPr>
        <w:t>c</w:t>
      </w:r>
      <w:r w:rsidR="00521D47" w:rsidRPr="002A0E7F">
        <w:rPr>
          <w:rStyle w:val="NormalTok"/>
          <w:lang w:val="et-EE"/>
        </w:rPr>
        <w:t>(</w:t>
      </w:r>
      <w:r w:rsidR="00521D47" w:rsidRPr="002A0E7F">
        <w:rPr>
          <w:rStyle w:val="DecValTok"/>
          <w:lang w:val="et-EE"/>
        </w:rPr>
        <w:t>4</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6</w:t>
      </w:r>
      <w:r w:rsidR="00521D47" w:rsidRPr="002A0E7F">
        <w:rPr>
          <w:rStyle w:val="NormalTok"/>
          <w:lang w:val="et-EE"/>
        </w:rPr>
        <w:t>,</w:t>
      </w:r>
      <w:r w:rsidR="00521D47" w:rsidRPr="002A0E7F">
        <w:rPr>
          <w:rStyle w:val="DecValTok"/>
          <w:lang w:val="et-EE"/>
        </w:rPr>
        <w:t>7</w:t>
      </w:r>
      <w:r w:rsidR="00521D47" w:rsidRPr="002A0E7F">
        <w:rPr>
          <w:rStyle w:val="NormalTok"/>
          <w:lang w:val="et-EE"/>
        </w:rPr>
        <w:t>,</w:t>
      </w:r>
      <w:r w:rsidR="00521D47" w:rsidRPr="002A0E7F">
        <w:rPr>
          <w:rStyle w:val="DecValTok"/>
          <w:lang w:val="et-EE"/>
        </w:rPr>
        <w:t>8</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rStyle w:val="DecValTok"/>
          <w:lang w:val="et-EE"/>
        </w:rPr>
        <w:t>8</w:t>
      </w:r>
      <w:r w:rsidR="00521D47" w:rsidRPr="002A0E7F">
        <w:rPr>
          <w:rStyle w:val="NormalTok"/>
          <w:lang w:val="et-EE"/>
        </w:rPr>
        <w:t>,</w:t>
      </w:r>
      <w:r w:rsidR="00521D47" w:rsidRPr="002A0E7F">
        <w:rPr>
          <w:rStyle w:val="DecValTok"/>
          <w:lang w:val="et-EE"/>
        </w:rPr>
        <w:t>12</w:t>
      </w:r>
      <w:r w:rsidR="00521D47" w:rsidRPr="002A0E7F">
        <w:rPr>
          <w:rStyle w:val="NormalTok"/>
          <w:lang w:val="et-EE"/>
        </w:rPr>
        <w:t>)</w:t>
      </w:r>
      <w:r w:rsidR="00521D47" w:rsidRPr="002A0E7F">
        <w:rPr>
          <w:lang w:val="et-EE"/>
        </w:rPr>
        <w:br/>
      </w:r>
      <w:r w:rsidR="00521D47" w:rsidRPr="002A0E7F">
        <w:rPr>
          <w:rStyle w:val="NormalTok"/>
          <w:lang w:val="et-EE"/>
        </w:rPr>
        <w:t>date &lt;-</w:t>
      </w:r>
      <w:r w:rsidR="00521D47" w:rsidRPr="002A0E7F">
        <w:rPr>
          <w:rStyle w:val="StringTok"/>
          <w:lang w:val="et-EE"/>
        </w:rPr>
        <w:t xml:space="preserve"> </w:t>
      </w:r>
      <w:r w:rsidR="00521D47" w:rsidRPr="002A0E7F">
        <w:rPr>
          <w:rStyle w:val="KeywordTok"/>
          <w:lang w:val="et-EE"/>
        </w:rPr>
        <w:t>c</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rStyle w:val="DecValTok"/>
          <w:lang w:val="et-EE"/>
        </w:rPr>
        <w:t>5</w:t>
      </w:r>
      <w:r w:rsidR="00521D47" w:rsidRPr="002A0E7F">
        <w:rPr>
          <w:rStyle w:val="NormalTok"/>
          <w:lang w:val="et-EE"/>
        </w:rPr>
        <w:t>,</w:t>
      </w:r>
      <w:r w:rsidR="00521D47" w:rsidRPr="002A0E7F">
        <w:rPr>
          <w:rStyle w:val="DecValTok"/>
          <w:lang w:val="et-EE"/>
        </w:rPr>
        <w:t>6</w:t>
      </w:r>
      <w:r w:rsidR="00521D47" w:rsidRPr="002A0E7F">
        <w:rPr>
          <w:rStyle w:val="NormalTok"/>
          <w:lang w:val="et-EE"/>
        </w:rPr>
        <w:t>,</w:t>
      </w:r>
      <w:r w:rsidR="00521D47" w:rsidRPr="002A0E7F">
        <w:rPr>
          <w:rStyle w:val="DecValTok"/>
          <w:lang w:val="et-EE"/>
        </w:rPr>
        <w:t>7</w:t>
      </w:r>
      <w:r w:rsidR="00521D47" w:rsidRPr="002A0E7F">
        <w:rPr>
          <w:rStyle w:val="NormalTok"/>
          <w:lang w:val="et-EE"/>
        </w:rPr>
        <w:t>,</w:t>
      </w:r>
      <w:r w:rsidR="00521D47" w:rsidRPr="002A0E7F">
        <w:rPr>
          <w:rStyle w:val="DecValTok"/>
          <w:lang w:val="et-EE"/>
        </w:rPr>
        <w:t>6</w:t>
      </w:r>
      <w:r w:rsidR="00521D47" w:rsidRPr="002A0E7F">
        <w:rPr>
          <w:rStyle w:val="NormalTok"/>
          <w:lang w:val="et-EE"/>
        </w:rPr>
        <w:t>,</w:t>
      </w:r>
      <w:r w:rsidR="00521D47" w:rsidRPr="002A0E7F">
        <w:rPr>
          <w:rStyle w:val="DecValTok"/>
          <w:lang w:val="et-EE"/>
        </w:rPr>
        <w:t>8</w:t>
      </w:r>
      <w:r w:rsidR="00521D47" w:rsidRPr="002A0E7F">
        <w:rPr>
          <w:rStyle w:val="NormalTok"/>
          <w:lang w:val="et-EE"/>
        </w:rPr>
        <w:t>,</w:t>
      </w:r>
      <w:r w:rsidR="00521D47" w:rsidRPr="002A0E7F">
        <w:rPr>
          <w:rStyle w:val="DecValTok"/>
          <w:lang w:val="et-EE"/>
        </w:rPr>
        <w:t>7</w:t>
      </w:r>
      <w:r w:rsidR="00521D47" w:rsidRPr="002A0E7F">
        <w:rPr>
          <w:rStyle w:val="NormalTok"/>
          <w:lang w:val="et-EE"/>
        </w:rPr>
        <w:t>,</w:t>
      </w:r>
      <w:r w:rsidR="00521D47" w:rsidRPr="002A0E7F">
        <w:rPr>
          <w:rStyle w:val="DecValTok"/>
          <w:lang w:val="et-EE"/>
        </w:rPr>
        <w:t>9</w:t>
      </w:r>
      <w:r w:rsidR="00521D47" w:rsidRPr="002A0E7F">
        <w:rPr>
          <w:rStyle w:val="NormalTok"/>
          <w:lang w:val="et-EE"/>
        </w:rPr>
        <w:t>)</w:t>
      </w:r>
      <w:r w:rsidR="00521D47" w:rsidRPr="002A0E7F">
        <w:rPr>
          <w:lang w:val="et-EE"/>
        </w:rPr>
        <w:br/>
      </w:r>
      <w:r w:rsidR="00521D47" w:rsidRPr="002A0E7F">
        <w:rPr>
          <w:rStyle w:val="NormalTok"/>
          <w:lang w:val="et-EE"/>
        </w:rPr>
        <w:t>size &lt;-</w:t>
      </w:r>
      <w:r w:rsidR="00521D47" w:rsidRPr="002A0E7F">
        <w:rPr>
          <w:rStyle w:val="StringTok"/>
          <w:lang w:val="et-EE"/>
        </w:rPr>
        <w:t xml:space="preserve"> </w:t>
      </w:r>
      <w:r w:rsidR="00521D47" w:rsidRPr="002A0E7F">
        <w:rPr>
          <w:rStyle w:val="KeywordTok"/>
          <w:lang w:val="et-EE"/>
        </w:rPr>
        <w:t>c</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1</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4</w:t>
      </w:r>
      <w:r w:rsidR="00521D47" w:rsidRPr="002A0E7F">
        <w:rPr>
          <w:rStyle w:val="NormalTok"/>
          <w:lang w:val="et-EE"/>
        </w:rPr>
        <w:t>,</w:t>
      </w:r>
      <w:r w:rsidR="00521D47" w:rsidRPr="002A0E7F">
        <w:rPr>
          <w:rStyle w:val="DecValTok"/>
          <w:lang w:val="et-EE"/>
        </w:rPr>
        <w:t>3</w:t>
      </w:r>
      <w:r w:rsidR="00521D47" w:rsidRPr="002A0E7F">
        <w:rPr>
          <w:rStyle w:val="NormalTok"/>
          <w:lang w:val="et-EE"/>
        </w:rPr>
        <w:t>,</w:t>
      </w:r>
      <w:r w:rsidR="00521D47" w:rsidRPr="002A0E7F">
        <w:rPr>
          <w:rStyle w:val="DecValTok"/>
          <w:lang w:val="et-EE"/>
        </w:rPr>
        <w:t>2</w:t>
      </w:r>
      <w:r w:rsidR="00521D47" w:rsidRPr="002A0E7F">
        <w:rPr>
          <w:rStyle w:val="NormalTok"/>
          <w:lang w:val="et-EE"/>
        </w:rPr>
        <w:t>)</w:t>
      </w:r>
      <w:r w:rsidR="00521D47" w:rsidRPr="002A0E7F">
        <w:rPr>
          <w:lang w:val="et-EE"/>
        </w:rPr>
        <w:br/>
      </w:r>
      <w:r w:rsidR="00521D47" w:rsidRPr="002A0E7F">
        <w:rPr>
          <w:rStyle w:val="NormalTok"/>
          <w:lang w:val="et-EE"/>
        </w:rPr>
        <w:t>eggs &lt;-</w:t>
      </w:r>
      <w:r w:rsidR="00521D47" w:rsidRPr="002A0E7F">
        <w:rPr>
          <w:rStyle w:val="StringTok"/>
          <w:lang w:val="et-EE"/>
        </w:rPr>
        <w:t xml:space="preserve"> </w:t>
      </w:r>
      <w:r w:rsidR="00521D47" w:rsidRPr="002A0E7F">
        <w:rPr>
          <w:rStyle w:val="KeywordTok"/>
          <w:lang w:val="et-EE"/>
        </w:rPr>
        <w:t>c</w:t>
      </w:r>
      <w:r w:rsidR="00521D47" w:rsidRPr="002A0E7F">
        <w:rPr>
          <w:rStyle w:val="NormalTok"/>
          <w:lang w:val="et-EE"/>
        </w:rPr>
        <w:t>(</w:t>
      </w:r>
      <w:r w:rsidR="00521D47" w:rsidRPr="002A0E7F">
        <w:rPr>
          <w:rStyle w:val="DecValTok"/>
          <w:lang w:val="et-EE"/>
        </w:rPr>
        <w:t>100</w:t>
      </w:r>
      <w:r w:rsidR="00521D47" w:rsidRPr="002A0E7F">
        <w:rPr>
          <w:rStyle w:val="NormalTok"/>
          <w:lang w:val="et-EE"/>
        </w:rPr>
        <w:t>,</w:t>
      </w:r>
      <w:r w:rsidR="00521D47" w:rsidRPr="002A0E7F">
        <w:rPr>
          <w:rStyle w:val="DecValTok"/>
          <w:lang w:val="et-EE"/>
        </w:rPr>
        <w:t>90</w:t>
      </w:r>
      <w:r w:rsidR="00521D47" w:rsidRPr="002A0E7F">
        <w:rPr>
          <w:rStyle w:val="NormalTok"/>
          <w:lang w:val="et-EE"/>
        </w:rPr>
        <w:t>,</w:t>
      </w:r>
      <w:r w:rsidR="00521D47" w:rsidRPr="002A0E7F">
        <w:rPr>
          <w:rStyle w:val="DecValTok"/>
          <w:lang w:val="et-EE"/>
        </w:rPr>
        <w:t>85</w:t>
      </w:r>
      <w:r w:rsidR="00521D47" w:rsidRPr="002A0E7F">
        <w:rPr>
          <w:rStyle w:val="NormalTok"/>
          <w:lang w:val="et-EE"/>
        </w:rPr>
        <w:t>,</w:t>
      </w:r>
      <w:r w:rsidR="00521D47" w:rsidRPr="002A0E7F">
        <w:rPr>
          <w:rStyle w:val="DecValTok"/>
          <w:lang w:val="et-EE"/>
        </w:rPr>
        <w:t>88</w:t>
      </w:r>
      <w:r w:rsidR="00521D47" w:rsidRPr="002A0E7F">
        <w:rPr>
          <w:rStyle w:val="NormalTok"/>
          <w:lang w:val="et-EE"/>
        </w:rPr>
        <w:t>,</w:t>
      </w:r>
      <w:r w:rsidR="00521D47" w:rsidRPr="002A0E7F">
        <w:rPr>
          <w:rStyle w:val="DecValTok"/>
          <w:lang w:val="et-EE"/>
        </w:rPr>
        <w:t>67</w:t>
      </w:r>
      <w:r w:rsidR="00521D47" w:rsidRPr="002A0E7F">
        <w:rPr>
          <w:rStyle w:val="NormalTok"/>
          <w:lang w:val="et-EE"/>
        </w:rPr>
        <w:t>,</w:t>
      </w:r>
      <w:r w:rsidR="00521D47" w:rsidRPr="002A0E7F">
        <w:rPr>
          <w:rStyle w:val="DecValTok"/>
          <w:lang w:val="et-EE"/>
        </w:rPr>
        <w:t>50</w:t>
      </w:r>
      <w:r w:rsidR="00521D47" w:rsidRPr="002A0E7F">
        <w:rPr>
          <w:rStyle w:val="NormalTok"/>
          <w:lang w:val="et-EE"/>
        </w:rPr>
        <w:t>,</w:t>
      </w:r>
      <w:r w:rsidR="00521D47" w:rsidRPr="002A0E7F">
        <w:rPr>
          <w:rStyle w:val="DecValTok"/>
          <w:lang w:val="et-EE"/>
        </w:rPr>
        <w:t>45</w:t>
      </w:r>
      <w:r w:rsidR="00521D47" w:rsidRPr="002A0E7F">
        <w:rPr>
          <w:rStyle w:val="NormalTok"/>
          <w:lang w:val="et-EE"/>
        </w:rPr>
        <w:t>,</w:t>
      </w:r>
      <w:r w:rsidR="00521D47" w:rsidRPr="002A0E7F">
        <w:rPr>
          <w:rStyle w:val="DecValTok"/>
          <w:lang w:val="et-EE"/>
        </w:rPr>
        <w:t>40</w:t>
      </w:r>
      <w:r w:rsidR="00521D47" w:rsidRPr="002A0E7F">
        <w:rPr>
          <w:rStyle w:val="NormalTok"/>
          <w:lang w:val="et-EE"/>
        </w:rPr>
        <w:t>,</w:t>
      </w:r>
      <w:r w:rsidR="00521D47" w:rsidRPr="002A0E7F">
        <w:rPr>
          <w:rStyle w:val="DecValTok"/>
          <w:lang w:val="et-EE"/>
        </w:rPr>
        <w:t>30</w:t>
      </w:r>
      <w:r w:rsidR="00521D47" w:rsidRPr="002A0E7F">
        <w:rPr>
          <w:rStyle w:val="NormalTok"/>
          <w:lang w:val="et-EE"/>
        </w:rPr>
        <w:t>,</w:t>
      </w:r>
      <w:r w:rsidR="00521D47" w:rsidRPr="002A0E7F">
        <w:rPr>
          <w:rStyle w:val="DecValTok"/>
          <w:lang w:val="et-EE"/>
        </w:rPr>
        <w:t>20</w:t>
      </w:r>
      <w:r w:rsidR="00521D47" w:rsidRPr="002A0E7F">
        <w:rPr>
          <w:rStyle w:val="NormalTok"/>
          <w:lang w:val="et-EE"/>
        </w:rPr>
        <w:t>)</w:t>
      </w:r>
      <w:r w:rsidR="00521D47" w:rsidRPr="002A0E7F">
        <w:rPr>
          <w:lang w:val="et-EE"/>
        </w:rPr>
        <w:br/>
      </w:r>
      <w:r w:rsidRPr="002A0E7F">
        <w:rPr>
          <w:rStyle w:val="CommentTok"/>
          <w:lang w:val="et-EE"/>
        </w:rPr>
        <w:t># viime analüüsi läbi</w:t>
      </w:r>
      <w:r w:rsidR="00521D47" w:rsidRPr="002A0E7F">
        <w:rPr>
          <w:lang w:val="et-EE"/>
        </w:rPr>
        <w:br/>
      </w:r>
      <w:r w:rsidR="00521D47" w:rsidRPr="002A0E7F">
        <w:rPr>
          <w:rStyle w:val="NormalTok"/>
          <w:lang w:val="et-EE"/>
        </w:rPr>
        <w:t>pca &lt;-</w:t>
      </w:r>
      <w:r w:rsidR="00521D47" w:rsidRPr="002A0E7F">
        <w:rPr>
          <w:rStyle w:val="StringTok"/>
          <w:lang w:val="et-EE"/>
        </w:rPr>
        <w:t xml:space="preserve"> </w:t>
      </w:r>
      <w:r w:rsidR="00521D47" w:rsidRPr="002A0E7F">
        <w:rPr>
          <w:rStyle w:val="KeywordTok"/>
          <w:lang w:val="et-EE"/>
        </w:rPr>
        <w:t>prcomp</w:t>
      </w:r>
      <w:r w:rsidR="00521D47" w:rsidRPr="002A0E7F">
        <w:rPr>
          <w:rStyle w:val="NormalTok"/>
          <w:lang w:val="et-EE"/>
        </w:rPr>
        <w:t>(</w:t>
      </w:r>
      <w:r w:rsidR="00521D47" w:rsidRPr="002A0E7F">
        <w:rPr>
          <w:rStyle w:val="KeywordTok"/>
          <w:lang w:val="et-EE"/>
        </w:rPr>
        <w:t>cbind</w:t>
      </w:r>
      <w:r w:rsidR="00521D47" w:rsidRPr="002A0E7F">
        <w:rPr>
          <w:rStyle w:val="NormalTok"/>
          <w:lang w:val="et-EE"/>
        </w:rPr>
        <w:t>(wear,tear,date,size))</w:t>
      </w:r>
    </w:p>
    <w:p w:rsidR="00F76FEA" w:rsidRPr="002A0E7F" w:rsidRDefault="00AA26E1">
      <w:pPr>
        <w:pStyle w:val="FirstParagraph"/>
        <w:rPr>
          <w:lang w:val="et-EE"/>
        </w:rPr>
      </w:pPr>
      <w:r w:rsidRPr="002A0E7F">
        <w:rPr>
          <w:lang w:val="et-EE"/>
        </w:rPr>
        <w:t xml:space="preserve">Kõigi </w:t>
      </w:r>
      <w:r w:rsidR="00521D47" w:rsidRPr="00A93DE3">
        <w:rPr>
          <w:i/>
          <w:lang w:val="et-EE"/>
        </w:rPr>
        <w:t xml:space="preserve">principal component </w:t>
      </w:r>
      <w:r w:rsidRPr="00A93DE3">
        <w:rPr>
          <w:i/>
          <w:lang w:val="et-EE"/>
        </w:rPr>
        <w:t>score</w:t>
      </w:r>
      <w:r w:rsidRPr="002A0E7F">
        <w:rPr>
          <w:lang w:val="et-EE"/>
        </w:rPr>
        <w:t>’de väärtused kõigi objektide jaoks väljastatakse maatriksina</w:t>
      </w:r>
      <w:r w:rsidR="00521D47" w:rsidRPr="002A0E7F">
        <w:rPr>
          <w:lang w:val="et-EE"/>
        </w:rPr>
        <w:t xml:space="preserve">. R </w:t>
      </w:r>
      <w:r w:rsidRPr="002A0E7F">
        <w:rPr>
          <w:lang w:val="et-EE"/>
        </w:rPr>
        <w:t>arvutab niimitu peakomponenti kui jaksab, aga praktikas on neid harva rohkem vaja kui ka</w:t>
      </w:r>
      <w:r w:rsidR="00A93DE3">
        <w:rPr>
          <w:lang w:val="et-EE"/>
        </w:rPr>
        <w:t>h</w:t>
      </w:r>
      <w:r w:rsidRPr="002A0E7F">
        <w:rPr>
          <w:lang w:val="et-EE"/>
        </w:rPr>
        <w:t>te esimest:</w:t>
      </w:r>
      <w:r w:rsidR="00521D47" w:rsidRPr="002A0E7F">
        <w:rPr>
          <w:lang w:val="et-EE"/>
        </w:rPr>
        <w:t xml:space="preserve"> (</w:t>
      </w:r>
      <w:r w:rsidR="00521D47" w:rsidRPr="002A0E7F">
        <w:rPr>
          <w:rStyle w:val="VerbatimChar"/>
          <w:lang w:val="et-EE"/>
        </w:rPr>
        <w:t>pca$x[,1:2]</w:t>
      </w:r>
      <w:r w:rsidR="00521D47" w:rsidRPr="002A0E7F">
        <w:rPr>
          <w:lang w:val="et-EE"/>
        </w:rPr>
        <w:t>).</w:t>
      </w:r>
    </w:p>
    <w:p w:rsidR="00F76FEA" w:rsidRPr="002A0E7F" w:rsidRDefault="00521D47">
      <w:pPr>
        <w:pStyle w:val="SourceCode"/>
        <w:rPr>
          <w:lang w:val="et-EE"/>
        </w:rPr>
      </w:pPr>
      <w:r w:rsidRPr="002A0E7F">
        <w:rPr>
          <w:rStyle w:val="NormalTok"/>
          <w:lang w:val="et-EE"/>
        </w:rPr>
        <w:t>pca</w:t>
      </w:r>
      <w:r w:rsidRPr="002A0E7F">
        <w:rPr>
          <w:rStyle w:val="OperatorTok"/>
          <w:lang w:val="et-EE"/>
        </w:rPr>
        <w:t>$</w:t>
      </w:r>
      <w:r w:rsidRPr="002A0E7F">
        <w:rPr>
          <w:rStyle w:val="NormalTok"/>
          <w:lang w:val="et-EE"/>
        </w:rPr>
        <w:t xml:space="preserve">x </w:t>
      </w:r>
      <w:r w:rsidRPr="002A0E7F">
        <w:rPr>
          <w:rStyle w:val="CommentTok"/>
          <w:lang w:val="et-EE"/>
        </w:rPr>
        <w:t xml:space="preserve"># </w:t>
      </w:r>
      <w:r w:rsidR="00AA26E1" w:rsidRPr="002A0E7F">
        <w:rPr>
          <w:rStyle w:val="CommentTok"/>
          <w:lang w:val="et-EE"/>
        </w:rPr>
        <w:t xml:space="preserve">Näitab kõiki peakomponente </w:t>
      </w:r>
    </w:p>
    <w:p w:rsidR="00F76FEA" w:rsidRPr="002A0E7F" w:rsidRDefault="00521D47">
      <w:pPr>
        <w:pStyle w:val="SourceCode"/>
        <w:rPr>
          <w:lang w:val="et-EE"/>
        </w:rPr>
      </w:pPr>
      <w:r w:rsidRPr="002A0E7F">
        <w:rPr>
          <w:rStyle w:val="VerbatimChar"/>
          <w:lang w:val="et-EE"/>
        </w:rPr>
        <w:lastRenderedPageBreak/>
        <w:t>##              PC1         PC2        PC3         PC4</w:t>
      </w:r>
      <w:r w:rsidRPr="002A0E7F">
        <w:rPr>
          <w:lang w:val="et-EE"/>
        </w:rPr>
        <w:br/>
      </w:r>
      <w:r w:rsidRPr="002A0E7F">
        <w:rPr>
          <w:rStyle w:val="VerbatimChar"/>
          <w:lang w:val="et-EE"/>
        </w:rPr>
        <w:t>##  [1,] -7.0930552 -0.32834563  0.2410251  0.97090863</w:t>
      </w:r>
      <w:r w:rsidRPr="002A0E7F">
        <w:rPr>
          <w:lang w:val="et-EE"/>
        </w:rPr>
        <w:br/>
      </w:r>
      <w:r w:rsidRPr="002A0E7F">
        <w:rPr>
          <w:rStyle w:val="VerbatimChar"/>
          <w:lang w:val="et-EE"/>
        </w:rPr>
        <w:t>##  [2,] -7.6480933  1.58653697 -0.3010269 -0.34489417</w:t>
      </w:r>
      <w:r w:rsidRPr="002A0E7F">
        <w:rPr>
          <w:lang w:val="et-EE"/>
        </w:rPr>
        <w:br/>
      </w:r>
      <w:r w:rsidRPr="002A0E7F">
        <w:rPr>
          <w:rStyle w:val="VerbatimChar"/>
          <w:lang w:val="et-EE"/>
        </w:rPr>
        <w:t>##  [3,] -1.9238876 -0.22524609  0.6654823 -0.47439852</w:t>
      </w:r>
      <w:r w:rsidRPr="002A0E7F">
        <w:rPr>
          <w:lang w:val="et-EE"/>
        </w:rPr>
        <w:br/>
      </w:r>
      <w:r w:rsidRPr="002A0E7F">
        <w:rPr>
          <w:rStyle w:val="VerbatimChar"/>
          <w:lang w:val="et-EE"/>
        </w:rPr>
        <w:t>##  [4,] -0.7497843  0.07318845 -0.4993887 -0.05547887</w:t>
      </w:r>
      <w:r w:rsidRPr="002A0E7F">
        <w:rPr>
          <w:lang w:val="et-EE"/>
        </w:rPr>
        <w:br/>
      </w:r>
      <w:r w:rsidRPr="002A0E7F">
        <w:rPr>
          <w:rStyle w:val="VerbatimChar"/>
          <w:lang w:val="et-EE"/>
        </w:rPr>
        <w:t>##  [5,]  0.9769312  0.07627476 -1.4526854 -0.38664292</w:t>
      </w:r>
      <w:r w:rsidRPr="002A0E7F">
        <w:rPr>
          <w:lang w:val="et-EE"/>
        </w:rPr>
        <w:br/>
      </w:r>
      <w:r w:rsidRPr="002A0E7F">
        <w:rPr>
          <w:rStyle w:val="VerbatimChar"/>
          <w:lang w:val="et-EE"/>
        </w:rPr>
        <w:t>##  [6,]  0.9062149 -2.38251488 -0.4892436 -0.53201333</w:t>
      </w:r>
      <w:r w:rsidRPr="002A0E7F">
        <w:rPr>
          <w:lang w:val="et-EE"/>
        </w:rPr>
        <w:br/>
      </w:r>
      <w:r w:rsidRPr="002A0E7F">
        <w:rPr>
          <w:rStyle w:val="VerbatimChar"/>
          <w:lang w:val="et-EE"/>
        </w:rPr>
        <w:t>##  [7,]  0.9598520 -1.34966755  0.2520284  0.64308890</w:t>
      </w:r>
      <w:r w:rsidRPr="002A0E7F">
        <w:rPr>
          <w:lang w:val="et-EE"/>
        </w:rPr>
        <w:br/>
      </w:r>
      <w:r w:rsidRPr="002A0E7F">
        <w:rPr>
          <w:rStyle w:val="VerbatimChar"/>
          <w:lang w:val="et-EE"/>
        </w:rPr>
        <w:t>##  [8,]  3.2733115 -0.41549006  1.6258143 -0.29921131</w:t>
      </w:r>
      <w:r w:rsidRPr="002A0E7F">
        <w:rPr>
          <w:lang w:val="et-EE"/>
        </w:rPr>
        <w:br/>
      </w:r>
      <w:r w:rsidRPr="002A0E7F">
        <w:rPr>
          <w:rStyle w:val="VerbatimChar"/>
          <w:lang w:val="et-EE"/>
        </w:rPr>
        <w:t>##  [9,]  3.3440279  2.04329959  0.6623725 -0.15384090</w:t>
      </w:r>
      <w:r w:rsidRPr="002A0E7F">
        <w:rPr>
          <w:lang w:val="et-EE"/>
        </w:rPr>
        <w:br/>
      </w:r>
      <w:r w:rsidRPr="002A0E7F">
        <w:rPr>
          <w:rStyle w:val="VerbatimChar"/>
          <w:lang w:val="et-EE"/>
        </w:rPr>
        <w:t>## [10,]  7.9544830  0.92196444 -0.7043780  0.63248247</w:t>
      </w:r>
    </w:p>
    <w:p w:rsidR="00F76FEA" w:rsidRPr="002A0E7F" w:rsidRDefault="00AA26E1">
      <w:pPr>
        <w:pStyle w:val="FirstParagraph"/>
        <w:rPr>
          <w:lang w:val="et-EE"/>
        </w:rPr>
      </w:pPr>
      <w:r w:rsidRPr="002A0E7F">
        <w:rPr>
          <w:lang w:val="et-EE"/>
        </w:rPr>
        <w:t xml:space="preserve">Kui me nüüd tahame analüüsida esimese peakomponendi seost munade arvuga, peame välja võtma esimese tulba </w:t>
      </w:r>
      <w:r w:rsidR="00521D47" w:rsidRPr="002A0E7F">
        <w:rPr>
          <w:rStyle w:val="VerbatimChar"/>
          <w:lang w:val="et-EE"/>
        </w:rPr>
        <w:t>pca$x</w:t>
      </w:r>
      <w:r w:rsidR="00521D47" w:rsidRPr="002A0E7F">
        <w:rPr>
          <w:lang w:val="et-EE"/>
        </w:rPr>
        <w:t xml:space="preserve"> ma</w:t>
      </w:r>
      <w:r w:rsidRPr="002A0E7F">
        <w:rPr>
          <w:lang w:val="et-EE"/>
        </w:rPr>
        <w:t>atriksist</w:t>
      </w:r>
      <w:r w:rsidR="00521D47" w:rsidRPr="002A0E7F">
        <w:rPr>
          <w:lang w:val="et-EE"/>
        </w:rPr>
        <w:t>:</w:t>
      </w:r>
    </w:p>
    <w:p w:rsidR="00F76FEA" w:rsidRPr="002A0E7F" w:rsidRDefault="00521D47">
      <w:pPr>
        <w:pStyle w:val="SourceCode"/>
        <w:rPr>
          <w:lang w:val="et-EE"/>
        </w:rPr>
      </w:pPr>
      <w:r w:rsidRPr="002A0E7F">
        <w:rPr>
          <w:rStyle w:val="KeywordTok"/>
          <w:lang w:val="et-EE"/>
        </w:rPr>
        <w:t>plot</w:t>
      </w:r>
      <w:r w:rsidRPr="002A0E7F">
        <w:rPr>
          <w:rStyle w:val="NormalTok"/>
          <w:lang w:val="et-EE"/>
        </w:rPr>
        <w:t>(pca</w:t>
      </w:r>
      <w:r w:rsidRPr="002A0E7F">
        <w:rPr>
          <w:rStyle w:val="OperatorTok"/>
          <w:lang w:val="et-EE"/>
        </w:rPr>
        <w:t>$</w:t>
      </w:r>
      <w:r w:rsidRPr="002A0E7F">
        <w:rPr>
          <w:rStyle w:val="NormalTok"/>
          <w:lang w:val="et-EE"/>
        </w:rPr>
        <w:t>x[,</w:t>
      </w:r>
      <w:r w:rsidRPr="002A0E7F">
        <w:rPr>
          <w:rStyle w:val="DecValTok"/>
          <w:lang w:val="et-EE"/>
        </w:rPr>
        <w:t>1</w:t>
      </w:r>
      <w:r w:rsidRPr="002A0E7F">
        <w:rPr>
          <w:rStyle w:val="NormalTok"/>
          <w:lang w:val="et-EE"/>
        </w:rPr>
        <w:t xml:space="preserve">], eggs, </w:t>
      </w:r>
      <w:r w:rsidRPr="002A0E7F">
        <w:rPr>
          <w:rStyle w:val="DataTypeTok"/>
          <w:lang w:val="et-EE"/>
        </w:rPr>
        <w:t>pch =</w:t>
      </w:r>
      <w:r w:rsidRPr="002A0E7F">
        <w:rPr>
          <w:rStyle w:val="NormalTok"/>
          <w:lang w:val="et-EE"/>
        </w:rPr>
        <w:t xml:space="preserve"> </w:t>
      </w:r>
      <w:r w:rsidRPr="002A0E7F">
        <w:rPr>
          <w:rStyle w:val="DecValTok"/>
          <w:lang w:val="et-EE"/>
        </w:rPr>
        <w:t>20</w:t>
      </w:r>
      <w:r w:rsidRPr="002A0E7F">
        <w:rPr>
          <w:rStyle w:val="NormalTok"/>
          <w:lang w:val="et-EE"/>
        </w:rPr>
        <w:t xml:space="preserve">, </w:t>
      </w:r>
      <w:r w:rsidRPr="002A0E7F">
        <w:rPr>
          <w:rStyle w:val="DataTypeTok"/>
          <w:lang w:val="et-EE"/>
        </w:rPr>
        <w:t>cex =</w:t>
      </w:r>
      <w:r w:rsidRPr="002A0E7F">
        <w:rPr>
          <w:rStyle w:val="NormalTok"/>
          <w:lang w:val="et-EE"/>
        </w:rPr>
        <w:t xml:space="preserve"> </w:t>
      </w:r>
      <w:r w:rsidRPr="002A0E7F">
        <w:rPr>
          <w:rStyle w:val="DecValTok"/>
          <w:lang w:val="et-EE"/>
        </w:rPr>
        <w:t>2</w:t>
      </w:r>
      <w:r w:rsidRPr="002A0E7F">
        <w:rPr>
          <w:rStyle w:val="NormalTok"/>
          <w:lang w:val="et-EE"/>
        </w:rPr>
        <w:t>,</w:t>
      </w:r>
      <w:r w:rsidRPr="002A0E7F">
        <w:rPr>
          <w:lang w:val="et-EE"/>
        </w:rPr>
        <w:br/>
      </w:r>
      <w:r w:rsidRPr="002A0E7F">
        <w:rPr>
          <w:rStyle w:val="NormalTok"/>
          <w:lang w:val="et-EE"/>
        </w:rPr>
        <w:t xml:space="preserve">     </w:t>
      </w:r>
      <w:r w:rsidRPr="002A0E7F">
        <w:rPr>
          <w:rStyle w:val="DataTypeTok"/>
          <w:lang w:val="et-EE"/>
        </w:rPr>
        <w:t>xlab =</w:t>
      </w:r>
      <w:r w:rsidRPr="002A0E7F">
        <w:rPr>
          <w:rStyle w:val="NormalTok"/>
          <w:lang w:val="et-EE"/>
        </w:rPr>
        <w:t xml:space="preserve"> </w:t>
      </w:r>
      <w:r w:rsidRPr="002A0E7F">
        <w:rPr>
          <w:rStyle w:val="StringTok"/>
          <w:lang w:val="et-EE"/>
        </w:rPr>
        <w:t>"PC1"</w:t>
      </w:r>
      <w:r w:rsidRPr="002A0E7F">
        <w:rPr>
          <w:rStyle w:val="NormalTok"/>
          <w:lang w:val="et-EE"/>
        </w:rPr>
        <w:t xml:space="preserve">, </w:t>
      </w:r>
      <w:r w:rsidRPr="002A0E7F">
        <w:rPr>
          <w:rStyle w:val="DataTypeTok"/>
          <w:lang w:val="et-EE"/>
        </w:rPr>
        <w:t>ylab =</w:t>
      </w:r>
      <w:r w:rsidRPr="002A0E7F">
        <w:rPr>
          <w:rStyle w:val="NormalTok"/>
          <w:lang w:val="et-EE"/>
        </w:rPr>
        <w:t xml:space="preserve"> </w:t>
      </w:r>
      <w:r w:rsidRPr="002A0E7F">
        <w:rPr>
          <w:rStyle w:val="StringTok"/>
          <w:lang w:val="et-EE"/>
        </w:rPr>
        <w:t>"eggs"</w:t>
      </w:r>
      <w:r w:rsidRPr="002A0E7F">
        <w:rPr>
          <w:rStyle w:val="NormalTok"/>
          <w:lang w:val="et-EE"/>
        </w:rPr>
        <w:t>)</w:t>
      </w:r>
    </w:p>
    <w:p w:rsidR="00F76FEA" w:rsidRPr="002A0E7F" w:rsidRDefault="00521D47">
      <w:pPr>
        <w:pStyle w:val="FirstParagraph"/>
        <w:rPr>
          <w:lang w:val="et-EE"/>
        </w:rPr>
      </w:pPr>
      <w:r w:rsidRPr="002A0E7F">
        <w:rPr>
          <w:noProof/>
          <w:lang w:val="et-EE" w:eastAsia="et-EE"/>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76FEA" w:rsidRPr="002A0E7F" w:rsidRDefault="00521D47">
      <w:pPr>
        <w:pStyle w:val="SourceCode"/>
        <w:rPr>
          <w:lang w:val="et-EE"/>
        </w:rPr>
      </w:pPr>
      <w:r w:rsidRPr="002A0E7F">
        <w:rPr>
          <w:rStyle w:val="KeywordTok"/>
          <w:lang w:val="et-EE"/>
        </w:rPr>
        <w:t>cor.test</w:t>
      </w:r>
      <w:r w:rsidRPr="002A0E7F">
        <w:rPr>
          <w:rStyle w:val="NormalTok"/>
          <w:lang w:val="et-EE"/>
        </w:rPr>
        <w:t>(pca</w:t>
      </w:r>
      <w:r w:rsidRPr="002A0E7F">
        <w:rPr>
          <w:rStyle w:val="OperatorTok"/>
          <w:lang w:val="et-EE"/>
        </w:rPr>
        <w:t>$</w:t>
      </w:r>
      <w:r w:rsidRPr="002A0E7F">
        <w:rPr>
          <w:rStyle w:val="NormalTok"/>
          <w:lang w:val="et-EE"/>
        </w:rPr>
        <w:t>x[,</w:t>
      </w:r>
      <w:r w:rsidRPr="002A0E7F">
        <w:rPr>
          <w:rStyle w:val="DecValTok"/>
          <w:lang w:val="et-EE"/>
        </w:rPr>
        <w:t>1</w:t>
      </w:r>
      <w:r w:rsidRPr="002A0E7F">
        <w:rPr>
          <w:rStyle w:val="NormalTok"/>
          <w:lang w:val="et-EE"/>
        </w:rPr>
        <w:t>], eggs)</w:t>
      </w:r>
    </w:p>
    <w:p w:rsidR="00F76FEA" w:rsidRPr="002A0E7F" w:rsidRDefault="00521D47">
      <w:pPr>
        <w:pStyle w:val="SourceCode"/>
        <w:rPr>
          <w:lang w:val="et-EE"/>
        </w:rPr>
      </w:pPr>
      <w:r w:rsidRPr="002A0E7F">
        <w:rPr>
          <w:rStyle w:val="VerbatimChar"/>
          <w:lang w:val="et-EE"/>
        </w:rPr>
        <w:t xml:space="preserve">## </w:t>
      </w:r>
      <w:r w:rsidRPr="002A0E7F">
        <w:rPr>
          <w:lang w:val="et-EE"/>
        </w:rPr>
        <w:br/>
      </w:r>
      <w:r w:rsidRPr="002A0E7F">
        <w:rPr>
          <w:rStyle w:val="VerbatimChar"/>
          <w:lang w:val="et-EE"/>
        </w:rPr>
        <w:t>##  Pearson's product-moment correlation</w:t>
      </w:r>
      <w:r w:rsidRPr="002A0E7F">
        <w:rPr>
          <w:lang w:val="et-EE"/>
        </w:rPr>
        <w:br/>
      </w:r>
      <w:r w:rsidRPr="002A0E7F">
        <w:rPr>
          <w:rStyle w:val="VerbatimChar"/>
          <w:lang w:val="et-EE"/>
        </w:rPr>
        <w:t xml:space="preserve">## </w:t>
      </w:r>
      <w:r w:rsidRPr="002A0E7F">
        <w:rPr>
          <w:lang w:val="et-EE"/>
        </w:rPr>
        <w:br/>
      </w:r>
      <w:r w:rsidRPr="002A0E7F">
        <w:rPr>
          <w:rStyle w:val="VerbatimChar"/>
          <w:lang w:val="et-EE"/>
        </w:rPr>
        <w:t>## data:  pca$x[, 1] and eggs</w:t>
      </w:r>
      <w:r w:rsidRPr="002A0E7F">
        <w:rPr>
          <w:lang w:val="et-EE"/>
        </w:rPr>
        <w:br/>
      </w:r>
      <w:r w:rsidRPr="002A0E7F">
        <w:rPr>
          <w:rStyle w:val="VerbatimChar"/>
          <w:lang w:val="et-EE"/>
        </w:rPr>
        <w:t>## t = -5.9356, df = 8, p-value = 0.0003475</w:t>
      </w:r>
      <w:r w:rsidRPr="002A0E7F">
        <w:rPr>
          <w:lang w:val="et-EE"/>
        </w:rPr>
        <w:br/>
      </w:r>
      <w:r w:rsidRPr="002A0E7F">
        <w:rPr>
          <w:rStyle w:val="VerbatimChar"/>
          <w:lang w:val="et-EE"/>
        </w:rPr>
        <w:t>## alternative hypothesis: true correlation is not equal to 0</w:t>
      </w:r>
      <w:r w:rsidRPr="002A0E7F">
        <w:rPr>
          <w:lang w:val="et-EE"/>
        </w:rPr>
        <w:br/>
      </w:r>
      <w:r w:rsidRPr="002A0E7F">
        <w:rPr>
          <w:rStyle w:val="VerbatimChar"/>
          <w:lang w:val="et-EE"/>
        </w:rPr>
        <w:t>## 95 percent confidence interval:</w:t>
      </w:r>
      <w:r w:rsidRPr="002A0E7F">
        <w:rPr>
          <w:lang w:val="et-EE"/>
        </w:rPr>
        <w:br/>
      </w:r>
      <w:r w:rsidRPr="002A0E7F">
        <w:rPr>
          <w:rStyle w:val="VerbatimChar"/>
          <w:lang w:val="et-EE"/>
        </w:rPr>
        <w:lastRenderedPageBreak/>
        <w:t>##  -0.9770334 -0.6327942</w:t>
      </w:r>
      <w:r w:rsidRPr="002A0E7F">
        <w:rPr>
          <w:lang w:val="et-EE"/>
        </w:rPr>
        <w:br/>
      </w:r>
      <w:r w:rsidRPr="002A0E7F">
        <w:rPr>
          <w:rStyle w:val="VerbatimChar"/>
          <w:lang w:val="et-EE"/>
        </w:rPr>
        <w:t>## sample estimates:</w:t>
      </w:r>
      <w:r w:rsidRPr="002A0E7F">
        <w:rPr>
          <w:lang w:val="et-EE"/>
        </w:rPr>
        <w:br/>
      </w:r>
      <w:r w:rsidRPr="002A0E7F">
        <w:rPr>
          <w:rStyle w:val="VerbatimChar"/>
          <w:lang w:val="et-EE"/>
        </w:rPr>
        <w:t xml:space="preserve">##        cor </w:t>
      </w:r>
      <w:r w:rsidRPr="002A0E7F">
        <w:rPr>
          <w:lang w:val="et-EE"/>
        </w:rPr>
        <w:br/>
      </w:r>
      <w:r w:rsidRPr="002A0E7F">
        <w:rPr>
          <w:rStyle w:val="VerbatimChar"/>
          <w:lang w:val="et-EE"/>
        </w:rPr>
        <w:t>## -0.9027452</w:t>
      </w:r>
    </w:p>
    <w:p w:rsidR="00AA26E1" w:rsidRDefault="00AA26E1">
      <w:pPr>
        <w:pStyle w:val="FirstParagraph"/>
        <w:rPr>
          <w:lang w:val="et-EE"/>
        </w:rPr>
      </w:pPr>
      <w:r w:rsidRPr="002A0E7F">
        <w:rPr>
          <w:lang w:val="et-EE"/>
        </w:rPr>
        <w:t xml:space="preserve">Näeme, et esimene peakomponent  on munade arvuga tugevalt korreleerunud </w:t>
      </w:r>
      <w:r w:rsidR="00521D47" w:rsidRPr="002A0E7F">
        <w:rPr>
          <w:lang w:val="et-EE"/>
        </w:rPr>
        <w:t xml:space="preserve"> (r=-0.90, p=0.0003). </w:t>
      </w:r>
      <w:r w:rsidRPr="002A0E7F">
        <w:rPr>
          <w:lang w:val="et-EE"/>
        </w:rPr>
        <w:t>Mäletame siinjuures</w:t>
      </w:r>
      <w:r w:rsidR="00A93DE3">
        <w:rPr>
          <w:lang w:val="et-EE"/>
        </w:rPr>
        <w:t>,</w:t>
      </w:r>
      <w:r w:rsidRPr="002A0E7F">
        <w:rPr>
          <w:lang w:val="et-EE"/>
        </w:rPr>
        <w:t xml:space="preserve"> et peakomponendi suund (positiivsed ja negatiivsed väärtused kumba pidi) on suvaline ja seetõttu ei saa korrelatsiooni mä</w:t>
      </w:r>
      <w:r w:rsidR="00A93DE3">
        <w:rPr>
          <w:lang w:val="et-EE"/>
        </w:rPr>
        <w:t>rgist otse midagi järeldada (enn</w:t>
      </w:r>
      <w:r w:rsidRPr="002A0E7F">
        <w:rPr>
          <w:lang w:val="et-EE"/>
        </w:rPr>
        <w:t xml:space="preserve">e tuleb peakomponenti sisuliselt interpreteerida). </w:t>
      </w:r>
    </w:p>
    <w:p w:rsidR="00A93DE3" w:rsidRDefault="00A93DE3" w:rsidP="00A93DE3">
      <w:pPr>
        <w:pStyle w:val="BodyText"/>
        <w:rPr>
          <w:lang w:val="et-EE"/>
        </w:rPr>
      </w:pPr>
    </w:p>
    <w:p w:rsidR="00A93DE3" w:rsidRPr="00A93DE3" w:rsidRDefault="00A93DE3" w:rsidP="00A93DE3">
      <w:pPr>
        <w:pStyle w:val="BodyText"/>
        <w:rPr>
          <w:lang w:val="et-EE"/>
        </w:rPr>
      </w:pPr>
      <w:r>
        <w:rPr>
          <w:lang w:val="et-EE"/>
        </w:rPr>
        <w:t>******************* jutu lõpp **************************</w:t>
      </w:r>
    </w:p>
    <w:p w:rsidR="00AA26E1" w:rsidRPr="002A0E7F" w:rsidRDefault="00AA26E1">
      <w:pPr>
        <w:pStyle w:val="FirstParagraph"/>
        <w:rPr>
          <w:lang w:val="et-EE"/>
        </w:rPr>
      </w:pPr>
    </w:p>
    <w:p w:rsidR="00AA26E1" w:rsidRPr="002A0E7F" w:rsidRDefault="00AA26E1">
      <w:pPr>
        <w:pStyle w:val="FirstParagraph"/>
        <w:rPr>
          <w:lang w:val="et-EE"/>
        </w:rPr>
      </w:pPr>
    </w:p>
    <w:sectPr w:rsidR="00AA26E1" w:rsidRPr="002A0E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3D5E" w:rsidRDefault="00633D5E">
      <w:pPr>
        <w:spacing w:after="0"/>
      </w:pPr>
      <w:r>
        <w:separator/>
      </w:r>
    </w:p>
  </w:endnote>
  <w:endnote w:type="continuationSeparator" w:id="0">
    <w:p w:rsidR="00633D5E" w:rsidRDefault="00633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3D5E" w:rsidRDefault="00633D5E">
      <w:r>
        <w:separator/>
      </w:r>
    </w:p>
  </w:footnote>
  <w:footnote w:type="continuationSeparator" w:id="0">
    <w:p w:rsidR="00633D5E" w:rsidRDefault="00633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4ADAE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B42"/>
    <w:rsid w:val="00140BEC"/>
    <w:rsid w:val="00155532"/>
    <w:rsid w:val="00174945"/>
    <w:rsid w:val="001B212E"/>
    <w:rsid w:val="00292B81"/>
    <w:rsid w:val="002A0E7F"/>
    <w:rsid w:val="002A58E5"/>
    <w:rsid w:val="003B4654"/>
    <w:rsid w:val="003F58E1"/>
    <w:rsid w:val="00441527"/>
    <w:rsid w:val="0046514D"/>
    <w:rsid w:val="004E29B3"/>
    <w:rsid w:val="00521D47"/>
    <w:rsid w:val="0053026B"/>
    <w:rsid w:val="005540CE"/>
    <w:rsid w:val="00590D07"/>
    <w:rsid w:val="005D6F09"/>
    <w:rsid w:val="005E6CF1"/>
    <w:rsid w:val="00623FEB"/>
    <w:rsid w:val="00633D5E"/>
    <w:rsid w:val="006745CC"/>
    <w:rsid w:val="00784D58"/>
    <w:rsid w:val="008000D0"/>
    <w:rsid w:val="00853ABC"/>
    <w:rsid w:val="008C4533"/>
    <w:rsid w:val="008D2A13"/>
    <w:rsid w:val="008D6863"/>
    <w:rsid w:val="00A93DE3"/>
    <w:rsid w:val="00AA26E1"/>
    <w:rsid w:val="00AF7903"/>
    <w:rsid w:val="00B71578"/>
    <w:rsid w:val="00B86B75"/>
    <w:rsid w:val="00BC3B9F"/>
    <w:rsid w:val="00BC48D5"/>
    <w:rsid w:val="00C0313E"/>
    <w:rsid w:val="00C36279"/>
    <w:rsid w:val="00C80A9F"/>
    <w:rsid w:val="00CC3677"/>
    <w:rsid w:val="00DD3E50"/>
    <w:rsid w:val="00E24D94"/>
    <w:rsid w:val="00E315A3"/>
    <w:rsid w:val="00E93243"/>
    <w:rsid w:val="00EC6925"/>
    <w:rsid w:val="00F0738E"/>
    <w:rsid w:val="00F20D47"/>
    <w:rsid w:val="00F26E48"/>
    <w:rsid w:val="00F76F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90E6C"/>
  <w15:docId w15:val="{B6776534-305B-4014-8A01-78ADEAFF3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0738E"/>
    <w:pPr>
      <w:spacing w:after="100"/>
    </w:pPr>
  </w:style>
  <w:style w:type="paragraph" w:styleId="TOC2">
    <w:name w:val="toc 2"/>
    <w:basedOn w:val="Normal"/>
    <w:next w:val="Normal"/>
    <w:autoRedefine/>
    <w:uiPriority w:val="39"/>
    <w:unhideWhenUsed/>
    <w:rsid w:val="00F0738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14788">
      <w:bodyDiv w:val="1"/>
      <w:marLeft w:val="0"/>
      <w:marRight w:val="0"/>
      <w:marTop w:val="0"/>
      <w:marBottom w:val="0"/>
      <w:divBdr>
        <w:top w:val="none" w:sz="0" w:space="0" w:color="auto"/>
        <w:left w:val="none" w:sz="0" w:space="0" w:color="auto"/>
        <w:bottom w:val="none" w:sz="0" w:space="0" w:color="auto"/>
        <w:right w:val="none" w:sz="0" w:space="0" w:color="auto"/>
      </w:divBdr>
    </w:div>
    <w:div w:id="1060596409">
      <w:bodyDiv w:val="1"/>
      <w:marLeft w:val="0"/>
      <w:marRight w:val="0"/>
      <w:marTop w:val="0"/>
      <w:marBottom w:val="0"/>
      <w:divBdr>
        <w:top w:val="none" w:sz="0" w:space="0" w:color="auto"/>
        <w:left w:val="none" w:sz="0" w:space="0" w:color="auto"/>
        <w:bottom w:val="none" w:sz="0" w:space="0" w:color="auto"/>
        <w:right w:val="none" w:sz="0" w:space="0" w:color="auto"/>
      </w:divBdr>
    </w:div>
    <w:div w:id="1490636257">
      <w:bodyDiv w:val="1"/>
      <w:marLeft w:val="0"/>
      <w:marRight w:val="0"/>
      <w:marTop w:val="0"/>
      <w:marBottom w:val="0"/>
      <w:divBdr>
        <w:top w:val="none" w:sz="0" w:space="0" w:color="auto"/>
        <w:left w:val="none" w:sz="0" w:space="0" w:color="auto"/>
        <w:bottom w:val="none" w:sz="0" w:space="0" w:color="auto"/>
        <w:right w:val="none" w:sz="0" w:space="0" w:color="auto"/>
      </w:divBdr>
    </w:div>
    <w:div w:id="159469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3976</Words>
  <Characters>23066</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Introduction to R</vt:lpstr>
    </vt:vector>
  </TitlesOfParts>
  <Company>Hewlett-Packard Company</Company>
  <LinksUpToDate>false</LinksUpToDate>
  <CharactersWithSpaces>2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Mark Gimbutas</dc:creator>
  <cp:keywords/>
  <cp:lastModifiedBy>Toomas Tammaru</cp:lastModifiedBy>
  <cp:revision>2</cp:revision>
  <dcterms:created xsi:type="dcterms:W3CDTF">2019-11-25T17:10:00Z</dcterms:created>
  <dcterms:modified xsi:type="dcterms:W3CDTF">2019-11-2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11.2019</vt:lpwstr>
  </property>
  <property fmtid="{D5CDD505-2E9C-101B-9397-08002B2CF9AE}" pid="3" name="editor_options">
    <vt:lpwstr/>
  </property>
  <property fmtid="{D5CDD505-2E9C-101B-9397-08002B2CF9AE}" pid="4" name="output">
    <vt:lpwstr/>
  </property>
</Properties>
</file>